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ứa</w:t>
      </w:r>
      <w:r>
        <w:t xml:space="preserve"> </w:t>
      </w:r>
      <w:r>
        <w:t xml:space="preserve">con</w:t>
      </w:r>
      <w:r>
        <w:t xml:space="preserve"> </w:t>
      </w:r>
      <w:r>
        <w:t xml:space="preserve">của</w:t>
      </w:r>
      <w:r>
        <w:t xml:space="preserve"> </w:t>
      </w:r>
      <w:r>
        <w:t xml:space="preserve">Ác</w:t>
      </w:r>
      <w:r>
        <w:t xml:space="preserve"> </w:t>
      </w:r>
      <w:r>
        <w:t xml:space="preserve">Quỷ</w:t>
      </w:r>
      <w:r>
        <w:t xml:space="preserve"> </w:t>
      </w:r>
      <w:r>
        <w:t xml:space="preserve">và</w:t>
      </w:r>
      <w:r>
        <w:t xml:space="preserve"> </w:t>
      </w:r>
      <w:r>
        <w:t xml:space="preserve">Thiên</w:t>
      </w:r>
      <w:r>
        <w:t xml:space="preserve"> </w:t>
      </w:r>
      <w:r>
        <w:t xml:space="preserve">Thầ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ứa-con-của-ác-quỷ-và-thiên-thần"/>
      <w:bookmarkEnd w:id="21"/>
      <w:r>
        <w:t xml:space="preserve">Đứa con của Ác Quỷ và Thiên Thầ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07/dua-con-cua-ac-quy-va-thien-th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Kim Hàn Tuyết (nó): 17 tuổi là con của bang chủ Huyết Bạch. Cực kì thông minh IQ 300/300 có vẻ đẹp thiên thần đôi mắt màu tím biếc. Vì sợ quyền lực của dòng họ nên từ nhỏ nó đã đeo đôi kính áp tròng màu nâu.</w:t>
            </w:r>
            <w:r>
              <w:br w:type="textWrapping"/>
            </w:r>
          </w:p>
        </w:tc>
      </w:tr>
    </w:tbl>
    <w:p>
      <w:pPr>
        <w:pStyle w:val="Compact"/>
      </w:pPr>
      <w:r>
        <w:br w:type="textWrapping"/>
      </w:r>
      <w:r>
        <w:br w:type="textWrapping"/>
      </w:r>
      <w:r>
        <w:rPr>
          <w:i/>
        </w:rPr>
        <w:t xml:space="preserve">Đọc và tải ebook truyện tại: http://truyenclub.com/dua-con-cua-ac-quy-va-thien-than</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Chap 1: Thảm họa</w:t>
      </w:r>
    </w:p>
    <w:p>
      <w:pPr>
        <w:pStyle w:val="BodyText"/>
      </w:pPr>
      <w:r>
        <w:t xml:space="preserve">Tuyết ,tuyết lớn lắm mà tại sao nó lại ở ngoài trời mưa tuyết như vậy? Toàn thân nó tê buốt.Chợt nó cảm thấy mằn mặn ở đầu môi.Lạ nhỉ sao tuyết lại có vị mặn.Nó hoảng hốt nhìn xung quanh.Máu ,rất nhiều máu toàn thân nó đầy máu mà nó đâu có bị thương.Vậy tại sao nó lại có máu .Bây giời nó mới để ý đến cái người nằm bên cạnh nó.Hoảng sợ tột độ nó thét nên_Baaaaaaa Meeeeee_Rồi ôm mặt khóc.Nó lê người đến gần mẹ và ba nó.Người mẹ nó bây giời toàn thân lạnh toát không còn sự sống.Quay sang ba nó thì đang thoi thóp ôm chắm vật gì đó trong lòng.Nó đến gần ba nó hơn thì hóa ra vật đó là cô em gái của nó vì sợ quá nên dã ngất đi.Ba nó nhìn nó thở nặng nhọc đưa tay lên vuốt tóc nó:</w:t>
      </w:r>
    </w:p>
    <w:p>
      <w:pPr>
        <w:pStyle w:val="BodyText"/>
      </w:pPr>
      <w:r>
        <w:t xml:space="preserve">_Ba mẹ không thể ở bên các con được nữa... Con và em bây giờ đang gặp nguy hiểm ...Ba biết sẽ có chuyện này sảy ra nên đã giao tất cả công việc va bang hội cho quản gia Trươnng. Con và em hãy về VN lánh nạn .Ba đã cho người sắp xếp rồi.Hãy sống tốt và báo thù cho ba mẹ......</w:t>
      </w:r>
    </w:p>
    <w:p>
      <w:pPr>
        <w:pStyle w:val="BodyText"/>
      </w:pPr>
      <w:r>
        <w:t xml:space="preserve">Dồn hết sức lực và hơi thở còn lại với ánh mắt yêu thương dịu hiền nhìn nó va đứa con trong lòng mình cố lén cơn đau xuống ông thốt lên bốn từ _Ba yêu các con_Rồi ông nhắm mắt.</w:t>
      </w:r>
    </w:p>
    <w:p>
      <w:pPr>
        <w:pStyle w:val="BodyText"/>
      </w:pPr>
      <w:r>
        <w:t xml:space="preserve">Nó khóc nấc lên rồi ngất đi.Có lẽ đây là lần đâu tiên nó khóc và cũng là cú sock kinh khủng đối với nó.Chỉ trong 1 ngày nó mất đi 2 người mà nó yêu thương cà kính trọng nhất.Mọi người xung quanh xum lại xem vụ tai nạn rồi xe cứu thương đến đưa nó và em nó vào viện.Khi tỉnh dậy y tá nói với nó ba mẹ nó đã chết trước khi được đưa đến bệnh viện.Nghe xong nó ngồi bần thần suy nghĩ.Như nhớ ra điều gì nó ngó ngang khắp phòng nhìn xung quanh không thấy nó hoảng hốt hét lên</w:t>
      </w:r>
    </w:p>
    <w:p>
      <w:pPr>
        <w:pStyle w:val="BodyText"/>
      </w:pPr>
      <w:r>
        <w:t xml:space="preserve">_Em cháu đâu rồi?</w:t>
      </w:r>
    </w:p>
    <w:p>
      <w:pPr>
        <w:pStyle w:val="BodyText"/>
      </w:pPr>
      <w:r>
        <w:t xml:space="preserve">Đang định đứng dậy thì cô y tá bước lại gần nó nói nhỏ giọng trấn an nó:</w:t>
      </w:r>
    </w:p>
    <w:p>
      <w:pPr>
        <w:pStyle w:val="BodyText"/>
      </w:pPr>
      <w:r>
        <w:t xml:space="preserve">_ Em cháu không sao! Chỉ bị sây sát nhẹ không đáng kể đang nằm trong phòng hồi sức bên cạnh.Cháu yên tâm nghỉ đi .Tí nữa cô quay lại rồi đưa cháu sang chỗ em cháu.</w:t>
      </w:r>
    </w:p>
    <w:p>
      <w:pPr>
        <w:pStyle w:val="BodyText"/>
      </w:pPr>
      <w:r>
        <w:t xml:space="preserve">Nói rồi cô y tá bước đi đến cửa cô quay lại khẽ nhìn nó thông cảm rồi nở nụ cười ấm áp an ủi.</w:t>
      </w:r>
    </w:p>
    <w:p>
      <w:pPr>
        <w:pStyle w:val="BodyText"/>
      </w:pPr>
      <w:r>
        <w:t xml:space="preserve">Khi y tá đi khỏi nó bèn bước xuống giường và đi nhanh đến phòng bên cạnh nợi mà em nó đang ngủ .Bước đến cạnh giường nhìn cô em gái đang nằm ngủ tựa thiên thần nó tự nhủ với bản thân phải cố gắng sống tốt ,cố gắng thực hiện được lời nói trước lúc lâm trung của ba nó...</w:t>
      </w:r>
    </w:p>
    <w:p>
      <w:pPr>
        <w:pStyle w:val="BodyText"/>
      </w:pPr>
      <w:r>
        <w:t xml:space="preserve">Nó ngồi ngắm cô em gái út ngủ 1 lúc rồi bước về phòng lấy điện thoại gọi cho quả gia Trương đến ngay bệnh viện</w:t>
      </w:r>
    </w:p>
    <w:p>
      <w:pPr>
        <w:pStyle w:val="BodyText"/>
      </w:pPr>
      <w:r>
        <w:t xml:space="preserve">Đúng 1 tiếng sau quản gia Trương đã có mặt nó ngồi trên giường,quản gia Trương ngồi đối diện mặt nó:</w:t>
      </w:r>
    </w:p>
    <w:p>
      <w:pPr>
        <w:pStyle w:val="BodyText"/>
      </w:pPr>
      <w:r>
        <w:t xml:space="preserve">_Tiểu thư người có sao không ?</w:t>
      </w:r>
    </w:p>
    <w:p>
      <w:pPr>
        <w:pStyle w:val="BodyText"/>
      </w:pPr>
      <w:r>
        <w:t xml:space="preserve">_Tôi không sao ! Cha tôi trước khi lâm trung có dặn ong là người đã sống với gia đình tôi ,chăm sóc chị em tôi từ nhỏ.Cha tôi giao lại công ti nhờ ông quản lí hộ để tôi có thời gian tìm hiểu kẻ đã hại chúng tôi thế này.Và ông hãy nhận chức chủ tịch và.......</w:t>
      </w:r>
    </w:p>
    <w:p>
      <w:pPr>
        <w:pStyle w:val="BodyText"/>
      </w:pPr>
      <w:r>
        <w:t xml:space="preserve">_Sao tiểu thư lại.....</w:t>
      </w:r>
    </w:p>
    <w:p>
      <w:pPr>
        <w:pStyle w:val="BodyText"/>
      </w:pPr>
      <w:r>
        <w:t xml:space="preserve">_Ông để tôi nói hết câu đã.</w:t>
      </w:r>
    </w:p>
    <w:p>
      <w:pPr>
        <w:pStyle w:val="BodyText"/>
      </w:pPr>
      <w:r>
        <w:t xml:space="preserve">_Vâng vậy tiểu thư nói tiếp đi.</w:t>
      </w:r>
    </w:p>
    <w:p>
      <w:pPr>
        <w:pStyle w:val="BodyText"/>
      </w:pPr>
      <w:r>
        <w:t xml:space="preserve">_Tôi nghĩ đây không phải vụ tai nạn giao thông bình thường ,chắc chắn có kẻ đứng đằng sau.Hiện giờ tôi và cả Hàn Dương điều đang gặp nguy hiểm nên tin 2 chúng tôi còn sống không được để lọt ra ngoài._Nói đến đó nó nhìn ông như thăm dò._ Tôi và nó sẽ trở về Việt Nam để tránh khỏi những kẻ đang truy sát và cũng để điều tra 1 số việc.</w:t>
      </w:r>
    </w:p>
    <w:p>
      <w:pPr>
        <w:pStyle w:val="BodyText"/>
      </w:pPr>
      <w:r>
        <w:t xml:space="preserve">_Vâng tôi sẽ làm như tiểu thư căm dặn._Ông Trương cúi đầu nhận lệnh .</w:t>
      </w:r>
    </w:p>
    <w:p>
      <w:pPr>
        <w:pStyle w:val="BodyText"/>
      </w:pPr>
      <w:r>
        <w:t xml:space="preserve">_Còn việc công ti việc nào không quyết định được thì hãy giửi meo cho tôi._Nó nói đến đó khẽ nhắm mắt lại như đang suy tính việc gì đó.</w:t>
      </w:r>
    </w:p>
    <w:p>
      <w:pPr>
        <w:pStyle w:val="BodyText"/>
      </w:pPr>
      <w:r>
        <w:t xml:space="preserve">_Dạ thưa tiểu thư , còn việc của bang hội thì sử lí thế nào ạ? _Ông nhìn nó như đang chờ đợi câu trả lời.</w:t>
      </w:r>
    </w:p>
    <w:p>
      <w:pPr>
        <w:pStyle w:val="BodyText"/>
      </w:pPr>
      <w:r>
        <w:t xml:space="preserve">_Cứ để nó như tự nhiên đi, coi như tôi đã chết.Hãy để cho bon chúng tranh giàng đến lúc đó ta sẽ biết được ai là người như thế nào.</w:t>
      </w:r>
    </w:p>
    <w:p>
      <w:pPr>
        <w:pStyle w:val="BodyText"/>
      </w:pPr>
      <w:r>
        <w:t xml:space="preserve">Nó vẫn nhắm mắt và nói:</w:t>
      </w:r>
    </w:p>
    <w:p>
      <w:pPr>
        <w:pStyle w:val="BodyText"/>
      </w:pPr>
      <w:r>
        <w:t xml:space="preserve">_Sáng mai ông hãy mua vé máy bay cho tôi va Hàn Dương đi.Mọi chuyện ở Việt Nam Ba tôi đã sắp xếp xong hết rồi.Không còn chuyện gì nữa ông ra ngoài đi.</w:t>
      </w:r>
    </w:p>
    <w:p>
      <w:pPr>
        <w:pStyle w:val="BodyText"/>
      </w:pPr>
      <w:r>
        <w:t xml:space="preserve">Nó khẽ mở mắt phẩy tai ra hiệu như đã hết chuyện .Quản gia Trương hiểu ý cúi đầu rồi lui ra. giờ đây còn mình nó ở trong phòng nó tiến đến gần của sổ ngước nhìn lên bầu trời ngắm những ngôi sao trong đó vừa mới hiện diện thêm 2 ngôi sao là ba va mẹ nó.</w:t>
      </w:r>
    </w:p>
    <w:p>
      <w:pPr>
        <w:pStyle w:val="BodyText"/>
      </w:pPr>
      <w:r>
        <w:t xml:space="preserve">_Ba mẹ ở trên đó yên tâm, con sẽ chăm sóc em cẩn thận .Con sẽ trả thù cho ba mẹ.Ba mẹ hãy luôn ở bên và bảo vệ con nhé.Con yêu ba mẹ.</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Cháp 2 :Nơi ở mới10.00 am tại sân bay Nội Bài Hà Nội.</w:t>
      </w:r>
    </w:p>
    <w:p>
      <w:pPr>
        <w:pStyle w:val="BodyText"/>
      </w:pPr>
      <w:r>
        <w:t xml:space="preserve">Nó và em gái đã đặt chân lên quê hương bên nội của nó - nơi mà đã sinh ra người ba yêu quý của nó.Bước ra khỏi sân bay , nó bắt một chiếc taxi đến ngôi nhà mà ba nó từng ở. Một ngôi biệt thự cổ kính khang trang rộng rãi. Ở cửa đã có bà quản gia Ngô đón chúng nó.Ngôi biệt thự ở vị trí thuận lợi gần trường học , bệnh viện , siêu thị, khu vui chơi giải trí.... Giấy tờ nhập học đã được bà Ngô chuẩn bị sẵn và hoàn tất.Vì hôm nay là chủ nhật lên nó dẫn em nó đi dạo làm quen nơi mới và cũng để chuẩn bị một ít vận dụng cho việc học và đồ dùng cá nhân hàng ngày.</w:t>
      </w:r>
    </w:p>
    <w:p>
      <w:pPr>
        <w:pStyle w:val="BodyText"/>
      </w:pPr>
      <w:r>
        <w:t xml:space="preserve">Bươc vào siêu thị mọi ảnh mắt tò mò đổ dồn vào hai chị em nó. Người nó như tỏa ra một thứ ánh sáng khiến người khác phải chú ý.Cũng chẳng lạ gì mottj phần tại chị em nó quá xinh đẹp va cũng có mọt phần gì đó da no quá đặc biệt.Ánh mắt ghen tị có,ánh mắt ngưỡng mộ có,ánh mắt trái tim cũng có nốt ......</w:t>
      </w:r>
    </w:p>
    <w:p>
      <w:pPr>
        <w:pStyle w:val="BodyText"/>
      </w:pPr>
      <w:r>
        <w:t xml:space="preserve">Thấy ai cũng nhìn mình như một sinh vật lạ (hì ai biểu nó là thiên thần mà). Đi mua gần đầy đủ đồ dùng cần thiết nó bèn kéo em nó về nhà . Khi trở về nhà thì một bàn đầy đủ thức ăn do quản gia Ngô đã chuẩn bị thật là hấp dẫn đối với Hàn Dương.Còn đối với nó thì chẳng là gì cả. Rửa chân tay xong nó và Hàn Dương cùng nhau ra ăn cơm.Nó và Hàn Dương ngồi xuống bàn ăn, thấy quản gia Ngô vẫn đứng đó Hàn Dương bèn bảo:</w:t>
      </w:r>
    </w:p>
    <w:p>
      <w:pPr>
        <w:pStyle w:val="BodyText"/>
      </w:pPr>
      <w:r>
        <w:t xml:space="preserve">_Bà ngồi xuống ăn cùng luôn đi.</w:t>
      </w:r>
    </w:p>
    <w:p>
      <w:pPr>
        <w:pStyle w:val="BodyText"/>
      </w:pPr>
      <w:r>
        <w:t xml:space="preserve">_Dạ thưa tiểu thư ! Không đươc đâu ạ.!_Bà cúi đầu xuống nói.</w:t>
      </w:r>
    </w:p>
    <w:p>
      <w:pPr>
        <w:pStyle w:val="BodyText"/>
      </w:pPr>
      <w:r>
        <w:t xml:space="preserve">Hàn Dương nhăn mặt tỏ vẻ không đồng ý.</w:t>
      </w:r>
    </w:p>
    <w:p>
      <w:pPr>
        <w:pStyle w:val="BodyText"/>
      </w:pPr>
      <w:r>
        <w:t xml:space="preserve">_Hàn Dương nó nói đúng đó. Nhà có ba người bà không phải để ý đâu.Bà ngồi xuống ăn đi không Hàn Dương nó đứng dậy không ăn nữa thì bà tự đi mà sử lí đống thức ăn này.</w:t>
      </w:r>
    </w:p>
    <w:p>
      <w:pPr>
        <w:pStyle w:val="BodyText"/>
      </w:pPr>
      <w:r>
        <w:t xml:space="preserve">Nó vừa nói như thể đe dọa khiến quả gia Ngô không biết làm thế nào chỉ biết ngoan ngoãn ngồi xuống bàn ăn. Hàn Dương thấy quản gia Ngô như vậy cảm thấy buồn cười nhưng không cười mà tỏ thái độ giận rỗi:</w:t>
      </w:r>
    </w:p>
    <w:p>
      <w:pPr>
        <w:pStyle w:val="BodyText"/>
      </w:pPr>
      <w:r>
        <w:t xml:space="preserve">_Hu hu !!! Cháu nói bà không thèm nghe vậy mà chị Hàn Tuyết vừa nói bà bèn làm theo.Hu hu trong nhà này không có cháu à?</w:t>
      </w:r>
    </w:p>
    <w:p>
      <w:pPr>
        <w:pStyle w:val="BodyText"/>
      </w:pPr>
      <w:r>
        <w:t xml:space="preserve">Vừa nói Hàn Dương vừa đưa tay dụi mắt.Thấy vị tiểu thư nhỏ đang giận bà quản gia bèn đứng dậy tỏ vẻ xin lỗi đối với Hàn Dương.</w:t>
      </w:r>
    </w:p>
    <w:p>
      <w:pPr>
        <w:pStyle w:val="BodyText"/>
      </w:pPr>
      <w:r>
        <w:t xml:space="preserve">_Hì hì cháu đùa thôi .Bà ngồi xuống ăn tiếp đi nhé!Cháu chúc bà ngon miệng hì hì.</w:t>
      </w:r>
    </w:p>
    <w:p>
      <w:pPr>
        <w:pStyle w:val="BodyText"/>
      </w:pPr>
      <w:r>
        <w:t xml:space="preserve">Hàn Dương vừa nói vừa tặng thêm cho bà quản gia một nụ cười tỏa nắng của mình.</w:t>
      </w:r>
    </w:p>
    <w:p>
      <w:pPr>
        <w:pStyle w:val="BodyText"/>
      </w:pPr>
      <w:r>
        <w:t xml:space="preserve">Ăn cơm xong nó gọi Hàn Dương lên phòng và nói cho nó biết mọi chuyện và cả mục đích về Việt Nam lần này.Hàn Dương năm nay đã 15 tuổi lại rất thông minh không kém gì nó lên nó tin mình nói cho Hàn Dương biết tất cả mọi chuyện là đúng.</w:t>
      </w:r>
    </w:p>
    <w:p>
      <w:pPr>
        <w:pStyle w:val="BodyText"/>
      </w:pPr>
      <w:r>
        <w:t xml:space="preserve">Nói xong nó nhìn Hàn Dương.Hàn Dương như đang suy nghĩ về tất cả mọi chuyện được một lúc rồi ngẩng đầu lên nhìn nó:</w:t>
      </w:r>
    </w:p>
    <w:p>
      <w:pPr>
        <w:pStyle w:val="BodyText"/>
      </w:pPr>
      <w:r>
        <w:t xml:space="preserve">_Được hai chị em mình cùng sẽ trả thù cho ba mẹ. Thế ngày mai chị định thế nào?</w:t>
      </w:r>
    </w:p>
    <w:p>
      <w:pPr>
        <w:pStyle w:val="BodyText"/>
      </w:pPr>
      <w:r>
        <w:t xml:space="preserve">_Ngày mai em sẽ biết nhưng chúng ta phải hóa trang không được tạo sự chú ý để tránh nguy hiểm._ Nói rồi nó nhìn Hàn Dương cười ấm áp.</w:t>
      </w:r>
    </w:p>
    <w:p>
      <w:pPr>
        <w:pStyle w:val="BodyText"/>
      </w:pPr>
      <w:r>
        <w:t xml:space="preserve">_Ok vậy nhé ngày mai chúng ta cùng lam vịt con xấu xí nha hì hì.</w:t>
      </w:r>
    </w:p>
    <w:p>
      <w:pPr>
        <w:pStyle w:val="BodyText"/>
      </w:pPr>
      <w:r>
        <w:t xml:space="preserve">_ừ thôi em đi ngủ đi mai còn đi học nữa._ Nói rồi nó qua lưng ra khỏi phòng Hàn Dương về phong mình.</w:t>
      </w:r>
    </w:p>
    <w:p>
      <w:pPr>
        <w:pStyle w:val="BodyText"/>
      </w:pPr>
      <w:r>
        <w:t xml:space="preserve">end chap 2.</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Chap3: Trường mới.</w:t>
      </w:r>
    </w:p>
    <w:p>
      <w:pPr>
        <w:pStyle w:val="BodyText"/>
      </w:pPr>
      <w:r>
        <w:t xml:space="preserve">Buổi sáng sớm, khi đã chuẩn bị đầy đủ những đồ dùng cần thiết nó đưa Hàn Dương đến trường bằng chiếc xe đạp mới mua ngày hôm qua ở siêu thị . Khi Hàn Dương đã khuất bóng sau hàng cây nó mới yên tâm đến trường.</w:t>
      </w:r>
    </w:p>
    <w:p>
      <w:pPr>
        <w:pStyle w:val="BodyText"/>
      </w:pPr>
      <w:r>
        <w:t xml:space="preserve">6.50 am</w:t>
      </w:r>
    </w:p>
    <w:p>
      <w:pPr>
        <w:pStyle w:val="BodyText"/>
      </w:pPr>
      <w:r>
        <w:t xml:space="preserve">Trước mặt nó là ngôi trường cổ kính khang trang rộng dãi mang cái tên Angel với khung cảnh cũng giống như cái tên của nó.Vẫn là một khung cảnh quen thuộc vào mỗi buổi sáng .Một bên là nam sinh một bên là nữ sinh khung cảnh xô đẩy ồn ào và rất phiền phức đối với nó.</w:t>
      </w:r>
    </w:p>
    <w:p>
      <w:pPr>
        <w:pStyle w:val="BodyText"/>
      </w:pPr>
      <w:r>
        <w:t xml:space="preserve">Bưc bội nhưng vẫn không lộ ra mặt .Nó vẫn lạnh lùng vô cảm ,vô tâm ,mỗi bước đi tỏa ra khí lạnh bỏ lại phía sau những tiếng đám đông lao nhao.</w:t>
      </w:r>
    </w:p>
    <w:p>
      <w:pPr>
        <w:pStyle w:val="BodyText"/>
      </w:pPr>
      <w:r>
        <w:t xml:space="preserve">_Con nhỏ xấu xí đó là ai vậy?_ ns1</w:t>
      </w:r>
    </w:p>
    <w:p>
      <w:pPr>
        <w:pStyle w:val="BodyText"/>
      </w:pPr>
      <w:r>
        <w:t xml:space="preserve">_Trường mình mới tuyển người dọn dẹp ak?_ns2</w:t>
      </w:r>
    </w:p>
    <w:p>
      <w:pPr>
        <w:pStyle w:val="BodyText"/>
      </w:pPr>
      <w:r>
        <w:t xml:space="preserve">......................................</w:t>
      </w:r>
    </w:p>
    <w:p>
      <w:pPr>
        <w:pStyle w:val="BodyText"/>
      </w:pPr>
      <w:r>
        <w:t xml:space="preserve">Nó bỏ ngoài tai những lời nói đó và bước đi một cách lạnh lùng(oài! không biết Hàn Tuyết nhà ta bôi đầy phấn nâu phủ mặt ,lại còn chấm thêm mấy nốt đen đen ở mặt tạo ra tàn nhan) .Nó mải suy nghĩ không biết phòng hiệu trưởng ở đâu thì.</w:t>
      </w:r>
    </w:p>
    <w:p>
      <w:pPr>
        <w:pStyle w:val="BodyText"/>
      </w:pPr>
      <w:r>
        <w:t xml:space="preserve">RẦMMMMMMMMMMMMMMMMM......................</w:t>
      </w:r>
    </w:p>
    <w:p>
      <w:pPr>
        <w:pStyle w:val="BodyText"/>
      </w:pPr>
      <w:r>
        <w:t xml:space="preserve">_Trời ơi!Bộ mù hả?</w:t>
      </w:r>
    </w:p>
    <w:p>
      <w:pPr>
        <w:pStyle w:val="BodyText"/>
      </w:pPr>
      <w:r>
        <w:t xml:space="preserve">Nó đứng dậy phủi phủi quần áo và ngước lên nhìn cái tên đang la ó đó.Hắn hùng hổ tiến lại định đánh cho nó một trận nhưng mới dơ tay lên đã bị nó nắm tay và</w:t>
      </w:r>
    </w:p>
    <w:p>
      <w:pPr>
        <w:pStyle w:val="BodyText"/>
      </w:pPr>
      <w:r>
        <w:t xml:space="preserve">RẦMMMMMMMMMMMMMMMM........................</w:t>
      </w:r>
    </w:p>
    <w:p>
      <w:pPr>
        <w:pStyle w:val="BodyText"/>
      </w:pPr>
      <w:r>
        <w:t xml:space="preserve">Hắn một lần nữa lại nằm xuống đất ,lần này đau hơn lần trước .Nhăn mặt đứng dậy thì đã không thấy nó đâu mất rồi và hắn chính la Trịnh Thái Nam.</w:t>
      </w:r>
    </w:p>
    <w:p>
      <w:pPr>
        <w:pStyle w:val="BodyText"/>
      </w:pPr>
      <w:r>
        <w:t xml:space="preserve">_Này nay làm gì đứng đây mặt mũi sát khí vậy?_Kiệt.</w:t>
      </w:r>
    </w:p>
    <w:p>
      <w:pPr>
        <w:pStyle w:val="BodyText"/>
      </w:pPr>
      <w:r>
        <w:t xml:space="preserve">_Bộ vừa có ai đánh mày à?mà nhìn mặt ghê zữ vậy ?_Lâm.</w:t>
      </w:r>
    </w:p>
    <w:p>
      <w:pPr>
        <w:pStyle w:val="BodyText"/>
      </w:pPr>
      <w:r>
        <w:t xml:space="preserve">_Mày khùng hả? Thằng này có bao giờ có đối thủ đâu mà nhất lại là ở trường này ?_Kiệt.</w:t>
      </w:r>
    </w:p>
    <w:p>
      <w:pPr>
        <w:pStyle w:val="BodyText"/>
      </w:pPr>
      <w:r>
        <w:t xml:space="preserve">_Uhk mà tao cũng không thấy có dấu tích oánh nhau ở đây._Lâm.</w:t>
      </w:r>
    </w:p>
    <w:p>
      <w:pPr>
        <w:pStyle w:val="BodyText"/>
      </w:pPr>
      <w:r>
        <w:t xml:space="preserve">_Vậy ai tông mày hả?_Kiệt.</w:t>
      </w:r>
    </w:p>
    <w:p>
      <w:pPr>
        <w:pStyle w:val="BodyText"/>
      </w:pPr>
      <w:r>
        <w:t xml:space="preserve">_uhk_Hắn nhăn nhó nói.</w:t>
      </w:r>
    </w:p>
    <w:p>
      <w:pPr>
        <w:pStyle w:val="BodyText"/>
      </w:pPr>
      <w:r>
        <w:t xml:space="preserve">_Trai hay gái?_Kiệt.</w:t>
      </w:r>
    </w:p>
    <w:p>
      <w:pPr>
        <w:pStyle w:val="BodyText"/>
      </w:pPr>
      <w:r>
        <w:t xml:space="preserve">_Gái_Mặt hắn giờ sát khí đằm đằm.</w:t>
      </w:r>
    </w:p>
    <w:p>
      <w:pPr>
        <w:pStyle w:val="BodyText"/>
      </w:pPr>
      <w:r>
        <w:t xml:space="preserve">_Ủa lạ nhỉ? Vậy mày có làm gì nó không?_Lâm cố nhịn cười nói.</w:t>
      </w:r>
    </w:p>
    <w:p>
      <w:pPr>
        <w:pStyle w:val="BodyText"/>
      </w:pPr>
      <w:r>
        <w:t xml:space="preserve">_Nó đi mất tiêu rồi tao có kịp làm gì nó đâu.Đã thế còn bị nó ột đòn nằm bệt đât.</w:t>
      </w:r>
    </w:p>
    <w:p>
      <w:pPr>
        <w:pStyle w:val="BodyText"/>
      </w:pPr>
      <w:r>
        <w:t xml:space="preserve">_ Trời haaaaaaaaaaaaaaa_Kiệt và Lâm ôm bụng cười làm cho hắn càng thêm tức tối,mắt nhìn hai thằng bạn thân âu yếm (theo nghĩa bóng nha).</w:t>
      </w:r>
    </w:p>
    <w:p>
      <w:pPr>
        <w:pStyle w:val="BodyText"/>
      </w:pPr>
      <w:r>
        <w:t xml:space="preserve">_Hai thắng mày có im không hả ?_ Hắn tức tối la hai đứa bạn.</w:t>
      </w:r>
    </w:p>
    <w:p>
      <w:pPr>
        <w:pStyle w:val="BodyText"/>
      </w:pPr>
      <w:r>
        <w:t xml:space="preserve">_Tao nghĩ con nhỏ đó là học sinh mới, hai bọn mày điều tra con nhỏ đó cho tao._Hắn suy nghỉ rồi nói.</w:t>
      </w:r>
    </w:p>
    <w:p>
      <w:pPr>
        <w:pStyle w:val="BodyText"/>
      </w:pPr>
      <w:r>
        <w:t xml:space="preserve">_Ê liên quan gì đến bọn tao hả?_Lâm và Kiệt đồng thanh nói.</w:t>
      </w:r>
    </w:p>
    <w:p>
      <w:pPr>
        <w:pStyle w:val="BodyText"/>
      </w:pPr>
      <w:r>
        <w:t xml:space="preserve">Hắn cười nham hiểm biết chuyện không lành lên Lâm va Kiệt ủ rũ trả lời :</w:t>
      </w:r>
    </w:p>
    <w:p>
      <w:pPr>
        <w:pStyle w:val="BodyText"/>
      </w:pPr>
      <w:r>
        <w:t xml:space="preserve">_ Được rồi làm thì làm.</w:t>
      </w:r>
    </w:p>
    <w:p>
      <w:pPr>
        <w:pStyle w:val="BodyText"/>
      </w:pPr>
      <w:r>
        <w:t xml:space="preserve">Hắn quay lưng đi hai tên kia lủi thủi đi sau.Ba chàng hotboy đi chung với nhau làm cho cả dãy hàng lang náo loạn .Hắn đang bực bội lại gặp mấy đứa con gái cứ dẹo qua dẹo lại làm duyên làm dáng càng làm cơn bực của hắn tăng lên .Lâm và Kiệt thấy hắn không được ổn cho lắm liền chạy lên giải tán đám con gái đó.</w:t>
      </w:r>
    </w:p>
    <w:p>
      <w:pPr>
        <w:pStyle w:val="BodyText"/>
      </w:pPr>
      <w:r>
        <w:t xml:space="preserve">RENGGGGGGGGGGGGGG</w:t>
      </w:r>
    </w:p>
    <w:p>
      <w:pPr>
        <w:pStyle w:val="BodyText"/>
      </w:pPr>
      <w:r>
        <w:t xml:space="preserve">_Thông báo với các em hôm nay lớp ta có học sinh mới_Bà cô chủ nhiệm nói_Em hãy tự giới thiệu đi. _Bà cô ngoắc nó rồi nói.</w:t>
      </w:r>
    </w:p>
    <w:p>
      <w:pPr>
        <w:pStyle w:val="BodyText"/>
      </w:pPr>
      <w:r>
        <w:t xml:space="preserve">_Tôi Kim Hàn Tuyết.</w:t>
      </w:r>
    </w:p>
    <w:p>
      <w:pPr>
        <w:pStyle w:val="BodyText"/>
      </w:pPr>
      <w:r>
        <w:t xml:space="preserve">(Các bạn có lẽ hiểu đôi chút rồi hen,phải sau sự kiện đó cái con bé nhí nhảnh Kim Hàn Tuyết đã chết , bây giờ chỉ còn có con nhóc Kim Hàn Tuyết lạnh lung vô cảm .)</w:t>
      </w:r>
    </w:p>
    <w:p>
      <w:pPr>
        <w:pStyle w:val="BodyText"/>
      </w:pPr>
      <w:r>
        <w:t xml:space="preserve">Nó giới thiệu cọc lốc như vậy đó nhưng cũng đủ làm cái lớp nhao nhao .Từ lúcbaf cô nói có học sinh mới lớp học đã không còn giư được sự yên lặng .Học sinh trong lớp đứa quay xuống đứa quay qua bàn tán không biết học sinh mới là gái hai trai? có đẹp hay không?.................</w:t>
      </w:r>
    </w:p>
    <w:p>
      <w:pPr>
        <w:pStyle w:val="BodyText"/>
      </w:pPr>
      <w:r>
        <w:t xml:space="preserve">Đến khi nó giới thiệu thì lập tức lớp học như bị tạt gáo nước lạnh ai lấy đều mắt chữ A miệng chữ O trong vài giây rồi lại như ong vỡ tổ nào là :</w:t>
      </w:r>
    </w:p>
    <w:p>
      <w:pPr>
        <w:pStyle w:val="BodyText"/>
      </w:pPr>
      <w:r>
        <w:t xml:space="preserve">_Trời con nhỏ ăn xin kia ở đâu vậy?_ns1</w:t>
      </w:r>
    </w:p>
    <w:p>
      <w:pPr>
        <w:pStyle w:val="BodyText"/>
      </w:pPr>
      <w:r>
        <w:t xml:space="preserve">_Xấu hổ lớp mình quá._ns2</w:t>
      </w:r>
    </w:p>
    <w:p>
      <w:pPr>
        <w:pStyle w:val="BodyText"/>
      </w:pPr>
      <w:r>
        <w:t xml:space="preserve">_ẠC ghê quá _ns3</w:t>
      </w:r>
    </w:p>
    <w:p>
      <w:pPr>
        <w:pStyle w:val="BodyText"/>
      </w:pPr>
      <w:r>
        <w:t xml:space="preserve">Thế là những lời bàn tán về nó sôi nổi như một phong trào .Nó nãy giờ đứng nhìn không nói gì thêm .Bà cô cũng không dẹp loạn được.Chợt</w:t>
      </w:r>
    </w:p>
    <w:p>
      <w:pPr>
        <w:pStyle w:val="BodyText"/>
      </w:pPr>
      <w:r>
        <w:t xml:space="preserve">_Mấy người có im hết không hả?</w:t>
      </w:r>
    </w:p>
    <w:p>
      <w:pPr>
        <w:pStyle w:val="BodyText"/>
      </w:pPr>
      <w:r>
        <w:t xml:space="preserve">Hắn lớn tiếng quát .Thì ra nãy giờ hắn nằm ngủ ,đối với hắn ngủ là cách tốt nhất để tránh bon con gái lao nhao.Và hắn ghét nhất ai phá đám gây ồn ào không cho hắn ngủ yên.Hắn vừa lên tiếng thì cả đám trở lên im bặt lạ thường . Chợt hắn nhận ra nó- con nhóc đã đâm trúng hắn</w:t>
      </w:r>
    </w:p>
    <w:p>
      <w:pPr>
        <w:pStyle w:val="BodyText"/>
      </w:pPr>
      <w:r>
        <w:t xml:space="preserve">"thì ra con nhóc là học sinh mới lớp mình</w:t>
      </w:r>
    </w:p>
    <w:p>
      <w:pPr>
        <w:pStyle w:val="BodyText"/>
      </w:pPr>
      <w:r>
        <w:t xml:space="preserve">" hắn nhìn nó nghĩ. Nãy giờ bà cô mệt mỏi với đám học sinh giờ mới để ý đến việc sắp xếp chỗ ngồi cho nó.Bà cô đưa nhìn một lượt :</w:t>
      </w:r>
    </w:p>
    <w:p>
      <w:pPr>
        <w:pStyle w:val="BodyText"/>
      </w:pPr>
      <w:r>
        <w:t xml:space="preserve">_Hàn Tuyết em ngồi chỗ..............</w:t>
      </w:r>
    </w:p>
    <w:p>
      <w:pPr>
        <w:pStyle w:val="BodyText"/>
      </w:pPr>
      <w:r>
        <w:t xml:space="preserve">_Bạn ấy ngồi đó với em ._Hắn lạnh lung cắt ngang lời bà cô nói .</w:t>
      </w:r>
    </w:p>
    <w:p>
      <w:pPr>
        <w:pStyle w:val="BodyText"/>
      </w:pPr>
      <w:r>
        <w:t xml:space="preserve">_Oh! vậy em xuống chỗ bạn ấy ngồi đi.</w:t>
      </w:r>
    </w:p>
    <w:p>
      <w:pPr>
        <w:pStyle w:val="BodyText"/>
      </w:pPr>
      <w:r>
        <w:t xml:space="preserve">Đám học sinh hôm nay thấy lạ .Trước đây hắn không cho ai ngồi kể cả Lâm với Kiệt .Vậy tại sao nó lại được hắn cho ngồi cùng?liệu hắn đang suy tính điều gì? và nó sẽ ra sao?cùng đón tiếp chap 3 nhé.</w:t>
      </w:r>
    </w:p>
    <w:p>
      <w:pPr>
        <w:pStyle w:val="BodyText"/>
      </w:pPr>
      <w:r>
        <w:t xml:space="preserve">end chap 3</w:t>
      </w:r>
    </w:p>
    <w:p>
      <w:pPr>
        <w:pStyle w:val="BodyText"/>
      </w:pPr>
      <w:r>
        <w:t xml:space="preserve">Nó ngồi xuống bàn cạnh hắn.Những ánh mắt hình viên đạn không mấy thiện cảm nhìn về phía bàn nó và đương nhiên nó chính là bia đỡ đạn rồi.Nó không hề biết mà lại mở sách vở ra học một cách ngoan ngoãn và chăm chú nhìn lên bảng.Ngồi gần nó,hắn cứ cười cười ngẩn ngơ.Nó quay sang thấy hắn như vậy chỉ lắc đầu</w:t>
      </w:r>
    </w:p>
    <w:p>
      <w:pPr>
        <w:pStyle w:val="BodyText"/>
      </w:pPr>
      <w:r>
        <w:t xml:space="preserve">"khổ người như thế này mà lại bị hâm, tiếc thật</w:t>
      </w:r>
    </w:p>
    <w:p>
      <w:pPr>
        <w:pStyle w:val="BodyText"/>
      </w:pPr>
      <w:r>
        <w:t xml:space="preserve">" xong nó lại tiếp tục dán mắt vào quyển sách toán nào đâu hay hắn đang nghĩ xem lên hành hạ nó bằng cách nào.Đang suy nghĩ thì</w:t>
      </w:r>
    </w:p>
    <w:p>
      <w:pPr>
        <w:pStyle w:val="BodyText"/>
      </w:pPr>
      <w:r>
        <w:t xml:space="preserve">Bừm bừm............</w:t>
      </w:r>
    </w:p>
    <w:p>
      <w:pPr>
        <w:pStyle w:val="BodyText"/>
      </w:pPr>
      <w:r>
        <w:t xml:space="preserve">Điện thoại hắn rung lên, nhìn màn hình hắn đứng dậy đi ra khỏi lớp mà chẳng hỏi ý ai cả.Bà cô tức lắm nhưng không làm thế nào được cũng chẳng dám ho he gì (có mà dám.nói hắn có mà mất việc đi ăn xin à).Hắn đứng ngoài hàng lang nghe điện thoại :</w:t>
      </w:r>
    </w:p>
    <w:p>
      <w:pPr>
        <w:pStyle w:val="BodyText"/>
      </w:pPr>
      <w:r>
        <w:t xml:space="preserve">_Có chuyện gì ?_Hắn lạnh lung nói.</w:t>
      </w:r>
    </w:p>
    <w:p>
      <w:pPr>
        <w:pStyle w:val="BodyText"/>
      </w:pPr>
      <w:r>
        <w:t xml:space="preserve">_Dạ có thư khiêu chiến của bang Hắc bạch ạ!_giọng trong điện thọai có vẻ rất sợ.</w:t>
      </w:r>
    </w:p>
    <w:p>
      <w:pPr>
        <w:pStyle w:val="BodyText"/>
      </w:pPr>
      <w:r>
        <w:t xml:space="preserve">Thoáng chút ngạc nhiên nhưng rồi hắn nấy lạ vẻ lạnh lùng của mình.</w:t>
      </w:r>
    </w:p>
    <w:p>
      <w:pPr>
        <w:pStyle w:val="BodyText"/>
      </w:pPr>
      <w:r>
        <w:t xml:space="preserve">_Được rồi chuyển đến trường cho tao.</w:t>
      </w:r>
    </w:p>
    <w:p>
      <w:pPr>
        <w:pStyle w:val="BodyText"/>
      </w:pPr>
      <w:r>
        <w:t xml:space="preserve">Nói xong hắn cúp điện thoại và đi thẳng vào chỗ mình lấy cặp nhìn nó rồi nở nụ cười nủa miệng mà nó không hề hay biết.Quay sang phía Lâm Kiệt ra hiệu cho họ ra ngoài. Như hiểu ý Lâm và Kiệt đứng dậy đi theo hắn ra ngoài mà không thèm xin phép.Bà cô nãy giờ tức đến mức đầu nghi ngút khói .</w:t>
      </w:r>
    </w:p>
    <w:p>
      <w:pPr>
        <w:pStyle w:val="BodyText"/>
      </w:pPr>
      <w:r>
        <w:t xml:space="preserve">Bọn hắn về thẳng phòng của hội trưởng hội học sinh mà không ai nói với ai câu nào .Mở cửa bước vào hắn đi thẳng ra chỗ tủ rượu lấy ra chai rượu vang tử những năm 50 rót ra 3 ly đưa cho 2 thằng bạn .</w:t>
      </w:r>
    </w:p>
    <w:p>
      <w:pPr>
        <w:pStyle w:val="BodyText"/>
      </w:pPr>
      <w:r>
        <w:t xml:space="preserve">_Hai chúng mày biết bang Huyết bạch không?_Hắn nhìn 2 thằng bạn .</w:t>
      </w:r>
    </w:p>
    <w:p>
      <w:pPr>
        <w:pStyle w:val="BodyText"/>
      </w:pPr>
      <w:r>
        <w:t xml:space="preserve">_Biết đó là bang trùm thế giới ngầm của Mỹ .Gần đây đã lấn sang Nhật và Hàn .Nhưng nổi bật nhất là người lánh đạo của bang lạ là 1 người rất trẻ tuổi với trí thông minh siêu phàm khiến không những người trong bang điều nể sợ mà tất cả mọi người ở trong thế giới ngầm .gắn với con người đó là truyền thuyết kể về khoảng thời gian mới thành lập bang về mấy năm trước.Một mình người đó đã san bằng bang Chim ưng ở Mỹ chỉ trong một đêm và để tên bang chủ còn sống và ở cạnh mình hầu hạ như là chiến lợi phẩm và hôm sau cái tên bang huyết bạch nổi như cồn với người thủ lĩnh biệt danh</w:t>
      </w:r>
    </w:p>
    <w:p>
      <w:pPr>
        <w:pStyle w:val="BodyText"/>
      </w:pPr>
      <w:r>
        <w:t xml:space="preserve">"thiên thần của sự chết chóc</w:t>
      </w:r>
    </w:p>
    <w:p>
      <w:pPr>
        <w:pStyle w:val="BodyText"/>
      </w:pPr>
      <w:r>
        <w:t xml:space="preserve">" được mọi người lan rộng trong thế giới ngầm này cho đến ngày nay._Lâm cầm ly rượu vang trên tay lắc lắc.</w:t>
      </w:r>
    </w:p>
    <w:p>
      <w:pPr>
        <w:pStyle w:val="BodyText"/>
      </w:pPr>
      <w:r>
        <w:t xml:space="preserve">Ngồi nghe Lâm kể mà Kiệt như người trên sao hỏa mặt mũi ngơ ngác:</w:t>
      </w:r>
    </w:p>
    <w:p>
      <w:pPr>
        <w:pStyle w:val="BodyText"/>
      </w:pPr>
      <w:r>
        <w:t xml:space="preserve">_Ghê vậy à ?</w:t>
      </w:r>
    </w:p>
    <w:p>
      <w:pPr>
        <w:pStyle w:val="BodyText"/>
      </w:pPr>
      <w:r>
        <w:t xml:space="preserve">_Nhìn mày tao không biết mày có phải người trong thế giới ngam không nữa. _Hắn nhìn Kiệt lắc đầu ngao ngắn bó tay với thằng bạn.</w:t>
      </w:r>
    </w:p>
    <w:p>
      <w:pPr>
        <w:pStyle w:val="BodyText"/>
      </w:pPr>
      <w:r>
        <w:t xml:space="preserve">_hịc mày..... _Kiệt xấu hổ bèn lẻn sang chuyện khác _</w:t>
      </w:r>
    </w:p>
    <w:p>
      <w:pPr>
        <w:pStyle w:val="BodyText"/>
      </w:pPr>
      <w:r>
        <w:t xml:space="preserve">"Thiên thần của sự chết chóc</w:t>
      </w:r>
    </w:p>
    <w:p>
      <w:pPr>
        <w:pStyle w:val="BodyText"/>
      </w:pPr>
      <w:r>
        <w:t xml:space="preserve">" chắc là con gái hả?</w:t>
      </w:r>
    </w:p>
    <w:p>
      <w:pPr>
        <w:pStyle w:val="BodyText"/>
      </w:pPr>
      <w:r>
        <w:t xml:space="preserve">_Ừ tao nghe nói nàng đẹp lắm.Đẹp hơn cả thiên thần ._Lâm nói như thể nó là thần tượng tượng của mình.</w:t>
      </w:r>
    </w:p>
    <w:p>
      <w:pPr>
        <w:pStyle w:val="BodyText"/>
      </w:pPr>
      <w:r>
        <w:t xml:space="preserve">Hắn nhìn lâm cười thầm nghĩ</w:t>
      </w:r>
    </w:p>
    <w:p>
      <w:pPr>
        <w:pStyle w:val="BodyText"/>
      </w:pPr>
      <w:r>
        <w:t xml:space="preserve">" thằng này từ trước không biết đên con gái vậy mà........... haha</w:t>
      </w:r>
    </w:p>
    <w:p>
      <w:pPr>
        <w:pStyle w:val="BodyText"/>
      </w:pPr>
      <w:r>
        <w:t xml:space="preserve">" chắc thú vị lắm đây.</w:t>
      </w:r>
    </w:p>
    <w:p>
      <w:pPr>
        <w:pStyle w:val="BodyText"/>
      </w:pPr>
      <w:r>
        <w:t xml:space="preserve">Lâm như nhớ ra điều gì đó bèn quay sang hắn:</w:t>
      </w:r>
    </w:p>
    <w:p>
      <w:pPr>
        <w:pStyle w:val="BodyText"/>
      </w:pPr>
      <w:r>
        <w:t xml:space="preserve">_Bộ mày gọi bọn tao sang đây chỉ để hỏi thế thôi hả?</w:t>
      </w:r>
    </w:p>
    <w:p>
      <w:pPr>
        <w:pStyle w:val="BodyText"/>
      </w:pPr>
      <w:r>
        <w:t xml:space="preserve">_Bang huyết bạch sẽ viếng thăm chúng ta vao tối nay._Nhìn mặt 2 thằng bạn ngu ngơ không hiểu chuyện gì thì hắn liền đưa lá thư cho 2 thằng bạn.Cầm thư khiêu chiến trên tay Lâm và Kiệt mở ra đọc rồi ngẩng mặt lên:</w:t>
      </w:r>
    </w:p>
    <w:p>
      <w:pPr>
        <w:pStyle w:val="BodyText"/>
      </w:pPr>
      <w:r>
        <w:t xml:space="preserve">_Thế mày định như thế nào?</w:t>
      </w:r>
    </w:p>
    <w:p>
      <w:pPr>
        <w:pStyle w:val="BodyText"/>
      </w:pPr>
      <w:r>
        <w:t xml:space="preserve">_Cứ để tự nhiên đi tao cũng muốn xem có đúng như người ta đồn không haha_Hắn cười thích thú.</w:t>
      </w:r>
    </w:p>
    <w:p>
      <w:pPr>
        <w:pStyle w:val="BodyText"/>
      </w:pPr>
      <w:r>
        <w:t xml:space="preserve">_Để vậy liệu có khinh địch không?_Lâm nhìn hắn vẻ ái ngại.</w:t>
      </w:r>
    </w:p>
    <w:p>
      <w:pPr>
        <w:pStyle w:val="BodyText"/>
      </w:pPr>
      <w:r>
        <w:t xml:space="preserve">_Vậy thế này nhé..............</w:t>
      </w:r>
    </w:p>
    <w:p>
      <w:pPr>
        <w:pStyle w:val="BodyText"/>
      </w:pPr>
      <w:r>
        <w:t xml:space="preserve">Bọn hắn chụm đầu vào bàn tán cái gì đó.(Xin lỗi t/g đứng xa không nghe được).</w:t>
      </w:r>
    </w:p>
    <w:p>
      <w:pPr>
        <w:pStyle w:val="BodyText"/>
      </w:pPr>
      <w:r>
        <w:t xml:space="preserve">Quay trở lại với nó.Khi hắn vừa đi khỏi thì điện thoại của nó cũng rung lên .Nó đứng dậy xin phép cô giáo ra nghe điện thoại:</w:t>
      </w:r>
    </w:p>
    <w:p>
      <w:pPr>
        <w:pStyle w:val="BodyText"/>
      </w:pPr>
      <w:r>
        <w:t xml:space="preserve">_Chuyện thế nào rồi ?_Cái giọng lạnh lùng của nó 1 lần nữa được cất lên.</w:t>
      </w:r>
    </w:p>
    <w:p>
      <w:pPr>
        <w:pStyle w:val="BodyText"/>
      </w:pPr>
      <w:r>
        <w:t xml:space="preserve">_Dạ hoàn thành chờ nghe chỉ thị._Đầu dây bên kia.</w:t>
      </w:r>
    </w:p>
    <w:p>
      <w:pPr>
        <w:pStyle w:val="BodyText"/>
      </w:pPr>
      <w:r>
        <w:t xml:space="preserve">_Được 9 giờ tác chiến.</w:t>
      </w:r>
    </w:p>
    <w:p>
      <w:pPr>
        <w:pStyle w:val="BodyText"/>
      </w:pPr>
      <w:r>
        <w:t xml:space="preserve">Nói xong nó tắt điện thoại với nụ cười nửa miệng rồi bước vào lớp tiếp tục học.</w:t>
      </w:r>
    </w:p>
    <w:p>
      <w:pPr>
        <w:pStyle w:val="BodyText"/>
      </w:pPr>
      <w:r>
        <w:t xml:space="preserve">End chap 3.</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Cháp 4 : Thiên thần của sự chết chóc xuất hiện .</w:t>
      </w:r>
    </w:p>
    <w:p>
      <w:pPr>
        <w:pStyle w:val="BodyText"/>
      </w:pPr>
      <w:r>
        <w:t xml:space="preserve">Tan học nó đạp thẳng về nhà và chuẩn bị cho buổi chơi tối nay. Hàn Dương đã đợi sẵn nó dưới nhà trong bộ quần áo da mầu trắng bó sát người của sát thủ.Gương mặt đẹp của Hàn Dương đã bị che bởi 1 chiếc mặt lạ mầu trắng có đính 2 viên kim cương đen ở đuôi mắt .</w:t>
      </w:r>
    </w:p>
    <w:p>
      <w:pPr>
        <w:pStyle w:val="BodyText"/>
      </w:pPr>
      <w:r>
        <w:t xml:space="preserve">Nó từ trên phòng bước xuống trong bộ quàn áo mầu đen và chiếc mặt lạ có 2 viên kim cương mầu trắng có gắn thêm 1 viên kim cương màu đen .Nó đi thêm đôi giày cao gót 10 phân màu trắng.Nó bước xuống đến bên cạnh Hàn Dương và hai chị em nó sánh bước bên nhau tới xe .Ở đó có Jin va Jun đang đợi bọn nó.Bươc lên xe bọn nó đến thẳng quán bar- địa bàn hoạt động của bang của hắn.</w:t>
      </w:r>
    </w:p>
    <w:p>
      <w:pPr>
        <w:pStyle w:val="BodyText"/>
      </w:pPr>
      <w:r>
        <w:t xml:space="preserve">(Jin va Jun là 2 bang chủ lớn nhất của Nhật và Hàn đều đã bị nó thu phục cách đây vài năm trước.)</w:t>
      </w:r>
    </w:p>
    <w:p>
      <w:pPr>
        <w:pStyle w:val="BodyText"/>
      </w:pPr>
      <w:r>
        <w:t xml:space="preserve">Bọn nó bước vào quán trước mọi con mắt ganh tị ,hâm mộ , trái tim..... bởi bọn nó quá đẹp,quá hoàn hảo.Chỉ có nó 1 vẻ đẹp rất lạnh lùng. Tiến ra chiếc bàn trống khuât nhưng có thể nhìn thấy và bao quát được tất cả tình hình trong quán bar.Đúng là một chỗ lý tưởng.</w:t>
      </w:r>
    </w:p>
    <w:p>
      <w:pPr>
        <w:pStyle w:val="BodyText"/>
      </w:pPr>
      <w:r>
        <w:t xml:space="preserve">Vừa ngồi xuống thì một phục vụ ra :</w:t>
      </w:r>
    </w:p>
    <w:p>
      <w:pPr>
        <w:pStyle w:val="BodyText"/>
      </w:pPr>
      <w:r>
        <w:t xml:space="preserve">_Dạ quý khach dùng gì ạ?</w:t>
      </w:r>
    </w:p>
    <w:p>
      <w:pPr>
        <w:pStyle w:val="BodyText"/>
      </w:pPr>
      <w:r>
        <w:t xml:space="preserve">_1 vang 50 .2 wuytki 1 sinh tố hấu._Nó nói xong lai nhìn xung quanh.</w:t>
      </w:r>
    </w:p>
    <w:p>
      <w:pPr>
        <w:pStyle w:val="BodyText"/>
      </w:pPr>
      <w:r>
        <w:t xml:space="preserve">Một lúc phục vụ bưng rượu ra va khẽ cúi người :</w:t>
      </w:r>
    </w:p>
    <w:p>
      <w:pPr>
        <w:pStyle w:val="BodyText"/>
      </w:pPr>
      <w:r>
        <w:t xml:space="preserve">_Quý khách có dùng gì thêm không ạ?</w:t>
      </w:r>
    </w:p>
    <w:p>
      <w:pPr>
        <w:pStyle w:val="BodyText"/>
      </w:pPr>
      <w:r>
        <w:t xml:space="preserve">_Được rồi đi đi.</w:t>
      </w:r>
    </w:p>
    <w:p>
      <w:pPr>
        <w:pStyle w:val="BodyText"/>
      </w:pPr>
      <w:r>
        <w:t xml:space="preserve">Người phục vụ vừa đi thì có 2 tên tiến lại gần bàn nó với thái độ (chắc say rồi hịc bọn này tới số rồi) lẳng lơ:</w:t>
      </w:r>
    </w:p>
    <w:p>
      <w:pPr>
        <w:pStyle w:val="BodyText"/>
      </w:pPr>
      <w:r>
        <w:t xml:space="preserve">_2 em co thể ra nhảy với bọn anh được không? _Chưa nói hết câu 2 tên kia liền kéo tay nó lôi đi.Nhìn đồng hồ trên tay nó ra hiệu hành động cho Jin va Jun hanh động.Như đã được lệnh Jin nhẩy vào đánh tới tấp vào mặt của 2 tên kia.Con Jun thì ở lại bảo vệ cho Hàn Dương.</w:t>
      </w:r>
    </w:p>
    <w:p>
      <w:pPr>
        <w:pStyle w:val="BodyText"/>
      </w:pPr>
      <w:r>
        <w:t xml:space="preserve">Thấy có ẩu đả lực lượng của bang hắc phong liền ra can thiệp nhưng không đoán là người của bang Huyết Tuyêt bởi bên nó đi rât ít người 4 người thôi à.(hịc 1 mình nó cũng đủ san bằng cả quán bar nay) 2 bên oanh nhau rất hăng.(thực ra chỉ có mỗi Jin thôi còn nó thì đang uống rượu vang.) Đánh tầm 80 90 tên thì jin co vẻ đuối sức nhận thấy điều đó nó ra hiệu cho jin lui xuống để nó ra tay.</w:t>
      </w:r>
    </w:p>
    <w:p>
      <w:pPr>
        <w:pStyle w:val="BodyText"/>
      </w:pPr>
      <w:r>
        <w:t xml:space="preserve">Nó nhảy vào đám người không biết quý sự sống kia.Khi jin đã trở về bàn ngồi uống rượu nghỉ ngơi ngồi xem fim trong đó nó là nhân vật chính còn bọn đàn em của hắc phong thì thi nhau xông vào rồi lại bay ra .Nó ra 1 đòn thì 2 tên nằm chết ngay tai chỗ.Máu của những tên đó bắn đầy lên người nó.Nửa quán bar bây giờ toàn người bị thương và chết vậy mà chúng vẫn cứ lao vào nó như những con thiêu thân tìm ánh sáng.Đang đánh đúng lúc nó sơ ý 1 tên mặc áo đen đạp thẳng vào lưng nó.Bất ngờ nó khụy xuống chống tay xuống đất.</w:t>
      </w:r>
    </w:p>
    <w:p>
      <w:pPr>
        <w:pStyle w:val="BodyText"/>
      </w:pPr>
      <w:r>
        <w:t xml:space="preserve">1s</w:t>
      </w:r>
    </w:p>
    <w:p>
      <w:pPr>
        <w:pStyle w:val="BodyText"/>
      </w:pPr>
      <w:r>
        <w:t xml:space="preserve">2s</w:t>
      </w:r>
    </w:p>
    <w:p>
      <w:pPr>
        <w:pStyle w:val="BodyText"/>
      </w:pPr>
      <w:r>
        <w:t xml:space="preserve">3s</w:t>
      </w:r>
    </w:p>
    <w:p>
      <w:pPr>
        <w:pStyle w:val="BodyText"/>
      </w:pPr>
      <w:r>
        <w:t xml:space="preserve">Lấy lại tinh thần nó đứng lên bây giờ mắt nó đã đổi từ màu tím sang màu đỏ rõ rệt.Và người nó ssat khí tỏa ra đằm đằm làm cho những tên khác phải run sợ:</w:t>
      </w:r>
    </w:p>
    <w:p>
      <w:pPr>
        <w:pStyle w:val="BodyText"/>
      </w:pPr>
      <w:r>
        <w:t xml:space="preserve">_Nào có tất cả bao nhiêu tên thì hãy nhảy vào hết đi ta nghênh tiêp hahaha.</w:t>
      </w:r>
    </w:p>
    <w:p>
      <w:pPr>
        <w:pStyle w:val="BodyText"/>
      </w:pPr>
      <w:r>
        <w:t xml:space="preserve">Trông nó bây giở đã lột sác thành ác quỷ tàn nhẫn với đôi mắt màu đỏ của quỷ dữ.</w:t>
      </w:r>
    </w:p>
    <w:p>
      <w:pPr>
        <w:pStyle w:val="BodyText"/>
      </w:pPr>
      <w:r>
        <w:t xml:space="preserve">Con ác quỷ của nó đã sống dậy sau nhiều ngày biến mất.Nó thức dậy và khát máu hơn bất khì lúc nào.Liệu những tên kia sẽ có kết cục thế nào khi ác quỷ tức giận? Đón chap 5: Khi ác quỷ khát máu.</w:t>
      </w:r>
    </w:p>
    <w:p>
      <w:pPr>
        <w:pStyle w:val="BodyText"/>
      </w:pPr>
      <w:r>
        <w:t xml:space="preserve">End chap 4.</w:t>
      </w:r>
    </w:p>
    <w:p>
      <w:pPr>
        <w:pStyle w:val="BodyText"/>
      </w:pPr>
      <w:r>
        <w:t xml:space="preserve">Hắn Trịnh Thái Nam</w:t>
      </w:r>
    </w:p>
    <w:p>
      <w:pPr>
        <w:pStyle w:val="BodyText"/>
      </w:pPr>
      <w:r>
        <w:t xml:space="preserve">Nó Kim Hàn Tuyết</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Chap 5: Khi ác quỷ khá máu.</w:t>
      </w:r>
    </w:p>
    <w:p>
      <w:pPr>
        <w:pStyle w:val="BodyText"/>
      </w:pPr>
      <w:r>
        <w:t xml:space="preserve">Vì sĩ diện của thằng đàn ông bọn chúng lao vào nó một cách giận dữ .Tên đầu tiên co được diễn phúc nhìn thấy đôi mắt máu màu đỏ của nó được nó tiếp đón rất lồng hậu.?Bẻ gãy tay tên đó khi hắn định cầm gậy đập vào đầu nó. Vì thằng đó có gan nhảy vào nó đầu tiên và dám nhìn thẳng vào nó lên nó đánh nhẹ tay.Dùng 2 ngón tay trọc thẳng vào moi mắt tên đó .Hai mắt rơi xuống sàn trước mọi ánh mắt ngỡ ngàng và run sợ .Nó đưa tay lên môi nếm vị máu từ mắt của tên đó:</w:t>
      </w:r>
    </w:p>
    <w:p>
      <w:pPr>
        <w:pStyle w:val="BodyText"/>
      </w:pPr>
      <w:r>
        <w:t xml:space="preserve">_Cũng không tệ. Haha còn tên nào muốn giống hắn hả lên đi._Nó cười khinh khỉnh nửa miệng.</w:t>
      </w:r>
    </w:p>
    <w:p>
      <w:pPr>
        <w:pStyle w:val="BodyText"/>
      </w:pPr>
      <w:r>
        <w:t xml:space="preserve">Run cầm cập nhưng có lệnh hô tất cả xông lên thế là cả đám nhảy vào nó.Không như tên đầu tiên nó còn để cho sống chỉ bị gãy tay và bị mù .Những tên này thì không có trường hợp đó mà nằm chết luôn tại chỗ. Tên cầm côn , tên cầm tuýt , tên cầm mã tấu, tên câm.............. Nói chung là đầy đủ các loại vũ khí dùng tay trừ súng. Thế là chúng nó cứ lao vào nó mà chém chém chém. Nó lé những nhát chém của bọn chúng. Chơi đùa bọn chúng ,vờn đủ rồi thì nó bèn lấy chiếc doi do tự tay nó làm ra thẳng hướng bọn chúng mà quất thẳng vô người. Từng tên một ngã xuống khi còn chưa kịp dơ đao lên chém nó. Nói chung chết không kịp ngáp.( huhu việc này có 1 lợi ích và 1 thiệt hại nha. Thiệt hại là Bang hắc phong mất đi vô số nhiều thuộc hạ còn lợi là mấy bà bán hương tha hồ mà sản xuất.). Nó vung doi lên liền lúc 2 tên chết rồi nó lai lấy ngón tay chạm lên chiếc doi để máu dính vào tay đưa lên môi nếm vị cả máu rồi lại phán 1 câu:</w:t>
      </w:r>
    </w:p>
    <w:p>
      <w:pPr>
        <w:pStyle w:val="BodyText"/>
      </w:pPr>
      <w:r>
        <w:t xml:space="preserve">_ Mặn quá.</w:t>
      </w:r>
    </w:p>
    <w:p>
      <w:pPr>
        <w:pStyle w:val="BodyText"/>
      </w:pPr>
      <w:r>
        <w:t xml:space="preserve">Cứ như thế mà jin ,jun và Hàn Dương ngồi nghe không biết bao nhiêu là vị .</w:t>
      </w:r>
    </w:p>
    <w:p>
      <w:pPr>
        <w:pStyle w:val="BodyText"/>
      </w:pPr>
      <w:r>
        <w:t xml:space="preserve">_Èo mau gì mà nhạt thế.</w:t>
      </w:r>
    </w:p>
    <w:p>
      <w:pPr>
        <w:pStyle w:val="BodyText"/>
      </w:pPr>
      <w:r>
        <w:t xml:space="preserve">_Lợ thế.</w:t>
      </w:r>
    </w:p>
    <w:p>
      <w:pPr>
        <w:pStyle w:val="BodyText"/>
      </w:pPr>
      <w:r>
        <w:t xml:space="preserve">_Chẳng ngon gì.</w:t>
      </w:r>
    </w:p>
    <w:p>
      <w:pPr>
        <w:pStyle w:val="BodyText"/>
      </w:pPr>
      <w:r>
        <w:t xml:space="preserve">Nó cứ vưà đánh vừa nếm khiến bọn người bên Hắc Phong hoảng loạn run sợ .Mồm nó , quần áo , chiếc doi của nó đầy máu .Bọn chúng sợ dạt hết sang 1 bên.</w:t>
      </w:r>
    </w:p>
    <w:p>
      <w:pPr>
        <w:pStyle w:val="BodyText"/>
      </w:pPr>
      <w:r>
        <w:t xml:space="preserve">_Nếu bang các ngươi chỉ là hạng tầm thường thì hãy xáp nhập vào bang Huyết Bạch của ta.Tên nào theo ta thì sống chống ta thì chết ngay bây giờ.</w:t>
      </w:r>
    </w:p>
    <w:p>
      <w:pPr>
        <w:pStyle w:val="BodyText"/>
      </w:pPr>
      <w:r>
        <w:t xml:space="preserve">Ánh mắt nó ánh lên màu máu sáng rực.Nó Vừa nói dứt câu thì 1 người tiến lại gần nó.</w:t>
      </w:r>
    </w:p>
    <w:p>
      <w:pPr>
        <w:pStyle w:val="BodyText"/>
      </w:pPr>
      <w:r>
        <w:t xml:space="preserve">_Xin chỉ giáo. _Hắn nhếch mép lên cười nửa miệng.Nó nhìn tên đó và nhận ra là tên cùng học lớp mình.</w:t>
      </w:r>
    </w:p>
    <w:p>
      <w:pPr>
        <w:pStyle w:val="BodyText"/>
      </w:pPr>
      <w:r>
        <w:t xml:space="preserve">"Sao hắn lại ở đây?Hắn là gì của hắc phong?</w:t>
      </w:r>
    </w:p>
    <w:p>
      <w:pPr>
        <w:pStyle w:val="BodyText"/>
      </w:pPr>
      <w:r>
        <w:t xml:space="preserve">" Những câu ? chạy nhanh qua não của nó.1 Tên thuộc hạ bang hắc phong chạy lại chỗ hắn.Tên đó cúi đầu lễ phép:</w:t>
      </w:r>
    </w:p>
    <w:p>
      <w:pPr>
        <w:pStyle w:val="BodyText"/>
      </w:pPr>
      <w:r>
        <w:t xml:space="preserve">_Bang chủ.</w:t>
      </w:r>
    </w:p>
    <w:p>
      <w:pPr>
        <w:pStyle w:val="BodyText"/>
      </w:pPr>
      <w:r>
        <w:t xml:space="preserve">"À ra hắn là bang chủ ư? cũng tốt sử luôn 1 thể đỡ lằng nhằng</w:t>
      </w:r>
    </w:p>
    <w:p>
      <w:pPr>
        <w:pStyle w:val="BodyText"/>
      </w:pPr>
      <w:r>
        <w:t xml:space="preserve">" Nó nhìn hắn 1 lượt từ trên xuống dưới xem hắn chiụ được nổi bao nhiêu đòn của nó.Ngẫm nghĩ nó liền nở nụ cười khiêu khích hắn. Như đã có sự kích thích châm ngòi nổ(nụ cười đểu của nó đó ạ) hắn và nó lao vào nhau .</w:t>
      </w:r>
    </w:p>
    <w:p>
      <w:pPr>
        <w:pStyle w:val="BodyText"/>
      </w:pPr>
      <w:r>
        <w:t xml:space="preserve">2 con người 1 đẳng cấp liệu ai thắng ? Và việc gì sẽ sảy ra? hãy đón đọc cháp 6: Long tranh hổ đấu - Cuộc chiến của hai ác quỷ.</w:t>
      </w:r>
    </w:p>
    <w:p>
      <w:pPr>
        <w:pStyle w:val="BodyText"/>
      </w:pPr>
      <w:r>
        <w:t xml:space="preserve">End chap 5.</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Cháp 6 : Long tranh hổ đấu - Cuộc chiến của hai ác quỷ.</w:t>
      </w:r>
    </w:p>
    <w:p>
      <w:pPr>
        <w:pStyle w:val="BodyText"/>
      </w:pPr>
      <w:r>
        <w:t xml:space="preserve">Nó và hắn lao vào nhau như 2 con dã thú khát máu. Cân tài cân sức . Các đòn đánh của nó đều được hắn đỡ và tiếp rất nhuần nhuyễn. Nó cứ ra đòn và hắn cứ phòng thủ . Nó dồn hắn vào chân tường của quán bar . Thấy không thể cứ đỡ đòn được nữa hắn liền phản công ra đòn mạnh nhanh chính sác nhưng nó cũng đâu vừa. Nó đỡ những đòn của hắn bằng tay lực mạnh khiến nó cũng khẽ đau.Nhân cơ hội hắn sơ ý khi ra đòn tạo thành 1 khoảng trống nó liền lấy chân đạp thẳng vào bụng hắn. Lực mạnh ,bất ngờ khiến hắn khụy xuống .Nó định ra đòn kết liễu đời hắn thì hắn ngửng mặt lên khiến nó khựng lai khi chân trái của nó chỉ cách đầu hắn 1 mm nữa mà thôi..Ánh mắt của hắn màu gì kia? Màu tím biếc sáng rực lên .Sao hắn lại có ánh mắt , màu mắt đó?Nó cứ tưởng trên đời này mỗi chỉ nó có.Vậy là không phải 1 mình nó mà còn có cả hắn nữa không biết vui hay buồn nữa.Nó đặt chân xuống đất bước thẳng ra cửa ở đó có jun jin Hàn Dương đang đứng đợi nó ở đó.Ra đến cửa nó dừng lại nói:</w:t>
      </w:r>
    </w:p>
    <w:p>
      <w:pPr>
        <w:pStyle w:val="BodyText"/>
      </w:pPr>
      <w:r>
        <w:t xml:space="preserve">_Lần sau ta sẽ lại đến đó là cơ hội cuối cùng của ngươi để đánh thắng ta.Nếu ngươi không làm được điều đó thì hãy chuẩn bị tinh thần làm thuộc hạ cả ta và cái tên hắc phong sẽ biến mắt mãi mãi thay vào đó là huyết bạch.</w:t>
      </w:r>
    </w:p>
    <w:p>
      <w:pPr>
        <w:pStyle w:val="BodyText"/>
      </w:pPr>
      <w:r>
        <w:t xml:space="preserve">Nói xong nó phóng 1 chiếc phi tiêu bay thẳng về phía hắn. Hắn lé được ,nó bước hẳn ra khỏi quán bả và phóng thẳng đi trên chiếc xe moto tô đen bóng loáng khói bụi khắp nơi.Hắn nhìn cây phi tiêu của nó đó là chiếc phi tiêu hình bông tuyết trắng đầu các góc nhọn hoắt.đang ở trên cửa bar. Hắn đứng dậy đi thẳng vào phòng VIP theo sau là 2 phó bang.Hắn nói vọng lại :</w:t>
      </w:r>
    </w:p>
    <w:p>
      <w:pPr>
        <w:pStyle w:val="BodyText"/>
      </w:pPr>
      <w:r>
        <w:t xml:space="preserve">_Thu dọn đi.</w:t>
      </w:r>
    </w:p>
    <w:p>
      <w:pPr>
        <w:pStyle w:val="BodyText"/>
      </w:pPr>
      <w:r>
        <w:t xml:space="preserve">Quay vào phòng hắn ngồi phịch xuống ngả lưng vào sofa. Lâm đến cạnh hắn đưa cho hắn ly rượu vang 50 .Hắn nhận Ly rượu trên tay Lâm làm 1 ngụm cạn luôn.</w:t>
      </w:r>
    </w:p>
    <w:p>
      <w:pPr>
        <w:pStyle w:val="BodyText"/>
      </w:pPr>
      <w:r>
        <w:t xml:space="preserve">_Đúng là huyền thoại không thể khinh thường được.chúng ta phải co cách để khi tuần sau thiên thần chết chóc đến còn có cách mà đối phó chứ không thể để mất không được bao nhiêu công sức xây dựng lâu nay. _Kiệt nói với vẻ mệt mỏi thất vọng.</w:t>
      </w:r>
    </w:p>
    <w:p>
      <w:pPr>
        <w:pStyle w:val="BodyText"/>
      </w:pPr>
      <w:r>
        <w:t xml:space="preserve">Lâm cậu có cách nào không? _Hắn quay qua Lâm.</w:t>
      </w:r>
    </w:p>
    <w:p>
      <w:pPr>
        <w:pStyle w:val="BodyText"/>
      </w:pPr>
      <w:r>
        <w:t xml:space="preserve">_Thế này nhé ................. Bla....bla...</w:t>
      </w:r>
    </w:p>
    <w:p>
      <w:pPr>
        <w:pStyle w:val="BodyText"/>
      </w:pPr>
      <w:r>
        <w:t xml:space="preserve">_Nếu không thành thì đành để mặc số trời vậy.</w:t>
      </w:r>
    </w:p>
    <w:p>
      <w:pPr>
        <w:pStyle w:val="BodyText"/>
      </w:pPr>
      <w:r>
        <w:t xml:space="preserve">Cả 3 gật đầu sau khi nghe kế hoạch của lâm.</w:t>
      </w:r>
    </w:p>
    <w:p>
      <w:pPr>
        <w:pStyle w:val="BodyText"/>
      </w:pPr>
      <w:r>
        <w:t xml:space="preserve">Quay trở lại với nó.</w:t>
      </w:r>
    </w:p>
    <w:p>
      <w:pPr>
        <w:pStyle w:val="BodyText"/>
      </w:pPr>
      <w:r>
        <w:t xml:space="preserve">Khi dời khỏi quán bar nó thẳng tiến về nhà .Bước thẳng lên phòng lại gần chiếc tủ quần áo lấy ra chiếc váy ngủ màu hồng hai dây.Nó vô phòng tắm.Nước từ chiếc vòi hoa sen phun thẳng vào người nó làm nó khẽ rùng mình.Nó nhắm mắt lại và mở mắt ra .Mắt nó từ màu đỏ chuyển hẳn sang mau tim biếc . Những cú ra đòn của hắn kha mạnh khiến da thịt của nó tím bầm hết cả lên. Nó lấy tay phải đưa lên ngực nơi co hình đôi cánh thiên thần màu đen (không phải săm đâu nha.Từ nhỏ khi sinh ra nó đã có rồi đó.) nó lẩm nhẩm gì đó thì ngay lập tức các viết bầm tín trên người của nó mờ đi rồi mất hẳn.Nó vơ chiếc khăn bông tắm màu trắng to quấn quanh người và bước ra khỏi phòng tắm.Nó vửa bước ra thì đã thấy Hàn Dương đang ngồi ở giường đợi nó và trên tay còn cầm lọ dầu nóng.</w:t>
      </w:r>
    </w:p>
    <w:p>
      <w:pPr>
        <w:pStyle w:val="BodyText"/>
      </w:pPr>
      <w:r>
        <w:t xml:space="preserve">_Chị có sao không? _Hàn Dương nhìn nó với ánh mắt lo lăng vì Hàn Dương đã thấy diễn biến cuộc chiến của nó và hắn.</w:t>
      </w:r>
    </w:p>
    <w:p>
      <w:pPr>
        <w:pStyle w:val="BodyText"/>
      </w:pPr>
      <w:r>
        <w:t xml:space="preserve">_Chị không sao em đi ngủ đi. _Nó nhìn Hàn Dương với ánh mắt dụi hiền và nụ cười ấm áp.</w:t>
      </w:r>
    </w:p>
    <w:p>
      <w:pPr>
        <w:pStyle w:val="BodyText"/>
      </w:pPr>
      <w:r>
        <w:t xml:space="preserve">_Chị đừng giấu em mà em thấy chị ................... _Hàn Dương vừa nói vừa cởi chiếc khăn tắm của nó ra và không thấy vết tích gì gọi là bị thương hay bầm tím. Hàn Dương khâm phục chị mình .Quay nó lại Hàn Dương làm nũng:</w:t>
      </w:r>
    </w:p>
    <w:p>
      <w:pPr>
        <w:pStyle w:val="BodyText"/>
      </w:pPr>
      <w:r>
        <w:t xml:space="preserve">_Hi hi thế mà chị làm em cứ lo. Lúc nãy ghê quá em sợ không ngủ được chị cho em ngủ cùng tối nay nhé. _Nói không cần sự đồng ý của nó Hàn Dương đã lao thẳng lên giường và nhắm mắt ngủ.Nó nhìn cô em đáng yêu dễ thương của mình rồi mỉm cười nằm xuống ngủ cùng Hàn Dương .</w:t>
      </w:r>
    </w:p>
    <w:p>
      <w:pPr>
        <w:pStyle w:val="BodyText"/>
      </w:pPr>
      <w:r>
        <w:t xml:space="preserve">Thế là kết thúc 1 ngày mệt mỏi của nó và cả hắn.</w:t>
      </w:r>
    </w:p>
    <w:p>
      <w:pPr>
        <w:pStyle w:val="BodyText"/>
      </w:pPr>
      <w:r>
        <w:t xml:space="preserve">Ngày mai đến với nó thế nào ? Đón đọc cháp 7 :Rắc rối ở trường học.</w:t>
      </w:r>
    </w:p>
    <w:p>
      <w:pPr>
        <w:pStyle w:val="BodyText"/>
      </w:pPr>
      <w:r>
        <w:t xml:space="preserve">End chap 6.</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Chap 7 : Rắc rối ở trường học.</w:t>
      </w:r>
    </w:p>
    <w:p>
      <w:pPr>
        <w:pStyle w:val="BodyText"/>
      </w:pPr>
      <w:r>
        <w:t xml:space="preserve">Mặt trời nhô lên sau những tào nhà cao ốc ở giữa thủ đô Hà Nội . Ánh nắng gay gắt chiếu thẳng vào mắt nó qua chiếc của sổ màu đen (mùa hè mà nên bình minh sớm lém) .Ánh nắng làm cho đôi mắt tím biếc của nó thêm đẹp hơn, huyền ảo hơn (đi ngủ nên nó tháo kính áp tròng ra) . Vươn vai chào ngày mới. Nó quay sang đánh thức Hàn Dương dậy rồi cùng lôi Hàn Dương vào nhà tắm làm vệ sinh cá nhân ,sắp sửa quần áo bước xuống nhà bà quản gia Ngô đã chuẩn bị cho hai chị em nó 1 bàn thức ăn thịnh soạn. .Hôm nay Hàn Dương tự đi học 1 mình lên nó có thời gian đi dạo ngắm .La cà một mình nó thấy không khí Hà Nội thật là trong lành vào sáng sơm.Mải miết đi dạo nó không để ý đến thời gian nhìn lên đồng hồ :</w:t>
      </w:r>
    </w:p>
    <w:p>
      <w:pPr>
        <w:pStyle w:val="BodyText"/>
      </w:pPr>
      <w:r>
        <w:t xml:space="preserve">_Chết cha muộn rồi.</w:t>
      </w:r>
    </w:p>
    <w:p>
      <w:pPr>
        <w:pStyle w:val="BodyText"/>
      </w:pPr>
      <w:r>
        <w:t xml:space="preserve">Nó 2 chân 4 cẳng chạy hồng hộc đến trường. Đang chạy nó đi qua con ngõ hẻm thấy 20 tên thanh niên to cao đang bắt nạt 1 cô gái dáng nhỏ người non nớt. Máu bang chủ bang Huyết Bạch nổi lên nó xông thẳng vào lũ thanh niên đó (du côn đó bà ngoại) mà đánh. Từng cú đấm của nó được phóng ra và đích là mặt của những tên thanh niên đó. Bây giờ mặt bọn chúng be bét máu (lên ơi nhìn muốn ói hịc chửa sáng ra mà đã bắt t/g nhìn .huhu t/g đang ăn bánh mì mà ói nuôn. ) Thấy nó đánh hăng quá tên cầm đầu bèn dùng dao kề vào cổ cô gái đó mà uy hiếp nó.(chết cha thằng này ngu dữ càng uy hiếp nó thì nó lại càng máu.) .Nó không thèm để ý đến tên cầm đầu mà lấy từ trong túi chiếc phi tiêu hình bông tuyết trắng muốt ngămd thẳng mặt hắn mà phóng. Cô gái kia mắt trợn tròn lên tưởng mình bị tên đó giết chắc ai ngờ hắn lại nằm thẳng xuống đất chết không kịp chớp mắt (a di đà phật thiện tai thiện tai) .Sử xong đống du côn nó nhìn đồng hồ trên tay rồi lẩm bẩm (: nó bị muộn học rồi ) chạy thẳng đến trường.</w:t>
      </w:r>
    </w:p>
    <w:p>
      <w:pPr>
        <w:pStyle w:val="BodyText"/>
      </w:pPr>
      <w:r>
        <w:t xml:space="preserve">Đến cổng trường thi đã đóng nó bèn lật đật đi ra sau trường trèo tường vô trường. Vừa mới đặt chân lên đám cỏ sau trường thì đã bị tiếng nói của 1 người làm nó giật mình quay lại:</w:t>
      </w:r>
    </w:p>
    <w:p>
      <w:pPr>
        <w:pStyle w:val="BodyText"/>
      </w:pPr>
      <w:r>
        <w:t xml:space="preserve">_Đi học muộn trèo tường vô trường cô giỏi lắm. Chạy 5 vòng sân trường cho tôi xong rồi cuối giờ ở lại trực nhật dọn vệ sinh. _Người con trai đó nói.</w:t>
      </w:r>
    </w:p>
    <w:p>
      <w:pPr>
        <w:pStyle w:val="BodyText"/>
      </w:pPr>
      <w:r>
        <w:t xml:space="preserve">_Anh là ai mà lại co quyển bắt tôi làm? _Nó nhìn tên đó trong sự dò xét bởi ánh mắt màu nâu cafe sữa.(nó đeo kính áp tròng rồi ạ ).</w:t>
      </w:r>
    </w:p>
    <w:p>
      <w:pPr>
        <w:pStyle w:val="BodyText"/>
      </w:pPr>
      <w:r>
        <w:t xml:space="preserve">Tên đó cười khuẩy 1 cái rồi nhìn thẳng vào mắt nó:</w:t>
      </w:r>
    </w:p>
    <w:p>
      <w:pPr>
        <w:pStyle w:val="BodyText"/>
      </w:pPr>
      <w:r>
        <w:t xml:space="preserve">_Hội trưởng hội học sinh thì có quyền không hả nhóc xấu xí va vào người khác mà không biết xin lỗi. _ Nói rồi tên đó lại nở nụ cười nửa miệng đầy khiêu khích.</w:t>
      </w:r>
    </w:p>
    <w:p>
      <w:pPr>
        <w:pStyle w:val="BodyText"/>
      </w:pPr>
      <w:r>
        <w:t xml:space="preserve">Nó bây giờ ấm ức lắm nhưng chẳng biết làm thế nào chi muốncho hắn 1 trận .Nhưng mới vào trường nó không thích gây sự chú ý nên đành ngắm mắt chạy 5 vòng sân. Không nói chắc ai cũng biết tên đó là ai rồi nhỉ? tên đó chính là Trịnh Thái Nam.Khi thấy nó vừa chạy vửa thở hổn hển mồ hôi nhễ nhại hắn liền lấy điện thoại chụp ảnh nó ( bây giờ nhìn nó trông như con vịt bầu ấy .t/g phải cười nhỏ không nókhông tha.). Có hình của nó hắn cười như điên đi thẳng về phòng hội trưởng.(thằng cha này hâm. cười trên nỗi đau khổ của người khác</w:t>
      </w:r>
    </w:p>
    <w:p>
      <w:pPr>
        <w:pStyle w:val="BodyText"/>
      </w:pPr>
      <w:r>
        <w:t xml:space="preserve">Nó chạy xong cũng là lúc ra chơi hết tiết 1 .Nó thở phào nhẹ nhõm đi thẳng về phong WC nữ thay bộ đồ thể thao.(tiếp theo là giờ thể dục mà.) Vào bên trong nó bị 1 nhóm nữ sinh lạ mặt chặn lại.</w:t>
      </w:r>
    </w:p>
    <w:p>
      <w:pPr>
        <w:pStyle w:val="BodyText"/>
      </w:pPr>
      <w:r>
        <w:t xml:space="preserve">_Là con nhỏ xấu xí này đấy chị.Nó dám ngồi với hội trưởng của chúng ta._ Con nhỏ mặt chát cả tấn phấn dôm nói.</w:t>
      </w:r>
    </w:p>
    <w:p>
      <w:pPr>
        <w:pStyle w:val="BodyText"/>
      </w:pPr>
      <w:r>
        <w:t xml:space="preserve">_Không nói nhiều nữa tất cả xông lên hết cho tao._Con nỏ vừa được gọi là chị lên tiếng (chắc nhỏ này cầm đầu. bọn này không biết là mình sắp chết.)</w:t>
      </w:r>
    </w:p>
    <w:p>
      <w:pPr>
        <w:pStyle w:val="BodyText"/>
      </w:pPr>
      <w:r>
        <w:t xml:space="preserve">Cả bọn vịt con nhảy vào nó đứa đá đứa tát nhưng khổ nỗi có đứa nào chạm được vào người nó đâu mà đã nằm lau sàn nhà vệ sinh rồi.(Quả này bà dọn vệ sinh phải cảm ơn nó vì đỡ phải lau bọn kia tranh nhau lấy áo lau rồi là gì) Khi tất cả bọn nhảy vào nó hiện giờ đã nằm hết trên sàn thì nó tiến thẳng ra chỗ con cầm đầu :</w:t>
      </w:r>
    </w:p>
    <w:p>
      <w:pPr>
        <w:pStyle w:val="BodyText"/>
      </w:pPr>
      <w:r>
        <w:t xml:space="preserve">_Tao ày biết tên hội trưởng hội học sinh có phúc mới được ngồi với tao chứ tao không thèm ngồi với nó đâu.Tốt nhất là đừng để tao nhìn thấy cái mặt mày không................ _Vừa nói nó vừa đưa tay lên cổ xoẹt .Con nhỏ đó đứng hình không nói được câu nào.Trong nhà vệ sinh nữ đã có 1 người nhìn thấy hết sự việc.</w:t>
      </w:r>
    </w:p>
    <w:p>
      <w:pPr>
        <w:pStyle w:val="BodyText"/>
      </w:pPr>
      <w:r>
        <w:t xml:space="preserve">Nó bước ra khỏi nhà vệ sinh đi thẳng ra nhà đa năng của trường ở đó đã có học sinh lớp nó đứng đó. Đồng thời có 1 cô gái dáng nhỏ nhắn xinh xắn chạy theo nó:</w:t>
      </w:r>
    </w:p>
    <w:p>
      <w:pPr>
        <w:pStyle w:val="BodyText"/>
      </w:pPr>
      <w:r>
        <w:t xml:space="preserve">_Bạn gì ơi ................... _Cô gái đó vừa chạy vừa gọi nó.Nó không thèm quay lại mà cứ thế đi thẳng .Bỗng</w:t>
      </w:r>
    </w:p>
    <w:p>
      <w:pPr>
        <w:pStyle w:val="BodyText"/>
      </w:pPr>
      <w:r>
        <w:t xml:space="preserve">Rầm ,tiếng kêu không còn.Nó quay lại thì thấy cô gái đó nằm sõng soài trên đất .Nó lắc đầu khi nhìn thấy máu me be bét đang chảy ở chân và tay của cô gái.Nó tiến lại đỡ người con gái đó dậy .Thấy chân cô gái có vẻ nghiêm trọng nó bèn quay lưng rồi cô gái đó đã được nó cõng trên lưng.Vừa đi cô gái vừa nói nhưng chú ý nha toàn độc thoại thui</w:t>
      </w:r>
    </w:p>
    <w:p>
      <w:pPr>
        <w:pStyle w:val="BodyText"/>
      </w:pPr>
      <w:r>
        <w:t xml:space="preserve">_Hóa ra cậu là người mà tôi cứu sáng nay hả .Lắm mồm thế .hịc biết thế này tôi không thèm cứu có khi giờ đỡ đau đầu._Nó đặt cô gái đó xuống giường.Hóa ra cô ta là Nhi học cùng lớp với nó.</w:t>
      </w:r>
    </w:p>
    <w:p>
      <w:pPr>
        <w:pStyle w:val="BodyText"/>
      </w:pPr>
      <w:r>
        <w:t xml:space="preserve">_</w:t>
      </w:r>
    </w:p>
    <w:p>
      <w:pPr>
        <w:pStyle w:val="BodyText"/>
      </w:pPr>
      <w:r>
        <w:t xml:space="preserve">Khi nó vừa nói xong thì Nhi khóc tùm lum hết lên.Bối rối không biết làm gì:</w:t>
      </w:r>
    </w:p>
    <w:p>
      <w:pPr>
        <w:pStyle w:val="BodyText"/>
      </w:pPr>
      <w:r>
        <w:t xml:space="preserve">_Thôi tôi xin lỗi nín đi bây giờ cậu muốn gì?</w:t>
      </w:r>
    </w:p>
    <w:p>
      <w:pPr>
        <w:pStyle w:val="BodyText"/>
      </w:pPr>
      <w:r>
        <w:t xml:space="preserve">Nhi chưng bộ mặt cún con của mình ra</w:t>
      </w:r>
    </w:p>
    <w:p>
      <w:pPr>
        <w:pStyle w:val="BodyText"/>
      </w:pPr>
      <w:r>
        <w:t xml:space="preserve">_Mình làm bạn nhé được không? mình không có bạn ở trường này.</w:t>
      </w:r>
    </w:p>
    <w:p>
      <w:pPr>
        <w:pStyle w:val="BodyText"/>
      </w:pPr>
      <w:r>
        <w:t xml:space="preserve">Nó lạ 1 lần nữa ngao ngán rồi gật đầu . Lúc đó không có y tá ở phòng y tế lên nó phải tự tay băng bó cho Nhi -cô bạn rắc rối mà nó vừa quen. Thời gian trôi qua nhanh thật đã cuối tiết và hết giờ.Nó lại lê cái thân mệt mỏi của mình qua phòng dụng cụ lau dọn.Trời sao nhiều đồ đặc thế này?</w:t>
      </w:r>
    </w:p>
    <w:p>
      <w:pPr>
        <w:pStyle w:val="BodyText"/>
      </w:pPr>
      <w:r>
        <w:t xml:space="preserve">"Chắc cái tên hội trưởng gì đó lại bầy ra bắt mình làm rùi đây.</w:t>
      </w:r>
    </w:p>
    <w:p>
      <w:pPr>
        <w:pStyle w:val="BodyText"/>
      </w:pPr>
      <w:r>
        <w:t xml:space="preserve">"Nó nghĩ thế rồi bắt tay vao lau dọn.(không phải là chắc đâu mà là chắc chắn đó bà ngoại ) Lúc này cô bạn Nhi của nó đang ngồi cạnh vì nó không muốn cô bạn rắc rối này bị thương gì thêm (ngồi đấy cho yên lành làm vào cho vướng tay vướng chân nó ra) Sau 1 lúc cận lực lau chùi khiêng vác công việc của nó cũng đã hoàn thành.Nó và Nhi cùng nhau ra về.nó bắt taxi cho Nhi rồi lên xe đạp mà đạp thẳng về nhà nghỉ ngơi.</w:t>
      </w:r>
    </w:p>
    <w:p>
      <w:pPr>
        <w:pStyle w:val="BodyText"/>
      </w:pPr>
      <w:r>
        <w:t xml:space="preserve">Các bạn hãy chờ chap 8 :Kẻ thù ở trường học. bất ngờ lắm đó.</w:t>
      </w:r>
    </w:p>
    <w:p>
      <w:pPr>
        <w:pStyle w:val="BodyText"/>
      </w:pPr>
      <w:r>
        <w:t xml:space="preserve">End chap 7</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Chap 8 : Kẻ thù ở trường học.</w:t>
      </w:r>
    </w:p>
    <w:p>
      <w:pPr>
        <w:pStyle w:val="BodyText"/>
      </w:pPr>
      <w:r>
        <w:t xml:space="preserve">Hôm nay nó dậy khá muộn. Hàn Dương vì phải trực nhật ở trường nên đi học trước nó.Nó thơ thẩn bước đến cổng trường thì đã thấy cô bạn Nhi - cô nàng rắc rối - chạy đến chỗ nó túi ta túi tít như trẻ con được người lớn cho kẹo. Đang chạy ra chỗ nó thì Nhi bị 1 vật cản gì đó và hậu quả là</w:t>
      </w:r>
    </w:p>
    <w:p>
      <w:pPr>
        <w:pStyle w:val="BodyText"/>
      </w:pPr>
      <w:r>
        <w:t xml:space="preserve">Râmmmmmmmmmmmm</w:t>
      </w:r>
    </w:p>
    <w:p>
      <w:pPr>
        <w:pStyle w:val="BodyText"/>
      </w:pPr>
      <w:r>
        <w:t xml:space="preserve">Cô nàng nằm thơm mẹ mặt đất rất nồng thắm.Nó chạy lại chỗ Nhi đỡ Nhi dậy và nhìn cái vật vừa ngáng chân Nhi thì ra là con nhỏ hôm trước bị nó đánh ở trong nhà vệ sinh nữ. Con nhỏ đó có vẻ đắc thắng vênh mặt lên nhìn trời .Nó tiến lại tát thẳng vào mặt con đó 1 cái đau điếm. Nhỏ đó ôm mặt :</w:t>
      </w:r>
    </w:p>
    <w:p>
      <w:pPr>
        <w:pStyle w:val="BodyText"/>
      </w:pPr>
      <w:r>
        <w:t xml:space="preserve">_Mày phải trả giá con danh. _nói rồi nó phẩy tay ra hiệu. thì 1 bọn mặc đồ đen từ trong bụi cây chui ra và đứng sâu con nhỏ đó.</w:t>
      </w:r>
    </w:p>
    <w:p>
      <w:pPr>
        <w:pStyle w:val="BodyText"/>
      </w:pPr>
      <w:r>
        <w:t xml:space="preserve">_Tao ày cơ hội nếu mày quỳ xuống xin lỗi tao thì tao sẽ nghĩ lại sử nhẹ mày.Nếu không..............</w:t>
      </w:r>
    </w:p>
    <w:p>
      <w:pPr>
        <w:pStyle w:val="BodyText"/>
      </w:pPr>
      <w:r>
        <w:t xml:space="preserve">Con nhỏ đó chưa nói hêt câu thì nó đã phán 1 câu xanh rờn.</w:t>
      </w:r>
    </w:p>
    <w:p>
      <w:pPr>
        <w:pStyle w:val="BodyText"/>
      </w:pPr>
      <w:r>
        <w:t xml:space="preserve">_Lên hết đi tao uot hết. hahaha.</w:t>
      </w:r>
    </w:p>
    <w:p>
      <w:pPr>
        <w:pStyle w:val="BodyText"/>
      </w:pPr>
      <w:r>
        <w:t xml:space="preserve">Mọi người xung quanh tụ tập đông đủ và bắt đầu bàn tán sôi nổi và chủ đề chính là nó .Nói chứ it gì đâu 50 thằng đầu trâu mặt ngựa mà 1 mình nó</w:t>
      </w:r>
    </w:p>
    <w:p>
      <w:pPr>
        <w:pStyle w:val="BodyText"/>
      </w:pPr>
      <w:r>
        <w:t xml:space="preserve">" ăn</w:t>
      </w:r>
    </w:p>
    <w:p>
      <w:pPr>
        <w:pStyle w:val="BodyText"/>
      </w:pPr>
      <w:r>
        <w:t xml:space="preserve">" nổi hết ư? nói không ai tin mọi người lắc đầu ngao ngán thương thay số phận cho nó.Trong mớ hỗn độn đó có hắn và 2 thằng bạn của mình. Hắn cười nửa miệng vì nghĩ rằng lần này nó sẽ thảm lắm đây.Cuộc đấu bắt đầu tên cầm đâu đến bên cạnh nó nâng cằm nó lên.Nó đẩy Nhi ra sau lưng mình và nắm lấy bàn tay bẩn thủi của tên đó và</w:t>
      </w:r>
    </w:p>
    <w:p>
      <w:pPr>
        <w:pStyle w:val="BodyText"/>
      </w:pPr>
      <w:r>
        <w:t xml:space="preserve">" rắc rắc bịch hự</w:t>
      </w:r>
    </w:p>
    <w:p>
      <w:pPr>
        <w:pStyle w:val="BodyText"/>
      </w:pPr>
      <w:r>
        <w:t xml:space="preserve">" những tiếng động vui tai cứ thế mà vang lên tạo thành 1 bản hòa nhạc mang giao hưởng tính phòng với tác giả là nó- Kim Hàn Tuyết.và nhạc cụ của nó chính là những tên đầu trâu mặt ngựa - tay sai của con nhỏ đáng ghét đó.</w:t>
      </w:r>
    </w:p>
    <w:p>
      <w:pPr>
        <w:pStyle w:val="BodyText"/>
      </w:pPr>
      <w:r>
        <w:t xml:space="preserve">_Ai ày động vào người tao?_ Tay tên đó bị nó bẻ gãy chưa kịp đưa tay kia lên đỡ tay vừa bị nó bẻ thì nó đã tóm nốt tay còn lại và bẻ gãy luôn.2 tay tên đó buông xuống thì nó đã dùng chân đạp thẳng vào bụng tên đó và đá phăng tên đó bay thẳng ra chỗ con nhỏ khó ưa đó.Nhỏ đó trố mắt ra nhìn nó.như thể 2 con ngươi rớt ra ngoài.Thấy đại ca của mình bị nó tiếp đón 1 cách rất nồng nhiệt (chắc phải nằm viện 5 tháng vì tội gãy 2 tay 4 cái sương sườn toàn thân tím bầm ) tất cả xông lên thẳng vào nó mà đánh tên cầm côn, tuýt mã tấu .... xông thẳng vào chém nó.Nó tháo chiếc thắt lưng da ngang eo mình và nhanh hơn sóc nó vung tay không ngần ngại vào thẳng da thịt của bọn chúng.Quật đến đâu máu thấm ra chiếc thắt lưng da của nó.Đôi mắt thích thú của nó ánh lên khiến mọi người xung quanh chỉ thốt lên:</w:t>
      </w:r>
    </w:p>
    <w:p>
      <w:pPr>
        <w:pStyle w:val="BodyText"/>
      </w:pPr>
      <w:r>
        <w:t xml:space="preserve">_Ác Quỷ._Ns1</w:t>
      </w:r>
    </w:p>
    <w:p>
      <w:pPr>
        <w:pStyle w:val="BodyText"/>
      </w:pPr>
      <w:r>
        <w:t xml:space="preserve">_Nhỏ này ghê thế._ns2</w:t>
      </w:r>
    </w:p>
    <w:p>
      <w:pPr>
        <w:pStyle w:val="BodyText"/>
      </w:pPr>
      <w:r>
        <w:t xml:space="preserve">_Xem ra lần này bọn chúng vô viện khá tốn nhiều tiền viện phí đó._Kiệt nãy giờ chứng kiến cũng lên tiếng góp vui cuộc bàn luận thêm sôi nổi.Còn hắn thì môi khẽ nghếch lên thành 1 đường cong trăng khuyết nhưng không kém làm mấy nàng ở gần đấy xịt máu mũi.còn Lâm thì vẫn đứng đấy thấy người con gái này rất quen( tức nó đấy ạ). Đánh tới đánh lui bọn đầu trâu mặt ngựa nằm dạt hết xuống mặt sân trường mà đắp bia mộ luôn. Phủi tay khi sử xong bọn rẻ rách nó liền phán 1 câu xanh rờn làm mọi người đang đứng ở sân trường người ngất , người sợ sệt ,run sợ ,người tỏ ra thú vị.........</w:t>
      </w:r>
    </w:p>
    <w:p>
      <w:pPr>
        <w:pStyle w:val="BodyText"/>
      </w:pPr>
      <w:r>
        <w:t xml:space="preserve">_Cảm ơn cô đã cho tôi tập thể dục giãn gân cốt.Còn tên nèo không tôi vẫn chưa đã à.</w:t>
      </w:r>
    </w:p>
    <w:p>
      <w:pPr>
        <w:pStyle w:val="BodyText"/>
      </w:pPr>
      <w:r>
        <w:t xml:space="preserve">Cùng lúc đó Nhi chạy lại đạp vào tên cầm đầu miệng nở 1 nụ cười khinh khỉnh:</w:t>
      </w:r>
    </w:p>
    <w:p>
      <w:pPr>
        <w:pStyle w:val="BodyText"/>
      </w:pPr>
      <w:r>
        <w:t xml:space="preserve">_Chết mày chưa</w:t>
      </w:r>
    </w:p>
    <w:p>
      <w:pPr>
        <w:pStyle w:val="BodyText"/>
      </w:pPr>
      <w:r>
        <w:t xml:space="preserve">Cho mày chừa.</w:t>
      </w:r>
    </w:p>
    <w:p>
      <w:pPr>
        <w:pStyle w:val="BodyText"/>
      </w:pPr>
      <w:r>
        <w:t xml:space="preserve">Tên đại ca đã nằm bất tỉnh nhân sự từ lúc bay đến chỗ con nhỏ đáng ghét đó không nhúc nhích.Nhi lại cười khuẩy cái nữa rồi tiếp tục đạp thẳng vào mặt hắn cái nữa.(khổ thân qua.):</w:t>
      </w:r>
    </w:p>
    <w:p>
      <w:pPr>
        <w:pStyle w:val="BodyText"/>
      </w:pPr>
      <w:r>
        <w:t xml:space="preserve">_Mày chưa chừa thì ày chết haha_Vừa đá nó vừa cười mọi hành động của Nhi được thu vào mắt của 1 người và làm tim của người đó đập loạn xạ vì hành động trẻ con dễ thương đáng yêu của Nhi.Còn nó thì tiến lại gần xoa đầu Nhi cười rồi khoác vai Nhi tung tăng sân trường đi thẳng về lớp.</w:t>
      </w:r>
    </w:p>
    <w:p>
      <w:pPr>
        <w:pStyle w:val="BodyText"/>
      </w:pPr>
      <w:r>
        <w:t xml:space="preserve">Đám hỗn chiến bây giờ chỉ còn là bãi xác người .Hết chuyện mọi người giải tán ở đó còn lại 1 người con gái với những suy tính *** hại nó sau này.Và xa xa cũng có 1 người chứng kiến toàn bộ và trên mội nở nụ cười nham hiểm - 2 con người đó đều cùng suy tính.</w:t>
      </w:r>
    </w:p>
    <w:p>
      <w:pPr>
        <w:pStyle w:val="BodyText"/>
      </w:pPr>
      <w:r>
        <w:t xml:space="preserve">Reng....Reng....Reng....................</w:t>
      </w:r>
    </w:p>
    <w:p>
      <w:pPr>
        <w:pStyle w:val="BodyText"/>
      </w:pPr>
      <w:r>
        <w:t xml:space="preserve">Tiếng chuông vào học vang lên.Cả lớp vẫn ồn ào.Bà cô bước vô lớp đi theo sau là 1 cô gái xinh xắn khuôn mặt baby :</w:t>
      </w:r>
    </w:p>
    <w:p>
      <w:pPr>
        <w:pStyle w:val="BodyText"/>
      </w:pPr>
      <w:r>
        <w:t xml:space="preserve">_Cả lớp im lặng .Lớp chúng ta có 1 bạn mới chuyển vào._Bà cô cất giọng rồi ngoắc tay ra hiệu cho thành viên mới dô._Em giới thiệu đi.</w:t>
      </w:r>
    </w:p>
    <w:p>
      <w:pPr>
        <w:pStyle w:val="BodyText"/>
      </w:pPr>
      <w:r>
        <w:t xml:space="preserve">_Mình tên là Kim Hàn Tuyết mới từ Mỹ trở về học và cũng là vị hôn phu của bạn Trịnh Thái Nam mong các bạn giúp đỡ.</w:t>
      </w:r>
    </w:p>
    <w:p>
      <w:pPr>
        <w:pStyle w:val="BodyText"/>
      </w:pPr>
      <w:r>
        <w:t xml:space="preserve">Tiếng xì xầm vang lên trong cả lớp người ngạc nhiên nhất là hắn và nó.Hắn đập bàn Rầm 1 cái đừng dậy và bước ra khỏi lớp .Còn nó :</w:t>
      </w:r>
    </w:p>
    <w:p>
      <w:pPr>
        <w:pStyle w:val="BodyText"/>
      </w:pPr>
      <w:r>
        <w:t xml:space="preserve">" sao cô ta lại co hoàn cảnh giống mình đến thế ?sao lại trùng tên, trùng cả nơi ở,liệu có phải chỉ là trùng hợp hay lại có vấn đề khác.</w:t>
      </w:r>
    </w:p>
    <w:p>
      <w:pPr>
        <w:pStyle w:val="BodyText"/>
      </w:pPr>
      <w:r>
        <w:t xml:space="preserve">"Suy nghĩ 1 hồi nó lấy điện thoại chụp lại hình của người con gái có cái tên giống nó và bấm số điện thoại của ai đó rồi ra ngoài nghe.</w:t>
      </w:r>
    </w:p>
    <w:p>
      <w:pPr>
        <w:pStyle w:val="BodyText"/>
      </w:pPr>
      <w:r>
        <w:t xml:space="preserve">(Cuộc điện thoại của nó nè)</w:t>
      </w:r>
    </w:p>
    <w:p>
      <w:pPr>
        <w:pStyle w:val="BodyText"/>
      </w:pPr>
      <w:r>
        <w:t xml:space="preserve">_alo quản gia Trương khỏe không ?_Nó hỏi một cách xã giao.</w:t>
      </w:r>
    </w:p>
    <w:p>
      <w:pPr>
        <w:pStyle w:val="BodyText"/>
      </w:pPr>
      <w:r>
        <w:t xml:space="preserve">_Vâng thưa tiểu thư tôi vẫn khỏe.Tiểu thư điện có chuyện gì không ạ?</w:t>
      </w:r>
    </w:p>
    <w:p>
      <w:pPr>
        <w:pStyle w:val="BodyText"/>
      </w:pPr>
      <w:r>
        <w:t xml:space="preserve">_Tôi muốn ông điều tra cho tôi một người tên Kim Hàn Tuyết sống tại Mỹ vừa mới về Việt Nam và là hôn phu của tên Trịnh Thái Nam trùm của bang Hắc Phong ở Việt Nam.báo kết quả muộn nhất là tối mai phải có.Thôi tôi có việc ông lo chuyện công ty đi.Việc giao dịch vụ dầu thô với Đức ông làm tốt lắm.mong ông nhanh hoàn thành các công việc mà tôi đã giao.</w:t>
      </w:r>
    </w:p>
    <w:p>
      <w:pPr>
        <w:pStyle w:val="BodyText"/>
      </w:pPr>
      <w:r>
        <w:t xml:space="preserve">Nói xong nó cúp máy bước vào lớp thì đã thấy Hàn Tuyết ngồi ở chỗ nó.Còn hắn sau khi ra ngoài và trở vào thì khuôn mặt biến đổi thất thường.</w:t>
      </w:r>
    </w:p>
    <w:p>
      <w:pPr>
        <w:pStyle w:val="BodyText"/>
      </w:pPr>
      <w:r>
        <w:t xml:space="preserve">_Hàn Tuyết em lên ngồi cùng mới bạn Nhi nha. Đây là ý của ông trịnh cha của thái Nam._Bà cô lên tiếng không nói không rằng nó lấy cặp sang thẳng chỗ của Nhi ngồi.Còn hắn thì nằm ngục xuống bàn ngủ.Hàn Tuyết thì nở nụ cười đầy mưu mô,tính toán nham hiểm mà chỉ mình cô ta biết.</w:t>
      </w:r>
    </w:p>
    <w:p>
      <w:pPr>
        <w:pStyle w:val="BodyText"/>
      </w:pPr>
      <w:r>
        <w:t xml:space="preserve">Những chuyện hay còn ở sau đó các bạn đón xem cháp 9 :Thân phận thật của cô bạn mới chuyển vào Kim Hàn Tuyết.</w:t>
      </w:r>
    </w:p>
    <w:p>
      <w:pPr>
        <w:pStyle w:val="BodyText"/>
      </w:pPr>
      <w:r>
        <w:t xml:space="preserve">End chap 8.</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Chap 9 : Thân phận thật của cô bạn mới chuyển vào Kim Hàn Tuyết. Giờ học chán nản trôi qua nhanh chóng đối với một số người cũng có thể được coi là chậm chạp đối với một số ai đó.</w:t>
      </w:r>
    </w:p>
    <w:p>
      <w:pPr>
        <w:pStyle w:val="BodyText"/>
      </w:pPr>
      <w:r>
        <w:t xml:space="preserve">Reng.....Reng.....Reng.......</w:t>
      </w:r>
    </w:p>
    <w:p>
      <w:pPr>
        <w:pStyle w:val="BodyText"/>
      </w:pPr>
      <w:r>
        <w:t xml:space="preserve">Chuông kêu báo hiệu sự giải thoát cho ai đó (đố các bạn biết).Nhi ôm vai bá cổ nó tung tăng ra khỏi cửa lớp vừa đi vừa lảm nhảm gì gì đó. Thái độ ngốc nghếch của Nhi không thể không làm nó bật cười.(nụ cười của thiên thần.) .Nụ cười của nó vô tình làm cho Nhi chết sững,dừng chân không thể bước được tiếp.(đến Nhi 100% là con gái mà còn phải đơ trước nụ cười của nó thì hỏi còn ai............... ) Thái độ chết lâm sàn của Nhi tại chỗ khiến nó hơi chút lo lắng đưa tay lên hơ hơ trước mặt của Nhi mãi mà Nhi cũng không chụi tỉnh.Lo lắng hơn nó liền lay lay vai của Nhi :</w:t>
      </w:r>
    </w:p>
    <w:p>
      <w:pPr>
        <w:pStyle w:val="BodyText"/>
      </w:pPr>
      <w:r>
        <w:t xml:space="preserve">_Nhi của tôi sao vậy đừng làm tôi lo lắng nha.</w:t>
      </w:r>
    </w:p>
    <w:p>
      <w:pPr>
        <w:pStyle w:val="BodyText"/>
      </w:pPr>
      <w:r>
        <w:t xml:space="preserve">Hoàn hồn nghe câu nói của nó co 2 từ</w:t>
      </w:r>
    </w:p>
    <w:p>
      <w:pPr>
        <w:pStyle w:val="BodyText"/>
      </w:pPr>
      <w:r>
        <w:t xml:space="preserve">"của tôi</w:t>
      </w:r>
    </w:p>
    <w:p>
      <w:pPr>
        <w:pStyle w:val="BodyText"/>
      </w:pPr>
      <w:r>
        <w:t xml:space="preserve">" NHi sung sướng nhảy cẫnh lên ôm cổ nó,rồi lại hôn vào đôi má trắng hồng của nó khiến nó cũng đơ luôn( cho chết ai bảo rễ thương hơn suti ta) .Hành động của Nhi khiến cho 1 tên ngốc khác chứng kiến nãy giờ phải đau lòng.( suti đố mọi người biết đó là ai đó ) .Đang đơ bỗng:</w:t>
      </w:r>
    </w:p>
    <w:p>
      <w:pPr>
        <w:pStyle w:val="BodyText"/>
      </w:pPr>
      <w:r>
        <w:t xml:space="preserve">Big Bang Big Bang we’re back again one more time say</w:t>
      </w:r>
    </w:p>
    <w:p>
      <w:pPr>
        <w:pStyle w:val="BodyText"/>
      </w:pPr>
      <w:r>
        <w:t xml:space="preserve">No way no way we b e strangers again so easily</w:t>
      </w:r>
    </w:p>
    <w:p>
      <w:pPr>
        <w:pStyle w:val="BodyText"/>
      </w:pPr>
      <w:r>
        <w:t xml:space="preserve">Big Bang Big Bang don’t stop let’s play</w:t>
      </w:r>
    </w:p>
    <w:p>
      <w:pPr>
        <w:pStyle w:val="BodyText"/>
      </w:pPr>
      <w:r>
        <w:t xml:space="preserve">Ok ok go go go</w:t>
      </w:r>
    </w:p>
    <w:p>
      <w:pPr>
        <w:pStyle w:val="BodyText"/>
      </w:pPr>
      <w:r>
        <w:t xml:space="preserve">I think I’m going to go crazy, I’m probably getting tired (why)</w:t>
      </w:r>
    </w:p>
    <w:p>
      <w:pPr>
        <w:pStyle w:val="BodyText"/>
      </w:pPr>
      <w:r>
        <w:t xml:space="preserve">Nah, I think I’m just fed up, I’m already bored, you’re dull</w:t>
      </w:r>
    </w:p>
    <w:p>
      <w:pPr>
        <w:pStyle w:val="BodyText"/>
      </w:pPr>
      <w:r>
        <w:t xml:space="preserve">I’m a bad boy that can’t be satisfied with one girl, but I’m nice</w:t>
      </w:r>
    </w:p>
    <w:p>
      <w:pPr>
        <w:pStyle w:val="BodyText"/>
      </w:pPr>
      <w:r>
        <w:t xml:space="preserve">I’m not falling for you because I can’t stand it, let me blow ya mind</w:t>
      </w:r>
    </w:p>
    <w:p>
      <w:pPr>
        <w:pStyle w:val="BodyText"/>
      </w:pPr>
      <w:r>
        <w:t xml:space="preserve">When did we start, start losing the spark between us</w:t>
      </w:r>
    </w:p>
    <w:p>
      <w:pPr>
        <w:pStyle w:val="BodyText"/>
      </w:pPr>
      <w:r>
        <w:t xml:space="preserve">We’re like a drained cola that’s lost its fizz</w:t>
      </w:r>
    </w:p>
    <w:p>
      <w:pPr>
        <w:pStyle w:val="BodyText"/>
      </w:pPr>
      <w:r>
        <w:t xml:space="preserve">The first feeling of going numb, glancing at each other sideways</w:t>
      </w:r>
    </w:p>
    <w:p>
      <w:pPr>
        <w:pStyle w:val="BodyText"/>
      </w:pPr>
      <w:r>
        <w:t xml:space="preserve">I’m not hanging myself over such a love, don’t wanna try no more</w:t>
      </w:r>
    </w:p>
    <w:p>
      <w:pPr>
        <w:pStyle w:val="BodyText"/>
      </w:pPr>
      <w:r>
        <w:t xml:space="preserve">I look for you, oh-eh-oh, below that moonlight that illuminates me</w:t>
      </w:r>
    </w:p>
    <w:p>
      <w:pPr>
        <w:pStyle w:val="BodyText"/>
      </w:pPr>
      <w:r>
        <w:t xml:space="preserve">I look for you oh-eh-oh-oh-oh I don’t know where the end is but hey</w:t>
      </w:r>
    </w:p>
    <w:p>
      <w:pPr>
        <w:pStyle w:val="BodyText"/>
      </w:pPr>
      <w:r>
        <w:t xml:space="preserve">Tonight tonight tonight tonight</w:t>
      </w:r>
    </w:p>
    <w:p>
      <w:pPr>
        <w:pStyle w:val="BodyText"/>
      </w:pPr>
      <w:r>
        <w:t xml:space="preserve">I still don’t understand love, pitifully alone once again, tonight</w:t>
      </w:r>
    </w:p>
    <w:p>
      <w:pPr>
        <w:pStyle w:val="BodyText"/>
      </w:pPr>
      <w:r>
        <w:t xml:space="preserve">I’m scared that these stars will hurt me (so what so what)</w:t>
      </w:r>
    </w:p>
    <w:p>
      <w:pPr>
        <w:pStyle w:val="BodyText"/>
      </w:pPr>
      <w:r>
        <w:t xml:space="preserve">I miss the moment when I first met you (no more no more)</w:t>
      </w:r>
    </w:p>
    <w:p>
      <w:pPr>
        <w:pStyle w:val="BodyText"/>
      </w:pPr>
      <w:r>
        <w:t xml:space="preserve">Bad when it es to pain like that, I try to avoid it</w:t>
      </w:r>
    </w:p>
    <w:p>
      <w:pPr>
        <w:pStyle w:val="BodyText"/>
      </w:pPr>
      <w:r>
        <w:t xml:space="preserve">But You know that I love you girl girl girl</w:t>
      </w:r>
    </w:p>
    <w:p>
      <w:pPr>
        <w:pStyle w:val="BodyText"/>
      </w:pPr>
      <w:r>
        <w:t xml:space="preserve">My personality to drag it out, say no, with cold lips, I-I-I freeze you</w:t>
      </w:r>
    </w:p>
    <w:p>
      <w:pPr>
        <w:pStyle w:val="BodyText"/>
      </w:pPr>
      <w:r>
        <w:t xml:space="preserve">Take ma soul take ma heart back a new excitement, get that</w:t>
      </w:r>
    </w:p>
    <w:p>
      <w:pPr>
        <w:pStyle w:val="BodyText"/>
      </w:pPr>
      <w:r>
        <w:t xml:space="preserve">Love is not for me, don’t think too much it’s simple</w:t>
      </w:r>
    </w:p>
    <w:p>
      <w:pPr>
        <w:pStyle w:val="BodyText"/>
      </w:pPr>
      <w:r>
        <w:t xml:space="preserve">I look for you, oh-eh-oh, below that moonlight that illuminates me</w:t>
      </w:r>
    </w:p>
    <w:p>
      <w:pPr>
        <w:pStyle w:val="BodyText"/>
      </w:pPr>
      <w:r>
        <w:t xml:space="preserve">I look for you oh-eh-oh-oh-oh I don’t know where the end is but hey</w:t>
      </w:r>
    </w:p>
    <w:p>
      <w:pPr>
        <w:pStyle w:val="BodyText"/>
      </w:pPr>
      <w:r>
        <w:t xml:space="preserve">Tonight tonight tonight tonight</w:t>
      </w:r>
    </w:p>
    <w:p>
      <w:pPr>
        <w:pStyle w:val="BodyText"/>
      </w:pPr>
      <w:r>
        <w:t xml:space="preserve">I still don’t understand love, pitifully alone once again, tonight</w:t>
      </w:r>
    </w:p>
    <w:p>
      <w:pPr>
        <w:pStyle w:val="BodyText"/>
      </w:pPr>
      <w:r>
        <w:t xml:space="preserve">The sad meaning behind the words “good bye” b e covered by the dark shadows</w:t>
      </w:r>
    </w:p>
    <w:p>
      <w:pPr>
        <w:pStyle w:val="BodyText"/>
      </w:pPr>
      <w:r>
        <w:t xml:space="preserve">My memories look towards you, who I have forgotten in my heart</w:t>
      </w:r>
    </w:p>
    <w:p>
      <w:pPr>
        <w:pStyle w:val="BodyText"/>
      </w:pPr>
      <w:r>
        <w:t xml:space="preserve">I look for you, oh-eh-oh, below that moonlight that illuminates me (below that moonlight)</w:t>
      </w:r>
    </w:p>
    <w:p>
      <w:pPr>
        <w:pStyle w:val="BodyText"/>
      </w:pPr>
      <w:r>
        <w:t xml:space="preserve">I look for you oh-eh-oh-oh-oh (Oh you, oh baby) I don’t know where the end is but hey (I don’t know where it is)</w:t>
      </w:r>
    </w:p>
    <w:p>
      <w:pPr>
        <w:pStyle w:val="BodyText"/>
      </w:pPr>
      <w:r>
        <w:t xml:space="preserve">Tonight tonight tonight tonight</w:t>
      </w:r>
    </w:p>
    <w:p>
      <w:pPr>
        <w:pStyle w:val="BodyText"/>
      </w:pPr>
      <w:r>
        <w:t xml:space="preserve">I still don’t understand love (Don’t understand love, I), pitifully alone once again, tonight</w:t>
      </w:r>
    </w:p>
    <w:p>
      <w:pPr>
        <w:pStyle w:val="BodyText"/>
      </w:pPr>
      <w:r>
        <w:t xml:space="preserve">I look for you, oh-eh-oh (tonight), below that moonlight that illuminates me (such a beautiful night)</w:t>
      </w:r>
    </w:p>
    <w:p>
      <w:pPr>
        <w:pStyle w:val="BodyText"/>
      </w:pPr>
      <w:r>
        <w:t xml:space="preserve">I look for you oh-eh-oh-oh-oh I don’t know where the end is but (good night)</w:t>
      </w:r>
    </w:p>
    <w:p>
      <w:pPr>
        <w:pStyle w:val="BodyText"/>
      </w:pPr>
      <w:r>
        <w:t xml:space="preserve">Chuông điện thoại nó đổ chuông khiến hồn nó nhập xác.( đó là bài tonight của bigbang sư huynh đó ạ bản này là english) .Nó nhìn màn hình hiện số người gọi khóe môi khẽ nghếch cười nó ấn vô nút nhận thế là cuộc hội đàm được bắt đầu.( suti nghe lén đó đừng ai méc nó nha hịc không nó suti đó ):</w:t>
      </w:r>
    </w:p>
    <w:p>
      <w:pPr>
        <w:pStyle w:val="BodyText"/>
      </w:pPr>
      <w:r>
        <w:t xml:space="preserve">_Năng lực của ông tiến bộ hơn tôi thấy báo cáo đi.</w:t>
      </w:r>
    </w:p>
    <w:p>
      <w:pPr>
        <w:pStyle w:val="BodyText"/>
      </w:pPr>
      <w:r>
        <w:t xml:space="preserve">_Dạ thưa đúng như tiểu thư nghĩ. Cô ta tên thật là Kim Hàn Thủy là con gái của Kim Gia Hòa tức bác của tiểu thư đó ạ .Ông ta biết giữa 2 gia đình Trinh - Kim có mối giao hảo lâu năm lại còn có hôn ước nữa và hôn ước của tiểu thư và Trinh Thái Nam đó ạ.</w:t>
      </w:r>
    </w:p>
    <w:p>
      <w:pPr>
        <w:pStyle w:val="BodyText"/>
      </w:pPr>
      <w:r>
        <w:t xml:space="preserve">_Ông ta muốn gì ở hôn ước này ?</w:t>
      </w:r>
    </w:p>
    <w:p>
      <w:pPr>
        <w:pStyle w:val="BodyText"/>
      </w:pPr>
      <w:r>
        <w:t xml:space="preserve">_Trinh gia đang làm một dự án gọi là Đá Quý Ác Quỷ mức giá của nó tạm thời được định ra là 5 tỉ USD và con số đó có thể hơn.Và Trịnh gia tuyên bố sẽ tặng viên đá quý đó cho tiểu thư gọi là quà ra mắt đó ạ.</w:t>
      </w:r>
    </w:p>
    <w:p>
      <w:pPr>
        <w:pStyle w:val="BodyText"/>
      </w:pPr>
      <w:r>
        <w:t xml:space="preserve">_Ông ta quả thật tham vọng.</w:t>
      </w:r>
    </w:p>
    <w:p>
      <w:pPr>
        <w:pStyle w:val="BodyText"/>
      </w:pPr>
      <w:r>
        <w:t xml:space="preserve">_Còn chuyện này nữa.chuyện ở bang hội vì mọi người không biết mặt tiểu thư lên cô ta đã xuất hiện và nói chính mình là bang chủ - thiên thần của sự chết chóc- trước hôm cô ta về Việt Nam 1 hôm.Tôi nghĩ có lẽ đắng sau sự ra đi của ông chủ có liên quan đến ông ta.May mà ông ta không biết là ông chủ có hoạt động về lĩnh vực kinh doanh nếu không.................</w:t>
      </w:r>
    </w:p>
    <w:p>
      <w:pPr>
        <w:pStyle w:val="BodyText"/>
      </w:pPr>
      <w:r>
        <w:t xml:space="preserve">Quản gia Trương bỏ lửng câu nói.</w:t>
      </w:r>
    </w:p>
    <w:p>
      <w:pPr>
        <w:pStyle w:val="BodyText"/>
      </w:pPr>
      <w:r>
        <w:t xml:space="preserve">_Đước ông làm tốt lắm.Tôi muốn xem cha con ông ta sẽ làm gì tiếp.Ông hãy tiếp tục điều tra cho tôi.Hiện giờ 2 phó chủ cũng đang ở cạnh tôiu.Tôi sẽ cho jun về bên đó giúp ông 1 tay kế hoạch thế nào tôi sẽ nói với jun và phổ biến với ông sau.</w:t>
      </w:r>
    </w:p>
    <w:p>
      <w:pPr>
        <w:pStyle w:val="BodyText"/>
      </w:pPr>
      <w:r>
        <w:t xml:space="preserve">Cuộc điện thoại kết thúc để đầu dây bên kia nghe tiếng dài tút tút tút. Đúng luc đó Kim Hàn Tuyêt (tức là Kim Hàn Thủy đó ạ.)đang đứng trươc cổng trường chờ đợi ai đó.Nó lém ánh mắt giận dữ căm tức về phía cô ta rồi trên môi lai nghếch lên tạo ra 1 nụ cười đểu chưa từng có .Chuyện gì sẽ đến với Kim Hàn Thuỷ? tất cả sẽ diễn ra trong chap 10: Trinh gia.</w:t>
      </w:r>
    </w:p>
    <w:p>
      <w:pPr>
        <w:pStyle w:val="BodyText"/>
      </w:pPr>
      <w:r>
        <w:t xml:space="preserve">End chap 9.</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Chap 10 : Trịnh gia.</w:t>
      </w:r>
    </w:p>
    <w:p>
      <w:pPr>
        <w:pStyle w:val="BodyText"/>
      </w:pPr>
      <w:r>
        <w:t xml:space="preserve">Tan học ( bây giờ chúng ta gọi Kim Hàn Tuyết giả là Kim Hàn Thủy nha ) Hàn Thủy đang đợi hắn ở cổng trường vì hôm nay cô ta sẽ chính thức ra mắt nhà chồng tức Trịnh gia.</w:t>
      </w:r>
    </w:p>
    <w:p>
      <w:pPr>
        <w:pStyle w:val="BodyText"/>
      </w:pPr>
      <w:r>
        <w:t xml:space="preserve">Chiếc xe BMW đỗ thẳng ở cổng và người ngồi trên xe trong vị trí lái xe là hắn.Cô ta vui mừng mở cửa xe và bước vào trong trước bao nhiêu con mắt ngưỡng mộ ganh tị của nữ sinh trong trường. Chiếc xe phóng nhanh với tốc độ xé gió khiến cho người đi đường phải hoảng sợ tám chín phần. Xe dừng ở trước cổng Trịnh gia.Ngôi biệt thự khang trang cổ kính được bao boc bởi những cây hoa hồng leo đang đua nhau khoe nở đủ màu .Một ông già khoảng 60 tuổi chạy ra kính cẩn cúi đầu chào hắn và Hàn Thủy. Bước xuống xe đi thẳng vào nhà bên trong chiếc cửa Windon có 1 người đàn ông trạc tuổi 50 đang ngồi ngâm nhi chén trà.Thấy hắn và Hàn Thủy bước vào của thì người đàn ông đó mỉn cười chào 2 người đó.Hắn lễ phép:</w:t>
      </w:r>
    </w:p>
    <w:p>
      <w:pPr>
        <w:pStyle w:val="BodyText"/>
      </w:pPr>
      <w:r>
        <w:t xml:space="preserve">_Ba à con đã làm đúng lời của ba dặn đưa cô ta về bây giờ con đã hết nghiệm vụ con mệt lắm.Con đi nghỉ đây. _Nói xong hắn bước thẳng lên phòng mà không thèm nhìn lâ cô ta dù chỉ 1 lần.Thấy thái độ của con trai không được niềm nở đối với khách cho lắm nhất lại là con dâu tương lai sau này ông Trịnh bèn chữa cháy:</w:t>
      </w:r>
    </w:p>
    <w:p>
      <w:pPr>
        <w:pStyle w:val="BodyText"/>
      </w:pPr>
      <w:r>
        <w:t xml:space="preserve">_Chắc cháu đi học cũng mệt rồi.Cháu lên phòng nghỉ đi.Ta đã cho người dọn dẹp chuẩn bị cho cháu rồi đó.Căn phòng nằm đối diện với phòng của Thái Nam.</w:t>
      </w:r>
    </w:p>
    <w:p>
      <w:pPr>
        <w:pStyle w:val="BodyText"/>
      </w:pPr>
      <w:r>
        <w:t xml:space="preserve">Ông nói giọng trầm ấm cùng với ánh mắt dịu hiền.</w:t>
      </w:r>
    </w:p>
    <w:p>
      <w:pPr>
        <w:pStyle w:val="BodyText"/>
      </w:pPr>
      <w:r>
        <w:t xml:space="preserve">_Cháu đi nghỉ rồi lên xem phòng xong xuống ăn cơm ta đã chuẩn bị sẵn rồi ta đợi cháu.</w:t>
      </w:r>
    </w:p>
    <w:p>
      <w:pPr>
        <w:pStyle w:val="BodyText"/>
      </w:pPr>
      <w:r>
        <w:t xml:space="preserve">_Vâng ạ chau cảm ơn bác ạ. _Nói xong Hàn THủy bước thẳng lên phòng.Ông trịnh thấy cô gái này không như xưa hình như xấu hơn thì phải ( chuyện làm sao mà cô ta lại bằng Hàn Tuyết nhà mình được) .Đang suy nghĩ mông lung thì.....</w:t>
      </w:r>
    </w:p>
    <w:p>
      <w:pPr>
        <w:pStyle w:val="BodyText"/>
      </w:pPr>
      <w:r>
        <w:t xml:space="preserve">Biết đâu bất ngờ đôi ta chợt rời xa nhau,</w:t>
      </w:r>
    </w:p>
    <w:p>
      <w:pPr>
        <w:pStyle w:val="BodyText"/>
      </w:pPr>
      <w:r>
        <w:t xml:space="preserve">Ai còn đứng dưới mưa ngân nga câu ru tình..</w:t>
      </w:r>
    </w:p>
    <w:p>
      <w:pPr>
        <w:pStyle w:val="BodyText"/>
      </w:pPr>
      <w:r>
        <w:t xml:space="preserve">Và môi hôn rất ướt,dư âm giấu trong mưa.</w:t>
      </w:r>
    </w:p>
    <w:p>
      <w:pPr>
        <w:pStyle w:val="BodyText"/>
      </w:pPr>
      <w:r>
        <w:t xml:space="preserve">Cơn mưa kéo dài…</w:t>
      </w:r>
    </w:p>
    <w:p>
      <w:pPr>
        <w:pStyle w:val="BodyText"/>
      </w:pPr>
      <w:r>
        <w:t xml:space="preserve">Sẽ là dối lòng khi em chẳng ngại âu lo,</w:t>
      </w:r>
    </w:p>
    <w:p>
      <w:pPr>
        <w:pStyle w:val="BodyText"/>
      </w:pPr>
      <w:r>
        <w:t xml:space="preserve">Lo em sẽ mất anh trong lúc yêu thương nhất.</w:t>
      </w:r>
    </w:p>
    <w:p>
      <w:pPr>
        <w:pStyle w:val="BodyText"/>
      </w:pPr>
      <w:r>
        <w:t xml:space="preserve">Vì tình yêu mong manh,tay em quá yếu mềm..</w:t>
      </w:r>
    </w:p>
    <w:p>
      <w:pPr>
        <w:pStyle w:val="BodyText"/>
      </w:pPr>
      <w:r>
        <w:t xml:space="preserve">Người yêu ơi,anh có biết?</w:t>
      </w:r>
    </w:p>
    <w:p>
      <w:pPr>
        <w:pStyle w:val="BodyText"/>
      </w:pPr>
      <w:r>
        <w:t xml:space="preserve">Chorus:</w:t>
      </w:r>
    </w:p>
    <w:p>
      <w:pPr>
        <w:pStyle w:val="BodyText"/>
      </w:pPr>
      <w:r>
        <w:t xml:space="preserve">Em yêu anh hơn thế,nhiều hơn lời em vẫn nói.</w:t>
      </w:r>
    </w:p>
    <w:p>
      <w:pPr>
        <w:pStyle w:val="BodyText"/>
      </w:pPr>
      <w:r>
        <w:t xml:space="preserve">Để bên anh em đánh đổi tất cả bình yên</w:t>
      </w:r>
    </w:p>
    <w:p>
      <w:pPr>
        <w:pStyle w:val="BodyText"/>
      </w:pPr>
      <w:r>
        <w:t xml:space="preserve">Đêm buông xuôi vì cô đơn,còn riêng em cứ ngẩn ngơ</w:t>
      </w:r>
    </w:p>
    <w:p>
      <w:pPr>
        <w:pStyle w:val="BodyText"/>
      </w:pPr>
      <w:r>
        <w:t xml:space="preserve">Có khi nào ta xa rời…</w:t>
      </w:r>
    </w:p>
    <w:p>
      <w:pPr>
        <w:pStyle w:val="BodyText"/>
      </w:pPr>
      <w:r>
        <w:t xml:space="preserve">Anh đưa em theo với, cầm tay em và đưa lối,</w:t>
      </w:r>
    </w:p>
    <w:p>
      <w:pPr>
        <w:pStyle w:val="BodyText"/>
      </w:pPr>
      <w:r>
        <w:t xml:space="preserve">Đến nơi đâu em có thể bên anh trọn đời,</w:t>
      </w:r>
    </w:p>
    <w:p>
      <w:pPr>
        <w:pStyle w:val="BodyText"/>
      </w:pPr>
      <w:r>
        <w:t xml:space="preserve">Nơi thương yêu không phôi phai, được bên nhau mỗi sớm mai.</w:t>
      </w:r>
    </w:p>
    <w:p>
      <w:pPr>
        <w:pStyle w:val="BodyText"/>
      </w:pPr>
      <w:r>
        <w:t xml:space="preserve">Quá xa xôi không, anh ơi</w:t>
      </w:r>
    </w:p>
    <w:p>
      <w:pPr>
        <w:pStyle w:val="BodyText"/>
      </w:pPr>
      <w:r>
        <w:t xml:space="preserve">Nơi thương yêu không phôi phai, được bên nhau mỗi sớm mai.</w:t>
      </w:r>
    </w:p>
    <w:p>
      <w:pPr>
        <w:pStyle w:val="BodyText"/>
      </w:pPr>
      <w:r>
        <w:t xml:space="preserve">Biết không anh ,em yêu anh...</w:t>
      </w:r>
    </w:p>
    <w:p>
      <w:pPr>
        <w:pStyle w:val="BodyText"/>
      </w:pPr>
      <w:r>
        <w:t xml:space="preserve">Chuông điện thoại của ông reo lên cắt ngang dòng suy nghĩ của mình.</w:t>
      </w:r>
    </w:p>
    <w:p>
      <w:pPr>
        <w:pStyle w:val="BodyText"/>
      </w:pPr>
      <w:r>
        <w:t xml:space="preserve">_Alo tôi nghe.</w:t>
      </w:r>
    </w:p>
    <w:p>
      <w:pPr>
        <w:pStyle w:val="BodyText"/>
      </w:pPr>
      <w:r>
        <w:t xml:space="preserve">_Bác Trịnh ạ cháu cô bé tóc đen mượt váy trắng 13 tuổi của bác gặp tại Đại học Harvard đây ạ.</w:t>
      </w:r>
    </w:p>
    <w:p>
      <w:pPr>
        <w:pStyle w:val="BodyText"/>
      </w:pPr>
      <w:r>
        <w:t xml:space="preserve">Nói đến đây điện thoại của ông suýt nữa thì rơi may mà ông kip chẫn tĩnh lại.Những chuyện này chỉ có Kim Hàn Tuyêt cô gái thần đồng của Đại học Harvard biết ngoài ra thì không 1 ai hay. Nhưng chẳng phải Kim Hàn Tuyết đang ở trong Trịnh Gia sao? thế còn người này là ai?Hàng loại câu hỏi chạy ngang qua đầu ông một cách nhanh chóng .</w:t>
      </w:r>
    </w:p>
    <w:p>
      <w:pPr>
        <w:pStyle w:val="BodyText"/>
      </w:pPr>
      <w:r>
        <w:t xml:space="preserve">_Bác Trịnh chau gặp Bác tại nhà hàng Ngọc Ánh được không ạ?Cháu mời bác _nó vừ nói còn kèm theo điệu cười dễ thuơng.</w:t>
      </w:r>
    </w:p>
    <w:p>
      <w:pPr>
        <w:pStyle w:val="BodyText"/>
      </w:pPr>
      <w:r>
        <w:t xml:space="preserve">_Ông Trinh vơ chiếc áo khoác trên ghế sofa rồi định bươc ra cửa thì Hàn Thủy từ trên lầu bươc xuống.ông nhìn từ trên xuống dưới quả thật là chẳng giống chút nào nhưng ông vấn cố gắng giữ thái độ thật tự nhiên nhất cho đến khi nào sự thật ông được biết:</w:t>
      </w:r>
    </w:p>
    <w:p>
      <w:pPr>
        <w:pStyle w:val="BodyText"/>
      </w:pPr>
      <w:r>
        <w:t xml:space="preserve">_Xin lỗi cháu nhé .Công ty có việc đột suất nên bác phải đến cháu ở nhà ăn cơm cùng thái Nam nha bác đi đây.</w:t>
      </w:r>
    </w:p>
    <w:p>
      <w:pPr>
        <w:pStyle w:val="BodyText"/>
      </w:pPr>
      <w:r>
        <w:t xml:space="preserve">Nói xong ông bước thẳng ra của và phóng đến thẳng đến nhà hàng Ngọc Ánh .Bước vào nhà hàng là một không gian đồng quê đậm chất dân gian Việt Nam nhưng lại không có 1 bõng người ngoài cô gái ngồi bàn đang câu cá. Ông được người phục vụ đưa đến chỗ của nó đang ngồi.Lúc ông vừa đến cũng là lúc nó nhấc chiếc cần câu lên là một con cá trê nặng khoảng 2kg.Nó vẫy tay ra hiệu cho phục vụ lại gần và đưa con cá cho :</w:t>
      </w:r>
    </w:p>
    <w:p>
      <w:pPr>
        <w:pStyle w:val="BodyText"/>
      </w:pPr>
      <w:r>
        <w:t xml:space="preserve">_Nướng con cá này lên cho tôi và ngài đây thưởng thức.</w:t>
      </w:r>
    </w:p>
    <w:p>
      <w:pPr>
        <w:pStyle w:val="BodyText"/>
      </w:pPr>
      <w:r>
        <w:t xml:space="preserve">Nói xong nó cùng ông Trịnh ra bàn ngồi chờ.Nói Chuyện.</w:t>
      </w:r>
    </w:p>
    <w:p>
      <w:pPr>
        <w:pStyle w:val="BodyText"/>
      </w:pPr>
      <w:r>
        <w:t xml:space="preserve">_Cháu đúng là Kim Hàn Tuyết rồi đúng là vẫn như xua chỉ có tội là xinh đẹp hơn trước. _ông trinh cười lớn.</w:t>
      </w:r>
    </w:p>
    <w:p>
      <w:pPr>
        <w:pStyle w:val="BodyText"/>
      </w:pPr>
      <w:r>
        <w:t xml:space="preserve">_Cháu vẫn thế mà bác._Đối với ông trịnh trong mắt nó vẫn mĩ chỉ là cô bé ngày nò mà thôi.</w:t>
      </w:r>
    </w:p>
    <w:p>
      <w:pPr>
        <w:pStyle w:val="BodyText"/>
      </w:pPr>
      <w:r>
        <w:t xml:space="preserve">_Cháu có biết bác ruột của cháu gọi điện thoại cho ta nói là cháu ở Việt Nam để thực hiện lời giao ước không? Xong cô gái đó lại không phải cháu lại là ai đó.</w:t>
      </w:r>
    </w:p>
    <w:p>
      <w:pPr>
        <w:pStyle w:val="BodyText"/>
      </w:pPr>
      <w:r>
        <w:t xml:space="preserve">_Vâng cô ta là Kim Hàn Thủy là con gái của ông ta.Cô ta lấy thân phận của cháu để chiếm đoạt viên đá quý ác quỷ trị giá 5 tỉ USD mà bác định tặng cháu.</w:t>
      </w:r>
    </w:p>
    <w:p>
      <w:pPr>
        <w:pStyle w:val="BodyText"/>
      </w:pPr>
      <w:r>
        <w:t xml:space="preserve">_Thật không ngờ ông ta....</w:t>
      </w:r>
    </w:p>
    <w:p>
      <w:pPr>
        <w:pStyle w:val="BodyText"/>
      </w:pPr>
      <w:r>
        <w:t xml:space="preserve">Chưa nói được hết câu thì nó đã chặn lại lời nói của ông trịnh:</w:t>
      </w:r>
    </w:p>
    <w:p>
      <w:pPr>
        <w:pStyle w:val="BodyText"/>
      </w:pPr>
      <w:r>
        <w:t xml:space="preserve">_Còn nữa chính ông ta đứng sau cái chết của ba mẹ cháu. _Nói đến đây ánh mắt nó toát lên đầu giận dữ chỉ chưa được băm vằn bố con ông ta.</w:t>
      </w:r>
    </w:p>
    <w:p>
      <w:pPr>
        <w:pStyle w:val="BodyText"/>
      </w:pPr>
      <w:r>
        <w:t xml:space="preserve">_Thế bây giờ cháu định làm thế nào?</w:t>
      </w:r>
    </w:p>
    <w:p>
      <w:pPr>
        <w:pStyle w:val="BodyText"/>
      </w:pPr>
      <w:r>
        <w:t xml:space="preserve">_Bác cứ coi như chưa có chuyện gì sảy ra và coi cô ta như là cháu.Cháu muốn để thử xem cha con ông ta định rở trò gì tiếp theo.</w:t>
      </w:r>
    </w:p>
    <w:p>
      <w:pPr>
        <w:pStyle w:val="BodyText"/>
      </w:pPr>
      <w:r>
        <w:t xml:space="preserve">Nó vừa nói xong thì cũng là lúc phục vụ mang con cá nó vừa câu đã được nướng chín lên.</w:t>
      </w:r>
    </w:p>
    <w:p>
      <w:pPr>
        <w:pStyle w:val="BodyText"/>
      </w:pPr>
      <w:r>
        <w:t xml:space="preserve">_Lâu lắm rồi bác cháu ta chưa có dịp ngồi ăn chung.Hôm nay vừa hay chau câu được con cá cháu mời bác thưởng thức. _Nó cười nói hồn nhiên tạo cho không khí trở lên ấm cúm vô cùng.</w:t>
      </w:r>
    </w:p>
    <w:p>
      <w:pPr>
        <w:pStyle w:val="BodyText"/>
      </w:pPr>
      <w:r>
        <w:t xml:space="preserve">Quay trở lại với Hàn Thủy.Sau khi ông trịnh ra khỏi nhà cô ta không 1 chút nghi ngờ liền lên phòng báo cáo kết ủa bước đầu cho cha cô ta biết mà quên không đóng cửa vô tình khiên toàn bộ câu chuyện đã được 1 người nghe từ đầu đến cuối. Và trên môi người đó khẽ vẽ lên 1 đường cong hoàn mĩ tạo thành 1 nụ cười cực đểu.</w:t>
      </w:r>
    </w:p>
    <w:p>
      <w:pPr>
        <w:pStyle w:val="BodyText"/>
      </w:pPr>
      <w:r>
        <w:t xml:space="preserve">Mọi chuyện và kế hoạch của cô ta và ông bố đã bị bại lộ gần hết.vậy cô ta sẽ ra sao? các ban đón đọc chap 11 : Bữa tối khó nuốt.</w:t>
      </w:r>
    </w:p>
    <w:p>
      <w:pPr>
        <w:pStyle w:val="BodyText"/>
      </w:pPr>
      <w:r>
        <w:t xml:space="preserve">End chap 10.</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Chap 11 : Bữa tối khó nuốt.</w:t>
      </w:r>
    </w:p>
    <w:p>
      <w:pPr>
        <w:pStyle w:val="BodyText"/>
      </w:pPr>
      <w:r>
        <w:t xml:space="preserve">Ông Trịnh trở về nhà cũng là luc 5.00 pm thấy Hàn Dương đang ngồi ngoài vườn hóng gió nhớ đến lời dặn của Hàn Tuyết về kế hoạch lần này nên ông tỏ ra bình thường như không có chuyện gì sảy ra.Thấy ông Trịnh về cô ta liềm nở chạy ra đón:</w:t>
      </w:r>
    </w:p>
    <w:p>
      <w:pPr>
        <w:pStyle w:val="BodyText"/>
      </w:pPr>
      <w:r>
        <w:t xml:space="preserve">_Bác đi công truyện chắc mệt mỏi lắm ạ.Bác để cháu cầm cặp cho ạ.</w:t>
      </w:r>
    </w:p>
    <w:p>
      <w:pPr>
        <w:pStyle w:val="BodyText"/>
      </w:pPr>
      <w:r>
        <w:t xml:space="preserve">Nói xong cô ta chưng ngay ra bộ mặt cún con.Ông Trịnh đưa cặp cho cô ta rồi cũng niềm nở tươi cười :</w:t>
      </w:r>
    </w:p>
    <w:p>
      <w:pPr>
        <w:pStyle w:val="BodyText"/>
      </w:pPr>
      <w:r>
        <w:t xml:space="preserve">_Cháu cũng chuẩn bị đi ăn cơm đi.Ta có nhắn với quản gia làm những móm mà cháu thích ăn nhất lúc ta sang chơi với cháu đó.</w:t>
      </w:r>
    </w:p>
    <w:p>
      <w:pPr>
        <w:pStyle w:val="BodyText"/>
      </w:pPr>
      <w:r>
        <w:t xml:space="preserve">Nói xong ông bước lên lầu thì đã có Thái Nam ở trong phòng đợi ông.</w:t>
      </w:r>
    </w:p>
    <w:p>
      <w:pPr>
        <w:pStyle w:val="BodyText"/>
      </w:pPr>
      <w:r>
        <w:t xml:space="preserve">_Con có chuyện muốn nói với ba.</w:t>
      </w:r>
    </w:p>
    <w:p>
      <w:pPr>
        <w:pStyle w:val="BodyText"/>
      </w:pPr>
      <w:r>
        <w:t xml:space="preserve">_Con nói đi ta lắng nghe.</w:t>
      </w:r>
    </w:p>
    <w:p>
      <w:pPr>
        <w:pStyle w:val="BodyText"/>
      </w:pPr>
      <w:r>
        <w:t xml:space="preserve">_Ba à cô gái ở trong nhà ta không phải là Kim Hàn Tuyết cô ta giả dạng vào nhà ta để chiếm đoạt viên đá quý ác quỷ của ba định tặng cho Kim Hàn Tuyết thật.</w:t>
      </w:r>
    </w:p>
    <w:p>
      <w:pPr>
        <w:pStyle w:val="BodyText"/>
      </w:pPr>
      <w:r>
        <w:t xml:space="preserve">Sau lời nói của hắn.Ông Trịnh giật mình nhìn hắn dò xét:</w:t>
      </w:r>
    </w:p>
    <w:p>
      <w:pPr>
        <w:pStyle w:val="BodyText"/>
      </w:pPr>
      <w:r>
        <w:t xml:space="preserve">_Tại sao con biết?</w:t>
      </w:r>
    </w:p>
    <w:p>
      <w:pPr>
        <w:pStyle w:val="BodyText"/>
      </w:pPr>
      <w:r>
        <w:t xml:space="preserve">_Trưa nay vô tình con đi ngang qua phòng cô ta luc con đang trên đường xuống ăn cơm thì vô tình nghe được cuộc trò chuyênj của cô ta với ai đó đên cuối cô ta nói</w:t>
      </w:r>
    </w:p>
    <w:p>
      <w:pPr>
        <w:pStyle w:val="BodyText"/>
      </w:pPr>
      <w:r>
        <w:t xml:space="preserve">"tạm biệt cha</w:t>
      </w:r>
    </w:p>
    <w:p>
      <w:pPr>
        <w:pStyle w:val="BodyText"/>
      </w:pPr>
      <w:r>
        <w:t xml:space="preserve">" thì con mới biết là ai._Hắn nói mà mắt nhìn ra cửa sổ nới có những bông hoa hồng gai đang leo trằng chịt.Ông Trịnh thấy đứa con của mình như vậy cũng thở dài :</w:t>
      </w:r>
    </w:p>
    <w:p>
      <w:pPr>
        <w:pStyle w:val="BodyText"/>
      </w:pPr>
      <w:r>
        <w:t xml:space="preserve">_Ba cũng mới biết chiều nay mà thôi.Cô ta là con của bác ruột Kim Hàn Tuyết.Ông ta tên Kim Gia Hòa cô ta tên Kim Hàn Thủy .Nhà cô ta muốn chiếm lấy gia sản và bang hội của cha Hàn Tuyêt tạo lên, nên ông ta đã nhẫn tâm giết người em trai ruột thịt của mình và cả mẹ của Hàn Tuyết nữa .May mà Hàn Tuyết và đứa em bé bỏng Hàn Dương vẫn còn sống và đã trở về điều tra vụ này là cũng để là hoàn thành nốt một số ý nhuyện trước khi ngắm mắt của cha mình.</w:t>
      </w:r>
    </w:p>
    <w:p>
      <w:pPr>
        <w:pStyle w:val="BodyText"/>
      </w:pPr>
      <w:r>
        <w:t xml:space="preserve">Ông kể đâu đuôi câu truyện cho hắn nghe.Không thấy phản ứng gì của hắn khi hắn vẫn hướng ánh mắt ra cửa sổ.Một lần nữa ông thở dài.</w:t>
      </w:r>
    </w:p>
    <w:p>
      <w:pPr>
        <w:pStyle w:val="BodyText"/>
      </w:pPr>
      <w:r>
        <w:t xml:space="preserve">_Hàn Tuyết nó không muốn ai biết nên nó bảo là chúng ta làm như cô ta chính là Hàn Tuyết.Bây giờ chúng ta cùng hoạt động để điều tra xem tiếp theo cha con cô ta định làm gì.À mà Hàn tuyết cũng học lớp con đó,nó ngồi cùng con 1 hay 2 hôm gì đó xong con bé giả mạo này mới chuyển vào.</w:t>
      </w:r>
    </w:p>
    <w:p>
      <w:pPr>
        <w:pStyle w:val="BodyText"/>
      </w:pPr>
      <w:r>
        <w:t xml:space="preserve">Lúc này hắn mới ngac nhiên không ngờ cái con bé xáu xi đó lại chính là vị hôn phu thật của mình.Tâm trạng này vừa vui vừa lo lắng.không biết lí giải thế nào.</w:t>
      </w:r>
    </w:p>
    <w:p>
      <w:pPr>
        <w:pStyle w:val="BodyText"/>
      </w:pPr>
      <w:r>
        <w:t xml:space="preserve">Vì 2 cha con hắn nói chuyện trong mật đạo nên Hàn Thủy không nghe thấy gì.Buổi tối hôm đó quanh bàn ăn toàn mấy món ăn côn trùng, nào là châu chấu giang bọ xít dán, cá suối nướng..... nhìn thấy bàn ăn này Hàn Thủy vẫn không hiểu chuyện gì.</w:t>
      </w:r>
    </w:p>
    <w:p>
      <w:pPr>
        <w:pStyle w:val="BodyText"/>
      </w:pPr>
      <w:r>
        <w:t xml:space="preserve">_Bác nhớ lúc xưa gặp cháu ở Mỹ cháu nói rất thích ăn những món này nên hôm nay bác mới dặn quản gia.Chúc cháu ngon miệng nha. _Ông nhìn Hàn Thủy bằng ánh mắt dịu hiền chìu mến để nhịn cười.Hắn thấy ba mình như thế rồi lại thái độ của cô ta hắn liền hùa theo gắp liền lúc 2 con bọ xít vào bát của cô ta :</w:t>
      </w:r>
    </w:p>
    <w:p>
      <w:pPr>
        <w:pStyle w:val="BodyText"/>
      </w:pPr>
      <w:r>
        <w:t xml:space="preserve">_Thấy ba tôi bảo cô thích ăn bọ xit lắm lên tôi đã tự tay làm đó.Nó bổ dưỡng lắm đó.chữa bệnh được đó nha. _Nụ cười của hắn khiến cho cô ta ngậm ngùi ăn hết.</w:t>
      </w:r>
    </w:p>
    <w:p>
      <w:pPr>
        <w:pStyle w:val="BodyText"/>
      </w:pPr>
      <w:r>
        <w:t xml:space="preserve">Kết thúc bữa ăn ông Trịnh cùng hắn lên mật đạo để bàn tiếp công việc còn mỗi mình cô ta ngồi trong phòng ấm ức.</w:t>
      </w:r>
    </w:p>
    <w:p>
      <w:pPr>
        <w:pStyle w:val="BodyText"/>
      </w:pPr>
      <w:r>
        <w:t xml:space="preserve">Những ngày sau đó của cô ta thế nào? Đón đọc chap 12 : Hàn Thủy ơi là Hàn Thủy.</w:t>
      </w:r>
    </w:p>
    <w:p>
      <w:pPr>
        <w:pStyle w:val="BodyText"/>
      </w:pPr>
      <w:r>
        <w:t xml:space="preserve">End chap 11.</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Chap 12 : Hàn Thủy ơi là Hàn Thủy. Bữa tối hôm qua quả là khó nuốt đối với Hàn Thủy.Cô ta không ngờ cô em họ của mình lại là một người có sở thích quoái dị đời thủa nhà ai lại ăn bọ xít gián châu chấu giang .... nói chung toàn côn trùng mấy cpn vật mà cô ta ghét nhất báo hại tối qua cô ta phải ngủ trong nhà vệ sinh vì cái tội ruột bọ xít chưa làm sạch khiến mùi hôi cộn lên nôn ra hết.( đáng đời.) Sáng nay không biết bao nhiêu lần mà mồm vẫn hôi mùi bị xít gián tối hôm qua.Cô ta xuống nhà mà mồm bịt khẩu trang.Nhìn thấ hắn và ông Trịnh cô ta chỉ cười trừ.</w:t>
      </w:r>
    </w:p>
    <w:p>
      <w:pPr>
        <w:pStyle w:val="BodyText"/>
      </w:pPr>
      <w:r>
        <w:t xml:space="preserve">_Cháu bị làm sao thế?_ Ông Trịnh nói với giọng lo lắng.</w:t>
      </w:r>
    </w:p>
    <w:p>
      <w:pPr>
        <w:pStyle w:val="BodyText"/>
      </w:pPr>
      <w:r>
        <w:t xml:space="preserve">_Cháu không sao đâu ạ!Cháu chỉ bị cảm cúm thông thường thôi ạ. Tí tối cháu uống thuốc là khỏi._Cô ta cười nói song sịt sùi như có lệ rằng mình bị cảm cúm thật.</w:t>
      </w:r>
    </w:p>
    <w:p>
      <w:pPr>
        <w:pStyle w:val="BodyText"/>
      </w:pPr>
      <w:r>
        <w:t xml:space="preserve">_Cúm thông thường thôi mà ba. _Hắn nói khi cô ta đã ra khỏi cửa .Rồi quay lại nháy mắt với ba mình:</w:t>
      </w:r>
    </w:p>
    <w:p>
      <w:pPr>
        <w:pStyle w:val="BodyText"/>
      </w:pPr>
      <w:r>
        <w:t xml:space="preserve">_Chắc đó là chiệu chứng phụ của món bọ xít gián . Công nhận Hàn Tuyết cao tay thật. _Nói xong hắn quay ra chỗ của Hàn Thủy :</w:t>
      </w:r>
    </w:p>
    <w:p>
      <w:pPr>
        <w:pStyle w:val="BodyText"/>
      </w:pPr>
      <w:r>
        <w:t xml:space="preserve">_Lên xe.</w:t>
      </w:r>
    </w:p>
    <w:p>
      <w:pPr>
        <w:pStyle w:val="BodyText"/>
      </w:pPr>
      <w:r>
        <w:t xml:space="preserve">Cô ta vừa lên đến xe thì xe phóng thẳng với tốc độ bàn thờ.Cô ta chưa thắt dây an toàn nên hồn bay tận lên mây.Còn sity hôm nay của cô ta là tóc thả ngang vai.Mui trần mở nắp khiến tóc cô ta xù lên rối tung.Trông cô ta bay giờ không khác người Rừng .Xe dừng cô ta hồn chủa nhập xác.Mọi học sinh trong trường ùa ra.Thảm quá Hàn Thủy ơi là Hàn Thủy.Đó mới là những ngày đầu của cô thôi.</w:t>
      </w:r>
    </w:p>
    <w:p>
      <w:pPr>
        <w:pStyle w:val="BodyText"/>
      </w:pPr>
      <w:r>
        <w:t xml:space="preserve">Đó là chuyện ở cổng trường còn ở lớ học thì sao? đọc chap 13 :Lớp học.</w:t>
      </w:r>
    </w:p>
    <w:p>
      <w:pPr>
        <w:pStyle w:val="BodyText"/>
      </w:pPr>
      <w:r>
        <w:t xml:space="preserve">End chap 12.</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Chap 13 : Lớp Học.</w:t>
      </w:r>
    </w:p>
    <w:p>
      <w:pPr>
        <w:pStyle w:val="BodyText"/>
      </w:pPr>
      <w:r>
        <w:t xml:space="preserve">Nhìn thấy Hàn Thủy bước từ xe của hắn xuống con nhỏ đáng ghét bữa trước đã bị nó đánh tơi bời nhìn thấy cảnh này máu sôi sùng sục hỏa khí đã dâng lên đỉnh điểm nóc đầu. (Suti điều tra ra con nhỏ đáng ghét này tên là Thuận Thiên con gái của Bộ Trưởng bộ ngoại giao bên Trung Quốc - Đài loan. thân thế cũng được nhưng vẫn chưa bằng cái móng tay của nó Hàn Tuyết nhà mình thân thế khủng khiếp lắm.Đọc truyện nhiều mới biết về sau mới được khám phá.). Cô ả tuy tức lắm nhưng vẫn cố nặn ra nụ cười thật tươi tắn bước đến chỗ hắn và Hàn Thủy :</w:t>
      </w:r>
    </w:p>
    <w:p>
      <w:pPr>
        <w:pStyle w:val="BodyText"/>
      </w:pPr>
      <w:r>
        <w:t xml:space="preserve">_Chào hội trưởng bạn đây là.......... _Tuy biết Hàn Thủy là vị hôn phu của hắn nhưng Thiên vẫn tỏ vẻ chưa hề biết gì.(Ặc giả nai à không biết có mục đích gì không nữa).</w:t>
      </w:r>
    </w:p>
    <w:p>
      <w:pPr>
        <w:pStyle w:val="BodyText"/>
      </w:pPr>
      <w:r>
        <w:t xml:space="preserve">_Chào bạn mình tên là Kim Hàn Tuyết .Mình là vị hôn phu của hội trưởng - Trịnh Thái Nam rất hân hạnh được biết bạn._Vừa nói cô ta vừa đưa tay ra bắt tay với Thiên.</w:t>
      </w:r>
    </w:p>
    <w:p>
      <w:pPr>
        <w:pStyle w:val="BodyText"/>
      </w:pPr>
      <w:r>
        <w:t xml:space="preserve">_Ồ vậy chúng ta làm bạn chứ.Tôi là Hoàng Thuận Thiên ._Thiên tức lắm khi cô ta nói và nhấn mạnh mình là vị hôn phu của hắn.Nhưng vấn cố gắng nặn ra nụ cười thật tươi để có tiên cho kế hoạch sau nà của mình.Và Thiên cũng chưng ra bộ mặt baby hàng tạ phấn dôm của mình. (Quả này Kẻ cắp bà già gặp nhau rồi )</w:t>
      </w:r>
    </w:p>
    <w:p>
      <w:pPr>
        <w:pStyle w:val="BodyText"/>
      </w:pPr>
      <w:r>
        <w:t xml:space="preserve">Hàn Thủy thấy có thẻ lợi dụng được Thiên bởi vẻ bề ngoài chắc rất dễ sai khiến.( gặp sói rồi)</w:t>
      </w:r>
    </w:p>
    <w:p>
      <w:pPr>
        <w:pStyle w:val="BodyText"/>
      </w:pPr>
      <w:r>
        <w:t xml:space="preserve">Sau màn chào hỏi của 2 con người mui mô họ cùng nhau quay trở lại lớp học và người bị ép đi giữa chính là hắn chứ ai ( ai bảo đẹp quá làm chi) .Có người đã chứng kiến từ đầu đến cuối sự việc mép lại nhếch lên và một nụ cười nủa miệng lại ra đời để dành tặng cho 2 kẻ xấu số.</w:t>
      </w:r>
    </w:p>
    <w:p>
      <w:pPr>
        <w:pStyle w:val="BodyText"/>
      </w:pPr>
      <w:r>
        <w:t xml:space="preserve">Bằng kĩ thuật sống lâu năm hắn đã nhanh chóng thoát khỏi sự đeo đuổi của 2 con đỉa - là ai thì mọi người chắc đã biết.Hắn trở vào phòng hội trưởng và lấy ra chai vang 50 ngồi nhâm nhi và bỗng nhớ ra điều gì đó lấy điện thoại mở Fine gì đó rồi ngồi đó cười một mình.(Ai za chắc lại là ảnh hắn chụp trộm nó hôm nó bị hắn bắt phạt đây mà hịc cái tên ác độc cười trên lỗi khỏ nhọc của người khác.:MatCuoi (7 nói của thầy giám hiệu vang lên khiến nó đang ngồi trong lớp bỗng giật mình vì không hiểu chuyện đang sảy ra.</w:t>
      </w:r>
    </w:p>
    <w:p>
      <w:pPr>
        <w:pStyle w:val="BodyText"/>
      </w:pPr>
      <w:r>
        <w:t xml:space="preserve">Quay trở lại với 2 con đỉa nha.Khi bị hắn bỏ rơi 2 con đỉa bèn rủ nhau ra chỗ cantin ngồi uống nước,nhâm nhi nước.</w:t>
      </w:r>
    </w:p>
    <w:p>
      <w:pPr>
        <w:pStyle w:val="BodyText"/>
      </w:pPr>
      <w:r>
        <w:t xml:space="preserve">_Cậu uống gì?mình lấy cho cậu. _Thiên tỏ ra thân thiết.</w:t>
      </w:r>
    </w:p>
    <w:p>
      <w:pPr>
        <w:pStyle w:val="BodyText"/>
      </w:pPr>
      <w:r>
        <w:t xml:space="preserve">_Mình uống cam ép cảm ơn cậu lấy hộ mình nhé. _Hàn Thủy tỏ vẻ hách dịch.</w:t>
      </w:r>
    </w:p>
    <w:p>
      <w:pPr>
        <w:pStyle w:val="BodyText"/>
      </w:pPr>
      <w:r>
        <w:t xml:space="preserve">_Ừ bạn ngồi đợi mình nhé. _Nói rồi Thiên đứng dậy trên môi lộ ra nụ cười nham hiểm và đương nhiên Hàn Thủy không nhìn thấy rồi ra chỗ bán hàng lấy chai cam ép rót ra cốc và lấy ình một stiing. Mang nước ra cho cô bạn yêu quý vừa quen sáng nay ở cổng trường.Tối hôm qua do mấy món ăn quái đảng khiến cô ta bây giờ bụng hơi đói cộng thêm sáng nay chưa ăn sáng.Cô ta liền uống hết li nước và tỏ ra hài lòng.Thiên thấy cô ta đã uống hết li cam ép mà trong lòng cười thầm.</w:t>
      </w:r>
    </w:p>
    <w:p>
      <w:pPr>
        <w:pStyle w:val="BodyText"/>
      </w:pPr>
      <w:r>
        <w:t xml:space="preserve">Quay trở lại với nó và hắn.Nó bước vào phòng hội trưởng và nhìn thấy hắn đang ngồi trên ghế và quay lưng vào nó.</w:t>
      </w:r>
    </w:p>
    <w:p>
      <w:pPr>
        <w:pStyle w:val="BodyText"/>
      </w:pPr>
      <w:r>
        <w:t xml:space="preserve">_Gọi ta lên đay có việc gì nói._Nó nói bằng giọng lạnh lùng nhất có thể</w:t>
      </w:r>
    </w:p>
    <w:p>
      <w:pPr>
        <w:pStyle w:val="BodyText"/>
      </w:pPr>
      <w:r>
        <w:t xml:space="preserve">_Sao vợ lại nói chồng như vậy ?Thế là không tốt. _Hắn nói rồi từ từ quay mặt về phía nó.</w:t>
      </w:r>
    </w:p>
    <w:p>
      <w:pPr>
        <w:pStyle w:val="BodyText"/>
      </w:pPr>
      <w:r>
        <w:t xml:space="preserve">_Mi bị mơ ngủ hả ai là vợ mi.Không có chuyện gì thì ta về lớp. _Nói xong nó liền nhanh chân bước ra của.Với vẻ ngạc nhiên và trong đầu tự hỏi</w:t>
      </w:r>
    </w:p>
    <w:p>
      <w:pPr>
        <w:pStyle w:val="BodyText"/>
      </w:pPr>
      <w:r>
        <w:t xml:space="preserve">" tại sao hắn lại biết.</w:t>
      </w:r>
    </w:p>
    <w:p>
      <w:pPr>
        <w:pStyle w:val="BodyText"/>
      </w:pPr>
      <w:r>
        <w:t xml:space="preserve">".</w:t>
      </w:r>
    </w:p>
    <w:p>
      <w:pPr>
        <w:pStyle w:val="BodyText"/>
      </w:pPr>
      <w:r>
        <w:t xml:space="preserve">_Vợ à chồng biết hết rồi.Cô gái đang ăn cắp thân phận của vợ là Kim Hàn Thủy chị họ của vợ phải không? Không giấu được ra cái gì đâu. _Hắn nói khi nó chưa kịp ra khỏi của và trên môi tạo ra nụ cười bí hiểm .Những lời nói của hắn khiến nó khựng lại.</w:t>
      </w:r>
    </w:p>
    <w:p>
      <w:pPr>
        <w:pStyle w:val="BodyText"/>
      </w:pPr>
      <w:r>
        <w:t xml:space="preserve">Quay lại nhìn hắn với ánh mắt dò xét :</w:t>
      </w:r>
    </w:p>
    <w:p>
      <w:pPr>
        <w:pStyle w:val="BodyText"/>
      </w:pPr>
      <w:r>
        <w:t xml:space="preserve">_Muốn gì nói ra. _Sự lành lùng giống như cái tên của nó một lần nữa toát ra.</w:t>
      </w:r>
    </w:p>
    <w:p>
      <w:pPr>
        <w:pStyle w:val="BodyText"/>
      </w:pPr>
      <w:r>
        <w:t xml:space="preserve">_Theo cô tôi muốn gì? Đơn giản chỉ muốn giúp vợ tương lai của mình cũng không được sao? _Hắn nói và tỏ ra thái độ rất nghiêm túc.</w:t>
      </w:r>
    </w:p>
    <w:p>
      <w:pPr>
        <w:pStyle w:val="BodyText"/>
      </w:pPr>
      <w:r>
        <w:t xml:space="preserve">Nó nhìn hắn một hồi rồi cất giọng nói:</w:t>
      </w:r>
    </w:p>
    <w:p>
      <w:pPr>
        <w:pStyle w:val="BodyText"/>
      </w:pPr>
      <w:r>
        <w:t xml:space="preserve">_Bao giờ cần tôi sẽ nói.</w:t>
      </w:r>
    </w:p>
    <w:p>
      <w:pPr>
        <w:pStyle w:val="BodyText"/>
      </w:pPr>
      <w:r>
        <w:t xml:space="preserve">Nói xong nó ra khỏi phòng và đóng Rầm cánh cửa phòng hắn một cách cực kì vạo lực.Hắn thấy vẻ tức cười của nó mà không khỏi bật cười.Bỗng trong đầu hắn nhận ra sự biến đổi kì lạ :</w:t>
      </w:r>
    </w:p>
    <w:p>
      <w:pPr>
        <w:pStyle w:val="BodyText"/>
      </w:pPr>
      <w:r>
        <w:t xml:space="preserve">_Sao dạo này mình cười nhiều thế nhỉ?Không lẽ............. _Nói xong hắn cười vang cả phòng</w:t>
      </w:r>
    </w:p>
    <w:p>
      <w:pPr>
        <w:pStyle w:val="BodyText"/>
      </w:pPr>
      <w:r>
        <w:t xml:space="preserve">Reng.......Reng..........Reng...........</w:t>
      </w:r>
    </w:p>
    <w:p>
      <w:pPr>
        <w:pStyle w:val="BodyText"/>
      </w:pPr>
      <w:r>
        <w:t xml:space="preserve">Chuông báo vào lớp.Lớp 11a hiên giờ đã tập chung đầy đủ đẻ chuẩn bị cho việc học.Thầy giáo vào lớp và bắt đầu buổi học.Cả lớp chăm chú học thì ở góc lớp có một người ngồi úp mặt xuống bàn và quần quại rên rỉ.Khó chụi hắn đứng dậy cẩm cặp lên chỗ</w:t>
      </w:r>
    </w:p>
    <w:p>
      <w:pPr>
        <w:pStyle w:val="BodyText"/>
      </w:pPr>
      <w:r>
        <w:t xml:space="preserve">"vợ tương lại của mình</w:t>
      </w:r>
    </w:p>
    <w:p>
      <w:pPr>
        <w:pStyle w:val="BodyText"/>
      </w:pPr>
      <w:r>
        <w:t xml:space="preserve">" ngồi.Đau đớn không chụi được Hàn Thủy xin ra ngoài và chạy thẳng ra chỗ phòng vệ sinh ngồi trong đó một lúc lâu.Lúc trở vào mặt mũi cô ra xanh lè như tàu lá chuối.Ngồi yên vị trong lớp chưa đầy được 5 phút cơn đâu lại một lần nữa khiến cô ta rên rỉ và cũng một lần nữa cô ta xin thầy giáo ra ngoài.Lần này chạy nhanh hơn lần trước và cũng ngồi lâu hơn.Cô ta bước vào lớp với sắc mặt không khá hơn là bao. Cũng như lần trước không được bao lâu cô ta xin ra ngoài .Cứ như thế khiến ông thầy khó chịu và đuổi cô ta ra khỏi lớp luôn.Trông cô ta bây giờ thảm ơi là thảm .Trong lơp 11 a và lớp bên cạnh 11b có 3 người ngồi bịt miệng cười.()</w:t>
      </w:r>
    </w:p>
    <w:p>
      <w:pPr>
        <w:pStyle w:val="BodyText"/>
      </w:pPr>
      <w:r>
        <w:t xml:space="preserve">(Suti sẽ giải thích cho các bạn nha.Khi mà Thiên đi lấy nước cho cô ta đã bỏ một viên màu trắng đã được nghiền nhỏ thành bột và cho vào li nước cam ép của cô ta.Theo điêu tra và sự hiểu biết thì suti đoán viên thuốc đó là bạn của</w:t>
      </w:r>
    </w:p>
    <w:p>
      <w:pPr>
        <w:pStyle w:val="BodyText"/>
      </w:pPr>
      <w:r>
        <w:t xml:space="preserve">"Tào Tháo</w:t>
      </w:r>
    </w:p>
    <w:p>
      <w:pPr>
        <w:pStyle w:val="BodyText"/>
      </w:pPr>
      <w:r>
        <w:t xml:space="preserve">" hay còn gọi là</w:t>
      </w:r>
    </w:p>
    <w:p>
      <w:pPr>
        <w:pStyle w:val="BodyText"/>
      </w:pPr>
      <w:r>
        <w:t xml:space="preserve">"Tào tháo đuổi</w:t>
      </w:r>
    </w:p>
    <w:p>
      <w:pPr>
        <w:pStyle w:val="BodyText"/>
      </w:pPr>
      <w:r>
        <w:t xml:space="preserve">" ngồi nhìn cô ta chạy ra chạy vào mà không biết bao nhiêu lần .Suti đếm phải trên 20 lần mất.)</w:t>
      </w:r>
    </w:p>
    <w:p>
      <w:pPr>
        <w:pStyle w:val="BodyText"/>
      </w:pPr>
      <w:r>
        <w:t xml:space="preserve">Reng.........Reng...........Reng...........</w:t>
      </w:r>
    </w:p>
    <w:p>
      <w:pPr>
        <w:pStyle w:val="BodyText"/>
      </w:pPr>
      <w:r>
        <w:t xml:space="preserve">Tan học không thấy Hàn Thủy đâu ( Chuyện cô ta đang ở nhà sí mà lị ) .Hắn bèn bỏ cô ta ở đó mà phóng thẳng về nhà.Báo hại cô ta chờ hắn cả tiếng đồng hồ giữa trời nắng.Trở về biệt thự không thấy hắn và ông trịnh đâu ngoài quản gia và người làm.Vẫn còn dư âm của thuốc</w:t>
      </w:r>
    </w:p>
    <w:p>
      <w:pPr>
        <w:pStyle w:val="BodyText"/>
      </w:pPr>
      <w:r>
        <w:t xml:space="preserve">"Tào Tháo</w:t>
      </w:r>
    </w:p>
    <w:p>
      <w:pPr>
        <w:pStyle w:val="BodyText"/>
      </w:pPr>
      <w:r>
        <w:t xml:space="preserve">" nên cô ta nên phồng ngồi trong nhà vệ sinh một lúc rồi lấy điện thoại báo cáo tình hình cho ba mình rồi nằm vật trên giường ngủ.</w:t>
      </w:r>
    </w:p>
    <w:p>
      <w:pPr>
        <w:pStyle w:val="BodyText"/>
      </w:pPr>
      <w:r>
        <w:t xml:space="preserve">Đó lag món quà của Thuận Thiên,còn nó sẽ tặng cô ta cái gì?Mời các bạn đón đọc chap 14: Món quà của Hàn Tuyết.</w:t>
      </w:r>
    </w:p>
    <w:p>
      <w:pPr>
        <w:pStyle w:val="BodyText"/>
      </w:pPr>
      <w:r>
        <w:t xml:space="preserve">End chap 13.</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Chap 14 :Món quà của Hàn Tuyết. (phần 1)</w:t>
      </w:r>
    </w:p>
    <w:p>
      <w:pPr>
        <w:pStyle w:val="BodyText"/>
      </w:pPr>
      <w:r>
        <w:t xml:space="preserve">Thời gian dần trôi qua thoáng cái Hàn Thủy đã ở Việt Nam được 5 hôm.Hôm nay thứ 6 địa điểm tại lớp học 11a có 1 đoàn người áo đen đang đi từ ngoài cổng trường vào lớp 11a.Dừng lại tại cửa lớp 1 người con trai có dáng lãng tử đứng trên đầu nhìn vào lớp và dừng đôi mắt tại chỗ ngồi của Hàn Thủy và đi lại gần mà không thèm xin phép ông thầy đang dậy ở trên bục giảng.Đoàn người áo đen nhìn trong như mafa này lại có bodey chuẩn khuôn mặt baby đẹp trai từ khi bước vào lớp đã khiến các cô gái phải hét lên hâm mộ, yêu quý............ Còn các hotboy ở trong lớp tuy đã đẹp trai nhưng cũng phải đôi phần ghen tị.Chỉ riêng có nó và hắn vẫn ngồi áng binh bất động trên môi còn nhích lên thích thú chuẩn bị xem một vở kịch hay hấp dẫn.</w:t>
      </w:r>
    </w:p>
    <w:p>
      <w:pPr>
        <w:pStyle w:val="BodyText"/>
      </w:pPr>
      <w:r>
        <w:t xml:space="preserve">Người con trai đó bước đến chỗ của Hàn Thủy rồi cúi đầu chào :</w:t>
      </w:r>
    </w:p>
    <w:p>
      <w:pPr>
        <w:pStyle w:val="BodyText"/>
      </w:pPr>
      <w:r>
        <w:t xml:space="preserve">_Bang chủ !!! Anh em trong bang phái muốn bang chủ ra mắt lên xin bang chủ đi theo tôi.</w:t>
      </w:r>
    </w:p>
    <w:p>
      <w:pPr>
        <w:pStyle w:val="BodyText"/>
      </w:pPr>
      <w:r>
        <w:t xml:space="preserve">Câu nói của người con trai đó khiến Hàn Thủy phải đơ người bất động.</w:t>
      </w:r>
    </w:p>
    <w:p>
      <w:pPr>
        <w:pStyle w:val="BodyText"/>
      </w:pPr>
      <w:r>
        <w:t xml:space="preserve">_Bang chủ mới trở về Việt Nam đã có một vài bang phái muốn thách đấu với người.Theo tính cách của bang chủ nên tôi đã nhận lời và tối hôm nay chúng ta sẽ cho chúng một trận tơi bời vì dám thách đấu với bang</w:t>
      </w:r>
    </w:p>
    <w:p>
      <w:pPr>
        <w:pStyle w:val="BodyText"/>
      </w:pPr>
      <w:r>
        <w:t xml:space="preserve">" Huyết Bạch</w:t>
      </w:r>
    </w:p>
    <w:p>
      <w:pPr>
        <w:pStyle w:val="BodyText"/>
      </w:pPr>
      <w:r>
        <w:t xml:space="preserve">".</w:t>
      </w:r>
    </w:p>
    <w:p>
      <w:pPr>
        <w:pStyle w:val="BodyText"/>
      </w:pPr>
      <w:r>
        <w:t xml:space="preserve">Người con trai đó nói và môi nghếch lên tạo thành một nụ cười đầy gian tà. Thái độ của Hàn Thủy vẫn cứ như người mất hồn cho đến khi cái tên</w:t>
      </w:r>
    </w:p>
    <w:p>
      <w:pPr>
        <w:pStyle w:val="BodyText"/>
      </w:pPr>
      <w:r>
        <w:t xml:space="preserve">"Huyết Bạch</w:t>
      </w:r>
    </w:p>
    <w:p>
      <w:pPr>
        <w:pStyle w:val="BodyText"/>
      </w:pPr>
      <w:r>
        <w:t xml:space="preserve">" đập vào tai cô ta đã lôi hồn xác nhập vô nhau.Khẽ rùng mình 1 cái cô ta trở lại vẻ bình thường và cố tạo ra vẻ lạnh lùng của một bang chủ để che đi sự run sợ của mình.Cô ta không ngờ rằng bang</w:t>
      </w:r>
    </w:p>
    <w:p>
      <w:pPr>
        <w:pStyle w:val="BodyText"/>
      </w:pPr>
      <w:r>
        <w:t xml:space="preserve">"Huyết Bạch</w:t>
      </w:r>
    </w:p>
    <w:p>
      <w:pPr>
        <w:pStyle w:val="BodyText"/>
      </w:pPr>
      <w:r>
        <w:t xml:space="preserve">" không những nổi tiếng và uy trấn khắp Mĩ mà tại Việt Nam cũng không hề thua kém.Điều này đã đi quá xa bởi hầu như khi bang chủ đi xử lý công việc chỉ đi một mình và thường có sát thương đến mấy trăm người và mỗi khi như thế bang chủ thường đeo một chiếc mặt lạ. Tiếng tăm của bang chủ vang dội khắp thế giớ ngầm với danh hiệu</w:t>
      </w:r>
    </w:p>
    <w:p>
      <w:pPr>
        <w:pStyle w:val="BodyText"/>
      </w:pPr>
      <w:r>
        <w:t xml:space="preserve">"Thiên thần của sự chết chóc</w:t>
      </w:r>
    </w:p>
    <w:p>
      <w:pPr>
        <w:pStyle w:val="BodyText"/>
      </w:pPr>
      <w:r>
        <w:t xml:space="preserve">".Và cũng không ngoại lệ bang chủ cũng có rất nhiều kẻ thù.</w:t>
      </w:r>
    </w:p>
    <w:p>
      <w:pPr>
        <w:pStyle w:val="BodyText"/>
      </w:pPr>
      <w:r>
        <w:t xml:space="preserve">Điều tệ hại nhất là trước khi trở về Việt Nam Hàn Thủy đã nhận mình là bang chủ của bang</w:t>
      </w:r>
    </w:p>
    <w:p>
      <w:pPr>
        <w:pStyle w:val="BodyText"/>
      </w:pPr>
      <w:r>
        <w:t xml:space="preserve">"Huyết Bạch</w:t>
      </w:r>
    </w:p>
    <w:p>
      <w:pPr>
        <w:pStyle w:val="BodyText"/>
      </w:pPr>
      <w:r>
        <w:t xml:space="preserve">" dưới sự giúp đỡ của cha mình thì khiến ọi người trong bang tin mình chính là bang chủ không phải là khó.Tối hôm mà bang chủ của</w:t>
      </w:r>
    </w:p>
    <w:p>
      <w:pPr>
        <w:pStyle w:val="BodyText"/>
      </w:pPr>
      <w:r>
        <w:t xml:space="preserve">"Huyết Bạch</w:t>
      </w:r>
    </w:p>
    <w:p>
      <w:pPr>
        <w:pStyle w:val="BodyText"/>
      </w:pPr>
      <w:r>
        <w:t xml:space="preserve">" nộ diên khuôn mặt của mình thì cũng là lúc Hàn Thủy gặp rất nhiều nguy hiểm mà không hề hay biết.</w:t>
      </w:r>
    </w:p>
    <w:p>
      <w:pPr>
        <w:pStyle w:val="BodyText"/>
      </w:pPr>
      <w:r>
        <w:t xml:space="preserve">Trở lại với hiện tại.Hàn Thủy đứng dậy đi cùng đám người trong bang</w:t>
      </w:r>
    </w:p>
    <w:p>
      <w:pPr>
        <w:pStyle w:val="BodyText"/>
      </w:pPr>
      <w:r>
        <w:t xml:space="preserve">"Huyết Bạch</w:t>
      </w:r>
    </w:p>
    <w:p>
      <w:pPr>
        <w:pStyle w:val="BodyText"/>
      </w:pPr>
      <w:r>
        <w:t xml:space="preserve">" ra khỏi trường.Ở ngoài cổng trường đã có chiếc Hennessey Venom GT một trong những siêu xe của thế giới và đằng sau là hàng chục chiếc xe ô tô đen bóng và khi Hàn Thủy bước ra khỏi cổng trường thì hàng trăm người từ trong những chiếc xe ô tô đen đó điều mở cửa bước ra và cúi đầu hàng loạt chào cô ta.Choáng ngợp trước cảnh hàng trăm người cúi đầu chào và cô ta ở trên tất cả .Cảm giác làm bang chủ khiến cô ta lâng lâng. (Cứ hưởng thụ đi ) .Bước lên siêu xe và theo sau là người con trai đó ngồi ở vị trí lái xe.</w:t>
      </w:r>
    </w:p>
    <w:p>
      <w:pPr>
        <w:pStyle w:val="BodyText"/>
      </w:pPr>
      <w:r>
        <w:t xml:space="preserve">Bánh xe chuyển bánh và lao nhanh vào xé gió trên đường và theo sau là hàng loạt xe ô tô con màu đen bóng .Hình ảnh chiếc xe Hennessey Venom GT siêu xe khiến những người đi trên đường phải chầm chồ khen ngợi.</w:t>
      </w:r>
    </w:p>
    <w:p>
      <w:pPr>
        <w:pStyle w:val="BodyText"/>
      </w:pPr>
      <w:r>
        <w:t xml:space="preserve">(Suti chụp trộm ảnh lúc xe đang chạy nè :xe Hennessey Venom GT )</w:t>
      </w:r>
    </w:p>
    <w:p>
      <w:pPr>
        <w:pStyle w:val="BodyText"/>
      </w:pPr>
      <w:r>
        <w:t xml:space="preserve">Xe dừng lại tại ngôi biệt thự khang trang cổ kính nhưng nhìn vào khiến người khác phải run sợ.Bên ngoài biệt thự được bao bọc bởi hàng trăm cây hoa leo gai đầy người và quanh ngôi biệt thự bao phủ bởi lớp sương mù âm u dày đặc khiến người khác phải rợn tóc gáy , lạnh sống lưng.Bước xuống xe và được sự chỉ dẫn của người con trai đó Hàn Thủy bước vào trong và suýt ngất vì những cảnh rùng rợn chỉ có trong phim kinh dị mới có thì hiện tại lại đang đập thẳng vào mắt cô ta. Khụy một chân xuống may mà có người con trai đó đứng bên cạnh đỡ nếu không thì............</w:t>
      </w:r>
    </w:p>
    <w:p>
      <w:pPr>
        <w:pStyle w:val="BodyText"/>
      </w:pPr>
      <w:r>
        <w:t xml:space="preserve">Bên trong biệt thự tiếng kêu gào thảm thương khắp nơi, mùi máu tanh xộc lên mũi khiến cho cô ta phải bịp miệng lại để tránh nôn ra. Những lò lửa hồng rực đôi lúc lại bùng lên như muốn thiêu sống con người ta và bên trong cái lò đó là những cái xiên đã được nung nóng hổi đang được những tên gác của tra tấn các con mồi của mình . Mùi thịt người cháy khét khiến cô nàng không thể chịu đựng được nữa mà nôn khan ngay cạnh người con trai đó. Vẫn chưa hết khi con mồi của mình bị xiên nóng hổi của mình tra tấn làm cho ngất thì một tên khác cầm 1 sô nước hất thẳng vào mặt con mồi khiến cho hắn ta phải tỉnh lại rồi cuộc tra tấn lại bắt đầu tiếp tục.Không thể nhìn được cảnh này nữa cô ta quay sang phía bên phải thì thấy cảnh một người con gái tương đối xinh đẹp .Chiếc váy trắng bị xe toạc rách thành nhiều mảnh hở hết những bộ phận trên cơ thể .Có thể nói là mặc bằng không .Cô gái đó đang bị một tên con trai cao to lực lưỡng cầm dao tem rạch từng viết trên mặt và từng dòng máu bắt đầu ứa ra.Cô gái đó van xin rất nhiều , gào khóc thảm thiết xin tha nhưng con dao vô tình vẫn đang lượn lờ trên khuôn mặt xinh đẹp đó.Chẳng mấy chốc khuôn mặt xinh đẹp đã trở thành một con quỷ yêu nữ và tác giả chính là gã đàn ông cao to đó.Nhìn những cảnh đó và những tiếng gào thét khiến tâm chí Hàn Thủy hoảng sợ tột cùng.Trong ngôi nhà này không nơi nào là không có máu không nơi nào là không nghe thấy những tiếng gào thét thê thảm đó.</w:t>
      </w:r>
    </w:p>
    <w:p>
      <w:pPr>
        <w:pStyle w:val="BodyText"/>
      </w:pPr>
      <w:r>
        <w:t xml:space="preserve">Là một tiểu thư của Kim gia ( tiếp nộ nha cô ta là tiểu thư chính hiệu đó và quan trọng không có võ công đâu nha ) sức chịu đựng của một cô tiểu thư có hạn khiến cô ta không thể chịu đựng được nữa mà ngất lim đi không biết trời đất gì nữa.</w:t>
      </w:r>
    </w:p>
    <w:p>
      <w:pPr>
        <w:pStyle w:val="BodyText"/>
      </w:pPr>
      <w:r>
        <w:t xml:space="preserve">Thái độ và hành động của cô ta đã được một người từ xa chụp lại và gửi cho nó.Nhìn những bức ảnh này khiến nó không khỏi cười thích thú và đó vẫn chưa phải là cái giá dám giả dạng thân phận của nó.Điều cấm kị nhất của nó là không ai ,không một ai được làm vấy bẩn lên cái tên Kim Hàn Tuyết của nó.Kẻ nào mà dám làm điều đó thì cuộc sống chết không được sống không xong.</w:t>
      </w:r>
    </w:p>
    <w:p>
      <w:pPr>
        <w:pStyle w:val="BodyText"/>
      </w:pPr>
      <w:r>
        <w:t xml:space="preserve">Đó mới là phần đầu của món quà mà Hàn Tuyết gửi tặng cho cô chị họ.Phần sau của món quà đó là gì? Và Hàn Thủy sẽ nhận món quà gì tiếp theo và diễn biến tâm trạng thế nao? Các ban cùng đón đọc Chap 15 : Món quà của Hàn Tuyết (phần 2).</w:t>
      </w:r>
    </w:p>
    <w:p>
      <w:pPr>
        <w:pStyle w:val="BodyText"/>
      </w:pPr>
      <w:r>
        <w:t xml:space="preserve">End chap 14.</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Chap 15 : Món quà của Hàn Tuyết. (phần 2).</w:t>
      </w:r>
    </w:p>
    <w:p>
      <w:pPr>
        <w:pStyle w:val="BodyText"/>
      </w:pPr>
      <w:r>
        <w:t xml:space="preserve">Tỉnh dậy sau những gì mà cô ta đã nhìn thấy thật là ghê tởm. Bóng đêm đang bao chùm lên Hàn Thủy. Không có một chút gì có thể gọi là khe hở để có thể ột chút ánh sáng có thể lọt vào .Vô vọng , cô ta lần mò trong bóng đêm để tìm xem công tắc bật đèn ở đâu.căn phòng này quả thật là rộng. Mò mẫn trong khoảng thời gian 15 phút nhưng vẫn không thấy công tắc đèn ở đâu.Nản lòng cô ta ngồi thụt xuống ngay cạnh bức tường và vô tình tay cô ta đã chạm phải cái gì đó.</w:t>
      </w:r>
    </w:p>
    <w:p>
      <w:pPr>
        <w:pStyle w:val="BodyText"/>
      </w:pPr>
      <w:r>
        <w:t xml:space="preserve">Tắch.........</w:t>
      </w:r>
    </w:p>
    <w:p>
      <w:pPr>
        <w:pStyle w:val="BodyText"/>
      </w:pPr>
      <w:r>
        <w:t xml:space="preserve">Ánh sáng trong phòng bừng sáng nhờ chiếc bóng đèn duy nhất huỳnh quang.Cô ta vui mừng vì mình vừa thoát khỏi bóng tối.Bây giờ là thời gian cô ta để ý trong căn phòng này có gì đó rất khác biệt . Hàn Thủy thấy mình đang ở trong một căn phòng rộng và chống chải. Căn phòng có duy nhất một màu là màu đen.Đồ đặc trong phòng không có gì ngoài một chiếc bàn để làm việc và chiếc giường .Cô ta đảo mắt mình khắp căn phòng và dừng lại ở chiếc cửa duy nhât có thể nối thế giới bên ngoài với căn phòng này (căn phòng có duy nhất 1 nối ra vào nhưng không có cửa sổ ).Chiếc cửa màu đen và đặc biệt là tay nắm cửa này lại có màu trắng - màu trắng hiếm hoi. Cầm tay nắm cửa xoay nhẹ nhàng và chiếc cửa bật mở.Trước mắt cô ta lại là một căn phòng hoàn toàn khác với căn phòng mà cô ta vừa ở. Căn phòng này có một chiếc bàn ăn và một chiếc ghế.Xa xa bên chiếc cửa sổ có một người đang cầm trên tay một ly rươu vang và sóng sánh trước cửa sổ.Ánh nắng chiều hoàng hôn gân tắt chiếu vào ly rượu trên tay người đó tạo cho con người ta một cái gì gọi là huyền ảo khi nhìn vào.Hàn Thủy nhìn người đó không chớp mắt và trong đầu cô ta đang một mỡ hỗn độn và không có cách nào trả lời được ngoài người đang ở trước mặt có thể biết và giải thích cho cô.Đang trong lúc hỗn độn thì bỗng :</w:t>
      </w:r>
    </w:p>
    <w:p>
      <w:pPr>
        <w:pStyle w:val="BodyText"/>
      </w:pPr>
      <w:r>
        <w:t xml:space="preserve">_Cô có thể thôi nhìn tôi không bang chủ?</w:t>
      </w:r>
    </w:p>
    <w:p>
      <w:pPr>
        <w:pStyle w:val="BodyText"/>
      </w:pPr>
      <w:r>
        <w:t xml:space="preserve">Người con trai đó mắt vẫn nhìn ra ngoài cửa sổ và sóng sánh ly rượu trên tay mình nhưng lại không quay lại nhìn cô ta.Cô nàng giật mình vì bị bắt quả tang.Cô nàng ngượng ngùng thoáng qua và cố lấy lại vẻ lạnh lùng thường có của các vị bang chủ mà cha cô ta đã dậy cho trước khi trở thành bang chủ của bang Huyết Bạch.(Đồ giả mạo ):</w:t>
      </w:r>
    </w:p>
    <w:p>
      <w:pPr>
        <w:pStyle w:val="BodyText"/>
      </w:pPr>
      <w:r>
        <w:t xml:space="preserve">_Ta đang ở đâu? Sao ta lại ở đây?</w:t>
      </w:r>
    </w:p>
    <w:p>
      <w:pPr>
        <w:pStyle w:val="BodyText"/>
      </w:pPr>
      <w:r>
        <w:t xml:space="preserve">_Cô đang ở sào huyệt của mình cô không nhớ ư ?</w:t>
      </w:r>
    </w:p>
    <w:p>
      <w:pPr>
        <w:pStyle w:val="BodyText"/>
      </w:pPr>
      <w:r>
        <w:t xml:space="preserve">Những hình ảnh lúc trước khi ngất một lần nữa chạy ngang qua đầu cô ta như một cuộn băng tua chậm.Như nhận đủ dữ liệu cô ta quay sang nhìn người con trai đó.Người con trai đó thôi không nhìn ra cửa sổ nữa mà tiến thẳng về chỗ của cô ả đàn đứng nắm lấy tay và ấn cô nàng vào chiếc ghế duy nhất và giờ nhìn những thức ăn trên bàn bụng cô ta khẽ báo động kêu gào. Liếc nhìn người con trai đó và thấy ánh mắt anh ta như đang ra hiệu ình là có thể ăn.Không chờ đợi gì Hàn Thủy bắt đầu cầm dĩa và dao lên cắt từng miếng bít tết và ăn một cách ngon lành thỉnh thoảng lại đưa ta ra cầm ly rượu vang và nhấm nháp một chút.</w:t>
      </w:r>
    </w:p>
    <w:p>
      <w:pPr>
        <w:pStyle w:val="BodyText"/>
      </w:pPr>
      <w:r>
        <w:t xml:space="preserve">Cô nàng ăn xong đưa ánh mắt của mình hướng lên người con trai đó như đang chờ đợi xem mình xez phải làm gì tiếp theo.Anh chàng cười và ra hiệu cho cô ta đi theo mình .Cô nàng ngoan ngoãn đi theo như một con cún con .</w:t>
      </w:r>
    </w:p>
    <w:p>
      <w:pPr>
        <w:pStyle w:val="BodyText"/>
      </w:pPr>
      <w:r>
        <w:t xml:space="preserve">Đi theo anh ta nãy giờ thì thấy mình đang đứng ở cửa .Anh ta bước lên trước và tập chung mọi người lại .Mọi người đổ dồn ánh mắt của mình về người con trai đó mà không hề để ý đến Hàn Thủy.</w:t>
      </w:r>
    </w:p>
    <w:p>
      <w:pPr>
        <w:pStyle w:val="BodyText"/>
      </w:pPr>
      <w:r>
        <w:t xml:space="preserve">_Hôm nay chúng ta sẽ sang bằng bang nhóm HG mà hum trước đã gửi thư khiêu chiến và tối nay làm gì thì mọi người biết rồi chứ?</w:t>
      </w:r>
    </w:p>
    <w:p>
      <w:pPr>
        <w:pStyle w:val="BodyText"/>
      </w:pPr>
      <w:r>
        <w:t xml:space="preserve">_Dạ rõ...............</w:t>
      </w:r>
    </w:p>
    <w:p>
      <w:pPr>
        <w:pStyle w:val="BodyText"/>
      </w:pPr>
      <w:r>
        <w:t xml:space="preserve">Tất cả mọi người đồng thanh với không khi hào hùng.Nói rồi anh ta bước ra mở cửa và ra hiệu cho Hàn Thủy lên xe và đóng cửa lại.Trong lòng Hàn Thủy bây giờ rất lo lắng vì người mà bang Hắc Bạch mang theo chỉ vẻn vẹn 10 người.Mà ngược lại cô nàng lại không có võ hịc biết làm sao bây giờ.Cô ta bây giờ dở khóc dở cười không biết tiến hóa thế nào .Tiến không được lùi không xong.Đành lều vậy .Cô nàng thở dài rồi nhìn ra ngoài cửa sổ mà người không người toát mồ hôi hột.Cô ả lo lắng quá mà không để ý đến người ngồi bên cạnh mình.Người con trai đó thấy thái độ của cô ta mà mồm tạo lên một nụ cười rất khó hiểu. ( chỉ chúa mới biết)</w:t>
      </w:r>
    </w:p>
    <w:p>
      <w:pPr>
        <w:pStyle w:val="BodyText"/>
      </w:pPr>
      <w:r>
        <w:t xml:space="preserve">Chiếc xa dừng lại tại một bãi đất trống và ở đó đã có một toán rất nhiều người khoảng 60 đến 70 tên .Số lượng này thật là chênh lệch bên bang HG gấp những 6 đến 7 lần bên cô ta .Xuống xe.Mọi người đứng ra tạo thành 2 bên như 2 hàng cây.Tên nào tay cũng cầm mã tấu đao kiếm ............ Vừa nhìn thấy nhau thì như nước với nửa cả 2 bên lao vào nhau sao tiếng hét to của 2 thủ lĩnh của 2 bên :</w:t>
      </w:r>
    </w:p>
    <w:p>
      <w:pPr>
        <w:pStyle w:val="BodyText"/>
      </w:pPr>
      <w:r>
        <w:t xml:space="preserve">_Giết..........</w:t>
      </w:r>
    </w:p>
    <w:p>
      <w:pPr>
        <w:pStyle w:val="BodyText"/>
      </w:pPr>
      <w:r>
        <w:t xml:space="preserve">Bọn chúng lao vào nhau chiến đấu như những con hổ dũng mãnh bảo vệ lãnh thổ vào bên cạnh cô ta không có một ai bảo vệ.Dưới chân Hàn Tuyết có một cái côn cô ta nhặt lên để phòng thủ.Cô nàng thấy tình thế không ổn người bên cô ta đã nằm rạp hết dưới đất và chỉ còn 1 mình cô ta.Tên cầm đầu bang HG mặt mũi be bét máu tiến thẳng về phía cô ta và không ngừng cười như điên dại:</w:t>
      </w:r>
    </w:p>
    <w:p>
      <w:pPr>
        <w:pStyle w:val="BodyText"/>
      </w:pPr>
      <w:r>
        <w:t xml:space="preserve">_Hahahahaha không ngờ một người vang chấn thế giới ngầm như cô lại có thể dơi vào tay ta .Không biết tin này mọi người mà lọt ra thì sẽ như thế nào? hahaha</w:t>
      </w:r>
    </w:p>
    <w:p>
      <w:pPr>
        <w:pStyle w:val="BodyText"/>
      </w:pPr>
      <w:r>
        <w:t xml:space="preserve">Hàn Thủy hoảng sợ tay run bần bật nắm chắc cây côn trong tay.</w:t>
      </w:r>
    </w:p>
    <w:p>
      <w:pPr>
        <w:pStyle w:val="BodyText"/>
      </w:pPr>
      <w:r>
        <w:t xml:space="preserve">_Bắt cô ta đi.</w:t>
      </w:r>
    </w:p>
    <w:p>
      <w:pPr>
        <w:pStyle w:val="BodyText"/>
      </w:pPr>
      <w:r>
        <w:t xml:space="preserve">Tiếng nói ra lệnh của tên cầm đầu vừa vang lên thì ngay lập tức 2 tên thân cận đứng bên trái tiến thẳng hướng vào cô ta.Cầm gậy trên tay lấy hết sức của mình nhắm tịt mắt khua mù tịt trên không chung. 2 tên đó thấy vậy liền tỏ ta thích thú vờn mồi với cô nàng .</w:t>
      </w:r>
    </w:p>
    <w:p>
      <w:pPr>
        <w:pStyle w:val="BodyText"/>
      </w:pPr>
      <w:r>
        <w:t xml:space="preserve">Sau một thời gian khua khoáng lung tung không trúng một tên nào kể cả con ruồi cũng không nhưng cô ta đã đuối sức.Tên đàn em liên tiến lùi ra sau và ra thẳng một đòn thẳng vào gáy cô nàng.Bất ngờ , lực mạnh, là 1 tiểu thư chỉ cần như thế cũng đã đủ làm cô ta choáng váng và nằm bết xuống đất.Thấy con mồi nằm im tên cầm đầu ra lệnh cho bọn đàn em lôi cô ta vào xe của mình và phóng đi.Tất cả mọi chuyện diễn ra đã được một cô gái chứng kiến từ đầu đến cuối.Trên môi nở nụ cười thích thú.</w:t>
      </w:r>
    </w:p>
    <w:p>
      <w:pPr>
        <w:pStyle w:val="BodyText"/>
      </w:pPr>
      <w:r>
        <w:t xml:space="preserve">_Đây mới chỉ bắt đầu thôi.</w:t>
      </w:r>
    </w:p>
    <w:p>
      <w:pPr>
        <w:pStyle w:val="BodyText"/>
      </w:pPr>
      <w:r>
        <w:t xml:space="preserve">Cô gái xuất hiên và vỗ tay 1 tiếng Bốp thì ngay lập tức những người trong bang Huyết Bạch cùng nhau đứng dậy:</w:t>
      </w:r>
    </w:p>
    <w:p>
      <w:pPr>
        <w:pStyle w:val="BodyText"/>
      </w:pPr>
      <w:r>
        <w:t xml:space="preserve">_Bang chủ à ! ra tay hơi nặng thì phải? _Tuy nói vậy nhưng trên môi người đó vẫn nở nụ cười .Và chàng trai đó chính là người đi cùng xe với Hàn Thủy và chàng trai đó cũng chính là Jin.</w:t>
      </w:r>
    </w:p>
    <w:p>
      <w:pPr>
        <w:pStyle w:val="BodyText"/>
      </w:pPr>
      <w:r>
        <w:t xml:space="preserve">_Hahaha nếu không thế thì sao có thể thật được và sao có thể thú vị được..Chuẩn bị bước tiếp theo đi.</w:t>
      </w:r>
    </w:p>
    <w:p>
      <w:pPr>
        <w:pStyle w:val="BodyText"/>
      </w:pPr>
      <w:r>
        <w:t xml:space="preserve">_Vâng thưa bang chủ.</w:t>
      </w:r>
    </w:p>
    <w:p>
      <w:pPr>
        <w:pStyle w:val="BodyText"/>
      </w:pPr>
      <w:r>
        <w:t xml:space="preserve">Jin cúi cẩn trước người con gái mang chiếc mặt lạ đó.</w:t>
      </w:r>
    </w:p>
    <w:p>
      <w:pPr>
        <w:pStyle w:val="BodyText"/>
      </w:pPr>
      <w:r>
        <w:t xml:space="preserve">_Đưa mọi người đi băng bó vết thương đi.</w:t>
      </w:r>
    </w:p>
    <w:p>
      <w:pPr>
        <w:pStyle w:val="BodyText"/>
      </w:pPr>
      <w:r>
        <w:t xml:space="preserve">Nói đoạn người con gái tiến lại chiếc mô tô của mình và phóng thẳng ra đường cao nộ.</w:t>
      </w:r>
    </w:p>
    <w:p>
      <w:pPr>
        <w:pStyle w:val="BodyText"/>
      </w:pPr>
      <w:r>
        <w:t xml:space="preserve">và người con gái đó không vần nói chắc ai cũng biết đó chính là Hàn Tuyết.</w:t>
      </w:r>
    </w:p>
    <w:p>
      <w:pPr>
        <w:pStyle w:val="BodyText"/>
      </w:pPr>
      <w:r>
        <w:t xml:space="preserve">Bước tiếp theo trong kế hoạch của Hàn Tuyết việc gì sẽ đến với Hàn Thủy? Các bạn đón đọc chap 16 : Món quà của Hàn Tuyết (phần 3).</w:t>
      </w:r>
    </w:p>
    <w:p>
      <w:pPr>
        <w:pStyle w:val="BodyText"/>
      </w:pPr>
      <w:r>
        <w:t xml:space="preserve">End chap 15.</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Chap 16 : Món Quà của Hàn Tuyết (phần 3 ).</w:t>
      </w:r>
    </w:p>
    <w:p>
      <w:pPr>
        <w:pStyle w:val="BodyText"/>
      </w:pPr>
      <w:r>
        <w:t xml:space="preserve">Địa bàn bang HG 10 PM :</w:t>
      </w:r>
    </w:p>
    <w:p>
      <w:pPr>
        <w:pStyle w:val="BodyText"/>
      </w:pPr>
      <w:r>
        <w:t xml:space="preserve">_Đại ca cô ta tỉnh lại rồi ạ.</w:t>
      </w:r>
    </w:p>
    <w:p>
      <w:pPr>
        <w:pStyle w:val="BodyText"/>
      </w:pPr>
      <w:r>
        <w:t xml:space="preserve">Tên đàn em nhìn thấy cô ta tỉnh thì nhanh chân mau mồm chạy ra chỗ tên bang chủ bang HG báo. Tên bang chủ quay sang phía Hàn Thủy đôi mắt ánh lên sự hận thù:</w:t>
      </w:r>
    </w:p>
    <w:p>
      <w:pPr>
        <w:pStyle w:val="BodyText"/>
      </w:pPr>
      <w:r>
        <w:t xml:space="preserve">_Không ngờ cô lại bất tỉnh lau như thế.</w:t>
      </w:r>
    </w:p>
    <w:p>
      <w:pPr>
        <w:pStyle w:val="BodyText"/>
      </w:pPr>
      <w:r>
        <w:t xml:space="preserve">_Ngươi là ai? Ta không phải là Kim Hàn Tuyết bang chủ của bang Huyết Bạch đâu.Mi bắt nhầm người rồi.</w:t>
      </w:r>
    </w:p>
    <w:p>
      <w:pPr>
        <w:pStyle w:val="BodyText"/>
      </w:pPr>
      <w:r>
        <w:t xml:space="preserve">Hàn Thủy vừa nói vừa chưng bộ mặt cún con ra mong sao hắn có thể tha ình một con đường sống.</w:t>
      </w:r>
    </w:p>
    <w:p>
      <w:pPr>
        <w:pStyle w:val="BodyText"/>
      </w:pPr>
      <w:r>
        <w:t xml:space="preserve">Tên bang chủ sau khi nghe điều này từ chính mồm của Hàn Thủy thì lại cười ha hả như điên dại làm cho không những anh em trong bang phái phải hoảng hồn khiếp sợ mà còn khiến cho Hàn Thủy người ướt đẫm mồ hôi.</w:t>
      </w:r>
    </w:p>
    <w:p>
      <w:pPr>
        <w:pStyle w:val="BodyText"/>
      </w:pPr>
      <w:r>
        <w:t xml:space="preserve">_Cô làm sao có đủ tư cách làm Kim Hàn Tuyết bang chủ của bang Huyết Bạch được . Từ lúc cô bước xuống xe của jin ta đã biết .</w:t>
      </w:r>
    </w:p>
    <w:p>
      <w:pPr>
        <w:pStyle w:val="BodyText"/>
      </w:pPr>
      <w:r>
        <w:t xml:space="preserve">Hàn Thủy ngờ ngợ như nhận ra điều gì đó nhưng rồi lại thất thần ngu dại:</w:t>
      </w:r>
    </w:p>
    <w:p>
      <w:pPr>
        <w:pStyle w:val="BodyText"/>
      </w:pPr>
      <w:r>
        <w:t xml:space="preserve">_Thế sao ngươi lại bắt ta đến đây làm gì? Ta có làm gì ngươi đâu chúng ta không thù không oán mà?</w:t>
      </w:r>
    </w:p>
    <w:p>
      <w:pPr>
        <w:pStyle w:val="BodyText"/>
      </w:pPr>
      <w:r>
        <w:t xml:space="preserve">Cô ta nói như mong có một tia hy vọng nào có thể chiếu vào mình để được sự giải thoát.</w:t>
      </w:r>
    </w:p>
    <w:p>
      <w:pPr>
        <w:pStyle w:val="BodyText"/>
      </w:pPr>
      <w:r>
        <w:t xml:space="preserve">_Ta với cô thì không có nhưng ta với cha cô thì có đó.</w:t>
      </w:r>
    </w:p>
    <w:p>
      <w:pPr>
        <w:pStyle w:val="BodyText"/>
      </w:pPr>
      <w:r>
        <w:t xml:space="preserve">Tên đó nói mà đôi mắt toát lên lửa hận khiến cho Hàn Thủy toát mồ hôi:</w:t>
      </w:r>
    </w:p>
    <w:p>
      <w:pPr>
        <w:pStyle w:val="BodyText"/>
      </w:pPr>
      <w:r>
        <w:t xml:space="preserve">_Ngươi không nhận ra ta là ai à?</w:t>
      </w:r>
    </w:p>
    <w:p>
      <w:pPr>
        <w:pStyle w:val="BodyText"/>
      </w:pPr>
      <w:r>
        <w:t xml:space="preserve">Hàn Thủy cố gắng lục lọi trong trí nhớ của mình xem có ai là người có khuôn mặt giọng nói như vậy không? Một người có khuôn mặt phúc hậu đôi mắt có đôi chút một hai nép nhăn sở hữu giọng nói trầm ấm đi vào lòng người.Một người có thể ví như là một vị thánh hiền thiên thần (già) mà sao lại có thể hận cha mình như thế? lục lọi mãi trong đầu nhưng vẫn không thể nhận ra được. Đành chịu không thể làm gì Hàn Thủy lắc đầu bó tay .</w:t>
      </w:r>
    </w:p>
    <w:p>
      <w:pPr>
        <w:pStyle w:val="BodyText"/>
      </w:pPr>
      <w:r>
        <w:t xml:space="preserve">Nhìn đứa con gái trước mặt mình ông cũng không thể làm gì được hơn.</w:t>
      </w:r>
    </w:p>
    <w:p>
      <w:pPr>
        <w:pStyle w:val="BodyText"/>
      </w:pPr>
      <w:r>
        <w:t xml:space="preserve">_ Chắc ngươi còn nhớ một người con gái vào nhà ngươi làm người giúp việc lúc đó nó mới 13 tuổi.Tên nó là Ngọc Hà .</w:t>
      </w:r>
    </w:p>
    <w:p>
      <w:pPr>
        <w:pStyle w:val="BodyText"/>
      </w:pPr>
      <w:r>
        <w:t xml:space="preserve">Ông ta nói xong thì Hàn Thủy nhìn ông ta từ trên xuống dưới trong đầu cô ta bỗng nhiều suy nghĩ chạy roẹt qua.</w:t>
      </w:r>
    </w:p>
    <w:p>
      <w:pPr>
        <w:pStyle w:val="BodyText"/>
      </w:pPr>
      <w:r>
        <w:t xml:space="preserve">"không thể là cha con bé được ! Chính cha mình đã giết ông ta rồi mà không thể tuyệt đối không thể.</w:t>
      </w:r>
    </w:p>
    <w:p>
      <w:pPr>
        <w:pStyle w:val="BodyText"/>
      </w:pPr>
      <w:r>
        <w:t xml:space="preserve">" Cô ta vừa nghĩ vừa lắc đầu như khẳng định điều mình nghĩ là không thể nào và không bao giờ.Nhìn thái độ đó của cô ta ông mỉm cười - một nụ cười khinh bỉ :</w:t>
      </w:r>
    </w:p>
    <w:p>
      <w:pPr>
        <w:pStyle w:val="BodyText"/>
      </w:pPr>
      <w:r>
        <w:t xml:space="preserve">_Đúng ta là cha của nó . Ta vẫn còn sống không những vậy ta còn rất khỏe mạnh.Hahahaha .</w:t>
      </w:r>
    </w:p>
    <w:p>
      <w:pPr>
        <w:pStyle w:val="BodyText"/>
      </w:pPr>
      <w:r>
        <w:t xml:space="preserve">Tuy cười nhưng lại là nụ cười đau khổ của một người đánh thương:</w:t>
      </w:r>
    </w:p>
    <w:p>
      <w:pPr>
        <w:pStyle w:val="BodyText"/>
      </w:pPr>
      <w:r>
        <w:t xml:space="preserve">_Chính cha con nhà các người đã hành hạ con gái ta .Chính ngươi đã dùng những xiên lửa rùi thẳng vào da thịt của nó chỉ vì nó xinh hơn ngươi. Ngươi đã đốt đi bộ tóc của con gái ta - bộ tóc mà người mẹ để lại cho nó và bộ tóc đó cũng là niềm tự hào của nó.Nhưng chính cha ngươi một con chó đã cưỡng hiếp con gái ta khi nó mới tròn 15 tuổi khiến nó trở lên điên dại rồi nhảy lầu tự tử.....</w:t>
      </w:r>
    </w:p>
    <w:p>
      <w:pPr>
        <w:pStyle w:val="BodyText"/>
      </w:pPr>
      <w:r>
        <w:t xml:space="preserve">Ông nói trong tiếng nấc nghẹn ngào khi phải nhắc lại nhớ lại mảnh quá khư đau khổ của mình.</w:t>
      </w:r>
    </w:p>
    <w:p>
      <w:pPr>
        <w:pStyle w:val="BodyText"/>
      </w:pPr>
      <w:r>
        <w:t xml:space="preserve">_Không thể chính cha ta đã cho người vứt sác mi xuống biển rồi cơ mà.Sao mi lại có thể sống được khi ở giữa đại dương?</w:t>
      </w:r>
    </w:p>
    <w:p>
      <w:pPr>
        <w:pStyle w:val="BodyText"/>
      </w:pPr>
      <w:r>
        <w:t xml:space="preserve">Trong đau khổ khi nghe câu hỏi này của Hàn Thủy ông như trở thành một con người khác .Đôi mắt căm hận ánh lửa dừng dực quay lại nhìn thẳng vào mắt của Hàn Thủy khiến cô nàng giật mình run sợ. Bây giờ có thể nói ông như một con thú hoang không thể kiểm soát được nữa . Ông thẳng tay tát thẳng vào mặt của Hàn Thủy khiến máu ở khóe mồm bật ra và trên má phải hằn năm ngón tay của ông.</w:t>
      </w:r>
    </w:p>
    <w:p>
      <w:pPr>
        <w:pStyle w:val="BodyText"/>
      </w:pPr>
      <w:r>
        <w:t xml:space="preserve">_Lúc ta bị vứt xuống biển khi trên người chỗ nào cũng có viết thương máu ở người như mồi nhử bọn cá mật đến thì chính lúc đó Kim Hàn Tuyết người mà mày giả dạng đã đến cứu tao.Tao phải nằm bệt giường hai tháng vì bị nước biển thấm sau vào da thịt khiên chúng nhiễm trùng .Nhưng chính lúc ta không có ai ở bên thì Hàn Tuyết tiểu thư cùng Chủ tịch lại hết lòng chăm sóc và cứu chữa cho ta.Ta thề phải báo đáp công ơn này và quyết phải trả thù mày và cha mày bằng được để con gái tao ở trên thiên đàn có thể mỉn cười.</w:t>
      </w:r>
    </w:p>
    <w:p>
      <w:pPr>
        <w:pStyle w:val="BodyText"/>
      </w:pPr>
      <w:r>
        <w:t xml:space="preserve">Hàn Thủy run sợ khi trong ông bây giờ người chàn ngập thù hận.Cô nàng khóc những giọt nước mắt hối hận nhưng tất cả bây giờ đều quá muộn .Giá như thời gian có thể quay trở lại cô sẽ không muốn làm tổn thương, không ganh tị vẻ đẹp của Ngọc Hà nữa không dùng những cực hình nặng lề khốc niệt tra tấn lên người của Ngọc Hà nữa .Cô Khóc nhiều lắm Khóc trôi hết đi cả lớp phấn trên mặt của mình .Hối hận ư? liêu có quá muộn không?</w:t>
      </w:r>
    </w:p>
    <w:p>
      <w:pPr>
        <w:pStyle w:val="BodyText"/>
      </w:pPr>
      <w:r>
        <w:t xml:space="preserve">Trước mắt Hàn Thủy bây giờ là một chậu than nóng hổi những chiếc xiên được nung nóng bỏng đỏ dực đang ở trước mắt mình chuẩn bị dính vào làn ra trắng mịn của mình .Hàn Thủy nhớ lại từng tiếng gào thét của Ngọc Hà xin tha rồi tự rạch mặt của mình để được tha .Nhưng không lúc đó con người của Hàn Thủy đã thành một nữ quỷ trên tay cầm xiên nóng nung lửa thẳng tay rùi thẳng vào mặt tạo nên mùi thịt khét và hình chữ X trên mặt của Ngọc Hà. Không thỏa nỗi ganh tị Hàn Thủy vung tay quất những roi ra thẳng tay vào người của Ngọc Hà khiến Ngọc Hà phải ngất đí.</w:t>
      </w:r>
    </w:p>
    <w:p>
      <w:pPr>
        <w:pStyle w:val="BodyText"/>
      </w:pPr>
      <w:r>
        <w:t xml:space="preserve">Những hình ảnh đó hiện lên trong đầu Hàn Thủy như được tua chậm lại của một bộ phim bạo hành , kinh dị và nhân vật chính là Hàn Thủy nạn nhân là Ngọc Hà.</w:t>
      </w:r>
    </w:p>
    <w:p>
      <w:pPr>
        <w:pStyle w:val="BodyText"/>
      </w:pPr>
      <w:r>
        <w:t xml:space="preserve">Quay trở về hiện tại khi những chiếc xiên nóng đỏ đang thiêu cháy da thịt của Hàn Thủy. Cô không khóc không kêu gào mà mím chặt môi đến bật cả máu.Cô đang nhận lại những gì mà mình đã làm đối với Ngọc Hà.Cô hoàn toàn cam chịu.</w:t>
      </w:r>
    </w:p>
    <w:p>
      <w:pPr>
        <w:pStyle w:val="BodyText"/>
      </w:pPr>
      <w:r>
        <w:t xml:space="preserve">Những cảnh này điều đã được thu lại thành một cuộn băng và giửi cho cha của Hàn Thủy.</w:t>
      </w:r>
    </w:p>
    <w:p>
      <w:pPr>
        <w:pStyle w:val="BodyText"/>
      </w:pPr>
      <w:r>
        <w:t xml:space="preserve">Liệu khi nhận được cuốn băng này thì phản ứng của Kim Gia Hòa - cha của Hàn Thủy như thế nào ? Hãy đón đọc chap 17 :Món quà của Hàn Tuyết (Phần 4 ).</w:t>
      </w:r>
    </w:p>
    <w:p>
      <w:pPr>
        <w:pStyle w:val="BodyText"/>
      </w:pPr>
      <w:r>
        <w:t xml:space="preserve">End chap 16.</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Cháp 17 : Món quà của Hàn Tuyết (Phần 4)</w:t>
      </w:r>
    </w:p>
    <w:p>
      <w:pPr>
        <w:pStyle w:val="BodyText"/>
      </w:pPr>
      <w:r>
        <w:t xml:space="preserve">California Mĩ 2.AM</w:t>
      </w:r>
    </w:p>
    <w:p>
      <w:pPr>
        <w:pStyle w:val="BodyText"/>
      </w:pPr>
      <w:r>
        <w:t xml:space="preserve">_Thưa ngài có bưu phẩm từ Việt Nam gửi sang cho ngài .Tên người gửi là Kim Hàn Tuyết a.</w:t>
      </w:r>
    </w:p>
    <w:p>
      <w:pPr>
        <w:pStyle w:val="BodyText"/>
      </w:pPr>
      <w:r>
        <w:t xml:space="preserve">_Mang lại đây.</w:t>
      </w:r>
    </w:p>
    <w:p>
      <w:pPr>
        <w:pStyle w:val="BodyText"/>
      </w:pPr>
      <w:r>
        <w:t xml:space="preserve">Người đàn ông đó mỉn cười.Mở món quà đó ra trên môi không ngừng mãn nguyện.</w:t>
      </w:r>
    </w:p>
    <w:p>
      <w:pPr>
        <w:pStyle w:val="BodyText"/>
      </w:pPr>
      <w:r>
        <w:t xml:space="preserve">"Ta không ngờ con lại làm nhanh như thế.</w:t>
      </w:r>
    </w:p>
    <w:p>
      <w:pPr>
        <w:pStyle w:val="BodyText"/>
      </w:pPr>
      <w:r>
        <w:t xml:space="preserve">" Nụ cười đang hiện hữu trên khuôn mặt một người đàn ông phúc hậu chợt vụt tắt khi cầm chiếc đĩa DVD trên tay và bắt đầu xem những cảnh đầu tiên trong cuốn băng đó.</w:t>
      </w:r>
    </w:p>
    <w:p>
      <w:pPr>
        <w:pStyle w:val="BodyText"/>
      </w:pPr>
      <w:r>
        <w:t xml:space="preserve">Giận run người .Cái gì vậy trời sao con gái ông ta lại đang bị chói và hôn mê bị bịt miệng là có 2 thằng con trai đang *** hiếp người con gái trong đó. Vốn dĩ một người cha không thể xem được hết cuộn băng nhưng đối với một người máu lạnh như ông ta thì lại không.Từ cảnh người con gái đó bị *** hiếp đến khi tỉnh lại thì lại bị tra tấn một cách dã man máu me đầy người . Tay nắm hình nắm đấm ông cố gồng mình lên chịu đựng.Đoạn băng chạy được một đoạn thì có một người đàn ông hiện ra và cười một nụ cười khiến ông ta không thể bao giờ quên được.</w:t>
      </w:r>
    </w:p>
    <w:p>
      <w:pPr>
        <w:pStyle w:val="BodyText"/>
      </w:pPr>
      <w:r>
        <w:t xml:space="preserve">_Kim Gia Hòa mày còn nhớ tao không?HahahaTao chính là người cha của một người con gái trẻ tuổi đã bị ngươi cưỡng hiếp bị con gái mày hành hạ tra tấn .Tao chính là người mà mày ném xuống biển cách đây không lâu mày chắc là quên hả.Vậy để tao nhắc mày nhớ lại.Tao đã trả lại những gì con gái tao phải chịu từ con của mày và từ mày.Tao sẽ ăn miếng trả miếng..Tao ày 12 tiếng có thể bay từ hang chó của mày để gặp con chó ghẻ của mày lần cuối trước khi nó đi chuộc lỗi cho con gái tao.Thời gian bắt đầu mày còn 43200 s nữa và địa điểm chính là bãi tập trận chiến trường của Mĩ và Việt Nam.</w:t>
      </w:r>
    </w:p>
    <w:p>
      <w:pPr>
        <w:pStyle w:val="BodyText"/>
      </w:pPr>
      <w:r>
        <w:t xml:space="preserve">43199s</w:t>
      </w:r>
    </w:p>
    <w:p>
      <w:pPr>
        <w:pStyle w:val="BodyText"/>
      </w:pPr>
      <w:r>
        <w:t xml:space="preserve">43198s</w:t>
      </w:r>
    </w:p>
    <w:p>
      <w:pPr>
        <w:pStyle w:val="BodyText"/>
      </w:pPr>
      <w:r>
        <w:t xml:space="preserve">43297s</w:t>
      </w:r>
    </w:p>
    <w:p>
      <w:pPr>
        <w:pStyle w:val="BodyText"/>
      </w:pPr>
      <w:r>
        <w:t xml:space="preserve">........................</w:t>
      </w:r>
    </w:p>
    <w:p>
      <w:pPr>
        <w:pStyle w:val="BodyText"/>
      </w:pPr>
      <w:r>
        <w:t xml:space="preserve">sau màn đếm mồm của người đàn ông trong cuốn băng đó là những tiếng cười man rợn của những tên đàn em và cũng của chính người đàn ông trong cuốn băng.</w:t>
      </w:r>
    </w:p>
    <w:p>
      <w:pPr>
        <w:pStyle w:val="BodyText"/>
      </w:pPr>
      <w:r>
        <w:t xml:space="preserve">" Rầm ....................</w:t>
      </w:r>
    </w:p>
    <w:p>
      <w:pPr>
        <w:pStyle w:val="BodyText"/>
      </w:pPr>
      <w:r>
        <w:t xml:space="preserve">"</w:t>
      </w:r>
    </w:p>
    <w:p>
      <w:pPr>
        <w:pStyle w:val="BodyText"/>
      </w:pPr>
      <w:r>
        <w:t xml:space="preserve">Trong 1 căn phòng VIP của khách sạn New... có một người đàn ông đang nổi cơn thịnh nộ toát lên vẻ đẹp của một con ác quỷ và còn có một đám thuộc hạ run sợ chân tay luống cuống đập loạng choạng vào nhau ( mang tiếng mafia mà phải sợ ).</w:t>
      </w:r>
    </w:p>
    <w:p>
      <w:pPr>
        <w:pStyle w:val="BodyText"/>
      </w:pPr>
      <w:r>
        <w:t xml:space="preserve">_Lái ngay máy bay lên lóc khách sạn New cho tao .Tao ày 5 phút.</w:t>
      </w:r>
    </w:p>
    <w:p>
      <w:pPr>
        <w:pStyle w:val="BodyText"/>
      </w:pPr>
      <w:r>
        <w:t xml:space="preserve">" Xoảng...............</w:t>
      </w:r>
    </w:p>
    <w:p>
      <w:pPr>
        <w:pStyle w:val="BodyText"/>
      </w:pPr>
      <w:r>
        <w:t xml:space="preserve">"</w:t>
      </w:r>
    </w:p>
    <w:p>
      <w:pPr>
        <w:pStyle w:val="BodyText"/>
      </w:pPr>
      <w:r>
        <w:t xml:space="preserve">Đó là tiếng của chiếc điện thoại bị ném thẳng vào chiếc bình hoa trên mặt bàn một cách không thể nhẹ nhàng hơn của một con ác quỷ đội nốt người.Đối với ông ta dù chỉ là 1s cũng là rất quý giá hơn cả ngàn vàng và mạng sống của mình bởi ông ta hiểu lời nói của người đàn ông trong cuốn băng đó và nỗi chịu đựng mà người đàn ông đó phải chịu.</w:t>
      </w:r>
    </w:p>
    <w:p>
      <w:pPr>
        <w:pStyle w:val="BodyText"/>
      </w:pPr>
      <w:r>
        <w:t xml:space="preserve">Con Quỷ đó chính là Kim Gia Hòa và người con gái trong cuốn băng không ai khác chính là Kim Hàn Thủy.Còn người đàn ông trong cuốn băng chính là cha của người con gái tên là Ngọc Hà.Tất cả chỉ là gieo nhân nào ăn quả đó.Ông ta hiểu lắm chứ.</w:t>
      </w:r>
    </w:p>
    <w:p>
      <w:pPr>
        <w:pStyle w:val="BodyText"/>
      </w:pPr>
      <w:r>
        <w:t xml:space="preserve">1 PM Việt Nam Hà Nội .</w:t>
      </w:r>
    </w:p>
    <w:p>
      <w:pPr>
        <w:pStyle w:val="BodyText"/>
      </w:pPr>
      <w:r>
        <w:t xml:space="preserve">Một chiếc máy bay riêng Learjet 85 hạ cánh và tọa lạc trên tòa nhà cao ốc cao nhất của thủ đô. Bước xuống khỏi máy bay Gia Hòa đi thẳng ra thang máy và xuống đường ngồi lên Chiếc Audi R8 đang đợi sẵn ở cửa của tòa nhà cao ốc.Chiếc xe phi thẳng trong gió trước nhiều con mắt của người dân thủ đô.</w:t>
      </w:r>
    </w:p>
    <w:p>
      <w:pPr>
        <w:pStyle w:val="BodyText"/>
      </w:pPr>
      <w:r>
        <w:t xml:space="preserve">Tại bãi tập trận của binh lính Mĩ và Việt Nam ( bốc phét đó làm gì có.).</w:t>
      </w:r>
    </w:p>
    <w:p>
      <w:pPr>
        <w:pStyle w:val="BodyText"/>
      </w:pPr>
      <w:r>
        <w:t xml:space="preserve">Kim Gia Hòa bước xuống xe và đi thẳng vào ngôi nhà mà ở cửa có 10 tên canh.Căn phòng rộng rãi nhưng lại không có gì ngoài một cô gái ngồi trên chiếc ghế và bị trói vịt mồm.Trông thấy con gái mình Kim Gia Hòa không khỏi không sót thương.Ông ta bước đến thẳng chỗ cái ghế nơi mà con gái ông ta đang ngự -Kim Hàn Thủy.Cô ta đang nhắm nhiền mắt chắc tại tác dụng dư phụ của thuốc ngủ.Ông ta định cởi trói cho Hàn Thủy thì bỗng...........</w:t>
      </w:r>
    </w:p>
    <w:p>
      <w:pPr>
        <w:pStyle w:val="BodyText"/>
      </w:pPr>
      <w:r>
        <w:t xml:space="preserve">Đèn trong căn phòng bừng sáng và người đàn ông - cha của Ngọc Hà trong cuốn băng xuất hiện :</w:t>
      </w:r>
    </w:p>
    <w:p>
      <w:pPr>
        <w:pStyle w:val="BodyText"/>
      </w:pPr>
      <w:r>
        <w:t xml:space="preserve">_Quả đúng là Kim Gia Hòa rất đúng thời gian.</w:t>
      </w:r>
    </w:p>
    <w:p>
      <w:pPr>
        <w:pStyle w:val="BodyText"/>
      </w:pPr>
      <w:r>
        <w:t xml:space="preserve">_Mày muốn gì??Sao mày có thể sống được khi tao vứt mày ở giữa đại dương...?</w:t>
      </w:r>
    </w:p>
    <w:p>
      <w:pPr>
        <w:pStyle w:val="BodyText"/>
      </w:pPr>
      <w:r>
        <w:t xml:space="preserve">_Đó là nhờ Kim Hàn Tuyết tiểu thư của Kim gia.</w:t>
      </w:r>
    </w:p>
    <w:p>
      <w:pPr>
        <w:pStyle w:val="BodyText"/>
      </w:pPr>
      <w:r>
        <w:t xml:space="preserve">_ sao có thể?</w:t>
      </w:r>
    </w:p>
    <w:p>
      <w:pPr>
        <w:pStyle w:val="BodyText"/>
      </w:pPr>
      <w:r>
        <w:t xml:space="preserve">_Ông không ngờ đúng không hả ông BÁC ĐÁNG KÍNH</w:t>
      </w:r>
    </w:p>
    <w:p>
      <w:pPr>
        <w:pStyle w:val="BodyText"/>
      </w:pPr>
      <w:r>
        <w:t xml:space="preserve">Một giọng nữ cao thánh thót vang lên nhưng lại làm cho căn phòng thêm u ám vì sự thù hận.</w:t>
      </w:r>
    </w:p>
    <w:p>
      <w:pPr>
        <w:pStyle w:val="BodyText"/>
      </w:pPr>
      <w:r>
        <w:t xml:space="preserve">_Mày là................</w:t>
      </w:r>
    </w:p>
    <w:p>
      <w:pPr>
        <w:pStyle w:val="BodyText"/>
      </w:pPr>
      <w:r>
        <w:t xml:space="preserve">_Đúng tôi là Kim Hàn Tuyết .Ông không ngờ tôi vẫn còn sống sau vụ tai nạn phải không?</w:t>
      </w:r>
    </w:p>
    <w:p>
      <w:pPr>
        <w:pStyle w:val="BodyText"/>
      </w:pPr>
      <w:r>
        <w:t xml:space="preserve">Người con gái tên Kim Hàn Tuyết mang trên mình một chiếc mặt lạ gắn kim cương đen che đi nửa khuôn mặt của mình.</w:t>
      </w:r>
    </w:p>
    <w:p>
      <w:pPr>
        <w:pStyle w:val="BodyText"/>
      </w:pPr>
      <w:r>
        <w:t xml:space="preserve">_Ông đã tặng tôi một món quà mà tôi không ngờ đến hahaha chính ông đã cướp đi cha mẹ tôi bây giờ ông phải trả giá.Nhưng có nhận phải có trả đây là món quà tôi tặng lại cho ông.</w:t>
      </w:r>
    </w:p>
    <w:p>
      <w:pPr>
        <w:pStyle w:val="BodyText"/>
      </w:pPr>
      <w:r>
        <w:t xml:space="preserve">Nói đoạn Kim Hàn Tuyết lấu khẩu súng bé nhỏ bao bọc bởi lớp vàng nhỏ để tạo cho chủ nhân của khẩu súng một cảm giác nhẹ nhàng nhất có thể.</w:t>
      </w:r>
    </w:p>
    <w:p>
      <w:pPr>
        <w:pStyle w:val="BodyText"/>
      </w:pPr>
      <w:r>
        <w:t xml:space="preserve">Bằng...........</w:t>
      </w:r>
    </w:p>
    <w:p>
      <w:pPr>
        <w:pStyle w:val="BodyText"/>
      </w:pPr>
      <w:r>
        <w:t xml:space="preserve">Viên đạn bay đến thẳng đích của mình là Kim Hàn Thủy và gim thẳng vào lão của Hàn Thủy.Cô ta chết trong nhẹ nhàng .Không một tiếng kêu ca ,không một tiếng rên rỉ.Một người con gái trước khi chết đã ăn lăn sáng hối.</w:t>
      </w:r>
    </w:p>
    <w:p>
      <w:pPr>
        <w:pStyle w:val="BodyText"/>
      </w:pPr>
      <w:r>
        <w:t xml:space="preserve">_Chứng kiến tận mắt người quan trong nhất trong đời mình chết ngay trước mắt.Kim Gia Hòa ông cảm thấy thế nào?</w:t>
      </w:r>
    </w:p>
    <w:p>
      <w:pPr>
        <w:pStyle w:val="BodyText"/>
      </w:pPr>
      <w:r>
        <w:t xml:space="preserve">Hàn Tuyết nhìn thẳng vào mắt của ông ta mà không một chút lo sợ............</w:t>
      </w:r>
    </w:p>
    <w:p>
      <w:pPr>
        <w:pStyle w:val="BodyText"/>
      </w:pPr>
      <w:r>
        <w:t xml:space="preserve">Kim Gia Hòa mắt đỏ hằn lên mạch máu .</w:t>
      </w:r>
    </w:p>
    <w:p>
      <w:pPr>
        <w:pStyle w:val="BodyText"/>
      </w:pPr>
      <w:r>
        <w:t xml:space="preserve">Một giọt .Hai giọt...........</w:t>
      </w:r>
    </w:p>
    <w:p>
      <w:pPr>
        <w:pStyle w:val="BodyText"/>
      </w:pPr>
      <w:r>
        <w:t xml:space="preserve">Nước mắt của Kim Gia Hòa đã rơi sau 15 năm .</w:t>
      </w:r>
    </w:p>
    <w:p>
      <w:pPr>
        <w:pStyle w:val="BodyText"/>
      </w:pPr>
      <w:r>
        <w:t xml:space="preserve">Hàn Tuyết cảm thấy sát khí của ông ta đang dâng lên ngút trời.Nhếch môi lên tạo ra nụ cười nử a miệng đầy thách thức.Hai con ác quỷ dã thũ lao vào nha.</w:t>
      </w:r>
    </w:p>
    <w:p>
      <w:pPr>
        <w:pStyle w:val="BodyText"/>
      </w:pPr>
      <w:r>
        <w:t xml:space="preserve">Cuộc chiến sẽ diễn ra thế nào? ai thắng ai thua kẻ nào đạt được mục đích hay không ai cả?? câu trả lời là gì? Rồi ................. Hãy đón đọc cháp 18: Trả thù.</w:t>
      </w:r>
    </w:p>
    <w:p>
      <w:pPr>
        <w:pStyle w:val="BodyText"/>
      </w:pPr>
      <w:r>
        <w:t xml:space="preserve">End chap 17.</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Chap 18 : Trả thù.</w:t>
      </w:r>
    </w:p>
    <w:p>
      <w:pPr>
        <w:pStyle w:val="BodyText"/>
      </w:pPr>
      <w:r>
        <w:t xml:space="preserve">Kim Gia Hòa lao nhanh vào nó với vận tốc của một cơn bão cấp 13 .Hắn tung ngay cú đấm thẳng vào mặt nó . Là một bang chủ uy chấn thế giớ ngầm như nó thì rất dễ dàng chánh được cú đấm nguy hiểm đó.Nó lé người sang trái thuận tay bắt lấy bàn tay với nắm đấm của ông ta .Bóp chặt và tung thẳng cú đá từ chân phải vô bụng của hắn. Khẽ lách người ông ta xoay tay trái và phóng phi tiêu thẳng vào người nó.Đòn nhanh lẹ khó lường khiến nó không kịp chánh.Dính đòn của lão.Trong phi tiêu có độc . Nó buông tay ông ta ra .Tay trái trống xuống đất tay phải sờ vào chỗ của phi tiêu vừa phóng. Chỗ đó đang chuyển từ màu đỏ sang màu tím rồi thâm sì lại.Chất độc phát tác rất nhanh và nhanh chóng lan ra toàn người của nó. Đau đớn nó nằm hẳn ra sàn.Thấy vậy hắn cười thích trí.</w:t>
      </w:r>
    </w:p>
    <w:p>
      <w:pPr>
        <w:pStyle w:val="BodyText"/>
      </w:pPr>
      <w:r>
        <w:t xml:space="preserve">_Mày chỉ vậy thôi sao?</w:t>
      </w:r>
    </w:p>
    <w:p>
      <w:pPr>
        <w:pStyle w:val="BodyText"/>
      </w:pPr>
      <w:r>
        <w:t xml:space="preserve">Nó nhếch môi cười khinh khỉnh khẽ nhắm mắt lại cảm nhận cái đau của chất kịch độc trong chiếc phi tiêu của hắn.</w:t>
      </w:r>
    </w:p>
    <w:p>
      <w:pPr>
        <w:pStyle w:val="BodyText"/>
      </w:pPr>
      <w:r>
        <w:t xml:space="preserve">_Lầm này mày chết chắc rồi không ai có thể cứu được mày đâu.Đây là chất kịch độc chiết xuất trăm phần trăn của loài rắn “Taipan nội địa”. Đây là loài rắn có nọc độc độc nhất so với bất kỳ loài rắn sống trên cạn nào trên thế giới.Lượng nọc tối đa của một vết cắn là 110 mg, đủ để giết chết 100 người, hay 250.000 con chuột. Mức độ độc của nọc rắn này gấp 10 lần rắn chuông Mojave và 50 lần rắn hổ mang thường.nó có khả năng giết chết một người lớn chỉ trong vòng 45 phút kể từ sau khi bị cắn nhưng tao đã cho thềm một chút kích thích khiến chất độc nan nhanh hơn.Mày còn 2 phút nữa để thở .Mày có gì muốn trăng chối không?</w:t>
      </w:r>
    </w:p>
    <w:p>
      <w:pPr>
        <w:pStyle w:val="BodyText"/>
      </w:pPr>
      <w:r>
        <w:t xml:space="preserve">Sau câu nói của ông ta là một tràng cười như điên dại.Cuối cùng ông ta cũng giết chết được nó - kẻ mà ông ta hận .Đứa con gái đang nằm trên sàn nhắm mắt hấp hối hơi thở thoi thóp. Ông ta nhìn sang bên con gái của mình - một cái xác không hồn lạnh đơ cứng ngắc . Ông ta ôm cái sác vào lòng mong sao hơi ấm của mình có thể chuyền sang đứa con và mong nó co thể sống lại.(thật là ảo tưởng).Thời gian này trong căn phòng như thể ngừng trôi.Không khí đang lắng đọng đóng băng tất cả .</w:t>
      </w:r>
    </w:p>
    <w:p>
      <w:pPr>
        <w:pStyle w:val="BodyText"/>
      </w:pPr>
      <w:r>
        <w:t xml:space="preserve">Tua lại thời gian trở về 3 tiếng trước.Tại ngôi biệt thự cổ kính của chị em nó.Hàn Dương đang ngồi trên sô fa cùng với jin và jun.</w:t>
      </w:r>
    </w:p>
    <w:p>
      <w:pPr>
        <w:pStyle w:val="BodyText"/>
      </w:pPr>
      <w:r>
        <w:t xml:space="preserve">_Các cậu hãy cùng Hàn Dương đến bang Hắc Phong đưa cho bang chủ của bang đó phi tiêu này.Dù sao hôm nay cũng là ngày hẹn của tôi với bang đó.</w:t>
      </w:r>
    </w:p>
    <w:p>
      <w:pPr>
        <w:pStyle w:val="BodyText"/>
      </w:pPr>
      <w:r>
        <w:t xml:space="preserve">Jin và Jun gật đầu còn Hàn Dương nhìn nó như muốn hỏi điều gì đó.Nhìn vào trong mắt của Hàn Dương nó đọc thấu tất cả tâm tư và câu hỏi đang hiện hữu trong đầu của cô em bé bỏng người mà nó yêu thương và người thân quan trọng nhất còn trên cõi trần này .Khẽ nở nụ cười dịu hiền:</w:t>
      </w:r>
    </w:p>
    <w:p>
      <w:pPr>
        <w:pStyle w:val="BodyText"/>
      </w:pPr>
      <w:r>
        <w:t xml:space="preserve">_Chị đi có chút việc riêng em không phải bận tâm.Chị tin có Jin và Jun ở bên bảo vệ em chị an tâm.</w:t>
      </w:r>
    </w:p>
    <w:p>
      <w:pPr>
        <w:pStyle w:val="BodyText"/>
      </w:pPr>
      <w:r>
        <w:t xml:space="preserve">Nhìn lên chiếc đồng hồ quả quýt đang đung đưa. Thời gian đã đến không thể trần chừ.Nó ra hiệu ọi người và bắt đầu hành đông.Hàn Dương được lời nói của Hàn Tuyết thì trong lòng có chút an tâm nhưng sao Hàn Dương vẫn cảm thấy có điều gì đó rất lạ mà Hàn Tuyết đang giấu Hàn Dương.</w:t>
      </w:r>
    </w:p>
    <w:p>
      <w:pPr>
        <w:pStyle w:val="BodyText"/>
      </w:pPr>
      <w:r>
        <w:t xml:space="preserve">Ra đến cửa nơi có chiếc xe ô tô đang đợi sẵn Hàn Dương ngồi vào trong xe và thẳng tiến đến bang Hắc Phong.</w:t>
      </w:r>
    </w:p>
    <w:p>
      <w:pPr>
        <w:pStyle w:val="BodyText"/>
      </w:pPr>
      <w:r>
        <w:t xml:space="preserve">Chiếc xe chạy ra khỏi cái cổng cao thì cũng là lúc nụ cười thiên thần trên môi nó vụt tắt .Vẻ lạnh lùng lại ngự trị trên khuôn mặt của nó.Ánh mắt nó lúc này ánh lên sát khí ngút trời.Nó tiến thẳng ra chiếc mô tô phân khối lớn phóng thẳng ra khỏi căn nhà mà đến thẳng khu bãi đất trống nơi mà lão Kim Gia Hòa đang ở đó.</w:t>
      </w:r>
    </w:p>
    <w:p>
      <w:pPr>
        <w:pStyle w:val="BodyText"/>
      </w:pPr>
      <w:r>
        <w:t xml:space="preserve">Chiếc xe của Hàn Dương dừng lại trước của bang Hắc Phong .Ở ngoài của lúc này là 50 tên tay chân của bang Hắc Phong trên tay cầm con gậy mã tấu mặt mày hung *** cảm giác đang rất xung.Jin nháy mắt ra hiệu cho jun và như hiểu ý Jun bảo vệ cho Hàn Dương còn jin thì lao thẳng vào đám tay chân đó và hỗn chiến sảy ra.</w:t>
      </w:r>
    </w:p>
    <w:p>
      <w:pPr>
        <w:pStyle w:val="BodyText"/>
      </w:pPr>
      <w:r>
        <w:t xml:space="preserve">Chiếc côn trong tay của jin quay qua quay lại như đang múa trước mặt mấy tên vô danh gác cửa làm chúng chao đảo chóng mặt.Chớp nhanh cơ hội jin vung thẳng một đòn hiểm vào mặt cổ mấy tên đó với một lực cực mạnh.Trong không gian lúc này chỉ có tiếng rắc phập ....................</w:t>
      </w:r>
    </w:p>
    <w:p>
      <w:pPr>
        <w:pStyle w:val="BodyText"/>
      </w:pPr>
      <w:r>
        <w:t xml:space="preserve">Mấy tên đó nằm thẳng xuống đất với chiếc cổ bị gãy ro côn của jin. :MatCuoi(20): bọn Hắc Phong run sợ cũng lúc đó có một tên chạy ra nói gì đó với mấy tên gác cửa và tên đó ra hiệu mời bọn Hàn Dương vào trong.</w:t>
      </w:r>
    </w:p>
    <w:p>
      <w:pPr>
        <w:pStyle w:val="BodyText"/>
      </w:pPr>
      <w:r>
        <w:t xml:space="preserve">Bên trong địa bàn của Hắc Phong thì có 3 người con trai. 1 bang của 1 bang phó 1 quân sư.Họ chào đón nhau theo kiểu của những ông trùm trong thế giớ ngầm.Hàn Dương nhìn tên bang chủ - là hắn đó ạ.Rồi lấy ra chiêc phi tiêu cho hắn rồi lẳng lặng cùng jin và jun ra cửa đi về.</w:t>
      </w:r>
    </w:p>
    <w:p>
      <w:pPr>
        <w:pStyle w:val="BodyText"/>
      </w:pPr>
      <w:r>
        <w:t xml:space="preserve">Bất ngờ cả 3 người con trai đó không hiểu chuyện gì chỉ biết trên tay của mình lag phi tiêu tuyết của</w:t>
      </w:r>
    </w:p>
    <w:p>
      <w:pPr>
        <w:pStyle w:val="BodyText"/>
      </w:pPr>
      <w:r>
        <w:t xml:space="preserve">"thiên thần chết chóc</w:t>
      </w:r>
    </w:p>
    <w:p>
      <w:pPr>
        <w:pStyle w:val="BodyText"/>
      </w:pPr>
      <w:r>
        <w:t xml:space="preserve">".Bang Hắc Phong tối nay yên ổn nhưng đây không phải là phong cách của Thiên thần chết chóc người được mệnh danh ngang hàng với thần chêt.Chắc hẳn là đã sảy ra chuyện gì.</w:t>
      </w:r>
    </w:p>
    <w:p>
      <w:pPr>
        <w:pStyle w:val="BodyText"/>
      </w:pPr>
      <w:r>
        <w:t xml:space="preserve">Một chiếc bàn lớn có ba người con trai trong đầu của họ đang mỗi người chạy theo một suy nghĩ riêng của mình.</w:t>
      </w:r>
    </w:p>
    <w:p>
      <w:pPr>
        <w:pStyle w:val="BodyText"/>
      </w:pPr>
      <w:r>
        <w:t xml:space="preserve">Quay trở về hiện tại .Nó thoi thóp thở những hơi thở cuối cùng .Kim Gia Hòa cũng đang tiến thẳng về phía nó và chuẩn bị cho nó một cái chêt.</w:t>
      </w:r>
    </w:p>
    <w:p>
      <w:pPr>
        <w:pStyle w:val="BodyText"/>
      </w:pPr>
      <w:r>
        <w:t xml:space="preserve">Chuyện gì sẽ sảy ra? Số mệnh của nó chấm hết tại đây khi thù chưa trả và người em ngây thơ Hàn Dương của nó phải sống một mình và phải chống trọi với ông ta hay là thế nao? Diễn biến ra sao ?............... Câu trả lời sẽ có ở chap 19 :Điều không ngờ.</w:t>
      </w:r>
    </w:p>
    <w:p>
      <w:pPr>
        <w:pStyle w:val="BodyText"/>
      </w:pPr>
      <w:r>
        <w:t xml:space="preserve">End chap 18.</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Chap 19 : Điều không ngờ.</w:t>
      </w:r>
    </w:p>
    <w:p>
      <w:pPr>
        <w:pStyle w:val="BodyText"/>
      </w:pPr>
      <w:r>
        <w:t xml:space="preserve">Hắn - Kim Gia Hòa 1 tên máu lạnh .Hắn đang từng bước tiến lại gần cho nó - một cô gái đang nằm hấp hối. Đến nơi hắn tung cú đá một thẳng vào bụng của nó.Lực từ cú đá đó mạnh đến lỗi khiến nó bay ra khỏi chỗ nằm và an tọa cách đó 5m .</w:t>
      </w:r>
    </w:p>
    <w:p>
      <w:pPr>
        <w:pStyle w:val="BodyText"/>
      </w:pPr>
      <w:r>
        <w:t xml:space="preserve">Nó nằm đó sau cú đá trí mạng vẫn không động đậy hay nhúc nhích.Chưa đủ, chưa thỏa lòng hận thù của mình .Hắn tiếp tục tiến lại chỗ nó và .................</w:t>
      </w:r>
    </w:p>
    <w:p>
      <w:pPr>
        <w:pStyle w:val="BodyText"/>
      </w:pPr>
      <w:r>
        <w:t xml:space="preserve">Hắn . Ôi không chân hắn bị một bàn tay thon trắng đẹp của một thiếu nữ nắm lấy.</w:t>
      </w:r>
    </w:p>
    <w:p>
      <w:pPr>
        <w:pStyle w:val="BodyText"/>
      </w:pPr>
      <w:r>
        <w:t xml:space="preserve">Rầm...............</w:t>
      </w:r>
    </w:p>
    <w:p>
      <w:pPr>
        <w:pStyle w:val="BodyText"/>
      </w:pPr>
      <w:r>
        <w:t xml:space="preserve">Thân thể của một người đàn ông cao to nặng khoảng 60 kg nằm dưới đất một cách phũ phàm . Vâng bàn tay của thiếu nữ đó chính là nó.Nó mở mắt ra khi cú đá thứ 2 của ông ta chuẩn bị giáng xuống bụng của nó.Đôi mắt màu đỏ của nó dù đã qua một lớp kính áp tròng màu nâu nhưng vẫn có thể thấy rõ màu mắt đó - màu của máu.</w:t>
      </w:r>
    </w:p>
    <w:p>
      <w:pPr>
        <w:pStyle w:val="BodyText"/>
      </w:pPr>
      <w:r>
        <w:t xml:space="preserve">Đôi mắt màu đỏ báo hiệu sự có mặt của</w:t>
      </w:r>
    </w:p>
    <w:p>
      <w:pPr>
        <w:pStyle w:val="BodyText"/>
      </w:pPr>
      <w:r>
        <w:t xml:space="preserve">"thiên thần chết chóc</w:t>
      </w:r>
    </w:p>
    <w:p>
      <w:pPr>
        <w:pStyle w:val="BodyText"/>
      </w:pPr>
      <w:r>
        <w:t xml:space="preserve">" đã thức dậy và sẽ không còn kẻ nào chống đối nó mà còn có thể sống sót.Nó đứng dậy nhìn người đàn ông đang nằm dưới đất sau cú ra đòn của nó.</w:t>
      </w:r>
    </w:p>
    <w:p>
      <w:pPr>
        <w:pStyle w:val="BodyText"/>
      </w:pPr>
      <w:r>
        <w:t xml:space="preserve">_Ngươi nghĩ có thể hạ ta một cách dễ dàng thế hay sao ?</w:t>
      </w:r>
    </w:p>
    <w:p>
      <w:pPr>
        <w:pStyle w:val="BodyText"/>
      </w:pPr>
      <w:r>
        <w:t xml:space="preserve">Hắn nhìn nó như một sinh vật lạ hay đúng hơn trước mắt hắn bây giờ đang là một con ác quỷ ẩn hiện trên thân hình của một cô gái có vẻ đẹp thiên thần:</w:t>
      </w:r>
    </w:p>
    <w:p>
      <w:pPr>
        <w:pStyle w:val="BodyText"/>
      </w:pPr>
      <w:r>
        <w:t xml:space="preserve">_Sao mày có thể sống được? chất độc...........</w:t>
      </w:r>
    </w:p>
    <w:p>
      <w:pPr>
        <w:pStyle w:val="BodyText"/>
      </w:pPr>
      <w:r>
        <w:t xml:space="preserve">Không để hắn nói hết thì nó đã cười vang vọng cả căn phòng :</w:t>
      </w:r>
    </w:p>
    <w:p>
      <w:pPr>
        <w:pStyle w:val="BodyText"/>
      </w:pPr>
      <w:r>
        <w:t xml:space="preserve">_Chất độc của ngươi ư?loài rắn</w:t>
      </w:r>
    </w:p>
    <w:p>
      <w:pPr>
        <w:pStyle w:val="BodyText"/>
      </w:pPr>
      <w:r>
        <w:t xml:space="preserve">"Taipan nội địa</w:t>
      </w:r>
    </w:p>
    <w:p>
      <w:pPr>
        <w:pStyle w:val="BodyText"/>
      </w:pPr>
      <w:r>
        <w:t xml:space="preserve">" ta đã miễn dịch với loại độc đó rồi .Ngươi chắc đang hoảng sợ lắm đúng không ? vậy bây giờ ngươi hãy nhìn vào chỗ phi tiêu của ngươi xem bay giờ nó đang màu gì?</w:t>
      </w:r>
    </w:p>
    <w:p>
      <w:pPr>
        <w:pStyle w:val="BodyText"/>
      </w:pPr>
      <w:r>
        <w:t xml:space="preserve">Hắn ta nhìn vào chỗ phi tiêu của mình cắm trên da thịt của nó.phi tiêu của hắn vẫn cắm ở đó nhưng sao không phải là màu đen mà lại là màu trắng? Hắn bây giờ đang thật sự hoảng sợ bởi tại sao nó lại miễn dịch được với chất độc của loài rắn</w:t>
      </w:r>
    </w:p>
    <w:p>
      <w:pPr>
        <w:pStyle w:val="BodyText"/>
      </w:pPr>
      <w:r>
        <w:t xml:space="preserve">" Taipan nội địa</w:t>
      </w:r>
    </w:p>
    <w:p>
      <w:pPr>
        <w:pStyle w:val="BodyText"/>
      </w:pPr>
      <w:r>
        <w:t xml:space="preserve">" khi mà trên thế giới đến bây giờ vẫn chưa có vắc sin chữa khỏi. Hắn đang suy nghĩ thì thấy ở ngực của nó tuy đã mặc một chiếc áo da đen bó sát người nhưng vẫn thấy một luồng ánh sáng tạo ra một hình thù kì lạ. Một đôi cánh thiên thần trắng muốt ra ánh sáng.Đôi cánh hiện hữu ở ngực của nó tỏa ra ánh sáng trong vòng 2 phút sau đó cũng tắt.</w:t>
      </w:r>
    </w:p>
    <w:p>
      <w:pPr>
        <w:pStyle w:val="BodyText"/>
      </w:pPr>
      <w:r>
        <w:t xml:space="preserve">Hắn không thể lí giải được tại sao nhưng giờ đây điều duy nhất trong đầu hắn là phải đứng dậy chiến đấu và đánh thắng nó.Nghĩ là làm hắn vẫn còn mạnh lắm nên đã đứng dậy:</w:t>
      </w:r>
    </w:p>
    <w:p>
      <w:pPr>
        <w:pStyle w:val="BodyText"/>
      </w:pPr>
      <w:r>
        <w:t xml:space="preserve">_Tiếp tục cuộc chiến.</w:t>
      </w:r>
    </w:p>
    <w:p>
      <w:pPr>
        <w:pStyle w:val="BodyText"/>
      </w:pPr>
      <w:r>
        <w:t xml:space="preserve">Nó nhìn hắn trên môi nở một nụ cười khinh khỉnh không nói mà lao nhanh đến chỗ hắn và tung cú đá thẳng vào bung hăn.Xoay người hắn tránh khỏi cú đá đó.Lúc này hắn đã lấy bảo bối của hắn ra là một cây kiếm Nhật được đặc chế riêng. Và hắn vùng lên chém một nhát thẳng vào người nó.</w:t>
      </w:r>
    </w:p>
    <w:p>
      <w:pPr>
        <w:pStyle w:val="BodyText"/>
      </w:pPr>
      <w:r>
        <w:t xml:space="preserve">Lúc hắn lấy kiếm thì nó cũng đã rút chiếc roi ở lưng mình ra và quất mạnh vào thanh kiếm khi nó tiến thẳng vào người nó và đích đến là tim.Kế hoạch của hắn thất bại khi nó đã đỡ được nhát kiếm đó và đồng thời quấn thanh kiếm và vứt thẳng ra xa. Mất vũ khí hắn đành phải đánh bằng tay không.Tôn trọng đối phương nó uốn tròn chiếc roi và quấn quanh người .Chiếc roi chở về vị trí cũ - nơi thắt eo của nó.</w:t>
      </w:r>
    </w:p>
    <w:p>
      <w:pPr>
        <w:pStyle w:val="BodyText"/>
      </w:pPr>
      <w:r>
        <w:t xml:space="preserve">Rắc.....</w:t>
      </w:r>
    </w:p>
    <w:p>
      <w:pPr>
        <w:pStyle w:val="BodyText"/>
      </w:pPr>
      <w:r>
        <w:t xml:space="preserve">Bàn tay của nó bị hắn tóm gọn và bẻ ra sau.Nó nhăn mặt và tung cú đá chân trái vào thẳng bàn tay hắn đang nắm lấy tay nó.Lực mạnh và bất ngờ hắn dính đòn và thả tay nó ra.Tay nó rơi tự ro.Khẽ nhắm mắt.Nó đang điều khiển các đốt sương ở tay và một lần nữa đôi cánh thiên thần phát sáng ở ngực của nó nhưng lại vụt tắt rất nhanh.(vết thương nhẹ mà) .Nó bẻ tay răng rắc rồi lại lao vào ông ta và tung những cú đòn thẳng tay .Hắn không thể ra đò mà chỉ có thể phòng thủ.</w:t>
      </w:r>
    </w:p>
    <w:p>
      <w:pPr>
        <w:pStyle w:val="BodyText"/>
      </w:pPr>
      <w:r>
        <w:t xml:space="preserve">Hắn đỡ những đòn đó của nó.Hắn bị nó dồn vào chân tương nơi gần cửa.</w:t>
      </w:r>
    </w:p>
    <w:p>
      <w:pPr>
        <w:pStyle w:val="BodyText"/>
      </w:pPr>
      <w:r>
        <w:t xml:space="preserve">Bất ngờ chiếc của bật mở một người con gái bước vào và.............</w:t>
      </w:r>
    </w:p>
    <w:p>
      <w:pPr>
        <w:pStyle w:val="BodyText"/>
      </w:pPr>
      <w:r>
        <w:t xml:space="preserve">_ Chị.........</w:t>
      </w:r>
    </w:p>
    <w:p>
      <w:pPr>
        <w:pStyle w:val="BodyText"/>
      </w:pPr>
      <w:r>
        <w:t xml:space="preserve">Hắn nhận ra người con gái đó là Kim Hàn Dương - người thân duy nhất của nó và cũng là đứa cháu của hắn.Máu chó nổi lên hắn lao nhanh như gió đến chỗ của Hàn Dương và bóp cổ dùng phi tiêu của mình để gần cổ Hàn Dương và đe dọa nó:</w:t>
      </w:r>
    </w:p>
    <w:p>
      <w:pPr>
        <w:pStyle w:val="BodyText"/>
      </w:pPr>
      <w:r>
        <w:t xml:space="preserve">_Bây giờ thế nào đây? Một là mày đi theo tao hai là tao giết chết con này mày đừng mong gặp lại nó nữa .</w:t>
      </w:r>
    </w:p>
    <w:p>
      <w:pPr>
        <w:pStyle w:val="BodyText"/>
      </w:pPr>
      <w:r>
        <w:t xml:space="preserve">Bất ngờ.Tại sao Hàn Dương lại ở đây ngay trong lúc này?Tình thế bây giờ đảo ngược lại.Nó đã dơi vào thế bị động và Hàn Dương lại là người duy nhất và Quan trọng đối với nó trong thế giới này và................</w:t>
      </w:r>
    </w:p>
    <w:p>
      <w:pPr>
        <w:pStyle w:val="BodyText"/>
      </w:pPr>
      <w:r>
        <w:t xml:space="preserve">Buông xuôi tất cả nó làm theo lời của ông ta.Nó biết nếu không làm theo thì có thể Hàn Dương sẽ chết bởi lọc độc của loài rắn</w:t>
      </w:r>
    </w:p>
    <w:p>
      <w:pPr>
        <w:pStyle w:val="BodyText"/>
      </w:pPr>
      <w:r>
        <w:t xml:space="preserve">"Taipan nội địa</w:t>
      </w:r>
    </w:p>
    <w:p>
      <w:pPr>
        <w:pStyle w:val="BodyText"/>
      </w:pPr>
      <w:r>
        <w:t xml:space="preserve">" hiên chưa có cách chữa .Nó theo hắn ra khỏi ngôi nhà trong sự ngỡ ngàng của jin và jun cùng toàn thể mọi người :</w:t>
      </w:r>
    </w:p>
    <w:p>
      <w:pPr>
        <w:pStyle w:val="BodyText"/>
      </w:pPr>
      <w:r>
        <w:t xml:space="preserve">_Không được đứa nào đi theo tao. Chúng mày chuẩn bị cho tao một chiếc xe oto ngay không tao sẽ giết chết con danh này.</w:t>
      </w:r>
    </w:p>
    <w:p>
      <w:pPr>
        <w:pStyle w:val="BodyText"/>
      </w:pPr>
      <w:r>
        <w:t xml:space="preserve">Lời nói của hắn ngay lập tức nhận được cái gật đầu của nó.30 s sau một chiếc oto đen bóng xuất hiện :</w:t>
      </w:r>
    </w:p>
    <w:p>
      <w:pPr>
        <w:pStyle w:val="BodyText"/>
      </w:pPr>
      <w:r>
        <w:t xml:space="preserve">_Mày lên lái xe ngay.</w:t>
      </w:r>
    </w:p>
    <w:p>
      <w:pPr>
        <w:pStyle w:val="BodyText"/>
      </w:pPr>
      <w:r>
        <w:t xml:space="preserve">Hắn ra lệnh cho nó.Nó bước lên xe và ngồi ở vị trí người lái.Mặt Hàn Dương bây giờ đã lấm lem nước mắt.Hàn Dương không ngờ mình lại làm nó khó sử và có thể khiến nó mất mạng mà đáng nhẽ nó có thể kết liễu đời hắn một cách gọn lẹ.</w:t>
      </w:r>
    </w:p>
    <w:p>
      <w:pPr>
        <w:pStyle w:val="BodyText"/>
      </w:pPr>
      <w:r>
        <w:t xml:space="preserve">Tua lại thời gian cách đấy 30 phút.</w:t>
      </w:r>
    </w:p>
    <w:p>
      <w:pPr>
        <w:pStyle w:val="BodyText"/>
      </w:pPr>
      <w:r>
        <w:t xml:space="preserve">Hàn Dương sau khi trở về nhà từ bang Hắc Phong thì không thấy chị gái mình đâu.Hỏi jin và Jun thì họ chỉ lắc đầu.Nhưng Hàn Dương biết họ đang giấu mình cái gì đó.Một cảm giác bất an lại một lần nữa xuất hiện trong nó.Nó đã lấy con dao gọt hoa quả trên bàn và uy hiếp jin , jun nếu không nói ình biết nó ở đâu thì nó sẽ chết.Trước tình thế bất ngờ jin đành tiếp nộ cho Hàn Dương biết và Hàn Dương đã nằng nặc đòi đến đó.</w:t>
      </w:r>
    </w:p>
    <w:p>
      <w:pPr>
        <w:pStyle w:val="BodyText"/>
      </w:pPr>
      <w:r>
        <w:t xml:space="preserve">***********</w:t>
      </w:r>
    </w:p>
    <w:p>
      <w:pPr>
        <w:pStyle w:val="BodyText"/>
      </w:pPr>
      <w:r>
        <w:t xml:space="preserve">Quay trở lại hiện tại.</w:t>
      </w:r>
    </w:p>
    <w:p>
      <w:pPr>
        <w:pStyle w:val="BodyText"/>
      </w:pPr>
      <w:r>
        <w:t xml:space="preserve">Hắn đã ra lệnh cho nó lái xe đến một con sông rộng và to nước chảy xiết .Đứng trên cầu hắn nhìn xuống dòng nước rồi lại nhìn nó và miệng hắn nhếch lên một nụ cười gian tà:</w:t>
      </w:r>
    </w:p>
    <w:p>
      <w:pPr>
        <w:pStyle w:val="BodyText"/>
      </w:pPr>
      <w:r>
        <w:t xml:space="preserve">_Mày nhảy xuống dưới nhanh.Nếu không tao sẽ giết nó.</w:t>
      </w:r>
    </w:p>
    <w:p>
      <w:pPr>
        <w:pStyle w:val="BodyText"/>
      </w:pPr>
      <w:r>
        <w:t xml:space="preserve">_Tao nhảy xuống đó liệu mày có thả em tao và cho nó sống không?</w:t>
      </w:r>
    </w:p>
    <w:p>
      <w:pPr>
        <w:pStyle w:val="BodyText"/>
      </w:pPr>
      <w:r>
        <w:t xml:space="preserve">_Được tao sẽ cho nó sống nếu mày nhảy xuống đó.</w:t>
      </w:r>
    </w:p>
    <w:p>
      <w:pPr>
        <w:pStyle w:val="BodyText"/>
      </w:pPr>
      <w:r>
        <w:t xml:space="preserve">_Mày lấy gì để đảm bảo là mày không nuốt lời?</w:t>
      </w:r>
    </w:p>
    <w:p>
      <w:pPr>
        <w:pStyle w:val="BodyText"/>
      </w:pPr>
      <w:r>
        <w:t xml:space="preserve">_Tao lấy danh dự và tao sẽ không giết nó hay ảnh hưởng gì đến nó.Không nói nhiều mày nhảy hoặc nó chết mày chọn đi.Tao đếm từ 1 đến 10 nếu mày không lựa chọn được thì tao sẽ vứt nó xuống kia.</w:t>
      </w:r>
    </w:p>
    <w:p>
      <w:pPr>
        <w:pStyle w:val="BodyText"/>
      </w:pPr>
      <w:r>
        <w:t xml:space="preserve">1</w:t>
      </w:r>
    </w:p>
    <w:p>
      <w:pPr>
        <w:pStyle w:val="BodyText"/>
      </w:pPr>
      <w:r>
        <w:t xml:space="preserve">2</w:t>
      </w:r>
    </w:p>
    <w:p>
      <w:pPr>
        <w:pStyle w:val="BodyText"/>
      </w:pPr>
      <w:r>
        <w:t xml:space="preserve">_Không chị kệ em chị đi đi.</w:t>
      </w:r>
    </w:p>
    <w:p>
      <w:pPr>
        <w:pStyle w:val="BodyText"/>
      </w:pPr>
      <w:r>
        <w:t xml:space="preserve">Hàn Dương nói trong nàn nước mắt.Nhìn thấy đứa em mình như vậy nó không yên lòng và ..............</w:t>
      </w:r>
    </w:p>
    <w:p>
      <w:pPr>
        <w:pStyle w:val="BodyText"/>
      </w:pPr>
      <w:r>
        <w:t xml:space="preserve">_Được tao nhảy mày phải giữa lời hứa.</w:t>
      </w:r>
    </w:p>
    <w:p>
      <w:pPr>
        <w:pStyle w:val="BodyText"/>
      </w:pPr>
      <w:r>
        <w:t xml:space="preserve">Nói xong nó phóng thẳng ra hướng chiếc cầu và nhảy thẳng xuống con sông dòng nước chảy xiết.</w:t>
      </w:r>
    </w:p>
    <w:p>
      <w:pPr>
        <w:pStyle w:val="BodyText"/>
      </w:pPr>
      <w:r>
        <w:t xml:space="preserve">Tùm............</w:t>
      </w:r>
    </w:p>
    <w:p>
      <w:pPr>
        <w:pStyle w:val="BodyText"/>
      </w:pPr>
      <w:r>
        <w:t xml:space="preserve">Một người con gái đã chọn sự ra đi để cứu một người quan trọng nhất trong đời mình............</w:t>
      </w:r>
    </w:p>
    <w:p>
      <w:pPr>
        <w:pStyle w:val="BodyText"/>
      </w:pPr>
      <w:r>
        <w:t xml:space="preserve">Mọi việc đã kết thúc ở đó chưa? Mời mọi người đón đọc chap 20 :.........</w:t>
      </w:r>
    </w:p>
    <w:p>
      <w:pPr>
        <w:pStyle w:val="BodyText"/>
      </w:pPr>
      <w:r>
        <w:t xml:space="preserve">End chap 19.</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Chap 20 : ......................</w:t>
      </w:r>
    </w:p>
    <w:p>
      <w:pPr>
        <w:pStyle w:val="BodyText"/>
      </w:pPr>
      <w:r>
        <w:t xml:space="preserve">_Không....................</w:t>
      </w:r>
    </w:p>
    <w:p>
      <w:pPr>
        <w:pStyle w:val="BodyText"/>
      </w:pPr>
      <w:r>
        <w:t xml:space="preserve">Tiếng Hàn Dương gào thét ngăn cản lại mong nó không nhảy nhưng đã muộn nó đã gieo mình xuống dòng nước chảy xiết.Hàn Thủy gào thét còn hăn thì cười như điên dại tiến lại chỗ của Hàn Dương.</w:t>
      </w:r>
    </w:p>
    <w:p>
      <w:pPr>
        <w:pStyle w:val="BodyText"/>
      </w:pPr>
      <w:r>
        <w:t xml:space="preserve">_Ông định làm gì?</w:t>
      </w:r>
    </w:p>
    <w:p>
      <w:pPr>
        <w:pStyle w:val="BodyText"/>
      </w:pPr>
      <w:r>
        <w:t xml:space="preserve">Hàn Dương lo lắng nhìn ông ta.</w:t>
      </w:r>
    </w:p>
    <w:p>
      <w:pPr>
        <w:pStyle w:val="BodyText"/>
      </w:pPr>
      <w:r>
        <w:t xml:space="preserve">_Ta làm gì ư ngươi thật là ngây thơ y như con chị ngươi</w:t>
      </w:r>
    </w:p>
    <w:p>
      <w:pPr>
        <w:pStyle w:val="BodyText"/>
      </w:pPr>
      <w:r>
        <w:t xml:space="preserve">_Ông là một con chó già...............</w:t>
      </w:r>
    </w:p>
    <w:p>
      <w:pPr>
        <w:pStyle w:val="BodyText"/>
      </w:pPr>
      <w:r>
        <w:t xml:space="preserve">Chưa nói hết câu hắn đã đẩy Hàn Dương xuống dòng nước chảy xiết.Hắn một con chó không biết giữ lời chỉ trong tích tắc hắn đã cướp đi mạng sống của hai người con gái trong độ xuân.Thế là từ giờ ở gia tộc họ Kim sẽ chỉ còn một mình hắn ta độc chiếm.Gia sản và của cải sẽ thuộc về hắn.Hắn có tất cả .Dùng mọi thủ đoạn mất hết nhân tính ra tay giết đi vợ chồng em trai mình giắc tâm chiếm lấy tài sản.Cuối cùng cũng khử tiêu hai chị em nó để tránh hiểm họa.Người ta nói</w:t>
      </w:r>
    </w:p>
    <w:p>
      <w:pPr>
        <w:pStyle w:val="BodyText"/>
      </w:pPr>
      <w:r>
        <w:t xml:space="preserve">"diệt cỏ phải diệt tận gốc.</w:t>
      </w:r>
    </w:p>
    <w:p>
      <w:pPr>
        <w:pStyle w:val="BodyText"/>
      </w:pPr>
      <w:r>
        <w:t xml:space="preserve">"</w:t>
      </w:r>
    </w:p>
    <w:p>
      <w:pPr>
        <w:pStyle w:val="BodyText"/>
      </w:pPr>
      <w:r>
        <w:t xml:space="preserve">Hắn trở lại xe và rút điện thoại ra:</w:t>
      </w:r>
    </w:p>
    <w:p>
      <w:pPr>
        <w:pStyle w:val="BodyText"/>
      </w:pPr>
      <w:r>
        <w:t xml:space="preserve">_Xong mọi chuyện rồi chuẩn bị máy bay cho tao ở tòa nhà hôm qua ở cao ốc.</w:t>
      </w:r>
    </w:p>
    <w:p>
      <w:pPr>
        <w:pStyle w:val="BodyText"/>
      </w:pPr>
      <w:r>
        <w:t xml:space="preserve">........................</w:t>
      </w:r>
    </w:p>
    <w:p>
      <w:pPr>
        <w:pStyle w:val="BodyText"/>
      </w:pPr>
      <w:r>
        <w:t xml:space="preserve">_Tao về Mỹ..........</w:t>
      </w:r>
    </w:p>
    <w:p>
      <w:pPr>
        <w:pStyle w:val="BodyText"/>
      </w:pPr>
      <w:r>
        <w:t xml:space="preserve">Hắn ta trở về Mỹ thành một doanh nhân thành đạt nhưng lại cô độc bởi không còn ai là thân thích.</w:t>
      </w:r>
    </w:p>
    <w:p>
      <w:pPr>
        <w:pStyle w:val="BodyText"/>
      </w:pPr>
      <w:r>
        <w:t xml:space="preserve">Chuyện gì sẽ tiếp diễn ? Các bạn đón đọc chap 21 : Khu rừng.</w:t>
      </w:r>
    </w:p>
    <w:p>
      <w:pPr>
        <w:pStyle w:val="BodyText"/>
      </w:pPr>
      <w:r>
        <w:t xml:space="preserve">End chap 20.</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Chap 21 : Khu rừng kì lạ.</w:t>
      </w:r>
    </w:p>
    <w:p>
      <w:pPr>
        <w:pStyle w:val="BodyText"/>
      </w:pPr>
      <w:r>
        <w:t xml:space="preserve">Dòng nước xuôi chảy trôi nó dạt về mạn rừng.Tỉnh lại thấy mình đang bên mỏm đá.Nó thấy toàn thân mình đau nhức . Khẽ nhăn mặt nó thấy máu me đầy người rồi quần áo lả tả .Thứ còn lại nguyên vẹn trên người của nó là</w:t>
      </w:r>
    </w:p>
    <w:p>
      <w:pPr>
        <w:pStyle w:val="BodyText"/>
      </w:pPr>
      <w:r>
        <w:t xml:space="preserve">" chiếc mặt lạ</w:t>
      </w:r>
    </w:p>
    <w:p>
      <w:pPr>
        <w:pStyle w:val="BodyText"/>
      </w:pPr>
      <w:r>
        <w:t xml:space="preserve">" mà người cha đã tặng nó lúc nó lên chức bang chủ của bang Huyết Bạch.</w:t>
      </w:r>
    </w:p>
    <w:p>
      <w:pPr>
        <w:pStyle w:val="BodyText"/>
      </w:pPr>
      <w:r>
        <w:t xml:space="preserve">Tháo mặt lạ ra nó múc một chút nước bên ven mỏm đá té vào mặt cho tỉnh táo. Rồi nó trèo lên mỏn đá .Khoanh chân lại nó đang ngồi ở vị trí luyện công. Nhắn mắt lại nó đang cảm nhận lỗi đau xác thịt trên người.Vệt sáng hình cánh thiên thần ở trước ngực của nó lại một lần nữa xuất hiện.Ánh sáng phát ra ở người nó như làm cho khu rừng này tỏa sáng một cách đến kì lạ. Vết thương trên da của nó đang dần liền lại.Rồi không còn vết tích gì nữa.</w:t>
      </w:r>
    </w:p>
    <w:p>
      <w:pPr>
        <w:pStyle w:val="BodyText"/>
      </w:pPr>
      <w:r>
        <w:t xml:space="preserve">Trị thương xong nó đã khỏe nên và bây giờ nó mới để ý đến khung cảnh bên mình. Khu rừng này đúng là thật kì lạ. Cây cối rậm rạp tán lá tỏa ra bao quanh cả không gian nhưng lạ thay thân của các cây này lại tỏa ra một mùi gì đó rất khó ngửi .Nói đúng hơn là một mùi</w:t>
      </w:r>
    </w:p>
    <w:p>
      <w:pPr>
        <w:pStyle w:val="BodyText"/>
      </w:pPr>
      <w:r>
        <w:t xml:space="preserve">" tanh</w:t>
      </w:r>
    </w:p>
    <w:p>
      <w:pPr>
        <w:pStyle w:val="BodyText"/>
      </w:pPr>
      <w:r>
        <w:t xml:space="preserve">" và thân cây không phải màu nâu hay màu xanh như các loại cây khách mà lại là một màu đỏ. Nếu đúng như vậy thì cái cây và mùi tỏa ra chính là mùi</w:t>
      </w:r>
    </w:p>
    <w:p>
      <w:pPr>
        <w:pStyle w:val="BodyText"/>
      </w:pPr>
      <w:r>
        <w:t xml:space="preserve">"tanh</w:t>
      </w:r>
    </w:p>
    <w:p>
      <w:pPr>
        <w:pStyle w:val="BodyText"/>
      </w:pPr>
      <w:r>
        <w:t xml:space="preserve">" của máu.</w:t>
      </w:r>
    </w:p>
    <w:p>
      <w:pPr>
        <w:pStyle w:val="BodyText"/>
      </w:pPr>
      <w:r>
        <w:t xml:space="preserve">Trời đây là khu rừng chết nối giữa thế giới của loài người và địa ngục. Nói đúng hơn là nơi ở của</w:t>
      </w:r>
    </w:p>
    <w:p>
      <w:pPr>
        <w:pStyle w:val="BodyText"/>
      </w:pPr>
      <w:r>
        <w:t xml:space="preserve">" Ác Quỷ</w:t>
      </w:r>
    </w:p>
    <w:p>
      <w:pPr>
        <w:pStyle w:val="BodyText"/>
      </w:pPr>
      <w:r>
        <w:t xml:space="preserve">" và là nơi giam dữ các hồn ma.Sao nó có thể ở đây được? Nơi này chỉ dành cho những người đã chết.Chẳng nhẽ nó đã chết rồi? Không thể nào nó rõ ràng vẫn còn sống mà. Chắc đây chỉ là ác mộng thôi . Nó tự nói với bản thân rồi nhắm mắt và mở mắt ra .Vẫn khung cảnh đó vẫn mùi máu tanh đó , vẫn không khí u ám đó .....................</w:t>
      </w:r>
    </w:p>
    <w:p>
      <w:pPr>
        <w:pStyle w:val="BodyText"/>
      </w:pPr>
      <w:r>
        <w:t xml:space="preserve">_Không ............ Không.............. ta không thể chết được ..............</w:t>
      </w:r>
    </w:p>
    <w:p>
      <w:pPr>
        <w:pStyle w:val="BodyText"/>
      </w:pPr>
      <w:r>
        <w:t xml:space="preserve">Nó ngồi trong khu rừng hai tay bó gối ôm lấy mặt nó bây giờ muốn tĩnh tâm.</w:t>
      </w:r>
    </w:p>
    <w:p>
      <w:pPr>
        <w:pStyle w:val="BodyText"/>
      </w:pPr>
      <w:r>
        <w:t xml:space="preserve">( đây là nó trong khu rừng ác Quỷ )</w:t>
      </w:r>
    </w:p>
    <w:p>
      <w:pPr>
        <w:pStyle w:val="BodyText"/>
      </w:pPr>
      <w:r>
        <w:t xml:space="preserve">Nó đang ngồi suy nghĩ thì bỗng có tiếng ăng ẳng nho nhỏ của một con cún con khiến nó rời khỏi mạnh suy nghĩ . Nó ngẩng đầu lên và thấy một con cún con đang nằm dưới đất và người nó thì be bé máu . Nó tiến đến chỗ con cún và đưa bàn tay của mình gần người của con cún và nhắm mắt lại một lần nữa thứ ánh sáng trên người của nó tỏa ra .Từ tay nó một luồng khí màu trắng chạy thẳng vào chỗ có vết thương của con cún rồi bỗng những vết máu trên người con cún biến mất trả lại cho con cún một màu lông trắng muốt như tuyết.</w:t>
      </w:r>
    </w:p>
    <w:p>
      <w:pPr>
        <w:pStyle w:val="BodyText"/>
      </w:pPr>
      <w:r>
        <w:t xml:space="preserve">Nhìn con cún nó rất thích thú bởi ánh mắt của chú chó này khiến nó không còn cảm thấy cô đơn nữa.</w:t>
      </w:r>
    </w:p>
    <w:p>
      <w:pPr>
        <w:pStyle w:val="BodyText"/>
      </w:pPr>
      <w:r>
        <w:t xml:space="preserve">Con cún vẫy đuôi chạy đi như có ý bảo nó đi theo. Thấy vậy nó chạy theo và đi cùng con cún đến khi mặt trăng lên đến đỉnh thì một ngọn núi có cửa hang là một hàm răng và có hình đầu lâu.</w:t>
      </w:r>
    </w:p>
    <w:p>
      <w:pPr>
        <w:pStyle w:val="BodyText"/>
      </w:pPr>
      <w:r>
        <w:t xml:space="preserve">Con cún chạy thẳng vào bên trong hang và nó thấy bên trong thật đúng là địa ngục .Có một nối đi và hai bên là biển lửa nóng đỏ sôi sùng sục................</w:t>
      </w:r>
    </w:p>
    <w:p>
      <w:pPr>
        <w:pStyle w:val="BodyText"/>
      </w:pPr>
      <w:r>
        <w:t xml:space="preserve">Chuyện gì sẽ sảy ra? Đón chap 22 : Đại náo địa ngục.(phần 1 )</w:t>
      </w:r>
    </w:p>
    <w:p>
      <w:pPr>
        <w:pStyle w:val="BodyText"/>
      </w:pPr>
      <w:r>
        <w:t xml:space="preserve">End chap 21.</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Chap 22 : Đại láo địa ngục (phần 1).</w:t>
      </w:r>
    </w:p>
    <w:p>
      <w:pPr>
        <w:pStyle w:val="BodyText"/>
      </w:pPr>
      <w:r>
        <w:t xml:space="preserve">Con cún trắng biến mắt sau lối vào. Nó lối vào đó và bắt đầu lần mò vô trong. Đi được một đoạn nó bắt gặp thêm một con chó trắng nữa .Con chó này rất giống với chú cún con nhỏ kia . Nhưng lạ thay nó lại lớn hơn gấp chục lần con cún con đó. Chuẩn xác con chó trắng nó đang nhìn thấy hiện to gấp 5 lần người của nó.</w:t>
      </w:r>
    </w:p>
    <w:p>
      <w:pPr>
        <w:pStyle w:val="BodyText"/>
      </w:pPr>
      <w:r>
        <w:t xml:space="preserve">Nó lục lọi lại trí nhớ của mình hình như nó đã thấy hình ảnh của con chó này trong quyển sách ngưỡng cửa của địa ngục lúc nó còn học ở trường đại học Havard .</w:t>
      </w:r>
    </w:p>
    <w:p>
      <w:pPr>
        <w:pStyle w:val="BodyText"/>
      </w:pPr>
      <w:r>
        <w:t xml:space="preserve">_Ồ đúng rồi con chó này là</w:t>
      </w:r>
    </w:p>
    <w:p>
      <w:pPr>
        <w:pStyle w:val="BodyText"/>
      </w:pPr>
      <w:r>
        <w:t xml:space="preserve">"Ngao Vương Hổ Đầu Tuyết</w:t>
      </w:r>
    </w:p>
    <w:p>
      <w:pPr>
        <w:pStyle w:val="BodyText"/>
      </w:pPr>
      <w:r>
        <w:t xml:space="preserve">" là con chó canh của của địa ngục.</w:t>
      </w:r>
    </w:p>
    <w:p>
      <w:pPr>
        <w:pStyle w:val="BodyText"/>
      </w:pPr>
      <w:r>
        <w:t xml:space="preserve">Hình ảnh của</w:t>
      </w:r>
    </w:p>
    <w:p>
      <w:pPr>
        <w:pStyle w:val="BodyText"/>
      </w:pPr>
      <w:r>
        <w:t xml:space="preserve">" Ngao Vương Hổ Đầu Tuyết</w:t>
      </w:r>
    </w:p>
    <w:p>
      <w:pPr>
        <w:pStyle w:val="BodyText"/>
      </w:pPr>
      <w:r>
        <w:t xml:space="preserve">" ở trong cuốn sách ngưỡng cửa của địa ngục hiện lên trong đầu nó. Nhìn</w:t>
      </w:r>
    </w:p>
    <w:p>
      <w:pPr>
        <w:pStyle w:val="BodyText"/>
      </w:pPr>
      <w:r>
        <w:t xml:space="preserve">" Ngao Vương Hổ Đầu Tuyết</w:t>
      </w:r>
    </w:p>
    <w:p>
      <w:pPr>
        <w:pStyle w:val="BodyText"/>
      </w:pPr>
      <w:r>
        <w:t xml:space="preserve">" ở trước mặt nó còn đẹp hơn trong cuốn sách đó. Ngao Vương Hổ Đầu Tuyết đang gác cửa và nó đang đứng trong một góc khuất sau mỏm đá ở cửa. Những thông tin về Ngao Vương Hổ Đầu Tuyết đang chạy qua não của nó như một dòng kí sự tua ngược lại . Ngao Vương Hổ Đầu Tuyết thuộc hàng thượng phẩm, lông tuyết bạc, có bờm sư tử. Là con đầu đàn trong đàn ngao. Thông minh và dũng mãnh, có thể chỉ huy các ngao khác canh giữ lãnh thổ, bảo vệ thú nuôi bằng cách phân chia vị trí, dàn trận chiến đấu chống lại sói và gấu ngựa. Nó còn là chó âm phủ khi mà tội nhân rớt vào cửa ngục đó thì bị chúng xúm lại cắn xé và ăn thịt.Đặc điểm của chúng là :</w:t>
      </w:r>
    </w:p>
    <w:p>
      <w:pPr>
        <w:pStyle w:val="BodyText"/>
      </w:pPr>
      <w:r>
        <w:t xml:space="preserve">-Lì lợm,trung thành,đặc biệt chỉ nghe lời một chủ nhân duy nhất.</w:t>
      </w:r>
    </w:p>
    <w:p>
      <w:pPr>
        <w:pStyle w:val="BodyText"/>
      </w:pPr>
      <w:r>
        <w:t xml:space="preserve">Chấm dứt lại hồi tưởng nó nhìn thẳng vào Ngao Vương Hổ Đầu Tuyết và nghĩ chắc chắn con cún trắng con kia chính là con của con Ngao Vương Hổ Đầu Tuyết này .Cũng đúng vì chúng giống nhau từ đầu đến chân chỉ khác duy nhất là kích thước mà thôi.</w:t>
      </w:r>
    </w:p>
    <w:p>
      <w:pPr>
        <w:pStyle w:val="BodyText"/>
      </w:pPr>
      <w:r>
        <w:t xml:space="preserve">Nó đi đi đi lại nghĩ làm sao có thể vào trong được thì lúc đó có một đoàn người âm ti bị bắt . Nó nhìn người đi đầu . Một người có</w:t>
      </w:r>
    </w:p>
    <w:p>
      <w:pPr>
        <w:pStyle w:val="BodyText"/>
      </w:pPr>
      <w:r>
        <w:t xml:space="preserve">" đôi cánh rơi</w:t>
      </w:r>
    </w:p>
    <w:p>
      <w:pPr>
        <w:pStyle w:val="BodyText"/>
      </w:pPr>
      <w:r>
        <w:t xml:space="preserve">" màu đen và có hai chiếc sừng mọc lên ở trên đầu . Nhìn người đó thật dữ tợn. Theo sau người đàn ông ác quỷ đó là khoảng chục người và cuối cùng là hai tên đầu trâu mặt ngựa đi theo sau áp dải.</w:t>
      </w:r>
    </w:p>
    <w:p>
      <w:pPr>
        <w:pStyle w:val="BodyText"/>
      </w:pPr>
      <w:r>
        <w:t xml:space="preserve">Nó đưa tay lên cằm vuốt vuốt như đang suy nghĩ.</w:t>
      </w:r>
    </w:p>
    <w:p>
      <w:pPr>
        <w:pStyle w:val="BodyText"/>
      </w:pPr>
      <w:r>
        <w:t xml:space="preserve">" Chắc những người đó bị ác quỷ bắt về do đã làm những người mắc tội trên trần gian nên bị bắt về . Nếu mình lẻn vào những người trong đám đó chắc chắn sẽ vào được.</w:t>
      </w:r>
    </w:p>
    <w:p>
      <w:pPr>
        <w:pStyle w:val="BodyText"/>
      </w:pPr>
      <w:r>
        <w:t xml:space="preserve">"</w:t>
      </w:r>
    </w:p>
    <w:p>
      <w:pPr>
        <w:pStyle w:val="BodyText"/>
      </w:pPr>
      <w:r>
        <w:t xml:space="preserve">Nghĩ là làm nó bèn lẻn vào đám người bị bắt lúc chúng đi qua mỏm đá nơi mà nó đang trốn .</w:t>
      </w:r>
    </w:p>
    <w:p>
      <w:pPr>
        <w:pStyle w:val="BodyText"/>
      </w:pPr>
      <w:r>
        <w:t xml:space="preserve">"thành công rồi . Nghe danh địa ngục từ lâu ta phải thử xem sao mới được</w:t>
      </w:r>
    </w:p>
    <w:p>
      <w:pPr>
        <w:pStyle w:val="BodyText"/>
      </w:pPr>
      <w:r>
        <w:t xml:space="preserve">" Nó sung sướng khi lẻn vào thành công.</w:t>
      </w:r>
    </w:p>
    <w:p>
      <w:pPr>
        <w:pStyle w:val="BodyText"/>
      </w:pPr>
      <w:r>
        <w:t xml:space="preserve">Đi ngang qua chỗ của Ngao Vương Hổ Đầu Tuyết đang đứng thì bỗng mũi của Ngao Vương Hổ Đầu Tuyết ngửi thấy có mùi của người trần gian chưa chết .Thấy lạ Ngao Vương Hổ Đầu Tuyết liền đánh hơi tiến tới chỗ có mùi lạ đó . Nó thấy Ngao Vương Hổ Đầu Tuyết đang tiến lại chỗ của mình . Nhìn bên cạnh đám người đó đang run sợ vì hơi thở của Ngao Vương Hổ Đầu Tuyết tỏa ra đến đâu thì không khí chỗ đó như đốt cháy nóng bỏng .Còn một khi hơi thở đó mà phả vào linh hồn nào thì hồn siêu phách lạc mãi mãi không được siêu thoát. Một số tên cạnh nó bắt đầu tiểu ra quần .</w:t>
      </w:r>
    </w:p>
    <w:p>
      <w:pPr>
        <w:pStyle w:val="BodyText"/>
      </w:pPr>
      <w:r>
        <w:t xml:space="preserve">Tình hình bây giờ có vẻ căng thẳng . Thấy lạ tên ác quỷ đầu đoàn nhìn Ngao Vương Hổ Đầu Tuyết rồi nhìn vào đám người bị áp giải và thấy dư ra một người . Ác quỷ ra lệnh cho hai tên đầu trâu mặt ngựa đến bên cạnh mình . Trong khi hai tên đó đang đi lên thì Ngao Vương Hổ Đầu Tuyết đang nhìn từng linh hồn trong đám .</w:t>
      </w:r>
    </w:p>
    <w:p>
      <w:pPr>
        <w:pStyle w:val="BodyText"/>
      </w:pPr>
      <w:r>
        <w:t xml:space="preserve">_Ngươi hãy điểm danh lại những têm hôm nay đã bắt . Ta thấy dư ra một tên. Hai ngươi làm ngay đi.Không còn nhiều thời gian nữa đâu .</w:t>
      </w:r>
    </w:p>
    <w:p>
      <w:pPr>
        <w:pStyle w:val="BodyText"/>
      </w:pPr>
      <w:r>
        <w:t xml:space="preserve">Hai tên đầu trâu mặt ngựa nhìn nhau rồi bắt đầu rở sổ sách ra và bắt đầu điểm danh . Điểm hết rồi mà không thấy tên của một cô gái lạ đang đeo mặt lạ . Tên ác quỷ đó nheo mắt nhìn kĩ nó và :</w:t>
      </w:r>
    </w:p>
    <w:p>
      <w:pPr>
        <w:pStyle w:val="BodyText"/>
      </w:pPr>
      <w:r>
        <w:t xml:space="preserve">_Cô là ai? cô chưa chết và cũng không có tên trong danh sách này tại sao cô lại ở đây? Cô có mục đích gì ?</w:t>
      </w:r>
    </w:p>
    <w:p>
      <w:pPr>
        <w:pStyle w:val="BodyText"/>
      </w:pPr>
      <w:r>
        <w:t xml:space="preserve">Tên ác quỷ nhìn nó bằng ánh mắt lạnh như đang chờ đợi câu trả lời . Nó nhìn tên ác quỷ và không thèm trả lời nó lao thẳng vào phía cửa của địa ngục .</w:t>
      </w:r>
    </w:p>
    <w:p>
      <w:pPr>
        <w:pStyle w:val="BodyText"/>
      </w:pPr>
      <w:r>
        <w:t xml:space="preserve">Bất ngờ Ngao Vương Hổ Đầu Tuyết chạy nhanh đến cửa và ngăn cản nó . Thấy Ngao Vương Hổ Đầu Tuyết ra tay thì không còn chuyện gì nữa . Tên ác quỷ nhìn nó và đứng xem nó sẽ bị Ngao Vương Hổ Đầu Tuyết sử quyết ra sao.</w:t>
      </w:r>
    </w:p>
    <w:p>
      <w:pPr>
        <w:pStyle w:val="BodyText"/>
      </w:pPr>
      <w:r>
        <w:t xml:space="preserve">Bây giờ nó đang đối đầu với Ngao Vương Hổ Đầu Tuyết . Ngao Vương Hổ Đầu Tuyết thở mạnh và phả hơi thở đó vào người của nó. Biết trước nó đã nín thở và ánh sáng ở ngực của nó lại một lần nữa tỏa sáng . Nhưng lần này lạ thay từ vai và lưng của nó mọc ra một đôi cánh có lông vũ . Đôi cánh của nó có hình thù giống như một đôi cánh thiên thần nhưng lạ thay nó lại có màu đen giống của tên ác quỷ kia . Trên đầu của nó bỗng xuất hiện một vòng sáng và tròn của thiên thần .</w:t>
      </w:r>
    </w:p>
    <w:p>
      <w:pPr>
        <w:pStyle w:val="BodyText"/>
      </w:pPr>
      <w:r>
        <w:t xml:space="preserve">Sau khoảnh khắc lột sác khiến cho không những tên ác quỷ , đầu trâu mặt ngựa và Ngao Vương Hổ Đầu Tuyết mà cả nó cũng phải bất ngờ . Nhưng sự bất ngờ đó chẳng hiện hữu được bao lâu thì Ngao Vương Hổ Đầu Tuyết bất ngờ tung một bàn móng vuốt vào cả người nó . Chính hành động đòn đánh đó của Ngao Vương Hổ Đầu Tuyết đã lôi nó đang ở trong sự bất ngờ trở về thực tại , trở về cuộc chiến của nó và Ngao Vương Hổ Đầu Tuyết để bước vào bên trong của địa ngục .</w:t>
      </w:r>
    </w:p>
    <w:p>
      <w:pPr>
        <w:pStyle w:val="BodyText"/>
      </w:pPr>
      <w:r>
        <w:t xml:space="preserve">Trúng móng vuốt của Ngao Vương Hổ Đầu Tuyết nó bay ra xa và nằm dưới đất. Ánh sáng của đôi cánh thiên thần trên ngực của nó phát sáng mãnh liệt và càng ngày càng mạnh . Nó ngồi dậy nhắm mắt và mở mắt ra . Lúc này đôi mắt màu</w:t>
      </w:r>
    </w:p>
    <w:p>
      <w:pPr>
        <w:pStyle w:val="BodyText"/>
      </w:pPr>
      <w:r>
        <w:t xml:space="preserve">" đỏ</w:t>
      </w:r>
    </w:p>
    <w:p>
      <w:pPr>
        <w:pStyle w:val="BodyText"/>
      </w:pPr>
      <w:r>
        <w:t xml:space="preserve">" của nó đã sáng rực . Giờ đây nó đã trở thành một con ác quỷ và sát khí của nó tỏa ra nghi ngút trời . Tên ác quỷ chứng kiến từ nãy đến giờ bỗng phải toát mồ hôi dòng dòng.</w:t>
      </w:r>
    </w:p>
    <w:p>
      <w:pPr>
        <w:pStyle w:val="BodyText"/>
      </w:pPr>
      <w:r>
        <w:t xml:space="preserve">Chuyện gì sẽ sảy ra ? Nó liệu chiến đấu thế nào ? đón đọc chap 23 : Đại láo điah ngục (phần 2 ).</w:t>
      </w:r>
    </w:p>
    <w:p>
      <w:pPr>
        <w:pStyle w:val="BodyText"/>
      </w:pPr>
      <w:r>
        <w:t xml:space="preserve">End chap 22.</w:t>
      </w:r>
    </w:p>
    <w:p>
      <w:pPr>
        <w:pStyle w:val="Compact"/>
      </w:pP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Chap 23 : Đại láo địa ngục ( Phần 2 ).</w:t>
      </w:r>
    </w:p>
    <w:p>
      <w:pPr>
        <w:pStyle w:val="BodyText"/>
      </w:pPr>
      <w:r>
        <w:t xml:space="preserve">_Đôi mắt này .Không thể nào , không thể nào .................</w:t>
      </w:r>
    </w:p>
    <w:p>
      <w:pPr>
        <w:pStyle w:val="BodyText"/>
      </w:pPr>
      <w:r>
        <w:t xml:space="preserve">Tên ác quỷ khi nhìn thấy đôi mắt rực lửa màu máu đỏ của nó thì thần trí hoảng loạn la hét khiến cho bọn đầu trây mặt ngựa lẫn bọn người bị áp dải phải hoang mang và ngần ngại một điều gì đó. Riêng chỉ có Ngao Vương Hổ Đầu Tuyết là hiểu tên ác quỷ đó lo sợ điều gì.</w:t>
      </w:r>
    </w:p>
    <w:p>
      <w:pPr>
        <w:pStyle w:val="BodyText"/>
      </w:pPr>
      <w:r>
        <w:t xml:space="preserve">Trở về quá khứ cách đây 10 nghìn năm lúc đó Ngao Vương Hổ Đầu Tuyết vẫn là một con cún con đã có một chuyện kinh thiên động địa . Một nữ ma vương đã đại náo tung hoành phá tan địa ngục này khiến cho các linh hồn ở địa ngục được phóng thích ra ngoài và tạo ra cho nhân gian một thảm họa khiến âm dương lẫn lộn . Điều đó khiến cho cả Ác quỷ và thiên thần phải lao tâm khổ cực mới thu phục lại đám linh hồn sổng ngục đó. Và Ma nữ vương đó đã bị Nữ thiên thần thánh nữ chế ngự nhưng có một điều cả hai đều bị phong ấn và biến mất từ đó đến nay không tung tích. Đó chính là thần thoại của cả địa ngục và thiên đàng . Mọi người luôn truyền cho nhau nghe .</w:t>
      </w:r>
    </w:p>
    <w:p>
      <w:pPr>
        <w:pStyle w:val="BodyText"/>
      </w:pPr>
      <w:r>
        <w:t xml:space="preserve">Trở về hiện tại. Nó đứng dậy nhìn thẳng vào mắt của Ngao Vương Hổ Đầu Tuyết khiến cho Ngao Vương Hổ Đầu Tuyết có đôi phần hoang mang lo sợ . Nhưng sự trung thành đã lên trên tất cả và Ngao Vương Hổ Đầu Tuyết quyết định không thể để lịch sử sảy ra một lần nữa . Ngao Vương Hổ Đầu Tuyết không đợi gì thêm mà lao thẳng vào nó .</w:t>
      </w:r>
    </w:p>
    <w:p>
      <w:pPr>
        <w:pStyle w:val="BodyText"/>
      </w:pPr>
      <w:r>
        <w:t xml:space="preserve">Vươn vai khẽ chạm đôi cánh người nó từ từ dời khỏi mặt đất và cũng lao thẳng vào Ngao Vương Hổ Đầu Tuyết . Nó rút doi từ thắt lưng của mình ra và quất thẳng vào tay của Ngao Vương Hổ Đầu Tuyết lúc Ngao Vương Hổ Đầu Tuyết rơ tay lên định dùng móng vuốt của mình tát thẳng vào người của nó. Nào ngờ nó đã né được và còn ra tay nhanh hơn Ngao Vương Hổ Đầu Tuyết và khiến Ngao Vương Hổ Đầu Tuyết dính đòn . Tay của Ngao Vương Hổ Đầu Tuyết máu chảy dòng dòng thấm đẫm chiếc roi của nó .Được đà xông lên nó quất mạnh thêm một cái nữa vào thẳng người của Ngao Vương Hổ Đầu Tuyết khiến Ngao Vương Hổ Đầu Tuyết không kịp trở tay và nằm gục xuống dưới mặt đất hơi thở khổ sở .</w:t>
      </w:r>
    </w:p>
    <w:p>
      <w:pPr>
        <w:pStyle w:val="BodyText"/>
      </w:pPr>
      <w:r>
        <w:t xml:space="preserve">Một luồng hơi nóng từ trong người của Ngao Vương Hổ Đầu Tuyết tỏa ra khiến mọi người ở tại đó như nóng chảy tan ra.Thời gian như ngừng trôi lúc này bởi từ người của Ngao Vương Hổ Đầu Tuyết đang mọc ra hai cái đầu và cả hai cái đều có sừng giống nhu cái đầu ở chính giữa. Nó nhìn sự biến đổi của Ngao Vương Hổ Đầu Tuyết môi khẽ nhếch lên nở ra một nụ cười thích thú.</w:t>
      </w:r>
    </w:p>
    <w:p>
      <w:pPr>
        <w:pStyle w:val="BodyText"/>
      </w:pPr>
      <w:r>
        <w:t xml:space="preserve">Sau khi tiến hóa Ngao Vương Hổ Đầu Tuyết như được tái sinh và được tiếp thêm sức mạnh . Ngao Vương Hổ Đầu Tuyết đứng dậy gầm lên một tiếng và nhanh như gió lao thẳng vào người của nó . Cầm roi trên tay nó quất thẳng vào người của Ngao Vương Hổ Đầu Tuyết . Lưỡi roi của nó quất thằng vào hướng của Ngao Vương Hổ Đầu Tuyết đang lao tới . Chuyển hướng sang phải tránh đòn của nó. Ngao Vương Hổ Đầu Tuyết dơ tay tát mạnh vào nó. Đồng thời lúc đó cái đầu bên phải cũng thở hơi nóng màu xanh cào thẳng người nó.</w:t>
      </w:r>
    </w:p>
    <w:p>
      <w:pPr>
        <w:pStyle w:val="BodyText"/>
      </w:pPr>
      <w:r>
        <w:t xml:space="preserve">Dính phải khí độc của chiếc đầu thứ ba và cái tát tay của Ngao Vương Hổ Đầu Tuyết . Đôi cánh thiên thần trên ngực của nó phát sáng trói lọi khiến cho Ngao Vương Hổ Đầu Tuyết phải dơ tay che sáu mắt của ba cái đầu của mình. Một lần nữa nó lại được hồi sinh. Nó lấy bên eo của mình và phóng thẳng chiếc phi tiêu vào huyệt ở cổ của Ngao Vương Hổ Đầu Tuyết lúc mà Ngao Vương Hổ Đầu Tuyết đang dơ tay lé thứ ánh sáng từ người nó tỏa ra.</w:t>
      </w:r>
    </w:p>
    <w:p>
      <w:pPr>
        <w:pStyle w:val="BodyText"/>
      </w:pPr>
      <w:r>
        <w:t xml:space="preserve">Dính phi tiêu của nó lại đúng huyệt đạo Ngao Vương Hổ Đầu Tuyết bất động không nhúc nhích. Lúc đó tên ác quỷ cũng đồng thời chết đứng ngay tại chỗ . Thấy khe hở lớn và cánh cổng của địa ngục đang mở ra nó bay thẳng vào bên trong mà không một chút chần chừ.</w:t>
      </w:r>
    </w:p>
    <w:p>
      <w:pPr>
        <w:pStyle w:val="BodyText"/>
      </w:pPr>
      <w:r>
        <w:t xml:space="preserve">Liệu mọi chuyện rồi sẽ ra sao? Có những gì ở bên trong địa ngục- nơi được mệnh danh là chốn có các hình phạt nặng nề tàn nhẫn nhất và cũng là nơi khủng khiếp nhất? Chúng ta cùng khám phá nha ! đón đọc chap 24 : Đại láo địa ngục ( phần 3).</w:t>
      </w:r>
    </w:p>
    <w:p>
      <w:pPr>
        <w:pStyle w:val="BodyText"/>
      </w:pPr>
      <w:r>
        <w:t xml:space="preserve">End chap 23.</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Chap 24 : Đại láo địa ngục (phần 3).</w:t>
      </w:r>
    </w:p>
    <w:p>
      <w:pPr>
        <w:pStyle w:val="BodyText"/>
      </w:pPr>
      <w:r>
        <w:t xml:space="preserve">Bay vào bên trong chính là tầng 1 của địa ngục dưới lòng đất chính là</w:t>
      </w:r>
    </w:p>
    <w:p>
      <w:pPr>
        <w:pStyle w:val="BodyText"/>
      </w:pPr>
      <w:r>
        <w:t xml:space="preserve">"Bạt Thiệt Địa Ngục</w:t>
      </w:r>
    </w:p>
    <w:p>
      <w:pPr>
        <w:pStyle w:val="BodyText"/>
      </w:pPr>
      <w:r>
        <w:t xml:space="preserve">" đọc qua sử sách ghi chép thì có nói lầ ở tầng này :</w:t>
      </w:r>
    </w:p>
    <w:p>
      <w:pPr>
        <w:pStyle w:val="BodyText"/>
      </w:pPr>
      <w:r>
        <w:t xml:space="preserve">" Nếu ai khi còn sống đã phạm tội li gián, nói dối, phỉ báng, **** rủa... người khác thì sẽ vô tầng này.</w:t>
      </w:r>
    </w:p>
    <w:p>
      <w:pPr>
        <w:pStyle w:val="BodyText"/>
      </w:pPr>
      <w:r>
        <w:t xml:space="preserve">" Và hình phạt cho nhưng kẻ đó là :</w:t>
      </w:r>
    </w:p>
    <w:p>
      <w:pPr>
        <w:pStyle w:val="BodyText"/>
      </w:pPr>
      <w:r>
        <w:t xml:space="preserve">" Tiểu quỷ sẽ bạnh mồm rồi dùng kềm thép gấp lấy lưỡi rút ra, không phải là giựt một cái cho đứt hẳn mà là từ từ kéo cho dài ra. Sau đó chuyển nhập Tiễn Đao Địa Ngục, Thiết Thụ Địa Ngục.</w:t>
      </w:r>
    </w:p>
    <w:p>
      <w:pPr>
        <w:pStyle w:val="BodyText"/>
      </w:pPr>
      <w:r>
        <w:t xml:space="preserve">"</w:t>
      </w:r>
    </w:p>
    <w:p>
      <w:pPr>
        <w:pStyle w:val="BodyText"/>
      </w:pPr>
      <w:r>
        <w:t xml:space="preserve">Những trang sách đó lần lượt chạy trong não của nó. Nhếch môi thú vị rồi đây . Nó nhìn Tiểu quỷ đang làm công việc của mình nó bay qua một tên tiểu quỷ và .............</w:t>
      </w:r>
    </w:p>
    <w:p>
      <w:pPr>
        <w:pStyle w:val="BodyText"/>
      </w:pPr>
      <w:r>
        <w:t xml:space="preserve">Vù............. aaaaaaaaaaaaa........................</w:t>
      </w:r>
    </w:p>
    <w:p>
      <w:pPr>
        <w:pStyle w:val="BodyText"/>
      </w:pPr>
      <w:r>
        <w:t xml:space="preserve">Nó kéo tên tiểu quỷ đó chân rời khỏi mặt đất lên chỗ cao chót vót như tầng 10. Tên tiểu quỷ đang tra tấn mấy tên mới được áp giải xuống thì không hiểu sao mình lại ở trong vào tình trạng này. Hoảng hốt tên tiểu quỷ hét lên. Nhưng vô ích. Tên đó nhìn nó để xem nó là ai thì thấy đó là một nữ ma có đôi cánh thiên thần nhưng lại màu đen và có vòng hào quang ở trên đầu. Đặc biệt nhất là đôi mắt Ác Quỷ - Chưa một Ác Quỷ nào có màu mắt đỏ như thế và nữ ma đó đeo một chiếc mặt lạ. Tên tiểu quỷ không dám cựa quậy hay phản kháng bởi bây giờ nếu hắn phản kháng thì có thể nó sẽ thả hắn xuống và hắn sẽ chết. ( Tiểu quỷ không có cánh. Chỉ có Ác Quỷ và Thiên Thần mới có cánh.).</w:t>
      </w:r>
    </w:p>
    <w:p>
      <w:pPr>
        <w:pStyle w:val="BodyText"/>
      </w:pPr>
      <w:r>
        <w:t xml:space="preserve">Nhìn xuống tên tiểu quỷ nó cười khinh khỉnh rồi ...................</w:t>
      </w:r>
    </w:p>
    <w:p>
      <w:pPr>
        <w:pStyle w:val="BodyText"/>
      </w:pPr>
      <w:r>
        <w:t xml:space="preserve">Vù..................</w:t>
      </w:r>
    </w:p>
    <w:p>
      <w:pPr>
        <w:pStyle w:val="BodyText"/>
      </w:pPr>
      <w:r>
        <w:t xml:space="preserve">Nó đã buông tay và hiện tại tên tiểu quỷ đang rơi tự do.Nhìn tên đó sợ đến ngất đi thì nó phi thẳng xuống và bắt lấy cánh tay của hắn và thả hắn xuống đất . Tình hình bây giờ là tất cả mọi ánh mắt đều nhìn vào nó cả tiểu quỷ lẫn phạm nhân. Nó khinh khỉnh rồi bay lượn qua đầu tất cả mọi người lẫn quỷ.</w:t>
      </w:r>
    </w:p>
    <w:p>
      <w:pPr>
        <w:pStyle w:val="BodyText"/>
      </w:pPr>
      <w:r>
        <w:t xml:space="preserve">Vù...........vù.......vù...............</w:t>
      </w:r>
    </w:p>
    <w:p>
      <w:pPr>
        <w:pStyle w:val="BodyText"/>
      </w:pPr>
      <w:r>
        <w:t xml:space="preserve">Một đạo đội quân Ác Quỷ bay ra và trên tay cầm kiếm tiến thẳng từ cửa địa ngục xông vào. Chắc là một tên tiểu quỷ nào đã báo động khiến cho Ác Quỷ xuất quân ra tay.Lực lượng bây giờ khoảng 20 tên ác quỷ mặt mày hung tợn .Nó nhìn một lượt đối thủ của mình rồi thẳng tay vung mạnh chiếc roi của mình vào tên thủ lĩnh của đạo quân Ác Quỷ. Bất ngờ dính đòn của nó. Tên cầm đầu Ác Quỷ say sẩm mặt mày. Những tên tiểu quỷ ở đó lần đầu tiên có người dám đánh Ác Quỷ và lại là người đầu đàn thủ lĩnh.</w:t>
      </w:r>
    </w:p>
    <w:p>
      <w:pPr>
        <w:pStyle w:val="BodyText"/>
      </w:pPr>
      <w:r>
        <w:t xml:space="preserve">Không mảy may xem con mồi của mình dính đòn ra sao nó liền lao vào thẳng toán Ác Quỷ mà thẳng tay ra đòn .Nó và bọn Ác Quỷ bay lượn trên không trung là đánh nhau một cách hăng say - đối với nó. Còn đối với bọn Ác Quỷ thì lần đầu tiên chúng rơi vào tình trạng này.Trong khi lực lượng của bên Ác Quỷ gấp 20 lần bên nó. ( 20 tên mà không đánh được 1 mình nó.). Thật là xấu hổ . Lực lượng bên Ác Quỷ suy yếu dần . Và nó quật mạnh chiếc roi của mình vào tên cuối cùng còn đủ sức bay được của bên Ác Quỷ .</w:t>
      </w:r>
    </w:p>
    <w:p>
      <w:pPr>
        <w:pStyle w:val="BodyText"/>
      </w:pPr>
      <w:r>
        <w:t xml:space="preserve">Rầm...................</w:t>
      </w:r>
    </w:p>
    <w:p>
      <w:pPr>
        <w:pStyle w:val="BodyText"/>
      </w:pPr>
      <w:r>
        <w:t xml:space="preserve">Tên Ác Quỷ cuối cùng cũng đã tiếp đất bằng một cú rơi tự do ngoại mục. Có một điều là tên đó rơi xuống đất thì lập tức biến mắt tan thành khói đen. Và nhìn lại chiến trường của mình thì xác của những tên ác quỷ kia cũng đều biến mất một cách y hệt như thế. Nó bay lòng vòng trên không chung và nhìn thấy cánh cửa thứ hai có ghi tên</w:t>
      </w:r>
    </w:p>
    <w:p>
      <w:pPr>
        <w:pStyle w:val="BodyText"/>
      </w:pPr>
      <w:r>
        <w:t xml:space="preserve">"Tiễn Đao Địa Ngục</w:t>
      </w:r>
    </w:p>
    <w:p>
      <w:pPr>
        <w:pStyle w:val="BodyText"/>
      </w:pPr>
      <w:r>
        <w:t xml:space="preserve">" .Mỉm cười đây chính là tầng thứ hai của địa ngục. Nó thẳng cánh bay vào bên trong.</w:t>
      </w:r>
    </w:p>
    <w:p>
      <w:pPr>
        <w:pStyle w:val="BodyText"/>
      </w:pPr>
      <w:r>
        <w:t xml:space="preserve">Nó biến mất sau cánh cửa</w:t>
      </w:r>
    </w:p>
    <w:p>
      <w:pPr>
        <w:pStyle w:val="BodyText"/>
      </w:pPr>
      <w:r>
        <w:t xml:space="preserve">" Tiễn Đao Địa Ngục</w:t>
      </w:r>
    </w:p>
    <w:p>
      <w:pPr>
        <w:pStyle w:val="BodyText"/>
      </w:pPr>
      <w:r>
        <w:t xml:space="preserve">" như một cơn gió .Lúc này bọn tiểu quỷ mới hoàn hồn mà láo loạn cả chốn</w:t>
      </w:r>
    </w:p>
    <w:p>
      <w:pPr>
        <w:pStyle w:val="BodyText"/>
      </w:pPr>
      <w:r>
        <w:t xml:space="preserve">" Bạt Thiệt Địa Ngục</w:t>
      </w:r>
    </w:p>
    <w:p>
      <w:pPr>
        <w:pStyle w:val="BodyText"/>
      </w:pPr>
      <w:r>
        <w:t xml:space="preserve">". Lịch sử đã lập lại</w:t>
      </w:r>
    </w:p>
    <w:p>
      <w:pPr>
        <w:pStyle w:val="BodyText"/>
      </w:pPr>
      <w:r>
        <w:t xml:space="preserve">"Đại nữ ma vương</w:t>
      </w:r>
    </w:p>
    <w:p>
      <w:pPr>
        <w:pStyle w:val="BodyText"/>
      </w:pPr>
      <w:r>
        <w:t xml:space="preserve">" đã sống dậy và địa ngục đã gặp một kiếp nạn.</w:t>
      </w:r>
    </w:p>
    <w:p>
      <w:pPr>
        <w:pStyle w:val="BodyText"/>
      </w:pPr>
      <w:r>
        <w:t xml:space="preserve">Chuyện gì sẽ sảy ra ở tầng 2</w:t>
      </w:r>
    </w:p>
    <w:p>
      <w:pPr>
        <w:pStyle w:val="BodyText"/>
      </w:pPr>
      <w:r>
        <w:t xml:space="preserve">"Tiễn Đao Địa Ngục</w:t>
      </w:r>
    </w:p>
    <w:p>
      <w:pPr>
        <w:pStyle w:val="BodyText"/>
      </w:pPr>
      <w:r>
        <w:t xml:space="preserve">" ? Đón đọc chap 25: Đại láo địa ngục (phần 4).</w:t>
      </w:r>
    </w:p>
    <w:p>
      <w:pPr>
        <w:pStyle w:val="BodyText"/>
      </w:pPr>
      <w:r>
        <w:t xml:space="preserve">End chap 24.</w:t>
      </w:r>
    </w:p>
    <w:p>
      <w:pPr>
        <w:pStyle w:val="Compact"/>
      </w:pP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Chap 25: Đại láo địa ngục (phần 4).</w:t>
      </w:r>
    </w:p>
    <w:p>
      <w:pPr>
        <w:pStyle w:val="BodyText"/>
      </w:pPr>
      <w:r>
        <w:t xml:space="preserve">Sau cánh cửa màu đỏ trong suốt tựa như làm bằng máu ( bằng máu thật đó bà chị.Hịc không ngửi thấy mùi tanh à/ bó tay luôn..........) . Đập vào mắt nó :</w:t>
      </w:r>
    </w:p>
    <w:p>
      <w:pPr>
        <w:pStyle w:val="BodyText"/>
      </w:pPr>
      <w:r>
        <w:t xml:space="preserve">_Khỉ thật sao ở đây lại lắm đàn bà thế này? Lại còn xinh đẹo nữa chứ?</w:t>
      </w:r>
    </w:p>
    <w:p>
      <w:pPr>
        <w:pStyle w:val="BodyText"/>
      </w:pPr>
      <w:r>
        <w:t xml:space="preserve">Đang suy nghĩ thì nó thấy một nữ tiểu quỷ tay cầm roi sương thẳng tay quất thẳng vào người của một bà lão khoảng 60 tuổi. Khi đòn roi sương xuống nó có thể cảm thấy lạnh buốt thấu toàn sương vậy mà bà lão kia lại không mảy may kêu ca gì mà lại chỉ ngắm mắt chụi đau không kháng cự. Nó lục lọi trong đầu xem đây là tầng địa ngục nào và có những tội gì mà lại ở đây hơn nữa lại còn cả toàn đàn bà nữa.</w:t>
      </w:r>
    </w:p>
    <w:p>
      <w:pPr>
        <w:pStyle w:val="BodyText"/>
      </w:pPr>
      <w:r>
        <w:t xml:space="preserve">Dòng trí nhớ mang tên</w:t>
      </w:r>
    </w:p>
    <w:p>
      <w:pPr>
        <w:pStyle w:val="BodyText"/>
      </w:pPr>
      <w:r>
        <w:t xml:space="preserve">"Bách khoa toàn thư</w:t>
      </w:r>
    </w:p>
    <w:p>
      <w:pPr>
        <w:pStyle w:val="BodyText"/>
      </w:pPr>
      <w:r>
        <w:t xml:space="preserve">" trong thư viện của trí nhớ Kim Hàn Tuyết bỗng bừng sáng có những dòng chữ chạy qua trong đầu của nó khiến nó phải thốt lên bằng chiếc miệng ngọc ngà của nó :</w:t>
      </w:r>
    </w:p>
    <w:p>
      <w:pPr>
        <w:pStyle w:val="BodyText"/>
      </w:pPr>
      <w:r>
        <w:t xml:space="preserve">_Tầng này là tầng 2 ở dưới lòng đất có tên Tiễn Đao Địa Ngục: Người nào làm mai mối cho những bà góa phụ thì sẽ bị vô tầng này, vì ai lấy chồng bị chết sớm thì buộc phải ở góa.</w:t>
      </w:r>
    </w:p>
    <w:p>
      <w:pPr>
        <w:pStyle w:val="BodyText"/>
      </w:pPr>
      <w:r>
        <w:t xml:space="preserve">Nó vốn dĩ khi còn học ở</w:t>
      </w:r>
    </w:p>
    <w:p>
      <w:pPr>
        <w:pStyle w:val="BodyText"/>
      </w:pPr>
      <w:r>
        <w:t xml:space="preserve">" Đại học Harvard</w:t>
      </w:r>
    </w:p>
    <w:p>
      <w:pPr>
        <w:pStyle w:val="BodyText"/>
      </w:pPr>
      <w:r>
        <w:t xml:space="preserve">" nó đã đọc những tài liệu này và nghĩ ở cái tầng 2 này thật là vô lí. Tại sao con người ta chi yêu nhau 1 trong hai người chết người kia còn lại mà lại không thể kết hôn với người tiếp theo nếu người đó có thể được yêu thương thêm lần nữa mà lại bắt người đó ở góa đến hết đời. Mà vô lý hơn nữa là tại sao người làm mai mối khiến cho người ở lại đó có thể có lại chân trời mới có thể được coi như là ông tơ bà nguyệt đi xe chỉ hồng cho các đôi tình nhân lại bị bắt xuống đây. Thật vô lý.</w:t>
      </w:r>
    </w:p>
    <w:p>
      <w:pPr>
        <w:pStyle w:val="BodyText"/>
      </w:pPr>
      <w:r>
        <w:t xml:space="preserve">Dòng hồi tưởng của nó chấm dứt khi một người đàn bà khác trông có vẻ phúc hậu đang bị roi sương của nữ tiểu quỷ quất thẳng vào người khiến áu ở lưng phải thấm đỏ chiếc váy trắng mà người đàn bà đó đang mặc. Bức súc quá . Nó lao thằng từ trên không và đồng thơi rút chiếc roi của mình quấn quanh thắt lưng ra và vung thẳng vào chiếc roi xương của nữ tiểu quỷ đó khi mà nữ tiểu quỷ đó đang định dùng roi sương quật thêm một roi nữa xuống chiếc lưng đã đẫm máu của người đàn bà có khuôn mặt phúc hậu đó. Chiếc roi cả nó quấn vào chiếc roi sương kia đồng thời phần đầu roi còn lại quất vào tay đang cầm roi sương của nữ quỷ đó khiến cho nữ quỷ bị đau cộng bắt ngờ khiến ả ta phải thả roi sương xuống và ôm lấy tay của mình khi nó đang chảy máu.</w:t>
      </w:r>
    </w:p>
    <w:p>
      <w:pPr>
        <w:pStyle w:val="BodyText"/>
      </w:pPr>
      <w:r>
        <w:t xml:space="preserve">Người đàn bà có gương mặt phúc hậu đó chưa hiểu ra chuyện gì thì đã thấy toàn bộ tiểu nữ quỷ đã tập chung thành một vòng tròn và đang bao vây một nữ thiên thần có chiếc vòng hào quang trên đầu . À không phải là nữ Ác Quỷ chứ bởi đó là một nữ nhân có đôi cánh màu đen Hừ phải nói thế nào cho đúng nhỉ. Từ khi ở đây đến giờ bà chưa bao giờ gặp một nữ nhân kì lại như thế này mà có thể nói là khác thường .</w:t>
      </w:r>
    </w:p>
    <w:p>
      <w:pPr>
        <w:pStyle w:val="BodyText"/>
      </w:pPr>
      <w:r>
        <w:t xml:space="preserve">Cắt ngang những suy nghĩ của bà là những tiếng kêu thảm thiết của nữ quỷ và những tiếng roi quất vào da thịt. Ồ không chẳng nhẽ nữ nhân đó đang bị những nữ tiểu quỷ bắt và khống chế bằng những roi sương . Nghĩ đến thế thôi mà bà không run mà lạnh cả người . Bà ngửng mặt lên thì thấy chiếc mặt nạ đó hình dáng đó...... ôi chao sao mà quen quá.........</w:t>
      </w:r>
    </w:p>
    <w:p>
      <w:pPr>
        <w:pStyle w:val="BodyText"/>
      </w:pPr>
      <w:r>
        <w:t xml:space="preserve">Từ đôi mắt bà bỗng xuất hiện những giọt lệ trong suốt . Có thể nói là những giọt lệ mà bà đã tưởng chúng không thể nào vương trên đôi má bà nữa. Bà lấy tay lau đôi mắt đã ngòe đi vì nước mắt. Kia chẳng phải là Hàn Tuyết người con gái của bà sao? Nhưng sao mà Hàn Tuyết có thể đến đây được ? Không .... không thể nào chẳng nhẽ nó cũng vào đây sau vụ tai nạn đó ư? sao ông trời người lại khắc nhiệt tàn ác đến vậy? Đã bắt tôi đến đây nhưng sao người lại không thể tha cho đứa con gái của tôi? Tại sao? Tại sao?..............</w:t>
      </w:r>
    </w:p>
    <w:p>
      <w:pPr>
        <w:pStyle w:val="BodyText"/>
      </w:pPr>
      <w:r>
        <w:t xml:space="preserve">Bà đang gào thét nội tâm thì bỗng nhớ ra điều gì đó. Không phải Hàn Tuyết của bà . Hàn Tuyết của bà tại sao lại có đôi cánh màu đen , vòng hào vòng hào quang ở trên đầu hơn nữa tại sao nó lại có đôi mắt màu đỏ đẫm máu đến thế ? Người đang đứng trước mắt bà chẳng qua chỉ có ngoại hình cũng như chiếc mặt nạ giống của Hàn Tuyết con bà mà thôi..............</w:t>
      </w:r>
    </w:p>
    <w:p>
      <w:pPr>
        <w:pStyle w:val="BodyText"/>
      </w:pPr>
      <w:r>
        <w:t xml:space="preserve">Đấm nữ tiểu quỷ hiện đang nằm dạt khắp nơi bắt tỉnh nhân sự. Bây giờ nó có thể để ý rằng người đàn bà mà nó vừa cứu hiện đang nhìn chằm chằm vào nó.</w:t>
      </w:r>
    </w:p>
    <w:p>
      <w:pPr>
        <w:pStyle w:val="BodyText"/>
      </w:pPr>
      <w:r>
        <w:t xml:space="preserve">" Hừ đúng là bất lịch sự.</w:t>
      </w:r>
    </w:p>
    <w:p>
      <w:pPr>
        <w:pStyle w:val="BodyText"/>
      </w:pPr>
      <w:r>
        <w:t xml:space="preserve">" Nó ngước mắt sang người đàn bà đó thì không hiểu sao chiếc roi trên tay của nó rơi xuống đât :</w:t>
      </w:r>
    </w:p>
    <w:p>
      <w:pPr>
        <w:pStyle w:val="BodyText"/>
      </w:pPr>
      <w:r>
        <w:t xml:space="preserve">_Mẹ !!!!!!!!!!!!!!!!!!!</w:t>
      </w:r>
    </w:p>
    <w:p>
      <w:pPr>
        <w:pStyle w:val="BodyText"/>
      </w:pPr>
      <w:r>
        <w:t xml:space="preserve">_Trời ! Không thể nhầm vào đâu được vậy là đúng Hàn Tuyết rồi. Con tôi!!!!!!!!!!!!</w:t>
      </w:r>
    </w:p>
    <w:p>
      <w:pPr>
        <w:pStyle w:val="BodyText"/>
      </w:pPr>
      <w:r>
        <w:t xml:space="preserve">Giọt lệ không hẹn mà cùng nhau tuôn rơi nhảy múa trên đôi má bà. Hàn Tuyết chạy lại và ôm lấy bà . Nó Nhìn những vết roi đánh trên lưng bà mà không khỏi sót xa.Đôi mắt của nó một lần nữa hằn những vệt máu đỏtrông thật là đáng sợ.Nó bây giờ có thể giết bất cứ ai ngay tức khắc. Máu trong người dồn nóng lên tận đầu .Nhìn người mẹ yêu thương luôn che chở cho nó , luôn bảo vệ nó mà bây giờ lại bị đối sử đánh đập như thế này.Bọn chúng thật là to gan. Với bản tính của nó thì nó thề phải san bằng cái địa ngục này.Nắm chặt chiếc roi trong tay , nó hiện nguyên hình thành</w:t>
      </w:r>
    </w:p>
    <w:p>
      <w:pPr>
        <w:pStyle w:val="BodyText"/>
      </w:pPr>
      <w:r>
        <w:t xml:space="preserve">"Nữ Ác Quỷ</w:t>
      </w:r>
    </w:p>
    <w:p>
      <w:pPr>
        <w:pStyle w:val="BodyText"/>
      </w:pPr>
      <w:r>
        <w:t xml:space="preserve">".</w:t>
      </w:r>
    </w:p>
    <w:p>
      <w:pPr>
        <w:pStyle w:val="BodyText"/>
      </w:pPr>
      <w:r>
        <w:t xml:space="preserve">Bỗng cánh cửa máu mà lúc nãy nó đã đi qua từ tầng một sang tầng hai này xuất hiện những Ác Quỷ . Mà không phải là nữ Ác Quỷ mới đúng. Nhìn thấy những nữ ác quỷ này bà quay sang nó tâm trạng lo lắng không hiểu nó sẽ bị ra sao, đối phó thế nào với đội quân hùng mạnh những mấy chục người uy lực lại hơn hẳn các tiểu nữ quỷ những mấy lần trong khi lại có một mình nó.Tay bà run run khi chạm vào cánh tay của nó....</w:t>
      </w:r>
    </w:p>
    <w:p>
      <w:pPr>
        <w:pStyle w:val="BodyText"/>
      </w:pPr>
      <w:r>
        <w:t xml:space="preserve">Như hiểu mẹ đang lo lắng ình nó nhìn bà và tặng bà một nụ cười thật tươi từ tận đáy lòng của mình :</w:t>
      </w:r>
    </w:p>
    <w:p>
      <w:pPr>
        <w:pStyle w:val="BodyText"/>
      </w:pPr>
      <w:r>
        <w:t xml:space="preserve">_Mẹ hãy đứng đàng sau lưng con!</w:t>
      </w:r>
    </w:p>
    <w:p>
      <w:pPr>
        <w:pStyle w:val="BodyText"/>
      </w:pPr>
      <w:r>
        <w:t xml:space="preserve">Nói rồi nó đẩy bà ra phía sau lưng mình nhìn thẳng vào đám Nữ Ác Quỷ đó rồi tặng cho chúng nụ cười khinh khỉnh như khiêu khích chúng.Đám Nữ ác quỷ thấy vẻ bất cần xen lẫn khiêu khích của nó mà không cần đợi thủ lĩnh nói đã thẳng tiếng xông thẳng vào nó.</w:t>
      </w:r>
    </w:p>
    <w:p>
      <w:pPr>
        <w:pStyle w:val="BodyText"/>
      </w:pPr>
      <w:r>
        <w:t xml:space="preserve">_Các ngươi đến đúng lúc lắm. Ta cũng đang muốn gặp các ngươi để hỏi tội dám tra tấn mẹ ta ư? Ta sẽ cho các ngươi nếm lại gắp trăm lần.</w:t>
      </w:r>
    </w:p>
    <w:p>
      <w:pPr>
        <w:pStyle w:val="BodyText"/>
      </w:pPr>
      <w:r>
        <w:t xml:space="preserve">Nói dứt lời nó cũng lao thẳng vào trận đấu quyết trả thù ẹ của nó. Từng roi của nó khi vung lên sát khí nghi ngút đến khi hạ xuống thì nhẹ là đã làm gãy cánh của một nữ ác quỷ nào đó còn không thì nũ ác quỷ khác chỉ kịp</w:t>
      </w:r>
    </w:p>
    <w:p>
      <w:pPr>
        <w:pStyle w:val="BodyText"/>
      </w:pPr>
      <w:r>
        <w:t xml:space="preserve">" á</w:t>
      </w:r>
    </w:p>
    <w:p>
      <w:pPr>
        <w:pStyle w:val="BodyText"/>
      </w:pPr>
      <w:r>
        <w:t xml:space="preserve">" lên một tiếng rồi toàn thân biến thành một lớp khói trắng bay thẳng lên rồi tan vào không khí biến mất.Trận địa bây giờ đã đảo ngược lại hoàn toàn khi mà bên Nữ ác quỷ hiện chỉ còn lại duy nhất một người .Người đó chính là thủ lĩnh của đám nữ ác quỷ này.</w:t>
      </w:r>
    </w:p>
    <w:p>
      <w:pPr>
        <w:pStyle w:val="BodyText"/>
      </w:pPr>
      <w:r>
        <w:t xml:space="preserve">Nó nhìn người đang đứng trước mặt nó .Nheo mắt lại xem cô ta là ai mà lại nhìn quen thế. Hình ảnh một người con gái hiện lên trong trí óc nó. hả không thể nào người con gái đó lại chính là Kim Hàn Thủy- người mà chính tay nó đã cầm súng bắn và tiễn cô ta về địa ngục.Nhưng tại sao cô ta lại là Ác Quỷ mà lại còn là thủ lĩnh của đám nũ ác quỷ này?Những suy nghĩ của nó cứ chạy nhanh trong đầu nó.Không chỉ có nó ngạc nhiên bất ngờ mà còn chính mẹ của nó cũng bất ngờ không kém.</w:t>
      </w:r>
    </w:p>
    <w:p>
      <w:pPr>
        <w:pStyle w:val="BodyText"/>
      </w:pPr>
      <w:r>
        <w:t xml:space="preserve">Chuyện này liệu có bí ẩn gì đằng sau? Tại sao Kim Hàn Thủy là người mà xuống đây lại thành thủ lĩnh của đám nữ ác quỷ? Tất cả mọi chuyện sẽ ra sao? và nó sẽ chiến đấu với Kim Hàn Tuyết thế nào?</w:t>
      </w:r>
    </w:p>
    <w:p>
      <w:pPr>
        <w:pStyle w:val="Compact"/>
      </w:pP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Cháp 26 : Đại láo địa ngục (phần 5 ).</w:t>
      </w:r>
    </w:p>
    <w:p>
      <w:pPr>
        <w:pStyle w:val="BodyText"/>
      </w:pPr>
      <w:r>
        <w:t xml:space="preserve">_Bất ngờ lắm phải không Kim Hàn Tuyết - cô em họ của tôi.... Ha ha ha........</w:t>
      </w:r>
    </w:p>
    <w:p>
      <w:pPr>
        <w:pStyle w:val="BodyText"/>
      </w:pPr>
      <w:r>
        <w:t xml:space="preserve">Ngay sau câu nói đó Hàn Thủy cười như điên dại.</w:t>
      </w:r>
    </w:p>
    <w:p>
      <w:pPr>
        <w:pStyle w:val="BodyText"/>
      </w:pPr>
      <w:r>
        <w:t xml:space="preserve">" Trời vậy là đúng cô ta rồi nhưng tại sao cô ta lại ở đây lại còn trong hình dạng của Nữ Ác Quỷ nữa đã thế lại còn là thủ lĩnh của đám ác quỷ và nữ tiểu quỷ kia nữa? Đúng là nhiều điều thú vị thật..........</w:t>
      </w:r>
    </w:p>
    <w:p>
      <w:pPr>
        <w:pStyle w:val="BodyText"/>
      </w:pPr>
      <w:r>
        <w:t xml:space="preserve">" Nó đang suy nghĩ miên man thì một lần nữa Hàn Thủy kéo nó về hiện tại:</w:t>
      </w:r>
    </w:p>
    <w:p>
      <w:pPr>
        <w:pStyle w:val="BodyText"/>
      </w:pPr>
      <w:r>
        <w:t xml:space="preserve">_Lạ lắm phải không? Chính ta còn không thể lý giải được nhưng không sao tại vì từ khi ta ở đây ta đã mạnh lên và không còn là một vị tiểu thư chân yếu tay mềm nữa .Hôm nay ta và ngươi sẽ giải quyết hết oán thù tại đây .</w:t>
      </w:r>
    </w:p>
    <w:p>
      <w:pPr>
        <w:pStyle w:val="BodyText"/>
      </w:pPr>
      <w:r>
        <w:t xml:space="preserve">Nghe những lời nói đó từ mồm của cô chị họ làm nó cảm thấy buồn nôn .Nhưng dù sao thì cũng được thôi vì tại sao nó cũng muốn hỏi tội ả ta vì dám ngược đãi với mẹ của mình và cũng để trả lại món oán thù năm xưa.</w:t>
      </w:r>
    </w:p>
    <w:p>
      <w:pPr>
        <w:pStyle w:val="BodyText"/>
      </w:pPr>
      <w:r>
        <w:t xml:space="preserve">Nó nhìn thẳng vào Hàn Thủy đôi môi nó khẽ cong lên tạo thành một nụ cười khinh khỉnh khiêu khích và coi như đã chấp nhận lời thách đấu của Hàn Thủy.Nhưng cảm thấy lời thách đấu của mình đã được đối phương chấp nhận thách đấu Hàn Thủy như cười thỏa lòng vì chắc chán nó không hề biết sức mạnh của ả ta như thế nào.Có một điều mọi người lên biết nhỉ? Rằng có một điều đảo lộn ở thế giới người âm cũng như là địa ngục đó chính là một người khi đã mất mọi thứ người đó có được tại trần gian tất cả sẽ bị đảo ngược lại hay nói cách khác đó là khi con người ta lúc còn sống có sức mạnh bất phàm thì xuống đây họ chỉ còn là người có sức mạnh bình thường hay có thể nói là họ vô hại.Và chính vì điều đó mà khi sống Hàn Thủy là một cô tiểu thư chân yếu ta mềm thì xuống đây Hàn Thủy có được một năng lực siêu nhiên hay cũng như là ngày sống như thế nào thì bây giờ lại ngược lại bấy nhiêu.(Chỉ là về sức mạnh thể lực thôi nha còn về tâm địa hay lương tâm thì y nguyên à.).</w:t>
      </w:r>
    </w:p>
    <w:p>
      <w:pPr>
        <w:pStyle w:val="BodyText"/>
      </w:pPr>
      <w:r>
        <w:t xml:space="preserve">_Ngươi không nhớ ngươi chết như thế nào ư ? Vậy để ta tái diễn một lần nữa cho ngươi chảy nghiệm lại nha.</w:t>
      </w:r>
    </w:p>
    <w:p>
      <w:pPr>
        <w:pStyle w:val="BodyText"/>
      </w:pPr>
      <w:r>
        <w:t xml:space="preserve">Nói xong nó bay lên và lao thẳng vào Hàn Thủy (Chết rồi Hàn Tuyết nhà mình không biết được điều này nên chắc đang khinh địch lắm đây Quả này chắc khổ Hàn Tuyết rồi...........). Hàn Thủy khẽ đập nhẹ đôi cánh màu đen đằng sau lưng mình một hai nhịp rồi bay thẳng lên không trung chánh đòn lao người của nó.Đòn nó ra bị hụt.</w:t>
      </w:r>
    </w:p>
    <w:p>
      <w:pPr>
        <w:pStyle w:val="BodyText"/>
      </w:pPr>
      <w:r>
        <w:t xml:space="preserve">"Tại sao nhỉ? Vận tốc lao của nó có thể nói có thể sánh ngang lào báo châu phi cơ mà thậm chí còn hơn nữa .Nhưng tại sao Hàn Thủy lại chánh được ?</w:t>
      </w:r>
    </w:p>
    <w:p>
      <w:pPr>
        <w:pStyle w:val="BodyText"/>
      </w:pPr>
      <w:r>
        <w:t xml:space="preserve">" .Nó đang không hiểu tại sao cô ta lại nhanh như thế thì bất ngờ Hàn Thủy giáng một đòn bằng chân vào thẳng bụng của nó.Nó đang lơ lửng trên không thì trúng một đòn.Bất ngờ , nhanh , lực mạnh khiến nó rơi thẳng xuống đất và những người ở đó chứng kiến thì chỉ có thể nghe được tiếng nó rơi xuống đất có thể ví với một mảnh thiên thạch lao xuống trái đất và tạo một cái lỗ lóm ở dưới mặt đất.</w:t>
      </w:r>
    </w:p>
    <w:p>
      <w:pPr>
        <w:pStyle w:val="BodyText"/>
      </w:pPr>
      <w:r>
        <w:t xml:space="preserve">_Ha ha ngươi thật là.....................</w:t>
      </w:r>
    </w:p>
    <w:p>
      <w:pPr>
        <w:pStyle w:val="BodyText"/>
      </w:pPr>
      <w:r>
        <w:t xml:space="preserve">Nó bây giờ nằm yên bất động có thể nói là đã chết.Mẹ của nó đã chứng kiến nãy giờ nhìn cảnh nó rơi xuống bà chỉ muốn chạy ra đỡ nó nhưng không nhanh quá bà không kịp đỡ lấy .Bà chạy nhanh ra chỗ nó :</w:t>
      </w:r>
    </w:p>
    <w:p>
      <w:pPr>
        <w:pStyle w:val="BodyText"/>
      </w:pPr>
      <w:r>
        <w:t xml:space="preserve">_Con ơi! Hàn Tuyết ơi!</w:t>
      </w:r>
    </w:p>
    <w:p>
      <w:pPr>
        <w:pStyle w:val="BodyText"/>
      </w:pPr>
      <w:r>
        <w:t xml:space="preserve">Bà cố lay nó dậy nhưng sao thế này? Sao nó lại không đông đậy , không phản ứng gì? Tại sao ?Bà ôm nó vào lòng khi thân thể của nó ngày một lạnh dần.......</w:t>
      </w:r>
    </w:p>
    <w:p>
      <w:pPr>
        <w:pStyle w:val="BodyText"/>
      </w:pPr>
      <w:r>
        <w:t xml:space="preserve">Hàn Thủy vẫn bay ở trên không đứng nhìn cảnh mẹ nó bất lực khi nó không còn một chút phản hồi . Sao thấy những giọt nước mắt này khiến Hàn Thủy có đôi chút chạch lòng. Hàn Thủy nhớ lại người mẹ của mình. Nhưng không phải là mẹ tiễn đưa con mà con tiễn đưa mẹ. Nghĩ vậy Hàn Thủy thấy thật là trái ngang không hiểu tại sao Hàn Thủy cười điên dại nhưng lại trong nàn nước tuôn ra........</w:t>
      </w:r>
    </w:p>
    <w:p>
      <w:pPr>
        <w:pStyle w:val="BodyText"/>
      </w:pPr>
      <w:r>
        <w:t xml:space="preserve">Mẹ nó bây giờ đã ở tận nỗi đau của tâm hồn . Lần này bà đã tận mắt nhìn đứa con mình yêu thương mang nặng đẻ đau chết trước mặt mình.Đó thật là một cảnh tượng kinh hoàng.Bà vẫn ôm nó vào lòng.Nhưng sao bà lại không thể khóc nữa.Bà nấc lên một tiếng rồi ngất đi bên cạnh nó.</w:t>
      </w:r>
    </w:p>
    <w:p>
      <w:pPr>
        <w:pStyle w:val="BodyText"/>
      </w:pPr>
      <w:r>
        <w:t xml:space="preserve">End chap 26.</w:t>
      </w:r>
    </w:p>
    <w:p>
      <w:pPr>
        <w:pStyle w:val="Compact"/>
      </w:pP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Chap 27 : Sau lớp mặt nạ.</w:t>
      </w:r>
    </w:p>
    <w:p>
      <w:pPr>
        <w:pStyle w:val="BodyText"/>
      </w:pPr>
      <w:r>
        <w:t xml:space="preserve">Nó vẫn nằm đấy , không cử động , hơi thở thoi thóp . Đang bay ở trên cao Hàn Thủy nhìn chằm chằm vào nó nhưng hình như đích đến của ánh mắt cô ta lại rơi trên chiếc mặt nạ kì bí che dấu một điều bí ẩn. Một ý nghĩ chợt lóe lên trong đầu cô ta. Bỗng........</w:t>
      </w:r>
    </w:p>
    <w:p>
      <w:pPr>
        <w:pStyle w:val="BodyText"/>
      </w:pPr>
      <w:r>
        <w:t xml:space="preserve">Vù.......</w:t>
      </w:r>
    </w:p>
    <w:p>
      <w:pPr>
        <w:pStyle w:val="BodyText"/>
      </w:pPr>
      <w:r>
        <w:t xml:space="preserve">Hàn Thủy dời khỏi vị trí trên không của mình và lao thẳng về phía nó đang nằm thoi thóp ở đó.</w:t>
      </w:r>
    </w:p>
    <w:p>
      <w:pPr>
        <w:pStyle w:val="BodyText"/>
      </w:pPr>
      <w:r>
        <w:t xml:space="preserve">Bựt..............</w:t>
      </w:r>
    </w:p>
    <w:p>
      <w:pPr>
        <w:pStyle w:val="BodyText"/>
      </w:pPr>
      <w:r>
        <w:t xml:space="preserve">Cô ta đã lao xuống giật chiếc mặt nạ đang che giấu một khuôn mặt đẹp tuyệt trần.Hàn Thủy đứng chôn chân ngay sau khi giật được chiếc mặt nạ đó ra. Đó là một khuôn mặt có mi mắt dài đen cong vút.Đôi má hồng nhưng đã hơi nhạt tái đi vì một điều gì đó.Đôi môi đỏ mọng căng tròn. Cộng với lớp da trắng mịn như da trẻ em .Đó , vẻ đẹp đó chỉ có thể tóm gọn lại trong một từ</w:t>
      </w:r>
    </w:p>
    <w:p>
      <w:pPr>
        <w:pStyle w:val="BodyText"/>
      </w:pPr>
      <w:r>
        <w:t xml:space="preserve">"Perfect</w:t>
      </w:r>
    </w:p>
    <w:p>
      <w:pPr>
        <w:pStyle w:val="BodyText"/>
      </w:pPr>
      <w:r>
        <w:t xml:space="preserve">" .</w:t>
      </w:r>
    </w:p>
    <w:p>
      <w:pPr>
        <w:pStyle w:val="BodyText"/>
      </w:pPr>
      <w:r>
        <w:t xml:space="preserve">" Làm sao trên thế gian này lại có thể có một người con gái có vẻ đẹp hoàn hỏa như thế ? Nhưng sao lại phải ẩn sau lớp mặt nạ này để che giấu đi vẻ đẹp trời ban như thế . Nếu mà là mình thì mình đã đi thi hoa hậu</w:t>
      </w:r>
    </w:p>
    <w:p>
      <w:pPr>
        <w:pStyle w:val="BodyText"/>
      </w:pPr>
      <w:r>
        <w:t xml:space="preserve">" America</w:t>
      </w:r>
    </w:p>
    <w:p>
      <w:pPr>
        <w:pStyle w:val="BodyText"/>
      </w:pPr>
      <w:r>
        <w:t xml:space="preserve">" xong rồi sẽ đi thi hoa hậu trái đất đến lúc đó mình có thể nổi tiếng toàn thế giới rồi cái tên Trịnh Thái Nam đó phải quỳ xuống đất mà van xin mình yêu anh ta</w:t>
      </w:r>
    </w:p>
    <w:p>
      <w:pPr>
        <w:pStyle w:val="BodyText"/>
      </w:pPr>
      <w:r>
        <w:t xml:space="preserve">" (ui bà này mơ tưởng hão huyền quá . Hàn Tuyết nhà ta khiêm tốn không muốn lộ diện đó thui.Bà Hàn Thủy này xách dép cho Hàn Tuyết còn không đáng nữa là.......... ) .Sau khi phí một khoảng thời gian suy nghĩ viển vông thì cô ta cũng để ý đến chiếc mặt nạ trong tay của mình. Nó cũng thật là đẹp nhưng tiếc thay nó lại là của Hàn Tuyết người mà cô ta ghét nhất hay nói đúng hơn là Hàn Tuyết có đủ mọi thứ còn cô ta thì không có.Nói chung trong lòng cô ta chỉ có sự thù hận , sự ganh ghét đố kị với Hàn Tuyết.(kiếp trước bả này làm cái gì thì kiếp này mới thế . hừ người ta hay nói gieo nhân nào thì gặp quả ấy.).</w:t>
      </w:r>
    </w:p>
    <w:p>
      <w:pPr>
        <w:pStyle w:val="BodyText"/>
      </w:pPr>
      <w:r>
        <w:t xml:space="preserve">Vèo...........</w:t>
      </w:r>
    </w:p>
    <w:p>
      <w:pPr>
        <w:pStyle w:val="BodyText"/>
      </w:pPr>
      <w:r>
        <w:t xml:space="preserve">Cô ta đã phi chiếc mặt nạ thẳng tay vào một góc bên cạnh tường .Rồi thẳng tay lấy kiếm của một nữ tiểu quỷ đứng gần cô ta nhất dơ thẳng lên,Ý định đâm cho nó một nhát chính giữa trái tim để nó vĩnh viễn không thể cướp được bất cứ thứ gì của cô ta nữa ( ai cướp đâu mà ) .Khi mũi kiếm đang xuyên gió để lao thẳng vào trái tim của nó thì một ánh sáng chói tỏa ra từ ngực của nó.Một lần nữa vệt sáng đôi cánh thiên thần lại phát sáng cứu sống nó.Nhưng lạ thay lần này lại rất chậm chạp rất khó để cứu chữa cho nó mà phải đợi mãi đến khi nó gần như sự sống sắp tàn rụi .Điều này giống như có một thế lực cản trở lại đôi cánh hồi sinh của nó.Cho nên nó mới hiện diện muộn như thê.</w:t>
      </w:r>
    </w:p>
    <w:p>
      <w:pPr>
        <w:pStyle w:val="BodyText"/>
      </w:pPr>
      <w:r>
        <w:t xml:space="preserve">Thứ ánh sáng tỏa ra từ người của nó khiến cho Hàn Thủy bị chói mắt phải lấy tay che lại.Cả con người của nó bỗng chốc được đưa lên lơ lửng giữa không chung và thân thể của nó được xoay vòng tròn mỗi ngày một nhanh hơn.</w:t>
      </w:r>
    </w:p>
    <w:p>
      <w:pPr>
        <w:pStyle w:val="BodyText"/>
      </w:pPr>
      <w:r>
        <w:t xml:space="preserve">Chiếc cửa màu đỏ máu bỗng xuất hiện một chàng trai có vẻ đẹp mĩ nam đang bay đến.Chàng trai đó có đôi cánh màu đen , đôi mắt màu đỏ sẫm , mái tóc màu vàng , đôi môi đỏ như màu máu nhưng tất cả những điều đó tạo lên cho chàng trai đó một vẻ đẹp Ác Quỷ nhưng lại có chút lãng tử.</w:t>
      </w:r>
    </w:p>
    <w:p>
      <w:pPr>
        <w:pStyle w:val="BodyText"/>
      </w:pPr>
      <w:r>
        <w:t xml:space="preserve">Chàng trai bay nhanh về phía của Hàn Thủy khi mà cô ta sắp ngã khi bị ánh sáng từ người nó phát ra làm cho cơ thể của cô ta cảm nhận đang bị hút hết sinh lực. Khẽ bỏ tay đang che mắt cô ta nhìn người vừa mới đỡ mình là ai thì..............</w:t>
      </w:r>
    </w:p>
    <w:p>
      <w:pPr>
        <w:pStyle w:val="BodyText"/>
      </w:pPr>
      <w:r>
        <w:t xml:space="preserve">Ánh mắt đó..............</w:t>
      </w:r>
    </w:p>
    <w:p>
      <w:pPr>
        <w:pStyle w:val="BodyText"/>
      </w:pPr>
      <w:r>
        <w:t xml:space="preserve">Đôi môi đó..................</w:t>
      </w:r>
    </w:p>
    <w:p>
      <w:pPr>
        <w:pStyle w:val="BodyText"/>
      </w:pPr>
      <w:r>
        <w:t xml:space="preserve">Cảm giác trong người như có luồng điện chạy qua . Tại sao người con trai này luôn xuất hiện những lúc mà Hàn Thủy cảm thấy nguy hiểm nhất.........</w:t>
      </w:r>
    </w:p>
    <w:p>
      <w:pPr>
        <w:pStyle w:val="BodyText"/>
      </w:pPr>
      <w:r>
        <w:t xml:space="preserve">Đôi má của Hàn Thủy đã hồng ửng từ khi nào không hay . Con người hung dữ của cô ta đã biến mất lúc nào không hay mà thay vào đó là một cô gái yếu đuối đang rất cần một người bảo vệ.......</w:t>
      </w:r>
    </w:p>
    <w:p>
      <w:pPr>
        <w:pStyle w:val="BodyText"/>
      </w:pPr>
      <w:r>
        <w:t xml:space="preserve">Nhìn cô gái đang ở trong tay mình , chàng trai khẽ mỉm cười tinh nghịch nháy mắt với Hàn Thủy một cái..........</w:t>
      </w:r>
    </w:p>
    <w:p>
      <w:pPr>
        <w:pStyle w:val="BodyText"/>
      </w:pPr>
      <w:r>
        <w:t xml:space="preserve">Thời gian cho hai người nhanh chóng trôi qua khi mà chàng trai nhìn thấy sự việc gì đang hiện diện ở đây.Một người con gái có đôi cánh thiên thần nhưng lại là một màu đen của ác quỷ .Trên đầu lại có một vòng hào quang phát sáng mãnh liệt .Chàng trai có gắng nheo mắt để nhìn gương mặt của cô gái có điều gì đó..............</w:t>
      </w:r>
    </w:p>
    <w:p>
      <w:pPr>
        <w:pStyle w:val="BodyText"/>
      </w:pPr>
      <w:r>
        <w:t xml:space="preserve">Sao chàng trai đó có cảm giác gần gũi , thân quen với cô gái này ? Khi mà ánh sáng tỏa ra từ người của nó dần tắt và nó dơi từ từ xuống thì chàng trai đặt Hàn Thủy ra bên cạnh và nhanh chóng bay đến đón lấy nó.</w:t>
      </w:r>
    </w:p>
    <w:p>
      <w:pPr>
        <w:pStyle w:val="BodyText"/>
      </w:pPr>
      <w:r>
        <w:t xml:space="preserve">Khi mà chàng trai kia đặt Hàn Thủy ra một bên thì không hiểu tại sao HÀn Thủy lại có cảm giác hụt hẫng và như có cái gì đó đâm vào tim của mình .Một cảm giác đau đớn len lỏi khắp ngõ ngách trái tim của Hàn Thủy.</w:t>
      </w:r>
    </w:p>
    <w:p>
      <w:pPr>
        <w:pStyle w:val="BodyText"/>
      </w:pPr>
      <w:r>
        <w:t xml:space="preserve">Tóm được nó khi mà nó đang dơi tự do thù gương mặt của chàng trai đó bỗng chở lên cứng ngắc , lạnh toát ........</w:t>
      </w:r>
    </w:p>
    <w:p>
      <w:pPr>
        <w:pStyle w:val="BodyText"/>
      </w:pPr>
      <w:r>
        <w:t xml:space="preserve">Điều gì sẽ sảy ra tiếp theo ? Chàng trai đó là ai ? Tại sao chàng trai đó khi nhìn thấy nó lại có vẻ mặt đó? Chuyện gì sẽ đến với nó ? Đón đọc chap 28 : Căn phòng với những người xa lạ.</w:t>
      </w:r>
    </w:p>
    <w:p>
      <w:pPr>
        <w:pStyle w:val="BodyText"/>
      </w:pPr>
      <w:r>
        <w:t xml:space="preserve">End chap 27.</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Chap 28 : Căn phòng với những người xa lạ.</w:t>
      </w:r>
    </w:p>
    <w:p>
      <w:pPr>
        <w:pStyle w:val="BodyText"/>
      </w:pPr>
      <w:r>
        <w:t xml:space="preserve">Bồng nó trên tay chàng trai đó đưa nó vào một căn phòng .Đặt nó trên giường .Nhìn nét mặt của nó đang nhăn lại vì một số lý do nào đó không thể không khiến cho chàng trai tâm trí đau khổ .</w:t>
      </w:r>
    </w:p>
    <w:p>
      <w:pPr>
        <w:pStyle w:val="BodyText"/>
      </w:pPr>
      <w:r>
        <w:t xml:space="preserve">Thoát ra khỏi bộ mặt đang nhăn nhó của nó chàng trai quay người đi về hướng cửa và bước ra khỏi căn phòng nơi nó đang ở.</w:t>
      </w:r>
    </w:p>
    <w:p>
      <w:pPr>
        <w:pStyle w:val="BodyText"/>
      </w:pPr>
      <w:r>
        <w:t xml:space="preserve">Vù.................</w:t>
      </w:r>
    </w:p>
    <w:p>
      <w:pPr>
        <w:pStyle w:val="BodyText"/>
      </w:pPr>
      <w:r>
        <w:t xml:space="preserve">Chàng trai bay lên không trung ra khỏi địa ngục và phóng thẳng nơi hướng mặt trời chiếu sáng.Vừa bay mà tâm trí của chàng trai đó vẫn không thoát khỏi ý nghĩ về nó.Mãi cho đến khi dừng lại hạ cánh tại cửa</w:t>
      </w:r>
    </w:p>
    <w:p>
      <w:pPr>
        <w:pStyle w:val="BodyText"/>
      </w:pPr>
      <w:r>
        <w:t xml:space="preserve">"Thiên Đàng</w:t>
      </w:r>
    </w:p>
    <w:p>
      <w:pPr>
        <w:pStyle w:val="BodyText"/>
      </w:pPr>
      <w:r>
        <w:t xml:space="preserve">" mới kéo chàng trai trở về hiện thực và bước đi vào trong .</w:t>
      </w:r>
    </w:p>
    <w:p>
      <w:pPr>
        <w:pStyle w:val="BodyText"/>
      </w:pPr>
      <w:r>
        <w:t xml:space="preserve">Khi Đi qua cửa thì có rất nhiều thiên thần cúi người chào chàng trai.Nhưng lạ nhỉ chẳng phải thiên thần và Ác Quỷ luôn luôn đối đầu với nhau hay nói cách khác là họ là hai thế lực thề không đội trời chung sao vậy mà họ lại cúi đầu chào một Ác Quỷ như anh? thực ra thân phận của anh là ai?</w:t>
      </w:r>
    </w:p>
    <w:p>
      <w:pPr>
        <w:pStyle w:val="BodyText"/>
      </w:pPr>
      <w:r>
        <w:t xml:space="preserve">Chàng trai bước sâu vào trong ở đó có một nữ thiên thần xinh đẹp với mái tóc vàng và bên cạnh nữ thiên thần đó là hai chàng thiên thần cực kì đẹp trai.</w:t>
      </w:r>
    </w:p>
    <w:p>
      <w:pPr>
        <w:pStyle w:val="BodyText"/>
      </w:pPr>
      <w:r>
        <w:t xml:space="preserve">Khi nhìn thấy thiên thần đó thì chàng Ác Quỷ cúi đầu :</w:t>
      </w:r>
    </w:p>
    <w:p>
      <w:pPr>
        <w:pStyle w:val="BodyText"/>
      </w:pPr>
      <w:r>
        <w:t xml:space="preserve">_Mẹ</w:t>
      </w:r>
    </w:p>
    <w:p>
      <w:pPr>
        <w:pStyle w:val="BodyText"/>
      </w:pPr>
      <w:r>
        <w:t xml:space="preserve">"Han ice</w:t>
      </w:r>
    </w:p>
    <w:p>
      <w:pPr>
        <w:pStyle w:val="BodyText"/>
      </w:pPr>
      <w:r>
        <w:t xml:space="preserve">" đã trở về .</w:t>
      </w:r>
    </w:p>
    <w:p>
      <w:pPr>
        <w:pStyle w:val="BodyText"/>
      </w:pPr>
      <w:r>
        <w:t xml:space="preserve">Thiên Thần đang ngồi trên ghế khi nghe thấy vậy liền bật dậy và chạy thẳng đến chỗ ác quỷ :</w:t>
      </w:r>
    </w:p>
    <w:p>
      <w:pPr>
        <w:pStyle w:val="BodyText"/>
      </w:pPr>
      <w:r>
        <w:t xml:space="preserve">_Đó là sự thật?</w:t>
      </w:r>
    </w:p>
    <w:p>
      <w:pPr>
        <w:pStyle w:val="BodyText"/>
      </w:pPr>
      <w:r>
        <w:t xml:space="preserve">_Sự thật</w:t>
      </w:r>
    </w:p>
    <w:p>
      <w:pPr>
        <w:pStyle w:val="BodyText"/>
      </w:pPr>
      <w:r>
        <w:t xml:space="preserve">"Han ice</w:t>
      </w:r>
    </w:p>
    <w:p>
      <w:pPr>
        <w:pStyle w:val="BodyText"/>
      </w:pPr>
      <w:r>
        <w:t xml:space="preserve">" đã trở lại.</w:t>
      </w:r>
    </w:p>
    <w:p>
      <w:pPr>
        <w:pStyle w:val="BodyText"/>
      </w:pPr>
      <w:r>
        <w:t xml:space="preserve">Câu hỏi của bà đã được Ác Quỷ khẳng định lại một lần nữa.Vị thiên thần người run rẩy ngã xuống đât .Hai chàng thiên thần đứng cạnh vị nữ thiên thần người cũng cứng đờ.Chàng trai đứng bên cạnh sau vài phút đóng băng cuối cùng cũng nói lên:</w:t>
      </w:r>
    </w:p>
    <w:p>
      <w:pPr>
        <w:pStyle w:val="BodyText"/>
      </w:pPr>
      <w:r>
        <w:t xml:space="preserve">_ Ice đã trở về vậy em ý đang ở đâu?</w:t>
      </w:r>
    </w:p>
    <w:p>
      <w:pPr>
        <w:pStyle w:val="BodyText"/>
      </w:pPr>
      <w:r>
        <w:t xml:space="preserve">Câu hỏi như giải cứu cho bầu không khí ngạc nhiên vui mừng của bốn người hiện đang bị đóng băng :</w:t>
      </w:r>
    </w:p>
    <w:p>
      <w:pPr>
        <w:pStyle w:val="BodyText"/>
      </w:pPr>
      <w:r>
        <w:t xml:space="preserve">_Ice đang ở trong phòng</w:t>
      </w:r>
    </w:p>
    <w:p>
      <w:pPr>
        <w:pStyle w:val="BodyText"/>
      </w:pPr>
      <w:r>
        <w:t xml:space="preserve">"pearl band</w:t>
      </w:r>
    </w:p>
    <w:p>
      <w:pPr>
        <w:pStyle w:val="BodyText"/>
      </w:pPr>
      <w:r>
        <w:t xml:space="preserve">" nhưng hiện tại em ấy đang hôn mê.</w:t>
      </w:r>
    </w:p>
    <w:p>
      <w:pPr>
        <w:pStyle w:val="BodyText"/>
      </w:pPr>
      <w:r>
        <w:t xml:space="preserve">Nghe đến đó và cũng không chờ đợi gì thêm vị nữ thiên thần cùng 3 chàng trai phóng thẳng địa ngục nơi mà Ice đang ở đó.</w:t>
      </w:r>
    </w:p>
    <w:p>
      <w:pPr>
        <w:pStyle w:val="BodyText"/>
      </w:pPr>
      <w:r>
        <w:t xml:space="preserve">******************************************************</w:t>
      </w:r>
    </w:p>
    <w:p>
      <w:pPr>
        <w:pStyle w:val="BodyText"/>
      </w:pPr>
      <w:r>
        <w:t xml:space="preserve">Trên đường họ trở về địa ngục suti xin giới thiệu một số nhân vật mới và cũng như một số điều có thể làm các bạn đang thắc mắc.</w:t>
      </w:r>
    </w:p>
    <w:p>
      <w:pPr>
        <w:pStyle w:val="BodyText"/>
      </w:pPr>
      <w:r>
        <w:t xml:space="preserve">Vị nữ thiên thần :Tên Emily hiện đã 1800 tuổi là nữ hoàng thứ 5 của thiên đàng thống lĩnh cách thiên thần. Nữ hoàng luôn ở tuổi thanh xuân và không bao giờ già nên bà có vẻ đẹp thất sắc hồn vía của bất cứ ai là boy hễ nhìn thấy bà .</w:t>
      </w:r>
    </w:p>
    <w:p>
      <w:pPr>
        <w:pStyle w:val="BodyText"/>
      </w:pPr>
      <w:r>
        <w:t xml:space="preserve">Chúa Ác Quỷ : Tên MaKing hiện đã 2500 tuổi là chúa thứ 5 của địa ngục thống lĩnh các Ác Quỷ .Giống như Emily mà making cũng luôn ở tuổi thanh xuân không bao giờ già nhưng lại mang vẻ đẹp lạnh lùng tàn ác khiến ai nhìn thấy cũng phỉ khiếp sợ mà lạnh sống lưng.</w:t>
      </w:r>
    </w:p>
    <w:p>
      <w:pPr>
        <w:pStyle w:val="BodyText"/>
      </w:pPr>
      <w:r>
        <w:t xml:space="preserve">Hai người họ gặp nhau và vô tình yêu nhau kết quả là họ đã có với nhau 5 người con và tất cả 5 người con này lại vô cùng đặc biệt.</w:t>
      </w:r>
    </w:p>
    <w:p>
      <w:pPr>
        <w:pStyle w:val="BodyText"/>
      </w:pPr>
      <w:r>
        <w:t xml:space="preserve">+) Người con đầu tiên : Ken là một Ác Quỷ Có đôi cánh rơi ánh mắt đỏ sẫm , mái tóc màu đỏ. Có vẻ đẹp lạnh lùng giống bố. Là chủ nhân của địa ngục đời thứ 6. hiện đã 1300 tuổi.Có một bộ óc thiên tài , phát minh ra rất nhiều cách tra tấn tàn bạo.</w:t>
      </w:r>
    </w:p>
    <w:p>
      <w:pPr>
        <w:pStyle w:val="BodyText"/>
      </w:pPr>
      <w:r>
        <w:t xml:space="preserve">+) Người con thứ 2 : Kin là một thiên thần có đôi cánh lông vũ màu trắng ,có một vòng hào quang trên đầu, đôi mắt màu tím biếc , mái tóc đen ánh tím.Có vẻ đẹp thân thiện hiền lành giống mẹ .Hiện đã 1200 tuổi.Có một bộ óc thiên tài nghĩ ra rất nhiều chiêu cách để con người ta có thể hoàn lương trở lại chính thiện.</w:t>
      </w:r>
    </w:p>
    <w:p>
      <w:pPr>
        <w:pStyle w:val="BodyText"/>
      </w:pPr>
      <w:r>
        <w:t xml:space="preserve">+) Người con thứ 3: Hun là một Ác có mái tóc màu đen .Về tính cách tài trí thì giống như Ken nhưng có điều không độc Ác nhẫn tâm như Ken. Hiện đã 1150 tuổi.</w:t>
      </w:r>
    </w:p>
    <w:p>
      <w:pPr>
        <w:pStyle w:val="BodyText"/>
      </w:pPr>
      <w:r>
        <w:t xml:space="preserve">+) Người con thứ 4: Hin là một Thiên thần có mái tóc màu trắng về tính cách thì giống tài trí , tính cách như Kin .</w:t>
      </w:r>
    </w:p>
    <w:p>
      <w:pPr>
        <w:pStyle w:val="BodyText"/>
      </w:pPr>
      <w:r>
        <w:t xml:space="preserve">Cả 4 người họ đều có một điểm chung là rất hòa thuận và đặc biệt là luôn luôn yêu quý cô em út đó là ai?</w:t>
      </w:r>
    </w:p>
    <w:p>
      <w:pPr>
        <w:pStyle w:val="BodyText"/>
      </w:pPr>
      <w:r>
        <w:t xml:space="preserve">+) Người con thứ 5 - cô em út : Ice là một người vô cùng đặc biệt .Có hai màu mắt đó là màu đỏ sẫm của Ác quỷ , màu tím biếc của thiên thần . Có đôi cánh lông vũ nhưng màu đen có vòng hào quang trên đầu . Có một dấu ấn đôi cánh thiên thần ở trước ngực nhưng chỉ có người của hai thế giới Ác Quỷ và thiên thần mới có thể thấy . (mọi người có thấy quen không?) Ice luôn luôn phá đám trêu chọc các anh trai của mình và cũng rất yêu mến họ.</w:t>
      </w:r>
    </w:p>
    <w:p>
      <w:pPr>
        <w:pStyle w:val="BodyText"/>
      </w:pPr>
      <w:r>
        <w:t xml:space="preserve">Mọi chuyện sẽ diễn ra như thế nào? Bí mật của Kim Hàn Tuyết đã dần dần được hé mở , Và vì sao nó lại đặc biệt hơn mọi người? đón đọc chap 29 : Mất trí nhớ.</w:t>
      </w:r>
    </w:p>
    <w:p>
      <w:pPr>
        <w:pStyle w:val="BodyText"/>
      </w:pPr>
      <w:r>
        <w:t xml:space="preserve">END chap 28</w:t>
      </w:r>
    </w:p>
    <w:p>
      <w:pPr>
        <w:pStyle w:val="Compact"/>
      </w:pP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Chap 29 : Mất trí nhớ.</w:t>
      </w:r>
    </w:p>
    <w:p>
      <w:pPr>
        <w:pStyle w:val="BodyText"/>
      </w:pPr>
      <w:r>
        <w:t xml:space="preserve">Bên tai nó vang vẳng có tiếng người nói chuyện nó cố mở mắt ra xem chuyện gì đang sảy ra nhưng đôi mắt của nó cứ khép chặt lại và không thể mở.Bất lực ,nó đành dùng khả năng siêu thính của chiếc tai của mình để nhận biết mọi chuyện sảy ra,</w:t>
      </w:r>
    </w:p>
    <w:p>
      <w:pPr>
        <w:pStyle w:val="BodyText"/>
      </w:pPr>
      <w:r>
        <w:t xml:space="preserve">Có tiếng khóc rồi những tiếng thở dài .Quae là không hổ danh là</w:t>
      </w:r>
    </w:p>
    <w:p>
      <w:pPr>
        <w:pStyle w:val="BodyText"/>
      </w:pPr>
      <w:r>
        <w:t xml:space="preserve">"Đế thính</w:t>
      </w:r>
    </w:p>
    <w:p>
      <w:pPr>
        <w:pStyle w:val="BodyText"/>
      </w:pPr>
      <w:r>
        <w:t xml:space="preserve">" của thiên hạ. Những dữ liệu mà nó vừa thu được nhanh chong chuyển đến bộ não để phân tích rồi tín hiệu chuyền lại cho nó được kết quả trong phòng hiện tại đang có bốn người gồm ba nam một nữ tất của bọn họ đang ở trong tâm trạng vô cùng lặng lề .</w:t>
      </w:r>
    </w:p>
    <w:p>
      <w:pPr>
        <w:pStyle w:val="BodyText"/>
      </w:pPr>
      <w:r>
        <w:t xml:space="preserve">Cuối cùng đôi mắt của nó đã có thể động đậy.Người đầu tiên nhìn thấy sự động đây đôi mắt thiên thần của nó chính là Emily .Nàng sung sướng bắt lấy tay nó:</w:t>
      </w:r>
    </w:p>
    <w:p>
      <w:pPr>
        <w:pStyle w:val="BodyText"/>
      </w:pPr>
      <w:r>
        <w:t xml:space="preserve">_Ice con tỉnh rồi may quá .</w:t>
      </w:r>
    </w:p>
    <w:p>
      <w:pPr>
        <w:pStyle w:val="BodyText"/>
      </w:pPr>
      <w:r>
        <w:t xml:space="preserve">Thấy nó cứ đơ ra không nói gì với mình khiến bà vô cùng hoảng hốt:</w:t>
      </w:r>
    </w:p>
    <w:p>
      <w:pPr>
        <w:pStyle w:val="BodyText"/>
      </w:pPr>
      <w:r>
        <w:t xml:space="preserve">_Ice con làm sao vậy? Con đau ở chỗ nào à? Các con mau lại đây Ice tỉnh rồi .Nhanh lên lại xem Ice làm sao ấy.</w:t>
      </w:r>
    </w:p>
    <w:p>
      <w:pPr>
        <w:pStyle w:val="BodyText"/>
      </w:pPr>
      <w:r>
        <w:t xml:space="preserve">Tiếng của nàng vừa cất lên thì ngay lập tức từ chiếc cửa trắng có ba người con trai chạy vào .Nhìn họ thật khác nhau.Mọi người chăm chú nhìn nó từ trên xuống dưới.Nhưng nó nào để ý bởi nó đang suy nghĩ người con gái trước mặt mình là ai mà tại sao lại gọi mình là con gái.Còn cái tên Ice nữa .Dứt khỏi dòng suy nghĩ nó ngước mặt lên thì phát hiện tất cả mọi ánh mắt đang nhìn chằm chằm vào mình khiến cho nó khá khó chịu. Không chịu được những ánh nhìn này nó đành phải mở miệng :</w:t>
      </w:r>
    </w:p>
    <w:p>
      <w:pPr>
        <w:pStyle w:val="BodyText"/>
      </w:pPr>
      <w:r>
        <w:t xml:space="preserve">_Mọi người là ai? Tại sao tôi lại ở đây?</w:t>
      </w:r>
    </w:p>
    <w:p>
      <w:pPr>
        <w:pStyle w:val="BodyText"/>
      </w:pPr>
      <w:r>
        <w:t xml:space="preserve">Lời nói vừa ra khỏi miệng nó thì những ánh mắt đó bèn chuyển thành ngạc nhiên :</w:t>
      </w:r>
    </w:p>
    <w:p>
      <w:pPr>
        <w:pStyle w:val="BodyText"/>
      </w:pPr>
      <w:r>
        <w:t xml:space="preserve">_Ice con có nhận ra ta không ? ta là mẹ của con đây?</w:t>
      </w:r>
    </w:p>
    <w:p>
      <w:pPr>
        <w:pStyle w:val="BodyText"/>
      </w:pPr>
      <w:r>
        <w:t xml:space="preserve">Nó thấy cô gái trẻ đang ngồi trên giường nói với mình. Nhìn co ta thật trẻ cùng lắm hơn mình hai đến ba tuổi là cùng vậy sao có thể nhận mình là con? Thật là lố bịch.Thấy nó không nói gì nàng liền chuyển hướng mắt của mình sang ba chàng trai đang đứng cạnh khiến nó cũng phải chuyển hướng theo.Nàng lần lượt chỉ vào từng người và nói :</w:t>
      </w:r>
    </w:p>
    <w:p>
      <w:pPr>
        <w:pStyle w:val="BodyText"/>
      </w:pPr>
      <w:r>
        <w:t xml:space="preserve">_Đây là Kin anh trai thứ hai của con.</w:t>
      </w:r>
    </w:p>
    <w:p>
      <w:pPr>
        <w:pStyle w:val="BodyText"/>
      </w:pPr>
      <w:r>
        <w:t xml:space="preserve">Nàng chỉ tay vào người đứng bên trái gần nàng nhất và nói rồi lại chỉ vào đứng giữa :</w:t>
      </w:r>
    </w:p>
    <w:p>
      <w:pPr>
        <w:pStyle w:val="BodyText"/>
      </w:pPr>
      <w:r>
        <w:t xml:space="preserve">_Đây là hun anh trai thứ ba của con.</w:t>
      </w:r>
    </w:p>
    <w:p>
      <w:pPr>
        <w:pStyle w:val="BodyText"/>
      </w:pPr>
      <w:r>
        <w:t xml:space="preserve">Ánh mắt của nó hướng theo từng hành động lời nói của nàng.Nàng chỉ tay vào người cuối cùng trong căn phòng :</w:t>
      </w:r>
    </w:p>
    <w:p>
      <w:pPr>
        <w:pStyle w:val="BodyText"/>
      </w:pPr>
      <w:r>
        <w:t xml:space="preserve">_Còn đây là hin anh út của con .Con có nhận ra các anh của mình không? Các anh của con rất yêu thương con đó . con có nhận ra họ không?</w:t>
      </w:r>
    </w:p>
    <w:p>
      <w:pPr>
        <w:pStyle w:val="BodyText"/>
      </w:pPr>
      <w:r>
        <w:t xml:space="preserve">Nàng nói trong nước mắt. Nhưng tất cả lời nói của nàng chỉ nhận được sự đáp trả của nó là những cái lắc đầu .</w:t>
      </w:r>
    </w:p>
    <w:p>
      <w:pPr>
        <w:pStyle w:val="BodyText"/>
      </w:pPr>
      <w:r>
        <w:t xml:space="preserve">_Chuyện này là thế nào ? Không thể thế được .</w:t>
      </w:r>
    </w:p>
    <w:p>
      <w:pPr>
        <w:pStyle w:val="BodyText"/>
      </w:pPr>
      <w:r>
        <w:t xml:space="preserve">Vừa nói nàng vừa ôm nó vào lòng thật chặt.</w:t>
      </w:r>
    </w:p>
    <w:p>
      <w:pPr>
        <w:pStyle w:val="BodyText"/>
      </w:pPr>
      <w:r>
        <w:t xml:space="preserve">_Không sao có mẹ ở đây rồi.</w:t>
      </w:r>
    </w:p>
    <w:p>
      <w:pPr>
        <w:pStyle w:val="BodyText"/>
      </w:pPr>
      <w:r>
        <w:t xml:space="preserve">Ba người đứng lẫy gờ chứng kiến tất cả sự việc vì quá yêu thương nó .Nay lại thấy nó lâm vào tình trạng này khiến họ vô cùng đau lòng.Thoát khơi sự bi thương của mình Kin lao ra khỏi phòng và bay theo kin là hin và hun:</w:t>
      </w:r>
    </w:p>
    <w:p>
      <w:pPr>
        <w:pStyle w:val="BodyText"/>
      </w:pPr>
      <w:r>
        <w:t xml:space="preserve">_Chúng ta phải mau tìm secdic bằng được để ông ta chứa bệnh cho tiểu Quỷ Ice của chúng ta . Mọi người mỗi người đi một hướng.Nhất định phải tìm bằng được ông ta.</w:t>
      </w:r>
    </w:p>
    <w:p>
      <w:pPr>
        <w:pStyle w:val="BodyText"/>
      </w:pPr>
      <w:r>
        <w:t xml:space="preserve">Phân phó xong công việc cả ba chia nhau tách ra và mỗi người đi một hướng với tốc độ rất nhanh và khẩn trương.</w:t>
      </w:r>
    </w:p>
    <w:p>
      <w:pPr>
        <w:pStyle w:val="BodyText"/>
      </w:pPr>
      <w:r>
        <w:t xml:space="preserve">Quay trở lại căn phòng đó .Nó vẫn nằm trong vòng tay của nàng.Nó không đẩy nàng ra .Bay giờ tâm trạng của nó đang hỗn loạn về tẩ cả mọi việc vừa sảy ra.Nhưng nằm trong lòng của nàng nó cảm thấy có cái gì đó rất ấm áp và quen thuộc .Khiến nó bỏ qua tất cả mọi việc và ngủ trong vòng tay đó lúc nào không hay.Nhìn đứa con gái mà nàng hết mực yêu thương đang ngủ một cách ngon lành trong vòng tay của mình khiến cho nàng cảm thấy nỗi lòng lặng yên đi một chút.Rồi nàng cũng chìm vào giấc ngủ bên cạnh nó.</w:t>
      </w:r>
    </w:p>
    <w:p>
      <w:pPr>
        <w:pStyle w:val="BodyText"/>
      </w:pPr>
      <w:r>
        <w:t xml:space="preserve">Mọi chuyện thế nào ? liệu ba người họ có tìm thấy secdic không? và diễn biến tâm trạng của nó ra sao? Đón đọc Chap 30 : Những điều không thể không tin.</w:t>
      </w:r>
    </w:p>
    <w:p>
      <w:pPr>
        <w:pStyle w:val="BodyText"/>
      </w:pPr>
      <w:r>
        <w:t xml:space="preserve">End chap 29.</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Chap 30 : Những điều không thể tin.</w:t>
      </w:r>
    </w:p>
    <w:p>
      <w:pPr>
        <w:pStyle w:val="BodyText"/>
      </w:pPr>
      <w:r>
        <w:t xml:space="preserve">Tại mặt đất nơi trung gian giữa Thiên đàng và địa ngục</w:t>
      </w:r>
    </w:p>
    <w:p>
      <w:pPr>
        <w:pStyle w:val="BodyText"/>
      </w:pPr>
      <w:r>
        <w:t xml:space="preserve">Những hạt mưa nặng hạt ngày càng nhiều và rơi càng nhanh dòng nước chảy từ các con sông đổ ra biển ngày càng chảy siết.Ở cửa của một ngôi nhà nhỏ ven sông có một cụ già tóc đã bạc phơ đứng nhìn những hạt mưa tí tách đó :</w:t>
      </w:r>
    </w:p>
    <w:p>
      <w:pPr>
        <w:pStyle w:val="BodyText"/>
      </w:pPr>
      <w:r>
        <w:t xml:space="preserve">_Cuối cùng cũng đến ngày ta phải gặp ngươi.</w:t>
      </w:r>
    </w:p>
    <w:p>
      <w:pPr>
        <w:pStyle w:val="BodyText"/>
      </w:pPr>
      <w:r>
        <w:t xml:space="preserve">Ông lão thở dài rồi khẽ rời bước của mình trở vào bên trong.Ông ngồi ở chiếc bàn tre ở chính giữa ngôi nhà. Ánh mắt của ông không ngừng nhìn ra ngoài cửa như đang chờ một người nào đó.Sự chờ đợi của ông lão quả thật không lâu lắm .Khi mà ông mới chỉ kịp uống một ngụp trà thì ở ngoài cửa đã có một bóng người đi vào .Toàn người quần áo ướt sũng :</w:t>
      </w:r>
    </w:p>
    <w:p>
      <w:pPr>
        <w:pStyle w:val="BodyText"/>
      </w:pPr>
      <w:r>
        <w:t xml:space="preserve">_Xin chào ngài! Ngài cho ta hỏi ngài có phải........</w:t>
      </w:r>
    </w:p>
    <w:p>
      <w:pPr>
        <w:pStyle w:val="BodyText"/>
      </w:pPr>
      <w:r>
        <w:t xml:space="preserve">Lời nói của người đó còn chưa dứt thì chỉ thấy ông lão thở dài :</w:t>
      </w:r>
    </w:p>
    <w:p>
      <w:pPr>
        <w:pStyle w:val="BodyText"/>
      </w:pPr>
      <w:r>
        <w:t xml:space="preserve">_Ngươi hãy dùng thần giao cách cảm của mình mà gọi hai người em còn lại của mình đến đây cho ta.Ta có việc giao phó.</w:t>
      </w:r>
    </w:p>
    <w:p>
      <w:pPr>
        <w:pStyle w:val="BodyText"/>
      </w:pPr>
      <w:r>
        <w:t xml:space="preserve">Bóng người đó không phải ai khác mà chính là Kin.Anh đã không quản nắng mưa và dò hỏi khắp nơi mới biết được nơi đang chú ngụ của secdic .Nhưng anh lại không thể không ngạc nhiên người đang đứng trước mặt mình có thể biết mình là anh là ai lại còn biết anh có khả năng dùng thần giao cách cảm để nói chuyện với những người thân của mình.</w:t>
      </w:r>
    </w:p>
    <w:p>
      <w:pPr>
        <w:pStyle w:val="BodyText"/>
      </w:pPr>
      <w:r>
        <w:t xml:space="preserve">Trong sự ngỡ ngàng của kin thì secdic chỉ cười lạnh một cái rùi....:</w:t>
      </w:r>
    </w:p>
    <w:p>
      <w:pPr>
        <w:pStyle w:val="BodyText"/>
      </w:pPr>
      <w:r>
        <w:t xml:space="preserve">_Ta chính là secdic . Ngươi rốt cuộc có gọi các em của ngươi đến không thì bảo ?</w:t>
      </w:r>
    </w:p>
    <w:p>
      <w:pPr>
        <w:pStyle w:val="BodyText"/>
      </w:pPr>
      <w:r>
        <w:t xml:space="preserve">Lời nói của secdic thì lúc này khiến cho Kin chấm dứt dòng suy nghĩ của mình .Chắc hẳn secdic là một người có một đạo hạnh rất cao nên mới có thể nhìn thấu tâm tư của kin mà còn có thể biết kin là ai .</w:t>
      </w:r>
    </w:p>
    <w:p>
      <w:pPr>
        <w:pStyle w:val="BodyText"/>
      </w:pPr>
      <w:r>
        <w:t xml:space="preserve">Kin dùng thần giao cách cảm của mình liên lạc với Hun và Hin nói với họ đến ngay chỗ của mình. Khi đã xong công việc mà secdic vừa baot thì kin lại tiếp tục dùng ánh mắt khó hiểu của mình để nhìn secdic.</w:t>
      </w:r>
    </w:p>
    <w:p>
      <w:pPr>
        <w:pStyle w:val="BodyText"/>
      </w:pPr>
      <w:r>
        <w:t xml:space="preserve">Thấy được sự khó hiểu trong tâm trí của kin secdic bèn lên tiếng phá tan bầu không khí khó chịu :</w:t>
      </w:r>
    </w:p>
    <w:p>
      <w:pPr>
        <w:pStyle w:val="BodyText"/>
      </w:pPr>
      <w:r>
        <w:t xml:space="preserve">_Ngươi là kin người con thứ hai của Emily và making ?</w:t>
      </w:r>
    </w:p>
    <w:p>
      <w:pPr>
        <w:pStyle w:val="BodyText"/>
      </w:pPr>
      <w:r>
        <w:t xml:space="preserve">Sự hốt hoảng của kin hiện rõ ra ngoài .Thấy vậy secdic liền cười hiền rồi nói tiếp:</w:t>
      </w:r>
    </w:p>
    <w:p>
      <w:pPr>
        <w:pStyle w:val="BodyText"/>
      </w:pPr>
      <w:r>
        <w:t xml:space="preserve">_Ngươi không phải hoảng hốt như thế .Ta biết được điều đó cũng bởi vì ta chính cha của Emily và cũng là ông ngoại của ngươi.</w:t>
      </w:r>
    </w:p>
    <w:p>
      <w:pPr>
        <w:pStyle w:val="BodyText"/>
      </w:pPr>
      <w:r>
        <w:t xml:space="preserve">Nói đến đây sự hoảng sợ trong kin ngày càng lớn khiến lời thốt ra từ mồm của kin phải lắp bắp ... :</w:t>
      </w:r>
    </w:p>
    <w:p>
      <w:pPr>
        <w:pStyle w:val="BodyText"/>
      </w:pPr>
      <w:r>
        <w:t xml:space="preserve">_Sao có thể ? Ông ngoại của ta hiện đã bồng nai cùng ông nội ngao du thiên hà rồi cơ mà?</w:t>
      </w:r>
    </w:p>
    <w:p>
      <w:pPr>
        <w:pStyle w:val="BodyText"/>
      </w:pPr>
      <w:r>
        <w:t xml:space="preserve">Nghe những lời này từ mồm của cháu ngoại mình khiến cho secdic không khỏi dở khóc dở cười :</w:t>
      </w:r>
    </w:p>
    <w:p>
      <w:pPr>
        <w:pStyle w:val="BodyText"/>
      </w:pPr>
      <w:r>
        <w:t xml:space="preserve">_Quyking ngươi ra đây chứng minh cho kin tin ta được không?</w:t>
      </w:r>
    </w:p>
    <w:p>
      <w:pPr>
        <w:pStyle w:val="BodyText"/>
      </w:pPr>
      <w:r>
        <w:t xml:space="preserve">Lời nói vừa dứt thì tại một góc của ngôi nhà xó một bóng hình suất hiện:</w:t>
      </w:r>
    </w:p>
    <w:p>
      <w:pPr>
        <w:pStyle w:val="BodyText"/>
      </w:pPr>
      <w:r>
        <w:t xml:space="preserve">_ Ông không về đúng con người mình thì làm sao mà thằng kin nhận ra được ông ?</w:t>
      </w:r>
    </w:p>
    <w:p>
      <w:pPr>
        <w:pStyle w:val="BodyText"/>
      </w:pPr>
      <w:r>
        <w:t xml:space="preserve">Giọng nói này ? Không thể? Đúng là ông nội rồi :</w:t>
      </w:r>
    </w:p>
    <w:p>
      <w:pPr>
        <w:pStyle w:val="BodyText"/>
      </w:pPr>
      <w:r>
        <w:t xml:space="preserve">_Ông nội!!!!!!!!!!</w:t>
      </w:r>
    </w:p>
    <w:p>
      <w:pPr>
        <w:pStyle w:val="BodyText"/>
      </w:pPr>
      <w:r>
        <w:t xml:space="preserve">Kin chạy đến ôm chầm lấy Quyking rồi lúc này bỗng nhớ ra điều gì đó rồi nhìn thẳng sang secdic .Secdic bây giờ đã hiện rõ hình dáng khuôn mặt của mình . Kin không thể không thốt lên :</w:t>
      </w:r>
    </w:p>
    <w:p>
      <w:pPr>
        <w:pStyle w:val="BodyText"/>
      </w:pPr>
      <w:r>
        <w:t xml:space="preserve">_Ông ngoại!!!!!!!!!!</w:t>
      </w:r>
    </w:p>
    <w:p>
      <w:pPr>
        <w:pStyle w:val="BodyText"/>
      </w:pPr>
      <w:r>
        <w:t xml:space="preserve">Sự đoàn tụ này thật là bất ngờ và cảm động và có thể diễn ra lâu hơn nếu không có sự xuất hiện của Hin và Hun.</w:t>
      </w:r>
    </w:p>
    <w:p>
      <w:pPr>
        <w:pStyle w:val="BodyText"/>
      </w:pPr>
      <w:r>
        <w:t xml:space="preserve">Ở trên khuôn mặt của hai người mới đến cũng có sự bất ngờ không kém .Nhưng không dừng lại ở đó họ chạy lại ôm chầm lấy ông nội và ông ngoại của mình .Ôm thật lâu và có thể lâu hơn nữa nếu không có lời nhắc nhở của Secdic :</w:t>
      </w:r>
    </w:p>
    <w:p>
      <w:pPr>
        <w:pStyle w:val="BodyText"/>
      </w:pPr>
      <w:r>
        <w:t xml:space="preserve">_Chúng ta nên trở về càng nhanh càng tốt nếu không ta e rằng sẽ có chuyện rắc rối đó.</w:t>
      </w:r>
    </w:p>
    <w:p>
      <w:pPr>
        <w:pStyle w:val="BodyText"/>
      </w:pPr>
      <w:r>
        <w:t xml:space="preserve">_Đúng ta cũng có chuyện muốn hỏi Ice.</w:t>
      </w:r>
    </w:p>
    <w:p>
      <w:pPr>
        <w:pStyle w:val="BodyText"/>
      </w:pPr>
      <w:r>
        <w:t xml:space="preserve">_Ông ngoại , ông nội Ice hiện giờ bị mất trí nhớ .Không còn nhớ ai .Con e rằng Ice không nhận ra cả ông nữa huống chi chuyện lúc trước chưa chắc Ice đã nhớ.</w:t>
      </w:r>
    </w:p>
    <w:p>
      <w:pPr>
        <w:pStyle w:val="BodyText"/>
      </w:pPr>
      <w:r>
        <w:t xml:space="preserve">_Ta đã biết trước bởi vì thế ta với Quyking mới quay trở về để giải quyết truyện này.Các con cứ yên tâm ta sẽ làm nó nhớ lại.Thôi chúng ta đi thôi.</w:t>
      </w:r>
    </w:p>
    <w:p>
      <w:pPr>
        <w:pStyle w:val="BodyText"/>
      </w:pPr>
      <w:r>
        <w:t xml:space="preserve">Lời nói của Secdic vừa dứt thì cũng là lúc cả năm người cùng nhau rời khỏi ngôi nhà nhỏ để quay trở lại địa ngục.</w:t>
      </w:r>
    </w:p>
    <w:p>
      <w:pPr>
        <w:pStyle w:val="BodyText"/>
      </w:pPr>
      <w:r>
        <w:t xml:space="preserve">Kí ức của nó liệu có những ẩn hiện gì? tại sao nó lại mất trí nhớ và mọi chuyện từ trước khi mất trí nhớ của nó ra sao? Đón đọc chap 31 : Kí ức trở về.</w:t>
      </w:r>
    </w:p>
    <w:p>
      <w:pPr>
        <w:pStyle w:val="BodyText"/>
      </w:pPr>
      <w:r>
        <w:t xml:space="preserve">End chap 30.</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Chap 31 : Kí ức trở về.</w:t>
      </w:r>
    </w:p>
    <w:p>
      <w:pPr>
        <w:pStyle w:val="BodyText"/>
      </w:pPr>
      <w:r>
        <w:t xml:space="preserve">Khu rừng âm u ,xung quanh không khí nặng nề .Quang cảnh nơi đây đầy dãy chết chóc. Oán khí khắp nơi . Đây đúng thật là cửa của địa ngục. Cả năm người hạ cánh tại cửa rừng , ở đó đã có Ngao Vương Hổ Đầu Tuyết đứng đợi .Nhìn thấy tiểu chủ nhân của mình trở về mà còn có cả đại chủ nhân của mình nữa . Ngao Vương Hổ Đầu Tuyết quấy đuôi chạy nhanh đến chỗ của Quyking và dụi đầu của mình vào chân của quyking.Quykinh cũng thuận tay vuốt lên đầu của Ngao Vương Hổ Đầu Tuyết .</w:t>
      </w:r>
    </w:p>
    <w:p>
      <w:pPr>
        <w:pStyle w:val="BodyText"/>
      </w:pPr>
      <w:r>
        <w:t xml:space="preserve">Lúc này đây nhìn Ngao Vương Hổ Đầu Tuyết không khác gì một chú cún con chính cống .Ngao Vương Hổ Đầu Tuyết không còn là một vật hung ác canh gác của địa ngục nữa.Trong lúc này secdic như nhớ ra cô cháu gái ice của mình mà khẽ nhắc nhở ông bạn già đồng thời là ông thông gia của mình :</w:t>
      </w:r>
    </w:p>
    <w:p>
      <w:pPr>
        <w:pStyle w:val="BodyText"/>
      </w:pPr>
      <w:r>
        <w:t xml:space="preserve">_Để lúc khác đi bây giờ ông có định đi gặp ice không đấy hả ?</w:t>
      </w:r>
    </w:p>
    <w:p>
      <w:pPr>
        <w:pStyle w:val="BodyText"/>
      </w:pPr>
      <w:r>
        <w:t xml:space="preserve">Bị lôi về hiện tại cả năm người cùng nhau bay thẳng vào bên trong.Khi thấy sự hiện diện của họ thì tất cả Ác Quỷ cũng như tiểu quỷ đồng loạt quỷ xuống.Họ bay nhanh qua chỗ bọn chúng rồi dừng lại tại cánh cửa đỏ ẩn chứ bên trong là hai người con gái vô cùng đẹp.</w:t>
      </w:r>
    </w:p>
    <w:p>
      <w:pPr>
        <w:pStyle w:val="BodyText"/>
      </w:pPr>
      <w:r>
        <w:t xml:space="preserve">Đẩy nhẹ cánh của .Cả năm người cùng bước vào .Nhìn thấy cha và cha chồng của mình ở đây khiến cho Emily không khỏi ngạc nhiên.Đoán trước được sự việc secdic đưa tai lên ra dấu yên lặng.Cả hai người nhìn đứa cháu gái bé bỏng ngày nào nay đã trưởng thành và hiện đang nằm ngủ ngon lành trên chiếc giường ngọc băng.</w:t>
      </w:r>
    </w:p>
    <w:p>
      <w:pPr>
        <w:pStyle w:val="BodyText"/>
      </w:pPr>
      <w:r>
        <w:t xml:space="preserve">Cả hai bước lại gần giường nơi mà nó đang nằm ngủ.Mỗi người chạm một tay vào tay của nó và khẽ nhắm mắt.Một luồng ánh sáng từ cả hai người truyền sang người của nó.Bỗng cả thân thể của nó bay lên không chung đồng thời cả hai người ông của nó chân cũng rời khỏi mặt đất.Không khí xung quanh lắng đọng. Cả ba người bay trong không trung và dần dần quay thành vòng tròn.Lúc đầu nhẹ nhành .Nhưng càng về sau càng nhanh khiến cho bốn người đứng ở ngoài không khỏi chóng mặt.</w:t>
      </w:r>
    </w:p>
    <w:p>
      <w:pPr>
        <w:pStyle w:val="BodyText"/>
      </w:pPr>
      <w:r>
        <w:t xml:space="preserve">Vòng quay dần dần dừng lại và cả ba người cùng chạm đất.Nó vẫn ngủ trên giường ngọc băng. Nói đúng hơn lúc trước nó ngủ còn bây giờ thì nó đang hôn mê.Mọi người ngồi ngắm nó thêm một lúc nữa rồi cũng cùng nhau bước ra ngoài.</w:t>
      </w:r>
    </w:p>
    <w:p>
      <w:pPr>
        <w:pStyle w:val="BodyText"/>
      </w:pPr>
      <w:r>
        <w:t xml:space="preserve">Bên ngoài căn phòng .</w:t>
      </w:r>
    </w:p>
    <w:p>
      <w:pPr>
        <w:pStyle w:val="BodyText"/>
      </w:pPr>
      <w:r>
        <w:t xml:space="preserve">_Cha à! cha về bao giờ sao không nói cho con biết?</w:t>
      </w:r>
    </w:p>
    <w:p>
      <w:pPr>
        <w:pStyle w:val="BodyText"/>
      </w:pPr>
      <w:r>
        <w:t xml:space="preserve">Nhìn cô con gái đang trách yêu mình khiến cho secdic không khỏi bật cười nhẹ nhàng xoa đầu cô con gái nhỏ bé bỏng của mình.Nhìn cảnh tượng này như mình đang trở nên tàng hình khiến cho quyking cảm thấy không thoải mái .</w:t>
      </w:r>
    </w:p>
    <w:p>
      <w:pPr>
        <w:pStyle w:val="BodyText"/>
      </w:pPr>
      <w:r>
        <w:t xml:space="preserve">Khụ.... khụ....</w:t>
      </w:r>
    </w:p>
    <w:p>
      <w:pPr>
        <w:pStyle w:val="BodyText"/>
      </w:pPr>
      <w:r>
        <w:t xml:space="preserve">Tiếng ho của quyking khiến cho Emyli nhớ lại tình cảnh và chạy lại xà vào lòng của quyking:</w:t>
      </w:r>
    </w:p>
    <w:p>
      <w:pPr>
        <w:pStyle w:val="BodyText"/>
      </w:pPr>
      <w:r>
        <w:t xml:space="preserve">_Cha ơi Making bỏ con ở nhà đi chơi với kun rồi .</w:t>
      </w:r>
    </w:p>
    <w:p>
      <w:pPr>
        <w:pStyle w:val="BodyText"/>
      </w:pPr>
      <w:r>
        <w:t xml:space="preserve">Lời nói như trách móc giống như con nít của Emily khiến cho hai ông già cười mà méo sệch mồm.</w:t>
      </w:r>
    </w:p>
    <w:p>
      <w:pPr>
        <w:pStyle w:val="BodyText"/>
      </w:pPr>
      <w:r>
        <w:t xml:space="preserve">Ở một nơi bên trong căn phòng nó vẫn nằm đó nhưng những kí ức đang hiện lại chạy qua bên trong đầu nó.</w:t>
      </w:r>
    </w:p>
    <w:p>
      <w:pPr>
        <w:pStyle w:val="BodyText"/>
      </w:pPr>
      <w:r>
        <w:t xml:space="preserve">Kí ức trở về</w:t>
      </w:r>
    </w:p>
    <w:p>
      <w:pPr>
        <w:pStyle w:val="BodyText"/>
      </w:pPr>
      <w:r>
        <w:t xml:space="preserve">Nó nhìn thấy một cô bé khoảng 5 tuổi đang hì hục làm cái gì đó.Nhìn cô bé nhăn nhó khiến nó phải chạnh lòng .Nó chạy lại chỗ cô bé đó và định hỏi xem cô bé có cần nó giúp gì không.Nhưng khi đến gần nó thấy gương mặt của cô bé này quen quen.</w:t>
      </w:r>
    </w:p>
    <w:p>
      <w:pPr>
        <w:pStyle w:val="BodyText"/>
      </w:pPr>
      <w:r>
        <w:t xml:space="preserve">Không !không thể nào gương mặt này chẳng phải là nó sao ? nhưng sao cảnh vật xung quanh lại xa lại như vậy?</w:t>
      </w:r>
    </w:p>
    <w:p>
      <w:pPr>
        <w:pStyle w:val="BodyText"/>
      </w:pPr>
      <w:r>
        <w:t xml:space="preserve">Cô bé ngẩng mặt lên nhìn nó mỉm cười rồi đưa tay chạm vào khuôn mặt của nó.Bất ngờ bị cô bé chạm vào mặt khiến cho nó giật mình hoảng hốt.Trong không gian cả cơ thể của nó trong suốt và hòa vào cơ thể của cô bé.Hiện tại hai người đã là một trong thân thể của một cô bé 5 tuổi.</w:t>
      </w:r>
    </w:p>
    <w:p>
      <w:pPr>
        <w:pStyle w:val="BodyText"/>
      </w:pPr>
      <w:r>
        <w:t xml:space="preserve">Nó cầm đồ vật trong tay.Một chiếc giầy da hàng cao cấp.Bốn viên đá mặt trời cùng một khúc gỗ .Những vật này khiến nó liên tưởng đến thứ gì đó.</w:t>
      </w:r>
    </w:p>
    <w:p>
      <w:pPr>
        <w:pStyle w:val="BodyText"/>
      </w:pPr>
      <w:r>
        <w:t xml:space="preserve">Nó hì hục ngồi dưới gốc cây chế tạo cái gì đó.Thời gian trôi qua những giọt mồ hôi trên trán nó chảy xuống cả khuôn mặt.</w:t>
      </w:r>
    </w:p>
    <w:p>
      <w:pPr>
        <w:pStyle w:val="BodyText"/>
      </w:pPr>
      <w:r>
        <w:t xml:space="preserve">_Thành công rồi cuối cùng cũng xong.</w:t>
      </w:r>
    </w:p>
    <w:p>
      <w:pPr>
        <w:pStyle w:val="BodyText"/>
      </w:pPr>
      <w:r>
        <w:t xml:space="preserve">Nó nhìn thành quả của mình sau một giờ hì hục đục đẽo cùng chặt cắt. Nhìn sản phẩm trong tay mà môi nó không kìm chế mà cong lên uốn ắn gian tà.</w:t>
      </w:r>
    </w:p>
    <w:p>
      <w:pPr>
        <w:pStyle w:val="BodyText"/>
      </w:pPr>
      <w:r>
        <w:t xml:space="preserve">Nó chạy đến một nơi mà ở đó có một chàng trai khoảng 10 tuổi đang đứng dưới gốc cây chọc những quả xoài chín trên cây.Một ý nghĩ chợt sáng lên trong đầu nó.Không biết nó nghĩ gì mà chỉ thây............</w:t>
      </w:r>
    </w:p>
    <w:p>
      <w:pPr>
        <w:pStyle w:val="BodyText"/>
      </w:pPr>
      <w:r>
        <w:t xml:space="preserve">Vèo........</w:t>
      </w:r>
    </w:p>
    <w:p>
      <w:pPr>
        <w:pStyle w:val="BodyText"/>
      </w:pPr>
      <w:r>
        <w:t xml:space="preserve">Phập..........</w:t>
      </w:r>
    </w:p>
    <w:p>
      <w:pPr>
        <w:pStyle w:val="BodyText"/>
      </w:pPr>
      <w:r>
        <w:t xml:space="preserve">Bịch............</w:t>
      </w:r>
    </w:p>
    <w:p>
      <w:pPr>
        <w:pStyle w:val="BodyText"/>
      </w:pPr>
      <w:r>
        <w:t xml:space="preserve">Vù...vù......vo ve.... vo ve........</w:t>
      </w:r>
    </w:p>
    <w:p>
      <w:pPr>
        <w:pStyle w:val="BodyText"/>
      </w:pPr>
      <w:r>
        <w:t xml:space="preserve">Người con trai đang chảy xoài chỉ thấy một cái tổ ong từ trên cây dơi xuống dưới chân rồi những con ong ở trong lao ra ngoài thẳng hướng của mình mà bay vô đôt.Một động lực tiền ẩn bên trong con người chỗi dậy khiến cho chàng trai đó chỉ kịp :</w:t>
      </w:r>
    </w:p>
    <w:p>
      <w:pPr>
        <w:pStyle w:val="BodyText"/>
      </w:pPr>
      <w:r>
        <w:t xml:space="preserve">_ Á.......... Ice lại là em phải khô........</w:t>
      </w:r>
    </w:p>
    <w:p>
      <w:pPr>
        <w:pStyle w:val="BodyText"/>
      </w:pPr>
      <w:r>
        <w:t xml:space="preserve">Chưa nói được hết câu thì chàng trai đã bị ả đàn ong bao vây và chỉ còn cách là vắt chân lên cổ mà chạy.</w:t>
      </w:r>
    </w:p>
    <w:p>
      <w:pPr>
        <w:pStyle w:val="BodyText"/>
      </w:pPr>
      <w:r>
        <w:t xml:space="preserve">Nó nấp tại một chỗ nhìn thành quả của mình rồi lại nhìn vào chiếc súng cao su mà mình đã sáng chế ra.Thử nghiệm thật thành công còn hơn cả mức mong đợi.</w:t>
      </w:r>
    </w:p>
    <w:p>
      <w:pPr>
        <w:pStyle w:val="BodyText"/>
      </w:pPr>
      <w:r>
        <w:t xml:space="preserve">Như mọi khi sau mỗi lần thử nghiệm nó bắt đầu đếm ngược :</w:t>
      </w:r>
    </w:p>
    <w:p>
      <w:pPr>
        <w:pStyle w:val="BodyText"/>
      </w:pPr>
      <w:r>
        <w:t xml:space="preserve">3............2........</w:t>
      </w:r>
    </w:p>
    <w:p>
      <w:pPr>
        <w:pStyle w:val="BodyText"/>
      </w:pPr>
      <w:r>
        <w:t xml:space="preserve">Lần này còn nhanh hơn lần trước .Số 1 còn đang ở trong cổ họng nó mà đã có 3 tiếng hét chói tai tại căn biệt thự vang lên.</w:t>
      </w:r>
    </w:p>
    <w:p>
      <w:pPr>
        <w:pStyle w:val="BodyText"/>
      </w:pPr>
      <w:r>
        <w:t xml:space="preserve">_Ice........</w:t>
      </w:r>
    </w:p>
    <w:p>
      <w:pPr>
        <w:pStyle w:val="BodyText"/>
      </w:pPr>
      <w:r>
        <w:t xml:space="preserve">_Ice......</w:t>
      </w:r>
    </w:p>
    <w:p>
      <w:pPr>
        <w:pStyle w:val="BodyText"/>
      </w:pPr>
      <w:r>
        <w:t xml:space="preserve">_Ice..........</w:t>
      </w:r>
    </w:p>
    <w:p>
      <w:pPr>
        <w:pStyle w:val="BodyText"/>
      </w:pPr>
      <w:r>
        <w:t xml:space="preserve">Nó bật cười ha ha rồi chạy lại trở vào bên trong căn biệt thự.</w:t>
      </w:r>
    </w:p>
    <w:p>
      <w:pPr>
        <w:pStyle w:val="BodyText"/>
      </w:pPr>
      <w:r>
        <w:t xml:space="preserve">_Anh ken ! anh xem Ice vừa làm gì với chiếc giầy da hạng xịn mà ông ngoại mới mua cho em nè....... Tối nay em phải đi dự hội của Quỷ Ben...</w:t>
      </w:r>
    </w:p>
    <w:p>
      <w:pPr>
        <w:pStyle w:val="BodyText"/>
      </w:pPr>
      <w:r>
        <w:t xml:space="preserve">_Anh ken! oa oa anh xem Ice vừa làm gì với bình đá quý mà ông ngoại mới mua cho em nè!!!!!!!</w:t>
      </w:r>
    </w:p>
    <w:p>
      <w:pPr>
        <w:pStyle w:val="BodyText"/>
      </w:pPr>
      <w:r>
        <w:t xml:space="preserve">_Ice em ra đây cho anh..............</w:t>
      </w:r>
    </w:p>
    <w:p>
      <w:pPr>
        <w:pStyle w:val="BodyText"/>
      </w:pPr>
      <w:r>
        <w:t xml:space="preserve">Tiếng hét chói tai của ken vang lên . Bên ngoài cánh cửa một thân ảnh đứng cười bấy giờ bông chột dạ giật mình khiến cho cánh của bật ra và ngã vào bên trong căn phòng nơi mà có 3 người con trai tuấn mĩ đầu đang bốc hỏa</w:t>
      </w:r>
    </w:p>
    <w:p>
      <w:pPr>
        <w:pStyle w:val="BodyText"/>
      </w:pPr>
      <w:r>
        <w:t xml:space="preserve">_Hì hì em chào các anh! hum nay trời đẹp quá nhỉ? Em nghĩ mình nên đi tắm nắng chút síu....</w:t>
      </w:r>
    </w:p>
    <w:p>
      <w:pPr>
        <w:pStyle w:val="BodyText"/>
      </w:pPr>
      <w:r>
        <w:t xml:space="preserve">Vừa nói nó vừa co giò định chạy thì đã bị một cánh tay lực lưỡng tóm gọn :</w:t>
      </w:r>
    </w:p>
    <w:p>
      <w:pPr>
        <w:pStyle w:val="BodyText"/>
      </w:pPr>
      <w:r>
        <w:t xml:space="preserve">_Em định chạy đi đâu? Em mau xem chiếc giường yêu quý của anh bị em biến thành thế nào đi.</w:t>
      </w:r>
    </w:p>
    <w:p>
      <w:pPr>
        <w:pStyle w:val="BodyText"/>
      </w:pPr>
      <w:r>
        <w:t xml:space="preserve">_Còn anh nữa .Em xem đi.</w:t>
      </w:r>
    </w:p>
    <w:p>
      <w:pPr>
        <w:pStyle w:val="BodyText"/>
      </w:pPr>
      <w:r>
        <w:t xml:space="preserve">Nói đến đó người thì dơ giầy người thì đưa bình đá quý lên trước mặt của nó.Nhìn tình thế này nó chỉ cười hihi:</w:t>
      </w:r>
    </w:p>
    <w:p>
      <w:pPr>
        <w:pStyle w:val="BodyText"/>
      </w:pPr>
      <w:r>
        <w:t xml:space="preserve">_Làm gì mà các anh cứ làm quá lên thế .Anh Kin em mới chỉ lấy một mảnh da trên giầy của anh thui còn anh ken em chặt có mỗi một chân giường của anh với cả anh hun em lấy mỗi bốn viên đá mặt trời thôi mà.</w:t>
      </w:r>
    </w:p>
    <w:p>
      <w:pPr>
        <w:pStyle w:val="BodyText"/>
      </w:pPr>
      <w:r>
        <w:t xml:space="preserve">Vừa nói nó vừa dơ thành quả của mình là chiếc súng ca su và một bọc gì đó:</w:t>
      </w:r>
    </w:p>
    <w:p>
      <w:pPr>
        <w:pStyle w:val="BodyText"/>
      </w:pPr>
      <w:r>
        <w:t xml:space="preserve">_Các anh xem em làm súng ca su bắn rụng xoài mang vào đây cùng ăn nè .Các anh có thấy em thông minh không?</w:t>
      </w:r>
    </w:p>
    <w:p>
      <w:pPr>
        <w:pStyle w:val="BodyText"/>
      </w:pPr>
      <w:r>
        <w:t xml:space="preserve">Nói đến đó thấy ánh mắt mọi người dường như đã dịu bớt nhưng không hiểu sao nó lại cảm thấy lạnh sống lưng :</w:t>
      </w:r>
    </w:p>
    <w:p>
      <w:pPr>
        <w:pStyle w:val="BodyText"/>
      </w:pPr>
      <w:r>
        <w:t xml:space="preserve">_Ice ..........</w:t>
      </w:r>
    </w:p>
    <w:p>
      <w:pPr>
        <w:pStyle w:val="BodyText"/>
      </w:pPr>
      <w:r>
        <w:t xml:space="preserve">Tiếng hét làm mọi người giật mình và quay lại nhìn người vừa hét.Ba chàng trai thì miệng chữ A mắt chữ O nhìn vật thể lạ đang đứng trong phòng.Riêng chỉ có nó thì mồ hôi vã ra như tắm :</w:t>
      </w:r>
    </w:p>
    <w:p>
      <w:pPr>
        <w:pStyle w:val="BodyText"/>
      </w:pPr>
      <w:r>
        <w:t xml:space="preserve">_Hin mặt em làm sao mà sưng lên thế?</w:t>
      </w:r>
    </w:p>
    <w:p>
      <w:pPr>
        <w:pStyle w:val="BodyText"/>
      </w:pPr>
      <w:r>
        <w:t xml:space="preserve">Nó cười gượng :</w:t>
      </w:r>
    </w:p>
    <w:p>
      <w:pPr>
        <w:pStyle w:val="BodyText"/>
      </w:pPr>
      <w:r>
        <w:t xml:space="preserve">_Chắc anh hin lại dùng bừa mĩ phẩm hết hạn sử dụng đó hả ?</w:t>
      </w:r>
    </w:p>
    <w:p>
      <w:pPr>
        <w:pStyle w:val="BodyText"/>
      </w:pPr>
      <w:r>
        <w:t xml:space="preserve">Nó nói lái đi như chuyển chủ đề thì không khí xung quanh sát khí tỏa ra ngút trời .Hin gầm lên :</w:t>
      </w:r>
    </w:p>
    <w:p>
      <w:pPr>
        <w:pStyle w:val="BodyText"/>
      </w:pPr>
      <w:r>
        <w:t xml:space="preserve">_Nhờ cái súng ca su của em đã làm cho bầy ong trên cây xoài làm rơi xuống đất và trúng chân anh .Nên mới thành ra thế nay.Bây giờ em định thế nào?</w:t>
      </w:r>
    </w:p>
    <w:p>
      <w:pPr>
        <w:pStyle w:val="BodyText"/>
      </w:pPr>
      <w:r>
        <w:t xml:space="preserve">Lời nói vừa dứt thì sắc mặt của tất cả mọi người càng trở lên khí coi.Riêng chỉ một người đang mặt đang đen lại :</w:t>
      </w:r>
    </w:p>
    <w:p>
      <w:pPr>
        <w:pStyle w:val="BodyText"/>
      </w:pPr>
      <w:r>
        <w:t xml:space="preserve">_Ice ................ Em được lắm .Từ giờ em bị cấm túc 1 tuần không được ra khỏi cửa nửa bước.</w:t>
      </w:r>
    </w:p>
    <w:p>
      <w:pPr>
        <w:pStyle w:val="BodyText"/>
      </w:pPr>
      <w:r>
        <w:t xml:space="preserve">Bị cấm túc 1 tuần???????? Ôi không!!!!!!!!!!!! Nó gào thét trong tâm thức .Định phản bác lại nhưng nhìn sắc mặt của bốn người anh trai nhất là hin gương mặt sưng phù khiến cho nó không thể làm gì hơn ngoài việc trở về phòng và đóng cửa than trời .Nhưng rồi nó lại ngồi nghĩ những mưu kế , các trò tiêu khiển trả thù các anh trai của mình.Cũng không quá tệ .1 tuần có thể là thời gian đủ để nó nghĩ ra những trò làm cho các ông anh của nó phải khốn đốn.</w:t>
      </w:r>
    </w:p>
    <w:p>
      <w:pPr>
        <w:pStyle w:val="BodyText"/>
      </w:pPr>
      <w:r>
        <w:t xml:space="preserve">Truyện còn dài kí ức của nó mới chỉ thoáng qua.Còn những truyện gì? Hì hì bật bí nha .Hấp dẫn lắm đó.các bạn đón đọc chap 31.1 Kí ức trở về .</w:t>
      </w:r>
    </w:p>
    <w:p>
      <w:pPr>
        <w:pStyle w:val="BodyText"/>
      </w:pPr>
      <w:r>
        <w:t xml:space="preserve">End chap 31.</w:t>
      </w:r>
    </w:p>
    <w:p>
      <w:pPr>
        <w:pStyle w:val="BodyText"/>
      </w:pPr>
      <w:r>
        <w:t xml:space="preserve">Chap 31.1: Kí ức trở về .</w:t>
      </w:r>
    </w:p>
    <w:p>
      <w:pPr>
        <w:pStyle w:val="BodyText"/>
      </w:pPr>
      <w:r>
        <w:t xml:space="preserve">Với bản án bị ngốt trong phòng không được đi đâu trong một tuần vì tội chọc phá mọi người .Ai cũng nghĩ rằng nó sẽ chừa cái tật phá phách và chọc phá người khác.Nhưng nào ai có thể ngờ rằng trong một tuần nó đã nghĩ ra không ít cách chọc phá bốn người anh của mình cùng hai người ông đáng kính.Nó tự nhủ với mình rằng chỉ cần nó ra khỏi căn phòng này nó sẽ làm cho ken và các anh của nó sẽ.........</w:t>
      </w:r>
    </w:p>
    <w:p>
      <w:pPr>
        <w:pStyle w:val="BodyText"/>
      </w:pPr>
      <w:r>
        <w:t xml:space="preserve">Nghĩ đến đó thôi mà nó không thể tự chủ được bản thân mà cười như điên dại và ngủ lúc nào cũng không hay.</w:t>
      </w:r>
    </w:p>
    <w:p>
      <w:pPr>
        <w:pStyle w:val="BodyText"/>
      </w:pPr>
      <w:r>
        <w:t xml:space="preserve">Ngày mà nó bị nhốt vào trong phòng cũng là ngày mà cả căn biệt thự được trả lại sự yên tĩnh vốn có .Mọi người ai lấy đều được sống trong sự yên bình tĩnh lặng . Ken và Hun thì đã yên tâm chế suất ra nhiều loại cực hình tra tấn mới dành cho địa ngục khiến cho Making rất hài lòng .Còn Kin thì đã đi ra ngoài làm các việc mà Emily giao cho và hoàn thành xuất sắc nhiệm vụ bảo vệ và duy trì hòa bình cho các công dân thiên thần.và cũng tạo ra một nền học tập mới cho Thiên Đàng khiến ọi người cảm thấy hào hứng và phấn khởi lao vào học tập góp phần xây dựng một thiên đàng ngày càng vững mạnh song song cùng địa ngục cai quan giữi trật tự thế giớ , nhân gian,</w:t>
      </w:r>
    </w:p>
    <w:p>
      <w:pPr>
        <w:pStyle w:val="BodyText"/>
      </w:pPr>
      <w:r>
        <w:t xml:space="preserve">( Ủa hình như còn thiếu ai thì phải ? Hơ nghĩ mãi không ra ai vậy ta ? oa nhớ ra rồi ! Đó là anh Hin nhà ta !)</w:t>
      </w:r>
    </w:p>
    <w:p>
      <w:pPr>
        <w:pStyle w:val="BodyText"/>
      </w:pPr>
      <w:r>
        <w:t xml:space="preserve">Sau khi bị nó chơi ột vố làm cho khuôn mặt thiên thần của Hun sưng vù suốt mấy ngày không dám đi đâu .Thì đúng lúc đó Hin nhớ ra nọ nước thần mà ông ngoại cho có thể trị mọi vết thương ngoài ra.Lấy nọ nước thần rồi bôi lên mặt qua một giấc ngủ mà khuôn mặt của hin đã trở lại và còn sáng ngời hơn xưa.</w:t>
      </w:r>
    </w:p>
    <w:p>
      <w:pPr>
        <w:pStyle w:val="BodyText"/>
      </w:pPr>
      <w:r>
        <w:t xml:space="preserve">_Mấy ngày không gặp .Không biết mấy em yêu của mình thế nào nhi?</w:t>
      </w:r>
    </w:p>
    <w:p>
      <w:pPr>
        <w:pStyle w:val="BodyText"/>
      </w:pPr>
      <w:r>
        <w:t xml:space="preserve">Nghĩ đến thế thì hin bỗng mỉm cười và chạy nhanh đi thay quần áo chỉnh chu thật đẹp trong gương rồi nhanh như gió phóng thẳng ra của sổ và đến trường Angle -Devil gặp các em yêu của mình.</w:t>
      </w:r>
    </w:p>
    <w:p>
      <w:pPr>
        <w:pStyle w:val="BodyText"/>
      </w:pPr>
      <w:r>
        <w:t xml:space="preserve">3</w:t>
      </w:r>
    </w:p>
    <w:p>
      <w:pPr>
        <w:pStyle w:val="BodyText"/>
      </w:pPr>
      <w:r>
        <w:t xml:space="preserve">2</w:t>
      </w:r>
    </w:p>
    <w:p>
      <w:pPr>
        <w:pStyle w:val="BodyText"/>
      </w:pPr>
      <w:r>
        <w:t xml:space="preserve">1</w:t>
      </w:r>
    </w:p>
    <w:p>
      <w:pPr>
        <w:pStyle w:val="BodyText"/>
      </w:pPr>
      <w:r>
        <w:t xml:space="preserve">_Oh! year........... Cuối cùng cũng đến lúc thoát ra khỏi căn phòng giam này .</w:t>
      </w:r>
    </w:p>
    <w:p>
      <w:pPr>
        <w:pStyle w:val="BodyText"/>
      </w:pPr>
      <w:r>
        <w:t xml:space="preserve">À hóa ra hum nay là ngày cuối cùng nó bị nhốt trong phòng.Và nó ngồi đến những giây phút cuối cùng kết thúc 7 ngày trong tĩnh lặng của nó.</w:t>
      </w:r>
    </w:p>
    <w:p>
      <w:pPr>
        <w:pStyle w:val="BodyText"/>
      </w:pPr>
      <w:r>
        <w:t xml:space="preserve">_ Ice đã trở lại.Các anh hãy đợi đó.Mọi người đợi đó.Ice ta đã trở lại và lợi hại hơn xưa.</w:t>
      </w:r>
    </w:p>
    <w:p>
      <w:pPr>
        <w:pStyle w:val="BodyText"/>
      </w:pPr>
      <w:r>
        <w:t xml:space="preserve">Nó mở của và bước ra khỏi căn phòng của mình và nhìn ngó khắp nơi.</w:t>
      </w:r>
    </w:p>
    <w:p>
      <w:pPr>
        <w:pStyle w:val="BodyText"/>
      </w:pPr>
      <w:r>
        <w:t xml:space="preserve">"Không có ai ! kế hoạch của ta bắt đầu thôi</w:t>
      </w:r>
    </w:p>
    <w:p>
      <w:pPr>
        <w:pStyle w:val="BodyText"/>
      </w:pPr>
      <w:r>
        <w:t xml:space="preserve">".Nghĩ đến thế là nó chạy sang phòng của ken .Người mà đã đặt ra hình phạt khắc nghiệt cho nó.</w:t>
      </w:r>
    </w:p>
    <w:p>
      <w:pPr>
        <w:pStyle w:val="BodyText"/>
      </w:pPr>
      <w:r>
        <w:t xml:space="preserve">_Ủa anh đã sửa giường rồi à! hịc mà thôi càng tốt lần này em sẽ cho nó đi cả 4 chân luôn chứ không phải một chân như trước đâu.</w:t>
      </w:r>
    </w:p>
    <w:p>
      <w:pPr>
        <w:pStyle w:val="BodyText"/>
      </w:pPr>
      <w:r>
        <w:t xml:space="preserve">Nó biết là Ken có tính cách giống với papa của mình .Ken không thích bất kì cái gì chỉ quý mỗi chiếc giường của nó mà thôi.Nên kế hoạch của nó lần này là đánh vào điểm yếu của tất cr mọi người đó là thứ mà họ quý nhất yêu thích nhất , nâng niu nhất.</w:t>
      </w:r>
    </w:p>
    <w:p>
      <w:pPr>
        <w:pStyle w:val="BodyText"/>
      </w:pPr>
      <w:r>
        <w:t xml:space="preserve">Tiếng kéo kẹt vang lên khắp căn phòng.Vì là buổi sáng và mọi người đang bận công việc của mình nên không ai để ý. Khi mà bốn chân của chiếc giường đã bị cưa đi mất một khoảng chông chênh.Nếu người khác nhìn vô thì sẽ không thấy gì.Nhưng một khi nằm nên thì ..................</w:t>
      </w:r>
    </w:p>
    <w:p>
      <w:pPr>
        <w:pStyle w:val="BodyText"/>
      </w:pPr>
      <w:r>
        <w:t xml:space="preserve">Nó non ton chạy sang phòng của kin và khi mở của ra là một mùi hương rất dễ chịu .Điểm yếu của Kin là rất ưa sạch sẽ .Trong phòng lúc nào cũng sạch bóng không một hột bụi nào cả.Và ngày nào cũng có người quét dọn.Quàn áo thì chỉ thích duy nhất một màu đó là màu trắng lên căn phòng và quần áo cũng chỉ màu trắng.</w:t>
      </w:r>
    </w:p>
    <w:p>
      <w:pPr>
        <w:pStyle w:val="BodyText"/>
      </w:pPr>
      <w:r>
        <w:t xml:space="preserve">Ha ha nó vừa cầm một cái gì đó gạch gạch lên tường .Ui trời ui toàn bộ trên tường là những màu đen , đỏ xanh tràm lục tím , đen.... Đủ tất cả các loại màu.Khắp căn phòng bây giờ không đâu nhìn ra được màu trắng.Nó bước lại bên chiếc tủ - nơi mà cất giấu những bộ y phục lịch lãm sang trọng quý phái của Kin.</w:t>
      </w:r>
    </w:p>
    <w:p>
      <w:pPr>
        <w:pStyle w:val="BodyText"/>
      </w:pPr>
      <w:r>
        <w:t xml:space="preserve">Môi nhếch lên nó lấy từ trong cái bọc mà nó mang theo ra những con cóc đen sì , những con rán..... đủ các loại luôn rồi cho vào trong tủ quần áo của Kin.</w:t>
      </w:r>
    </w:p>
    <w:p>
      <w:pPr>
        <w:pStyle w:val="BodyText"/>
      </w:pPr>
      <w:r>
        <w:t xml:space="preserve">Đã được hai người rồi.......</w:t>
      </w:r>
    </w:p>
    <w:p>
      <w:pPr>
        <w:pStyle w:val="BodyText"/>
      </w:pPr>
      <w:r>
        <w:t xml:space="preserve">Nó chạy đến căn phòng thứ 3 của - căn phòng của hun.Hun rất thích những bộ phim kinh dị ( hịc em sợ mà anh lại......) và thích những thứ quỷ qoái đến dọa người.Nó lấy trong cái bọc thứ hai mà mình mang theo đó là những đồ của con gái : ủy mị nhất , hiền dụi nhất..... Nói chung là những thứ trái ngược lại hoàn toàn với hun .Nó trang hoàng lại căn phòng không để sót bất cứ một chỗ nào.Loay hoay một lúc lây cuối cùng cũng hoàn thành .Nó ngắm nhìn lại thành quả của mình không khỏi tặc lưỡi một cái.</w:t>
      </w:r>
    </w:p>
    <w:p>
      <w:pPr>
        <w:pStyle w:val="BodyText"/>
      </w:pPr>
      <w:r>
        <w:t xml:space="preserve">Căn phòng của hun dưới bàn tay ma lực của nó đã trở thành một căn phòng của công chúa .(chắc anh hun mà nhìn thấy thì chỉ có nước đốt luôn căn phòng này mất ) Nó lấy đồ vật cuối cùng trong túi thứ hai .Đó là những chiếc đĩa phim tình cảm lãng mạng , Phim hài , Phim Hàn Quốc.......... Đặt chúng ở vị trí thay thế của những chiếc đĩa phim kinh dị hành động của hun nó khép cánh của phòng lại và chạy tiếp sang căn phòng thứ 4.Căn phòng của hoàng tử Hin.</w:t>
      </w:r>
    </w:p>
    <w:p>
      <w:pPr>
        <w:pStyle w:val="BodyText"/>
      </w:pPr>
      <w:r>
        <w:t xml:space="preserve">Cửa phòng mở ra :</w:t>
      </w:r>
    </w:p>
    <w:p>
      <w:pPr>
        <w:pStyle w:val="BodyText"/>
      </w:pPr>
      <w:r>
        <w:t xml:space="preserve">_ Sao phòng anh hin lại đẹp thế! hịc phải bắt anh ý đổi phòng mới được.</w:t>
      </w:r>
    </w:p>
    <w:p>
      <w:pPr>
        <w:pStyle w:val="BodyText"/>
      </w:pPr>
      <w:r>
        <w:t xml:space="preserve">Nó cảm thán một lúc rồi bước vào phòng tắm của hin.Nhìn khắp lượt xung quanh đâu đâu nó cũng thấy toàn sữa tắm , sữa rửa mặt , kem tránh nắng , kem dưỡng da ban đêm , ban ngày , dầu gội đầu men .............. Ôi đủ loại.Mới nhìn qua mà nó đã chóng mặt không thể không nghĩ anh hin tính con gái hay con trai nữa . Sở thích của hin chính là tán gái.Trình độ tán gái của hin có thể nói là nếu anh hin nhận số 2 thì không ai dám nhận số 1 .Còn nữa số bạn gái có trong bộ sưu tập của nh hin đã lên đến chất núi bắc lên được cà thiên đàng rồi.Và muốn tán được gái thì hin đã phải làm tân trang mọi thứ dung nhan nụ cười quần áo nên tất cả những thứ mà nó nhìn thấy mới chỉ là một phần giúp cho anh hin trong công trình tán gán gái mà thôi.</w:t>
      </w:r>
    </w:p>
    <w:p>
      <w:pPr>
        <w:pStyle w:val="BodyText"/>
      </w:pPr>
      <w:r>
        <w:t xml:space="preserve">_Nhiều thế này làm sao mà cho hết vào được .À ha mình nên cho vào những thứ tất yếu mà anh ý hay dùng thôi.</w:t>
      </w:r>
    </w:p>
    <w:p>
      <w:pPr>
        <w:pStyle w:val="BodyText"/>
      </w:pPr>
      <w:r>
        <w:t xml:space="preserve">Nói đến đó nó lấy mỗi thứ cho vào một nọ kem đánh răng của hin .Cái này sẽ giúp anh ý có nụ cười đẹp hơn.Cho cái kia vào sữa rửa mặt và sữa tăm sẽ làm da mặt anh</w:t>
      </w:r>
    </w:p>
    <w:p>
      <w:pPr>
        <w:pStyle w:val="BodyText"/>
      </w:pPr>
      <w:r>
        <w:t xml:space="preserve">" trắng mịn</w:t>
      </w:r>
    </w:p>
    <w:p>
      <w:pPr>
        <w:pStyle w:val="BodyText"/>
      </w:pPr>
      <w:r>
        <w:t xml:space="preserve">" hơn.Cuối cùng nó ột chất đặc hiệu vào chai dầu gội đầu của hin.</w:t>
      </w:r>
    </w:p>
    <w:p>
      <w:pPr>
        <w:pStyle w:val="BodyText"/>
      </w:pPr>
      <w:r>
        <w:t xml:space="preserve">Công việc cửa kế hoạch chơi sỏ các anh của nó đã hoàn thành .Phù mệt thở không ra hơi.Nó nhìn lên đồng hồ cũng đã chiều và cũng gần đến lúc các anh của nó về .Nó chạy vào trong phòng và đóng cửa đợi những màn kịch hay mà nó dành riêng cho các ông anh</w:t>
      </w:r>
    </w:p>
    <w:p>
      <w:pPr>
        <w:pStyle w:val="BodyText"/>
      </w:pPr>
      <w:r>
        <w:t xml:space="preserve">" yêu Quý</w:t>
      </w:r>
    </w:p>
    <w:p>
      <w:pPr>
        <w:pStyle w:val="BodyText"/>
      </w:pPr>
      <w:r>
        <w:t xml:space="preserve">" của nó.</w:t>
      </w:r>
    </w:p>
    <w:p>
      <w:pPr>
        <w:pStyle w:val="BodyText"/>
      </w:pPr>
      <w:r>
        <w:t xml:space="preserve">End chap 31.1.</w:t>
      </w:r>
    </w:p>
    <w:p>
      <w:pPr>
        <w:pStyle w:val="BodyText"/>
      </w:pPr>
      <w:r>
        <w:t xml:space="preserve">Chap 31.2 :Kết quả của cuộc chơi sỏ.</w:t>
      </w:r>
    </w:p>
    <w:p>
      <w:pPr>
        <w:pStyle w:val="BodyText"/>
      </w:pPr>
      <w:r>
        <w:t xml:space="preserve">Thời gian dần trôi qua kể từ khi nó bố trí xong các trò chơi khăm các ác quỷ và thiên thần đẹp trai của mình.Chạy thật lẹ và thật nhanh về phòng nó .</w:t>
      </w:r>
    </w:p>
    <w:p>
      <w:pPr>
        <w:pStyle w:val="BodyText"/>
      </w:pPr>
      <w:r>
        <w:t xml:space="preserve">_Các anh về nhà nhanh lên em hồi hộp quá rùi.Không biết các trò em bày ra có làm lên trò chống gì với các anh không nữa.</w:t>
      </w:r>
    </w:p>
    <w:p>
      <w:pPr>
        <w:pStyle w:val="BodyText"/>
      </w:pPr>
      <w:r>
        <w:t xml:space="preserve">Nó nói một mình và khẽ thở dài.Quả thật trời không phụ lòng nó.Tiếng thở dài của nó vừa chấm dứt thì cũng là lúc nó thấy cánh cửa to của tòa biệt thự hé mở .Một thân hình đẹp không chê vào đâu.Và một màu đen xuất hiện .</w:t>
      </w:r>
    </w:p>
    <w:p>
      <w:pPr>
        <w:pStyle w:val="BodyText"/>
      </w:pPr>
      <w:r>
        <w:t xml:space="preserve">" Woa ! anh Hun đã về. anh ý sẽ thế nào nhỉ?</w:t>
      </w:r>
    </w:p>
    <w:p>
      <w:pPr>
        <w:pStyle w:val="BodyText"/>
      </w:pPr>
      <w:r>
        <w:t xml:space="preserve">" .Nghĩ đến thế nó bịp mồm cười lắng nghe kết quả.</w:t>
      </w:r>
    </w:p>
    <w:p>
      <w:pPr>
        <w:pStyle w:val="BodyText"/>
      </w:pPr>
      <w:r>
        <w:t xml:space="preserve">"Quái lạ hum nay sao mình thấy có cái gì đó không ổn? Từ lúc thẩm vấn tên già kia tại sao lòng mình cứ nóng , nôn lao như có cái gì đó không tốt.Thôi kệ mệt quá vào xem tí phim thư giãn tâm trí đã....</w:t>
      </w:r>
    </w:p>
    <w:p>
      <w:pPr>
        <w:pStyle w:val="BodyText"/>
      </w:pPr>
      <w:r>
        <w:t xml:space="preserve">"</w:t>
      </w:r>
    </w:p>
    <w:p>
      <w:pPr>
        <w:pStyle w:val="BodyText"/>
      </w:pPr>
      <w:r>
        <w:t xml:space="preserve">Hun cứ thế mà lon ton chạy vô phòng..</w:t>
      </w:r>
    </w:p>
    <w:p>
      <w:pPr>
        <w:pStyle w:val="BodyText"/>
      </w:pPr>
      <w:r>
        <w:t xml:space="preserve">Cánh cửa mở ra.Căn phòng này quá đỗi quen thuộc với hun nên anh không cần bặt đèn mà cũng biết tất cả vị trí của căn phòng.Đi thẳng vào chỗ đầu CD hun lấy cái đĩa phim kinh dị ma quỷ ở đầu tiên .Cho vào ổ đĩa rồi bật nhảy thẳng lên giường nằm thưởng thức .</w:t>
      </w:r>
    </w:p>
    <w:p>
      <w:pPr>
        <w:pStyle w:val="BodyText"/>
      </w:pPr>
      <w:r>
        <w:t xml:space="preserve">Khi bật nên chiếc giường thân quen thì quái lạ sao cái ga giường này lại mịn và có gì đó âm ấm.Suy nghĩ của anh khi chưa chạy được hết trong đầu thì đã bị cắt ngang bằng những nụ hôn của chàng trai dành cho nhân vật nữ chính khi nàng chuẩn bị vào phòng mổ vì căn bệnh ung thư.Thật là đậm chất Hàn Quốc.</w:t>
      </w:r>
    </w:p>
    <w:p>
      <w:pPr>
        <w:pStyle w:val="BodyText"/>
      </w:pPr>
      <w:r>
        <w:t xml:space="preserve">" OMG cái quái quỷ gì đang diễn ra thế này .Phim này sao lại ở trong phòng mình?</w:t>
      </w:r>
    </w:p>
    <w:p>
      <w:pPr>
        <w:pStyle w:val="BodyText"/>
      </w:pPr>
      <w:r>
        <w:t xml:space="preserve">" Nghĩ đến đó thì anh lại thấy từng giọt nước mắt của nhân vật nữ chính chảy ướt đẫm khi chuẩn bị chia tay nam chính và chuẩn bị chia li tử biệt . Ôi Hun ghét nhất là nước mắt đàn bà ( oa oa sao anh hun không biết lãng mạng là gì nhi? đẹp trai thế mà ác độc. đứng xem ké mà suti thấy thương hai nhân vật trong phim) . Thể loại phim tình cảm tâm lý đối với hun đó là sự lãng sẹt.Anh chỉ thích phim hành động , kinh dị , ma quỷ. Cho nên khi thấy Phim tâm lý trong phòng của mình thì hun như nổi điên lên.</w:t>
      </w:r>
    </w:p>
    <w:p>
      <w:pPr>
        <w:pStyle w:val="BodyText"/>
      </w:pPr>
      <w:r>
        <w:t xml:space="preserve">Anh vỗ tay một cái thì ngay lập tức cả căn phòng hiện lên trong ánh sáng.Đập vào mắt anh là màu hồng của rèm cửa rồi cả chiếc giường của anh ở trong màu trắng rồi bức tường đã được sơn màu hồng. Máu dồn lên não . Kẻ nào thật to gan dám thay đổi tất cả căn phòng của anh. Tay lắm thành nắm đấm . Trong đầu anh hiện giờ chỉ hiện lên duy nhất cái tên đó là...........</w:t>
      </w:r>
    </w:p>
    <w:p>
      <w:pPr>
        <w:pStyle w:val="BodyText"/>
      </w:pPr>
      <w:r>
        <w:t xml:space="preserve">_Ice......!!!!!!!</w:t>
      </w:r>
    </w:p>
    <w:p>
      <w:pPr>
        <w:pStyle w:val="BodyText"/>
      </w:pPr>
      <w:r>
        <w:t xml:space="preserve">Quả đúng như nó đoán kế hoạch nó dành cho hun đã thành công hơn mong đợi.</w:t>
      </w:r>
    </w:p>
    <w:p>
      <w:pPr>
        <w:pStyle w:val="BodyText"/>
      </w:pPr>
      <w:r>
        <w:t xml:space="preserve">Rầm !!!</w:t>
      </w:r>
    </w:p>
    <w:p>
      <w:pPr>
        <w:pStyle w:val="BodyText"/>
      </w:pPr>
      <w:r>
        <w:t xml:space="preserve">Nó quay nhìn ra cửa phòng của hun đã bị anh đóng một cách không thương tiếc .Nó liền trốn vào sau cánh cửa.Hun bước đi trong nỗi căm tức .Các mạch máu trong anh đã hằn hẳn lên và gân tay căng lên mết sức có thể.Sát khí tỏa ra từ người hun cao ngút trời.Nhìn chân dung của anh hun lúc này nó chỉ biết lè lưỡi cười trừ.</w:t>
      </w:r>
    </w:p>
    <w:p>
      <w:pPr>
        <w:pStyle w:val="BodyText"/>
      </w:pPr>
      <w:r>
        <w:t xml:space="preserve">Hun bước thẳng đến chỗ phòng của nó - phòng có cánh cửa màu hồng. Hun đi ngang qua phòng của Kin thì cũng bắt gặp một cảnh tượng thật là hãi hùng. Và thấy một người thân thể Áo trắng đang đứng bất động không nhúc nhích mồm há hốc nhìn về căn phòng mình. Cái người bất động thân thể áo trắng đó chính là Kin. Anh thật không thể tưởng tượng được căn phòng của mình tại sao lại trở lên man dợ và khủng khiếp đến thế. Không để tình trạng này diễn ra lâu hơn được nữa Hun quyết định kéo kin trở về hiện tại.</w:t>
      </w:r>
    </w:p>
    <w:p>
      <w:pPr>
        <w:pStyle w:val="BodyText"/>
      </w:pPr>
      <w:r>
        <w:t xml:space="preserve">Hun bước vào bên trong căn phòng và khẽ kéo nhẹ áo của kin và gọi tên của kin :</w:t>
      </w:r>
    </w:p>
    <w:p>
      <w:pPr>
        <w:pStyle w:val="BodyText"/>
      </w:pPr>
      <w:r>
        <w:t xml:space="preserve">_Anh kin!</w:t>
      </w:r>
    </w:p>
    <w:p>
      <w:pPr>
        <w:pStyle w:val="BodyText"/>
      </w:pPr>
      <w:r>
        <w:t xml:space="preserve">Hun gọi kin mãi mà không thấy kin trả lời .( Anh kin sốc nặng quá mà ) . Hun đành dùng lực mạnh đánh vào lưng của kin.</w:t>
      </w:r>
    </w:p>
    <w:p>
      <w:pPr>
        <w:pStyle w:val="BodyText"/>
      </w:pPr>
      <w:r>
        <w:t xml:space="preserve">Uỵch......</w:t>
      </w:r>
    </w:p>
    <w:p>
      <w:pPr>
        <w:pStyle w:val="BodyText"/>
      </w:pPr>
      <w:r>
        <w:t xml:space="preserve">Kin nằm sõng soài dưới đất.Từ từ bò dậy.Kin ngước nhìn người to gan dám đánh vào người mình thì thấy hun đứng đó lè lưỡi cười trừ.</w:t>
      </w:r>
    </w:p>
    <w:p>
      <w:pPr>
        <w:pStyle w:val="BodyText"/>
      </w:pPr>
      <w:r>
        <w:t xml:space="preserve">" Ice lần này em thảm rồi! Dám gây họa với anh kin à! ha ha ha</w:t>
      </w:r>
    </w:p>
    <w:p>
      <w:pPr>
        <w:pStyle w:val="BodyText"/>
      </w:pPr>
      <w:r>
        <w:t xml:space="preserve">"</w:t>
      </w:r>
    </w:p>
    <w:p>
      <w:pPr>
        <w:pStyle w:val="BodyText"/>
      </w:pPr>
      <w:r>
        <w:t xml:space="preserve">Hun nghĩ đến thế thì mở miệng :</w:t>
      </w:r>
    </w:p>
    <w:p>
      <w:pPr>
        <w:pStyle w:val="BodyText"/>
      </w:pPr>
      <w:r>
        <w:t xml:space="preserve">_Căn phòng của anh sao vậy?</w:t>
      </w:r>
    </w:p>
    <w:p>
      <w:pPr>
        <w:pStyle w:val="BodyText"/>
      </w:pPr>
      <w:r>
        <w:t xml:space="preserve">Kin rời mắt khỏi hun nhìn một lần nữa căn phòng của mình thì dừng lại tại căn tủ gỗ kia .Không nghĩ nhiều Kin chạy thẳng một mạch đến bên chiếc tủ . Ban tay Kin run run mở cánh tủ kia ra và rồi đập vào mắt kin là những bộ quần áo của mình bị những vết sơn xanh đỏ tím vàng ..........</w:t>
      </w:r>
    </w:p>
    <w:p>
      <w:pPr>
        <w:pStyle w:val="BodyText"/>
      </w:pPr>
      <w:r>
        <w:t xml:space="preserve">Hun không nhìn thấy gì vì bị kin che.Hun khẽ ướn người lên và nhòm vào trong chiếc tủ quần áo của anh kin thì chỉ biết há hốc mồm đơ trong 15 giây rồi bò lăn xuống đất cười ngổn ngang.</w:t>
      </w:r>
    </w:p>
    <w:p>
      <w:pPr>
        <w:pStyle w:val="BodyText"/>
      </w:pPr>
      <w:r>
        <w:t xml:space="preserve">Cả thân người của Kin run lên rồi hét lên một tiếng chói tai khiến cho Hun đang bò lăn bò lê cười dưới đất phải ngừng cười.</w:t>
      </w:r>
    </w:p>
    <w:p>
      <w:pPr>
        <w:pStyle w:val="BodyText"/>
      </w:pPr>
      <w:r>
        <w:t xml:space="preserve">_Ice...........</w:t>
      </w:r>
    </w:p>
    <w:p>
      <w:pPr>
        <w:pStyle w:val="BodyText"/>
      </w:pPr>
      <w:r>
        <w:t xml:space="preserve">.Không ai có thể làm anh Kin tức giận.(Trừ một người ) Và nếu Kin giận thì thật là đáng sợ. Hun bò từ mặt đất lên và nhanh chân theo anh kin đi ra khỏi phòng và tiến đến phòng của người đã gây lên tất cả những chuyện này.</w:t>
      </w:r>
    </w:p>
    <w:p>
      <w:pPr>
        <w:pStyle w:val="BodyText"/>
      </w:pPr>
      <w:r>
        <w:t xml:space="preserve">Ở một nơi nó đang ẩn trốn sau cánh cửa phải giật mình vì tiếng hét của anh kin .</w:t>
      </w:r>
    </w:p>
    <w:p>
      <w:pPr>
        <w:pStyle w:val="BodyText"/>
      </w:pPr>
      <w:r>
        <w:t xml:space="preserve">Còn 2 căn phòng nữa.Thái độ của chủ 2 căn phòng đó ra sao? rồi nó sẽ bị họ phạt hay không? cùng dõi theo tiếp chuyện để biết nha.</w:t>
      </w:r>
    </w:p>
    <w:p>
      <w:pPr>
        <w:pStyle w:val="BodyText"/>
      </w:pPr>
      <w:r>
        <w:t xml:space="preserve">End chap 31.2.</w:t>
      </w:r>
    </w:p>
    <w:p>
      <w:pPr>
        <w:pStyle w:val="BodyText"/>
      </w:pPr>
      <w:r>
        <w:t xml:space="preserve">Chap 31.3 : Ice những điều bí ẩn khi trào đời .</w:t>
      </w:r>
    </w:p>
    <w:p>
      <w:pPr>
        <w:pStyle w:val="BodyText"/>
      </w:pPr>
      <w:r>
        <w:t xml:space="preserve">Hậu quả sẽ không thể lường được nếu như hai người còn lại biết được thì nó sẽ......... ( ôi không suti không muốn nói nữa đâu.... )</w:t>
      </w:r>
    </w:p>
    <w:p>
      <w:pPr>
        <w:pStyle w:val="BodyText"/>
      </w:pPr>
      <w:r>
        <w:t xml:space="preserve">Nó đang đứng thấp thỏm trong phòng sợ rằng hai ông anh đẹp zai của mình đến và ............... Tim nó đập nhanh thình thịch.Con tim của nó có thể nói sắp rớt ra ngoài. Nó đang chờ đợi kết quả lao động của mình ngày hôm nay.</w:t>
      </w:r>
    </w:p>
    <w:p>
      <w:pPr>
        <w:pStyle w:val="BodyText"/>
      </w:pPr>
      <w:r>
        <w:t xml:space="preserve">Cạnh...........</w:t>
      </w:r>
    </w:p>
    <w:p>
      <w:pPr>
        <w:pStyle w:val="BodyText"/>
      </w:pPr>
      <w:r>
        <w:t xml:space="preserve">Cánh cửa phòng nó mở ra. Thình Thịch.Nó rất thích cảm giác hồi hộp thót tim của mình khi các anh nó tức giận ( đúng là một sở thích đau tim ) .Nó nhìn dáng người vừa bước vô phòng của nó. Nó nhắm mắt ti hí nhìn xem thái độ của các anh thế nào .... Nhưng sao dáng người này? Ủa đây không phải là các anh của nó mà là một toán người phục vụ giúp việc nhà và người đi đầu đoàn người tiến vào phòng của nó là một thiếu nữ trẻ đẹp duyên dáng khoảng 18 tuổi :</w:t>
      </w:r>
    </w:p>
    <w:p>
      <w:pPr>
        <w:pStyle w:val="BodyText"/>
      </w:pPr>
      <w:r>
        <w:t xml:space="preserve">_ Ô nhìn chị có vẻ quen quen! Oa chị đẹp quá!</w:t>
      </w:r>
    </w:p>
    <w:p>
      <w:pPr>
        <w:pStyle w:val="BodyText"/>
      </w:pPr>
      <w:r>
        <w:t xml:space="preserve">Cô gái nhăn mặt khi nghe nói quen quen với mình nhưng trông như không nhận ra .Nhưng rồi nghe câu</w:t>
      </w:r>
    </w:p>
    <w:p>
      <w:pPr>
        <w:pStyle w:val="BodyText"/>
      </w:pPr>
      <w:r>
        <w:t xml:space="preserve">" Oa chị đẹp quá</w:t>
      </w:r>
    </w:p>
    <w:p>
      <w:pPr>
        <w:pStyle w:val="BodyText"/>
      </w:pPr>
      <w:r>
        <w:t xml:space="preserve">" của nó thì thiếu nữ đó đã giãn cơ mặt ra và rồi tiến lại gần nó :</w:t>
      </w:r>
    </w:p>
    <w:p>
      <w:pPr>
        <w:pStyle w:val="BodyText"/>
      </w:pPr>
      <w:r>
        <w:t xml:space="preserve">_Con lại đây.Con dám gọi ta bằng chị ha? Con được lém.</w:t>
      </w:r>
    </w:p>
    <w:p>
      <w:pPr>
        <w:pStyle w:val="BodyText"/>
      </w:pPr>
      <w:r>
        <w:t xml:space="preserve">Thiếu nữ đó bế nó rồi đặt nó lên đùi của mình và nhẹ phát vô mông của nó một cái.Khi tay của thiếu nữ đó gần chạm xuống mông của nó thì nó đã khẽ lách người trườn xuống dưới đất và chạy xa người thiếu nữ đó hai mét rồi chu môi lên :</w:t>
      </w:r>
    </w:p>
    <w:p>
      <w:pPr>
        <w:pStyle w:val="BodyText"/>
      </w:pPr>
      <w:r>
        <w:t xml:space="preserve">_Oa oa con nói toàn sự thật nha ! Ai biểu mama xinh đẹp trẻ mãi không già nhìn mama như thiếu nữ 18 tuổi ấy.Nếu mama đi cùng con thì ai dám nói mama là mama của con?</w:t>
      </w:r>
    </w:p>
    <w:p>
      <w:pPr>
        <w:pStyle w:val="BodyText"/>
      </w:pPr>
      <w:r>
        <w:t xml:space="preserve">Hóa ra thiếu nữ đó chính là nàng Emily nhà ta - chính là mẹ của nó đó ạ.(nếu ai không hiểu tại sao lại thế thì đọc lại chap 28 29 nha ).Vừa mới chỉ là màn chào hỏi kì quái của nó với mâm của mình.</w:t>
      </w:r>
    </w:p>
    <w:p>
      <w:pPr>
        <w:pStyle w:val="BodyText"/>
      </w:pPr>
      <w:r>
        <w:t xml:space="preserve">Đang ngắm mama xinh đẹp của mình thì bỗng từ đâu thình lình xuất hiện hai anh chàng đẹp dai .Nhưng sao gương mặt lại căm uất tức giận như thế ? Ai lại có thể làm ra như vậy ?</w:t>
      </w:r>
    </w:p>
    <w:p>
      <w:pPr>
        <w:pStyle w:val="BodyText"/>
      </w:pPr>
      <w:r>
        <w:t xml:space="preserve">Bước vào phòng kin và hun nhìn thấy Emily ngồi trên ghế thì cơ mặt bỗng chốc giãn ra :</w:t>
      </w:r>
    </w:p>
    <w:p>
      <w:pPr>
        <w:pStyle w:val="BodyText"/>
      </w:pPr>
      <w:r>
        <w:t xml:space="preserve">_Mama về bao giờ vậy?</w:t>
      </w:r>
    </w:p>
    <w:p>
      <w:pPr>
        <w:pStyle w:val="BodyText"/>
      </w:pPr>
      <w:r>
        <w:t xml:space="preserve">_Mama về có papa cùng về không ạ?</w:t>
      </w:r>
    </w:p>
    <w:p>
      <w:pPr>
        <w:pStyle w:val="BodyText"/>
      </w:pPr>
      <w:r>
        <w:t xml:space="preserve">Emily cười tươi nhìn các con của mình :</w:t>
      </w:r>
    </w:p>
    <w:p>
      <w:pPr>
        <w:pStyle w:val="BodyText"/>
      </w:pPr>
      <w:r>
        <w:t xml:space="preserve">_Papa các con hiện đang ở nhà đại sứ . Tối nay ở đó tổ chức bữa tiệc mừng con trai ngài ấy tròn 5 tuổi . Papa các con bảo ta về đây nói các con đến dự và có thể giao tiếp với tất cả các bô lão trong Thiên thần và ác quỷ .Để mọi người giao lưu luôn.Thôi các con về chuẩn bị đi . Lúc nữa chúng ta sẽ cùng xuất phát.</w:t>
      </w:r>
    </w:p>
    <w:p>
      <w:pPr>
        <w:pStyle w:val="BodyText"/>
      </w:pPr>
      <w:r>
        <w:t xml:space="preserve">Nghe mama nói xong hai anh gật đầu rùi quay người bước ra khỏi cửa.Đi được nửa đường gần của thì bỗng kin quay lại :</w:t>
      </w:r>
    </w:p>
    <w:p>
      <w:pPr>
        <w:pStyle w:val="BodyText"/>
      </w:pPr>
      <w:r>
        <w:t xml:space="preserve">_Ice hum nay là ngày may mắn của em đó.Đến nhà đại sứ thì đừng có gây chuyện.Mà cũng nhớ vụ này anh và hun chưa bỏ qua cho em đâu.Tất cả sẽ để ngày mai chúng ta làm .</w:t>
      </w:r>
    </w:p>
    <w:p>
      <w:pPr>
        <w:pStyle w:val="BodyText"/>
      </w:pPr>
      <w:r>
        <w:t xml:space="preserve">Khi thấy hai anh của mình đi ra cửa thì trên môi nó một nụ cười nở rộ nhưng khi nghe anh kin nói câu cuối mặt nó bỗng méo xệch và ngày càng trở lên khó coi.Khi bóng của hai anh nó biến mất sau cánh cửa cũng là lúc nó thấy các cô hầu giúp việc tiến lại chỗ mình ngày càng gần.Nó nhìn sang chỗ mama nó như cầu xin thì ôi không Emily đã ngoảnh mặt đi.Nàng biết là hôm nay có thể là ngày rất quan trọng đối với nó nên phải chuẩn bị cho nó thật kĩ càng.</w:t>
      </w:r>
    </w:p>
    <w:p>
      <w:pPr>
        <w:pStyle w:val="BodyText"/>
      </w:pPr>
      <w:r>
        <w:t xml:space="preserve">Sau một thời gian trang điểm thay quần áo .Bây giờ nó đã trở về thành một vị tiểu công chúa chính công chứ không còn mang dáng vẻ nghịch ngợm như thường ngày nữa . Nó thật hiền dụi .Khoác trên mình một bộ váy trắng và đôi cánh màu đen mái tóc hơi bồng bềnh dài thẳng đen trên đầu nó có một vòng hào quang màu trắng sáng chiếc rực rỡ.</w:t>
      </w:r>
    </w:p>
    <w:p>
      <w:pPr>
        <w:pStyle w:val="BodyText"/>
      </w:pPr>
      <w:r>
        <w:t xml:space="preserve">Nói một chút về nó từ lúc sinh đến bây giờ nha!</w:t>
      </w:r>
    </w:p>
    <w:p>
      <w:pPr>
        <w:pStyle w:val="BodyText"/>
      </w:pPr>
      <w:r>
        <w:t xml:space="preserve">Ngày mà Emily lâm bồn sắc trời một bên ánh lên bảy sắc cầu vòng ,một bên lại trời âm u tối tăm. Bên bảy sắc cầu vòng thì chăm hoa đua nở đâu đâu cũng chàn ngập hương hoa thơm ngát khắp cùng .Còn tại bên trời âm u tối tăm thì mùi máu tanh sộc lên khiến người khác không ai chịui được ngay cả những ác quỷ.Thế nhưng chỉ có cùng lân bồn của Emily vẫn bình thường như không chỉ có một vòng sáng quanh người nàng khi mà nó ló được cái đầu ra. Khi tiếng khóc của nó phát lên cũng là lúc mà bên ngoài tiếng nhạc reo mừng của các tiên thần chim thú thì bên ác quỷ là tiếng gió rùng rợn , tiếng chó sói chu ............. rồi nhiều thứ không thể lí giải được .</w:t>
      </w:r>
    </w:p>
    <w:p>
      <w:pPr>
        <w:pStyle w:val="BodyText"/>
      </w:pPr>
      <w:r>
        <w:t xml:space="preserve">Khi nó được sinh ra mọi người ai ai cũng khiếp sợ điều gì đó nhưng chỉ có hai người ông của nó là mỉm cười.Vẻ kì bí của họ làm mọi người tò mò nhưng hai người ông chỉ nói :</w:t>
      </w:r>
    </w:p>
    <w:p>
      <w:pPr>
        <w:pStyle w:val="BodyText"/>
      </w:pPr>
      <w:r>
        <w:t xml:space="preserve">_ Thiên cơ bất khả nộ.Nếu cho nó là tốt thì nó sẽ là tốt nếu nó là xấu thì nó sẽ là xấu.</w:t>
      </w:r>
    </w:p>
    <w:p>
      <w:pPr>
        <w:pStyle w:val="BodyText"/>
      </w:pPr>
      <w:r>
        <w:t xml:space="preserve">Chỉ câu nói đó mọi người ai ai cũng hiểu nó là một người đặc biệt . Rồi mọi chuyện qua đi mọi sự đặc biệt của nó ngày càng trở lên rõ rệt khi trong nó thể hiện cả tính chất của ác quỷ và thiên thần . Nó sở hữu đôi mắt màu đỏ của ác quỷ và dôi mắt màu tím biếc của thiên thần rồi năm nó lên ba thì trên đầu nó xuất hiện một vòng hào quang sáng chói trong khi vòng hào quang chỉ xuất hiện khi các thiên thần đủ 16 tuổi. Và rồi những trò chơi sỏ các anh của nó hay những thứ mà nó sáng tạo ra thì lại rất chi là hữu dụng và có lợi cho tất cả thiên thần hay ác quỷ .</w:t>
      </w:r>
    </w:p>
    <w:p>
      <w:pPr>
        <w:pStyle w:val="BodyText"/>
      </w:pPr>
      <w:r>
        <w:t xml:space="preserve">Khi mà ở cùng các anh hay người thân trong nhà thìn nó hòa đồng như tính chất của các thiên thần .Nhưng một khi không có một ai thì nó lại hoàn toàn lạnh lùng ác độc như các Ác Quỷ thậm trí còn hơn.Tất cả điều đó làm ọi người khắp hai giới đều tò mò và muốn tìm hiểu về con người của nó và bí mật của nó.Tuy mới chỉ năm tuổi ( thật ra mới 4 tuổi 6 tháng thui ạ ) Nhưng nó đã giết không ít người đã tìm hiểu về nó một cách không thể tàn nhẫn hơn.</w:t>
      </w:r>
    </w:p>
    <w:p>
      <w:pPr>
        <w:pStyle w:val="BodyText"/>
      </w:pPr>
      <w:r>
        <w:t xml:space="preserve">Tất cả những điều đó không ai có thể lí giải được ngay kể cả nó.</w:t>
      </w:r>
    </w:p>
    <w:p>
      <w:pPr>
        <w:pStyle w:val="BodyText"/>
      </w:pPr>
      <w:r>
        <w:t xml:space="preserve">End chap 31.3.</w:t>
      </w:r>
    </w:p>
    <w:p>
      <w:pPr>
        <w:pStyle w:val="BodyText"/>
      </w:pPr>
      <w:r>
        <w:t xml:space="preserve">Đứa con của Ác Quỷ và Thiên Thần .</w:t>
      </w:r>
    </w:p>
    <w:p>
      <w:pPr>
        <w:pStyle w:val="BodyText"/>
      </w:pPr>
      <w:r>
        <w:t xml:space="preserve">Chap 32 : Bữa tiệc của ngài đại sứ.</w:t>
      </w:r>
    </w:p>
    <w:p>
      <w:pPr>
        <w:pStyle w:val="BodyText"/>
      </w:pPr>
      <w:r>
        <w:t xml:space="preserve">Bước ra khỏi cửa của ngôi biệt thự .Nó dang rộng đôi cánh ác quỷ của mình và cung Emily và hai người anh bay thẳng hướng mặt trời đang lặn.Tuy mới năm tuổi nhưng cơ thể của nó sau khi mặc y phục cùng với thứ bột kỳ diệu của Emily mà bây giờ nó đã ngang như một thiếu nữ sắc đẹp khiến mọi vật phải ngưỡng mộ hoặc ghen tị vì sắc đẹp đó.</w:t>
      </w:r>
    </w:p>
    <w:p>
      <w:pPr>
        <w:pStyle w:val="BodyText"/>
      </w:pPr>
      <w:r>
        <w:t xml:space="preserve">Ánh mặt trời vừa tắt cũng là lúc mà nó cùng mọi người hạ cánh tại một căn biệt thự cổ kính . Ngước nhìn ngôi biệt thự một lúc rồi Emily nắm nhẹ tay nó cùng đi vào bên trong . Mọi người đã có mặt đầy đủ. Nó nhướng mày nhìn thấy một thân hình có vẻ như rất quen .Không phải nói là cực quen.Thân hình đó đang đứng cạnh một toán các nàng thiên thần . Vẻ đẹp như hoa nở . Nụ cười trên môi của thân hình đó thì không ngừng tỏa ra ban phất cho các nàng thiên thần . Cả thân hình đó mặc một màu trắng . Và thân hình đó không ai khác chính là Hin. Anh luôn tỏa ra ngoài vẻ quyễn rũ của mình và tán gái là sở trường của anh.</w:t>
      </w:r>
    </w:p>
    <w:p>
      <w:pPr>
        <w:pStyle w:val="BodyText"/>
      </w:pPr>
      <w:r>
        <w:t xml:space="preserve">Nó tiến đến bên cạnh hin và cử chỉ rất nhẹ nhàng đậm chất thục nữ . Vẻ đẹp thiếu nữ của nó hin chưa từng bao giờ nhìn qua mà chỉ nhìn thấy vẻ bề ngoài năm tuổi của nó mà thôi .Chính vì vậy hiện tại trước mặt mình là một thiên thần có vẻ đẹp hơn của ánh trăng khiến cho hin trong lòng không khỏi sao xuyến. ( Ngưỡng mộ thui nha anh hin ).Hin nhẹ bước đến gần nó đưa cánh tay phải lên và :</w:t>
      </w:r>
    </w:p>
    <w:p>
      <w:pPr>
        <w:pStyle w:val="BodyText"/>
      </w:pPr>
      <w:r>
        <w:t xml:space="preserve">_Tôi có thể mời em một điệu nhảy được không?</w:t>
      </w:r>
    </w:p>
    <w:p>
      <w:pPr>
        <w:pStyle w:val="BodyText"/>
      </w:pPr>
      <w:r>
        <w:t xml:space="preserve">Lời đề nghị của hin vừa đưa ra thì nó liền đáp lại bằng một nụ cười tỏa nắng đưa cánh tay phải ra và chạm vào tay của hin . Họ bước ra giữa sàn nhảy và bắt đầu điệu nhảy van nhẹ nhàng. Hin cảm thấy bàn tay nhỏ nhắn trong lòng bàn tay của mình lại có cảm giác quen thuộc quá. Hin khẽ ngửi mùi hương tỏa ra từ mái tóc đen tuyền của nó. Thật là mùi hương khó nói độc nhất vô nhị khiến cho người ta muốn ngửi mãi không muốn rời ra .</w:t>
      </w:r>
    </w:p>
    <w:p>
      <w:pPr>
        <w:pStyle w:val="BodyText"/>
      </w:pPr>
      <w:r>
        <w:t xml:space="preserve">Biểu cảm của hin làm nó hài lòng.Trong khi hin đang say sưa chìm vào không gian lãng mạn cùng người đẹp thì nó khẽ cúi xuống và thì thầm vào tai của hin :</w:t>
      </w:r>
    </w:p>
    <w:p>
      <w:pPr>
        <w:pStyle w:val="BodyText"/>
      </w:pPr>
      <w:r>
        <w:t xml:space="preserve">_Anh hin ! anh không nhận ra em sao?</w:t>
      </w:r>
    </w:p>
    <w:p>
      <w:pPr>
        <w:pStyle w:val="BodyText"/>
      </w:pPr>
      <w:r>
        <w:t xml:space="preserve">Giọng nói bất ngờ ngọt ngào nhưng nghe như oán trách hin đã làm môj điều gì đó có lỗi với cô gái .Hin đứng hình 2 giây xong lại mỉm cười ứng xử như chính cách tán gái thành thục điêu nghệ của mình :</w:t>
      </w:r>
    </w:p>
    <w:p>
      <w:pPr>
        <w:pStyle w:val="BodyText"/>
      </w:pPr>
      <w:r>
        <w:t xml:space="preserve">_Oh ! sao em lại nói thế ?</w:t>
      </w:r>
    </w:p>
    <w:p>
      <w:pPr>
        <w:pStyle w:val="BodyText"/>
      </w:pPr>
      <w:r>
        <w:t xml:space="preserve">_Anh đúng là không nhận ra em rùi oa oa oa !</w:t>
      </w:r>
    </w:p>
    <w:p>
      <w:pPr>
        <w:pStyle w:val="BodyText"/>
      </w:pPr>
      <w:r>
        <w:t xml:space="preserve">Nó bỗng đẩy hin ra rồi làm mặt trách hận :</w:t>
      </w:r>
    </w:p>
    <w:p>
      <w:pPr>
        <w:pStyle w:val="BodyText"/>
      </w:pPr>
      <w:r>
        <w:t xml:space="preserve">_Em biết anh có rất nhiều bạn gái nhưng em lại không thể hiểu tại sao anh lại quên em nhanh như vậy ?</w:t>
      </w:r>
    </w:p>
    <w:p>
      <w:pPr>
        <w:pStyle w:val="BodyText"/>
      </w:pPr>
      <w:r>
        <w:t xml:space="preserve">Lần này thì hin đứng hình hoàn toàn . Tại sao cô gái trước mặt anh nói quen anh mà anh lại không nhớ ? Anh luôn có dấu ấn với các nàng xinh đẹp và không bao giờ quên vậy mà tại sao người trước mặt anh lại .............</w:t>
      </w:r>
    </w:p>
    <w:p>
      <w:pPr>
        <w:pStyle w:val="BodyText"/>
      </w:pPr>
      <w:r>
        <w:t xml:space="preserve">Thấy thái độ ngơ ngác của hin nó cười thầm trong lòng nhưng ngoài mặt lại càng ngày đỏ lên rồi từng giọt nước mắt tuông ra trên đôi mi mắt của nó :</w:t>
      </w:r>
    </w:p>
    <w:p>
      <w:pPr>
        <w:pStyle w:val="BodyText"/>
      </w:pPr>
      <w:r>
        <w:t xml:space="preserve">_Anh nói người anh yêu nhất duy chỉ có em vậy mà sao bây giờ ........... Anh! anh!..........</w:t>
      </w:r>
    </w:p>
    <w:p>
      <w:pPr>
        <w:pStyle w:val="BodyText"/>
      </w:pPr>
      <w:r>
        <w:t xml:space="preserve">Nói đến đó nó lấy tay ôm mặt khóc rồi chạy đi để lại hin một mình đứng đo lặng người ngố như phỗng không hiểu chuyện gì đang sảy ra.</w:t>
      </w:r>
    </w:p>
    <w:p>
      <w:pPr>
        <w:pStyle w:val="BodyText"/>
      </w:pPr>
      <w:r>
        <w:t xml:space="preserve">Nó chạy đi thật nhanh biến mất khỏi tầm mắt của hin. Nó chạy ra chỗ của Emily , kin và hun . Họ đứng từ xa chứng kiến toàn bộ sự việc chỉ biết cười không thể ngừng lại được khi nhìn vẻ mặt nghệt của hin. Thật đáng đời hin vì cái tội hay đi cưa gái mà không biết chia sẻ cho anh em .</w:t>
      </w:r>
    </w:p>
    <w:p>
      <w:pPr>
        <w:pStyle w:val="BodyText"/>
      </w:pPr>
      <w:r>
        <w:t xml:space="preserve">Nó tươi cười đứng trước mặt ba người :</w:t>
      </w:r>
    </w:p>
    <w:p>
      <w:pPr>
        <w:pStyle w:val="BodyText"/>
      </w:pPr>
      <w:r>
        <w:t xml:space="preserve">_Ice anh quả thật bái phục em .</w:t>
      </w:r>
    </w:p>
    <w:p>
      <w:pPr>
        <w:pStyle w:val="BodyText"/>
      </w:pPr>
      <w:r>
        <w:t xml:space="preserve">_Em thật đúng là người duy nhất trị được hin .........</w:t>
      </w:r>
    </w:p>
    <w:p>
      <w:pPr>
        <w:pStyle w:val="BodyText"/>
      </w:pPr>
      <w:r>
        <w:t xml:space="preserve">Cả bốn người cùng nhìn hin đứng đó vẫn trưng hưởng bộ mặt đần ngơ ngác không hiểu truyện gì đang sảy ra. Bốn người lại một lần nữa ôm bụng cưởi.</w:t>
      </w:r>
    </w:p>
    <w:p>
      <w:pPr>
        <w:pStyle w:val="BodyText"/>
      </w:pPr>
      <w:r>
        <w:t xml:space="preserve">End chap 32.</w:t>
      </w:r>
    </w:p>
    <w:p>
      <w:pPr>
        <w:pStyle w:val="Compact"/>
      </w:pP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Chap 32.1 : Nối tiếp các trò đùa .</w:t>
      </w:r>
    </w:p>
    <w:p>
      <w:pPr>
        <w:pStyle w:val="BodyText"/>
      </w:pPr>
      <w:r>
        <w:t xml:space="preserve">_Mấy người vui vẻ nhi?</w:t>
      </w:r>
    </w:p>
    <w:p>
      <w:pPr>
        <w:pStyle w:val="BodyText"/>
      </w:pPr>
      <w:r>
        <w:t xml:space="preserve">Tiếng nói đằng sau lưng thật rùng rợn khiến cho người ta không rét mà run.Giọng nói trầm bổng không có chút thanh âm nào khiến ọi người như đang nghe thấy giọng của thần chết đang gõ cửa nhà đến đón mình ngao du địa ngục. Mọi người quay lưng lại thì thấy ngay gương mặt điển trai cả Ken.Mọi người nhìn ken cười trừ thì bất thình lình thấy anh mắt của ken đang tập chung ở trên người ai đó mà không thể rời khỏi.Ai cũng tò mò không biết ken có nhận ra được người mà mình đang nhìn chằm chằm là ai không ? Nhưng ai cũng chắc chắn được một điều đó là kết quả của ánh mắt key.</w:t>
      </w:r>
    </w:p>
    <w:p>
      <w:pPr>
        <w:pStyle w:val="BodyText"/>
      </w:pPr>
      <w:r>
        <w:t xml:space="preserve">Còn nó người bị ken nhìn chằm chằm không dời đi tí nào thì vẫn ngang nhiên nhoẻn miệng cười tươi như hoa</w:t>
      </w:r>
    </w:p>
    <w:p>
      <w:pPr>
        <w:pStyle w:val="BodyText"/>
      </w:pPr>
      <w:r>
        <w:t xml:space="preserve">" héo</w:t>
      </w:r>
    </w:p>
    <w:p>
      <w:pPr>
        <w:pStyle w:val="BodyText"/>
      </w:pPr>
      <w:r>
        <w:t xml:space="preserve">" . Rồi nó bước đến bện cạnh Emily nói nhỏ vào tai của nàng một điều gì đó.Khi nghe nó thì thằm về một điều gì đó thì gương mặt của Emily dần dần biến đổi sắc thái biểu cảm khác nhau.Từ ngạc nhiên sang mỉm cười tủm tỉm.</w:t>
      </w:r>
    </w:p>
    <w:p>
      <w:pPr>
        <w:pStyle w:val="BodyText"/>
      </w:pPr>
      <w:r>
        <w:t xml:space="preserve">Nó dời khỏi Emily giương đôi mắt long lanh lên như đang chờ đợi một điều gì đó có thể là rất kinh khủng (Đối với một ai đó...).Emily lấy lại gương mặt nghiêm chỉnh nhìn thẳng vào đôi mắt đỏ của Ken và....:</w:t>
      </w:r>
    </w:p>
    <w:p>
      <w:pPr>
        <w:pStyle w:val="BodyText"/>
      </w:pPr>
      <w:r>
        <w:t xml:space="preserve">_Ken !!! Mama giới thiệu với con đây là Ic... à quên ! đây là Lie .Con bé là con của một người bạn của mama và đồng thời cũng là..........</w:t>
      </w:r>
    </w:p>
    <w:p>
      <w:pPr>
        <w:pStyle w:val="BodyText"/>
      </w:pPr>
      <w:r>
        <w:t xml:space="preserve">Emily kéo dài từ cuối khiến cho ken cảm thấy trong lòng có chút gì đó không ổn sắp diễn ra với mình. Mọi khi chỉ anh mới làn người ta không rét mà run nhưng lần này lại người ta làm anh không run mà rét.Nhìn thái độ biểu cảm của ken khiến cho Emily và hun ,hin khẽ cười thầm trong lòng nhưng khi nhìn sang nó thì thấy nó lại không một chút thay đổi sắc mặt.Emily quyết định chấm dứt căng thẳng trong ken bằng một câu nói</w:t>
      </w:r>
    </w:p>
    <w:p>
      <w:pPr>
        <w:pStyle w:val="BodyText"/>
      </w:pPr>
      <w:r>
        <w:t xml:space="preserve">"nhẹ tựa lông hồng</w:t>
      </w:r>
    </w:p>
    <w:p>
      <w:pPr>
        <w:pStyle w:val="BodyText"/>
      </w:pPr>
      <w:r>
        <w:t xml:space="preserve">" :</w:t>
      </w:r>
    </w:p>
    <w:p>
      <w:pPr>
        <w:pStyle w:val="BodyText"/>
      </w:pPr>
      <w:r>
        <w:t xml:space="preserve">_ Vị hôn phu của con!</w:t>
      </w:r>
    </w:p>
    <w:p>
      <w:pPr>
        <w:pStyle w:val="BodyText"/>
      </w:pPr>
      <w:r>
        <w:t xml:space="preserve">Đoàng !</w:t>
      </w:r>
    </w:p>
    <w:p>
      <w:pPr>
        <w:pStyle w:val="BodyText"/>
      </w:pPr>
      <w:r>
        <w:t xml:space="preserve">Vẫn biết Thiên Nôi là bằng hữu của mình và Ken cũng đã nghe sắm , sét đánh suốt ngày nhưng chưa bao giờ anh giật mình cả. Nhưng khi tiếng nói</w:t>
      </w:r>
    </w:p>
    <w:p>
      <w:pPr>
        <w:pStyle w:val="BodyText"/>
      </w:pPr>
      <w:r>
        <w:t xml:space="preserve">"Nhẹ tựa lông hồng</w:t>
      </w:r>
    </w:p>
    <w:p>
      <w:pPr>
        <w:pStyle w:val="BodyText"/>
      </w:pPr>
      <w:r>
        <w:t xml:space="preserve">" được thốt ra từ Emily thì sao lại có sức mạnh hút hết cả nhựa , sức sống của chủ nhân địa ngục đời thứ 6 như thế?</w:t>
      </w:r>
    </w:p>
    <w:p>
      <w:pPr>
        <w:pStyle w:val="BodyText"/>
      </w:pPr>
      <w:r>
        <w:t xml:space="preserve">Key mang khuốn mặt lạnh băng của mình dời từ Emily đặt sang nó.Cả ba người kia thấy thái độ của ken thì chỉ lắc đầu .Còn nó thì nụ cười vẫn ngự tri trên môi :</w:t>
      </w:r>
    </w:p>
    <w:p>
      <w:pPr>
        <w:pStyle w:val="BodyText"/>
      </w:pPr>
      <w:r>
        <w:t xml:space="preserve">_Nhìn anh cũng không tệ!</w:t>
      </w:r>
    </w:p>
    <w:p>
      <w:pPr>
        <w:pStyle w:val="BodyText"/>
      </w:pPr>
      <w:r>
        <w:t xml:space="preserve">Cả ba người cùng há hốc mồn khi nghe nó nói câu đó còn ken thì trong đôi mắt đỏ sẫm màu máu đó lúc đầu có nét ngạc nhiên nhưng chỉ hiển hiện được hai giây bởi đây là lần đầu tiên anh nghe thấy có người nói anh như vậy .Mà người đó lại là con gái .Cho nên khuôn mặt của ken đã bắt đầu biến mầu như một con tắc kè .Khuôn mặt ken chuyển từ màu trắng sang màu tím rồi cuối cùng dừng lại một màu đen.</w:t>
      </w:r>
    </w:p>
    <w:p>
      <w:pPr>
        <w:pStyle w:val="BodyText"/>
      </w:pPr>
      <w:r>
        <w:t xml:space="preserve">Cơn tức của ken lên đến mức nguy hiểm cấp một khi nghe đến mình có vị hôn phu .Cơn tức lại lên đến mức nguy hiểm cấp hai khi nghe đến vị hôn phu mới gặp lần đầu của mình nói câu đầu tiên khi mà câu đầu tiên khi gặp mình không run sợ vì vẻ bề ngoài Ác Quỷ lạnh băng của mình , cũng không ngượng ngùng bởi vẻ đẹp đó mà lại phun ra một câu khiến anh đơ hai giây</w:t>
      </w:r>
    </w:p>
    <w:p>
      <w:pPr>
        <w:pStyle w:val="BodyText"/>
      </w:pPr>
      <w:r>
        <w:t xml:space="preserve">" Nhìn anh cũng không tệ</w:t>
      </w:r>
    </w:p>
    <w:p>
      <w:pPr>
        <w:pStyle w:val="BodyText"/>
      </w:pPr>
      <w:r>
        <w:t xml:space="preserve">" . Con mắt của ken nhìn từ trên xuống dưới vị hôn phu của mình .Thật đặc biệt và thú vị khi có một người con gái không biết run sợ trước Chủ nhân đời thứ 6 của địa ngục. Đôi mắt của key bỗng dừng lại trên chiếc ví mang theo của Lie- vị hôn phu thú vị của mình có hở ra một mẩu gỗ hình trạc ba .</w:t>
      </w:r>
    </w:p>
    <w:p>
      <w:pPr>
        <w:pStyle w:val="BodyText"/>
      </w:pPr>
      <w:r>
        <w:t xml:space="preserve">Não của Ken hoạt động một cách chóng mặt khi mà tin tức vừa được chuyển về. Đó là loại gỗ Kionsw - một loại gỗ rất quý hiếm chỉ có trong rừng Ác Quỷ và trong rừng duy nhất chỉ có một cây. Loại gỗ này chuyên làm giường cho các chủ nhân của địa ngục là mỗi lần làm chỉ được chặt một cành cây mà thôi.Mỗi lần đến sinh nhật của chủ nhân địa ngục thì chặt một cành đến khi năm 16 tuổi thì đem tất cả các cành đó ghép lại với nhau rồi dùng bột Ites thổi lên và các thanh gỗ đó tự khắc tạo thành một chiếc giường chắc chắn.Khi nằm trên loại giường này thì chủ nhân của nó sẽ cảm thấy thư thái và công lực sẽ tăng lên gắp bội , phiền muội nhanh chóng biến mắt và nó có thể chữa được một số bệnh và độc dược mà không ai có thể giải được. Vì loại gỗ này chỉ duy nhất có một cây nên không ai được sở hữu nó ngoại trừ chủ nhân của địa ngục mà thôi.Nhưng người con gái này lại có thể có nó thì thân phận thật không đơn giản như Emily đã nói. Khi bộ não của ken giửi tư liệu đã phân tích thì con mắt màu đỏ sẫm của key bỗng sáng lên khi nhìn thấy được một thứ.... Ken thầm nghĩ ngợi</w:t>
      </w:r>
    </w:p>
    <w:p>
      <w:pPr>
        <w:pStyle w:val="BodyText"/>
      </w:pPr>
      <w:r>
        <w:t xml:space="preserve">" Muốn trêu đùa ta ư? không dễ ràng như thế đâu......</w:t>
      </w:r>
    </w:p>
    <w:p>
      <w:pPr>
        <w:pStyle w:val="BodyText"/>
      </w:pPr>
      <w:r>
        <w:t xml:space="preserve">" Đôi môi đen lạnh của anh khẽ nhếch lên tạo thành một nụ cười có đôi chút gian tà.</w:t>
      </w:r>
    </w:p>
    <w:p>
      <w:pPr>
        <w:pStyle w:val="BodyText"/>
      </w:pPr>
      <w:r>
        <w:t xml:space="preserve">Ken tiến lại gần nó và khẽ ôm eo siết nhẹ một cái :</w:t>
      </w:r>
    </w:p>
    <w:p>
      <w:pPr>
        <w:pStyle w:val="BodyText"/>
      </w:pPr>
      <w:r>
        <w:t xml:space="preserve">_Em gái của anh trở thành vị hun phu của anh từ bao giờ thế ?</w:t>
      </w:r>
    </w:p>
    <w:p>
      <w:pPr>
        <w:pStyle w:val="BodyText"/>
      </w:pPr>
      <w:r>
        <w:t xml:space="preserve">Lời nói của ken vừa nói ra khiến ọi người ai cũng ngạc nhiên .Và có một người cũng vừa chạy đến và nghe thấy được lời nói này thì khuôn mặt bỗng đen lại và chỉ vào nó:</w:t>
      </w:r>
    </w:p>
    <w:p>
      <w:pPr>
        <w:pStyle w:val="BodyText"/>
      </w:pPr>
      <w:r>
        <w:t xml:space="preserve">_Ice !!!!!! Em!!!! thật....... quá ........ đáng........!!!</w:t>
      </w:r>
    </w:p>
    <w:p>
      <w:pPr>
        <w:pStyle w:val="BodyText"/>
      </w:pPr>
      <w:r>
        <w:t xml:space="preserve">Hin giận tím mặt khi biết được cô gái mà khi nãy hờn dỗi mình nói mình thất hứa không nhận ra nàng ấy và chạy đi biến mất khiến tim của hin khẽ ngỡ ngàng và tội lỗi khi làm cô gái thất vọng .Và phải lâu lắm hin mới lấy lại bình tĩnh và chạy đuổi theo thì phát hiện cô gái đó đang đứng cạnh các anh của mình .Hin nhanh chóng bước lại gần thì nghe được anh ken gọi cô gái đó là Ice .Mọi chuyện vỡ nở .Anh bắt đầu nhận ra rằng ở thiên đàng có một loại bột bí mặt được tinh chế từ các loài hoa của Quỷ Heji và có công hiệu làm con người ta nếu già thì trẻ lại nếu nhỏ tuổi thì.........</w:t>
      </w:r>
    </w:p>
    <w:p>
      <w:pPr>
        <w:pStyle w:val="BodyText"/>
      </w:pPr>
      <w:r>
        <w:t xml:space="preserve">Ken đứng bên cạnh nãy giờ nhìn biểu hiện của hin thì cũng hiểu ra mọi chuyện và bất giác bật cười thật to tiếp theo đó là bốn người còn lại .Nó vừa cười vừa núp sau người của ken thì hiện giờ hin đang rất tức giận.Ken kéo nó từ sau lưng ra và nói với nó :</w:t>
      </w:r>
    </w:p>
    <w:p>
      <w:pPr>
        <w:pStyle w:val="BodyText"/>
      </w:pPr>
      <w:r>
        <w:t xml:space="preserve">_Chuyện của em và mama lúc nãy vẫn chưa xong đâu.</w:t>
      </w:r>
    </w:p>
    <w:p>
      <w:pPr>
        <w:pStyle w:val="BodyText"/>
      </w:pPr>
      <w:r>
        <w:t xml:space="preserve">Câu nói vừa dứt thì cũng đồng nghĩa với tiếng cười của cả bốn người im bặt .Ai cũng nốt khan nguồn khí lạnh vào trong bụng.Riêng chỉ có hin thì thoải mái vì mình không phải đơn độc dính quả lừa này mà còn có anh ken. Hin tưởng tượng cái viễn cảnh mà nó sắp đón nhận khi dám lừa gạt mình thì môi không ngừng cười gian tà .</w:t>
      </w:r>
    </w:p>
    <w:p>
      <w:pPr>
        <w:pStyle w:val="BodyText"/>
      </w:pPr>
      <w:r>
        <w:t xml:space="preserve">Nhìn nụ cười của hin .Nó bỗng chột dạ .Nhìn sang bên cạnh thì thấy ken cũng đang không kém hin là mấy.Nó lùi xa người ken .Tốt nhất bây giờ chuồn là thượng sách ngu gì mà ở lại.Và thế là :</w:t>
      </w:r>
    </w:p>
    <w:p>
      <w:pPr>
        <w:pStyle w:val="BodyText"/>
      </w:pPr>
      <w:r>
        <w:t xml:space="preserve">_Em đi vệ sinh một tí.Mọi người cứ nói chuyện nha.</w:t>
      </w:r>
    </w:p>
    <w:p>
      <w:pPr>
        <w:pStyle w:val="BodyText"/>
      </w:pPr>
      <w:r>
        <w:t xml:space="preserve">Chưa nói xong nó đã chạy biến mất khiến ken không kịp kéo lại.Ở đó có ba người lắc đầu mồm thì tủm tỉm cười còn lại hai người thì quạ bay đầy đầu và núi lửa sắp phun chào.</w:t>
      </w:r>
    </w:p>
    <w:p>
      <w:pPr>
        <w:pStyle w:val="BodyText"/>
      </w:pPr>
      <w:r>
        <w:t xml:space="preserve">End chap 32.1.</w:t>
      </w:r>
    </w:p>
    <w:p>
      <w:pPr>
        <w:pStyle w:val="BodyText"/>
      </w:pPr>
      <w:r>
        <w:t xml:space="preserve">Chap 32 .2 : Đối diện - Ice đã trở về.</w:t>
      </w:r>
    </w:p>
    <w:p>
      <w:pPr>
        <w:pStyle w:val="BodyText"/>
      </w:pPr>
      <w:r>
        <w:t xml:space="preserve">Ice vừa chạy vừa ngoảnh lại xem các anh có đuổi theo mình hay không thì bỗng ......</w:t>
      </w:r>
    </w:p>
    <w:p>
      <w:pPr>
        <w:pStyle w:val="BodyText"/>
      </w:pPr>
      <w:r>
        <w:t xml:space="preserve">Uỵch........</w:t>
      </w:r>
    </w:p>
    <w:p>
      <w:pPr>
        <w:pStyle w:val="BodyText"/>
      </w:pPr>
      <w:r>
        <w:t xml:space="preserve">Ice hiện tại đang nằm trên mặt đất.Cú va chạm khá</w:t>
      </w:r>
    </w:p>
    <w:p>
      <w:pPr>
        <w:pStyle w:val="BodyText"/>
      </w:pPr>
      <w:r>
        <w:t xml:space="preserve">"mạnh</w:t>
      </w:r>
    </w:p>
    <w:p>
      <w:pPr>
        <w:pStyle w:val="BodyText"/>
      </w:pPr>
      <w:r>
        <w:t xml:space="preserve">" này làm nó phải khẽ rên lên một tính</w:t>
      </w:r>
    </w:p>
    <w:p>
      <w:pPr>
        <w:pStyle w:val="BodyText"/>
      </w:pPr>
      <w:r>
        <w:t xml:space="preserve">" iu a</w:t>
      </w:r>
    </w:p>
    <w:p>
      <w:pPr>
        <w:pStyle w:val="BodyText"/>
      </w:pPr>
      <w:r>
        <w:t xml:space="preserve">" rồi nó ngẩng mặt lên nhìn vật mà đã va vào nó.</w:t>
      </w:r>
    </w:p>
    <w:p>
      <w:pPr>
        <w:pStyle w:val="BodyText"/>
      </w:pPr>
      <w:r>
        <w:t xml:space="preserve">Đôi mắt màu tím biếc của người đó sẫm lại nhưng bỗng sáng lên mang theo một vẻ kì bí và người đó có khuôn mặt thật đẹp .Mái tóc đen buông thả rồi bộ quần áo thật lạ kì.Sao nó thấy người này quen quen.</w:t>
      </w:r>
    </w:p>
    <w:p>
      <w:pPr>
        <w:pStyle w:val="BodyText"/>
      </w:pPr>
      <w:r>
        <w:t xml:space="preserve">Đang ngẫm nghĩ xem mình đã gặp ở đâu hay chưa mà lại quen thế.Nhưng rồi khi nhìn hình dáng nó phản chiếc qua chiếc gương của chiếc cửa nhà đại sứ thì nó bỗng ngớ người vì người con gái đang đứng trước mặt nó lại giống nó như hai giọt nước.Tuy giống nhau nhưng hình như người con gái này lại có một nỗi cô độc bao vây lấy mình và toát ra một sự lạnh băng chứ không như nó nghịch ngợm vui vẻ như nó.</w:t>
      </w:r>
    </w:p>
    <w:p>
      <w:pPr>
        <w:pStyle w:val="BodyText"/>
      </w:pPr>
      <w:r>
        <w:t xml:space="preserve">Thoáng suy nghĩ mà người con gái đó đã đến cạnh bên nó và đưa bàn tay trắng nõn là ra kéo nó lên.So đo một lúc rồi nó cũng đưa đôi bàn tay của mình ra nắm lấy bàn tay đó và bận dậy.Người con gái đó khẽ mỉm cười hiền dịu chạm tay vào chán của nó và đọc lẩm bẩm một câu gì đó hình như là thần chú thì phải.Rồi không hiểu sao cả người nó bỗng nhẹ tênh sau đó trong đầu bỗng như một cái máy tất cả kí ức của nó chạy qua một lượt từ những việc chêu chọc các anh rồi phá đám các cô hầu của mình đều theo đó chia ra làm hai phần và bay đến một nơi theo tay của cô gái kì lạ đó.</w:t>
      </w:r>
    </w:p>
    <w:p>
      <w:pPr>
        <w:pStyle w:val="BodyText"/>
      </w:pPr>
      <w:r>
        <w:t xml:space="preserve">****************</w:t>
      </w:r>
    </w:p>
    <w:p>
      <w:pPr>
        <w:pStyle w:val="BodyText"/>
      </w:pPr>
      <w:r>
        <w:t xml:space="preserve">Chứng kiến được những kí ức của mình nhưng hình như chưa được một nửa thì bỗng ở đâu đó vang vọng đến tiếng của Hàn Dương :</w:t>
      </w:r>
    </w:p>
    <w:p>
      <w:pPr>
        <w:pStyle w:val="BodyText"/>
      </w:pPr>
      <w:r>
        <w:t xml:space="preserve">" Chị ơi cứu em !!! Không..............</w:t>
      </w:r>
    </w:p>
    <w:p>
      <w:pPr>
        <w:pStyle w:val="BodyText"/>
      </w:pPr>
      <w:r>
        <w:t xml:space="preserve">"</w:t>
      </w:r>
    </w:p>
    <w:p>
      <w:pPr>
        <w:pStyle w:val="BodyText"/>
      </w:pPr>
      <w:r>
        <w:t xml:space="preserve">Đau đầu quá.Bỗng nó thấy mình tròng kí ức chạy lại về phía mà nó đang đứng.Nó quyết định phải lấy lại những kí ức của mình tại thế giới này .Rồi cái bộ não của nó được vận hành như một thư viện mà nó từng đọc qua các sách.Nó còn nhớ rằng hồi 7 tuổi vào một buổi tốt papa nó có mua tặng nó một cuốn sách thần chú của phù thủy nơi địa ngục nhân ngày sinh nhật.Nhận được cuốn sách nó thoáng vui mừng và nó đã đọc cuốn sách trong vòng một đêm và thuộc làu làu.Và trong sách có nói đến một câu thần chú có thể nhân đôi kí ức của mình để truyền sang cho người khác .Người nhận được kí ức đó sẽ thông hiểu được chủ nhân của kí ức và cũng nhận được một phần tính cách của chủ nhân kí ức.Đồng thời chủ nhân của kí ức cũng nhận được một phần tính cách của người được nhận kí ức.</w:t>
      </w:r>
    </w:p>
    <w:p>
      <w:pPr>
        <w:pStyle w:val="BodyText"/>
      </w:pPr>
      <w:r>
        <w:t xml:space="preserve">Tiếng kêu cứu của Hàn Dương ngày càng vọng xa . Không thể chờ đợi được nữa nó quyết định sử dụng thần chú thử một lần xem sao .Tuy không biết nó có hiệu nhiệm hay không , giúp nó lấy lại được kí ức hay không . Nhưng không thử làm sao biết được .Nó liền lẩm bẩm trông mồm :</w:t>
      </w:r>
    </w:p>
    <w:p>
      <w:pPr>
        <w:pStyle w:val="BodyText"/>
      </w:pPr>
      <w:r>
        <w:t xml:space="preserve">" Abada abada Kí ức của ngươi là kí ức của ta .Abada abada Nhân đôi kí ức.</w:t>
      </w:r>
    </w:p>
    <w:p>
      <w:pPr>
        <w:pStyle w:val="BodyText"/>
      </w:pPr>
      <w:r>
        <w:t xml:space="preserve">"</w:t>
      </w:r>
    </w:p>
    <w:p>
      <w:pPr>
        <w:pStyle w:val="BodyText"/>
      </w:pPr>
      <w:r>
        <w:t xml:space="preserve">" Abada abada Kí ức của ngươi là kí ức của ta .Abada abada Nhân đôi kí ức.</w:t>
      </w:r>
    </w:p>
    <w:p>
      <w:pPr>
        <w:pStyle w:val="BodyText"/>
      </w:pPr>
      <w:r>
        <w:t xml:space="preserve">"</w:t>
      </w:r>
    </w:p>
    <w:p>
      <w:pPr>
        <w:pStyle w:val="BodyText"/>
      </w:pPr>
      <w:r>
        <w:t xml:space="preserve">" Abada abada Kí ức của ngươi là kí ức của ta .Abada abada Nhân đôi kí ức.</w:t>
      </w:r>
    </w:p>
    <w:p>
      <w:pPr>
        <w:pStyle w:val="BodyText"/>
      </w:pPr>
      <w:r>
        <w:t xml:space="preserve">"</w:t>
      </w:r>
    </w:p>
    <w:p>
      <w:pPr>
        <w:pStyle w:val="BodyText"/>
      </w:pPr>
      <w:r>
        <w:t xml:space="preserve">Cứ như thế nó lẩm bẩm đọc lại ba lần .Đến lần thứ ba thì nó thấy trán của Ice bỗng hiện ra một vòng sáng màu xanh và ánh sáng đó chiếu thẳng vào trán của nó và rồi từng kí ức từ ngày nó</w:t>
      </w:r>
    </w:p>
    <w:p>
      <w:pPr>
        <w:pStyle w:val="BodyText"/>
      </w:pPr>
      <w:r>
        <w:t xml:space="preserve">" ở thế giới này</w:t>
      </w:r>
    </w:p>
    <w:p>
      <w:pPr>
        <w:pStyle w:val="BodyText"/>
      </w:pPr>
      <w:r>
        <w:t xml:space="preserve">" được sinh ra cho đến hiện tại đều chạy thẳng vô trong não của nó như một loại dữ liệu.Khi mà kí ức trở về đầy đủ nó nhắm mắt lại kết thúc câu thần chú.</w:t>
      </w:r>
    </w:p>
    <w:p>
      <w:pPr>
        <w:pStyle w:val="BodyText"/>
      </w:pPr>
      <w:r>
        <w:t xml:space="preserve">Sau khi lấy lại được kí ức nó thấy Ice bé con bị ngất đi.Nó khẽ đỡ lấy Ice và đặt Ice tại một gốc cây táo gần đó.</w:t>
      </w:r>
    </w:p>
    <w:p>
      <w:pPr>
        <w:pStyle w:val="BodyText"/>
      </w:pPr>
      <w:r>
        <w:t xml:space="preserve">Khi đặt Ice ngay ngắn tư thế thoải mái thì nó lại khẽ chớp mắt ba cái rồi một luồng ánh sáng từ bầu trời chiếu thẳng xuống người nó.Nó dùng đôi cánh màu đen của mình bay về nơi có ánh sáng.</w:t>
      </w:r>
    </w:p>
    <w:p>
      <w:pPr>
        <w:pStyle w:val="BodyText"/>
      </w:pPr>
      <w:r>
        <w:t xml:space="preserve">********************</w:t>
      </w:r>
    </w:p>
    <w:p>
      <w:pPr>
        <w:pStyle w:val="BodyText"/>
      </w:pPr>
      <w:r>
        <w:t xml:space="preserve">Hiện tại nó đã có kí ức lên nó đã nhớ ra mọi chuyện.Và bắt đầu từ đây nó phải thực hiện định mệnh.Một định mệnh của cả 3 giới .Chỉ có thể một mình nó làm được.Bởi nó là một người đặc biệt.</w:t>
      </w:r>
    </w:p>
    <w:p>
      <w:pPr>
        <w:pStyle w:val="BodyText"/>
      </w:pPr>
      <w:r>
        <w:t xml:space="preserve">************************</w:t>
      </w:r>
    </w:p>
    <w:p>
      <w:pPr>
        <w:pStyle w:val="BodyText"/>
      </w:pPr>
      <w:r>
        <w:t xml:space="preserve">Nó đã trở về .</w:t>
      </w:r>
    </w:p>
    <w:p>
      <w:pPr>
        <w:pStyle w:val="BodyText"/>
      </w:pPr>
      <w:r>
        <w:t xml:space="preserve">Khẽ mở mắt ra .Nó thấy mình đang nằm trong căn phòng đó.Căn phòng hồi nhỏ của nó.Bên cạnh nó có một người con gái đang ngủ.Nhẹ quay người nó nhận ra được người con gái đó chính là Emliy - mama của nó.Nó cứ như vậy nằm ngắm mama của mình cho thật thỏa thích những ngày ở trần gian nó không được ngắm.Nó cảm nhậm mama nó dường như đã gầy đi nhiều và cũng đã tiều tụy .Gương mặt mama thật hốc hác .Bỗng giọt nước mắt nó trào ra.Nó ôm mama nó cho thỏa lỗi nhớ.</w:t>
      </w:r>
    </w:p>
    <w:p>
      <w:pPr>
        <w:pStyle w:val="BodyText"/>
      </w:pPr>
      <w:r>
        <w:t xml:space="preserve">Đang nằm ngủ thấy có ai ôm mình Emily bỗng mở mắt ra.</w:t>
      </w:r>
    </w:p>
    <w:p>
      <w:pPr>
        <w:pStyle w:val="BodyText"/>
      </w:pPr>
      <w:r>
        <w:t xml:space="preserve">Khuôn mặt xinh xắn của nó cười tươi nhìn mama :</w:t>
      </w:r>
    </w:p>
    <w:p>
      <w:pPr>
        <w:pStyle w:val="BodyText"/>
      </w:pPr>
      <w:r>
        <w:t xml:space="preserve">_Mama con đã về!</w:t>
      </w:r>
    </w:p>
    <w:p>
      <w:pPr>
        <w:pStyle w:val="BodyText"/>
      </w:pPr>
      <w:r>
        <w:t xml:space="preserve">Emily bật dậy và um trầm lấy nó.Nàng bỗng kêu to :</w:t>
      </w:r>
    </w:p>
    <w:p>
      <w:pPr>
        <w:pStyle w:val="BodyText"/>
      </w:pPr>
      <w:r>
        <w:t xml:space="preserve">_Ice đã tỉnh rồi cha ơi! Ice đã trở về.</w:t>
      </w:r>
    </w:p>
    <w:p>
      <w:pPr>
        <w:pStyle w:val="BodyText"/>
      </w:pPr>
      <w:r>
        <w:t xml:space="preserve">Sau câu nói của mama thì nó thấy cánh cửa mở ra .Theo sau đó có năm người con trai họ cũng đồng thanh một câu và mang theo niềm vui sướng :</w:t>
      </w:r>
    </w:p>
    <w:p>
      <w:pPr>
        <w:pStyle w:val="BodyText"/>
      </w:pPr>
      <w:r>
        <w:t xml:space="preserve">Ice đã trở về!</w:t>
      </w:r>
    </w:p>
    <w:p>
      <w:pPr>
        <w:pStyle w:val="BodyText"/>
      </w:pPr>
      <w:r>
        <w:t xml:space="preserve">End chap 32.2</w:t>
      </w:r>
    </w:p>
    <w:p>
      <w:pPr>
        <w:pStyle w:val="BodyText"/>
      </w:pPr>
      <w:r>
        <w:t xml:space="preserve">Đứa con của Ác Quỷ và Thiên Thần.</w:t>
      </w:r>
    </w:p>
    <w:p>
      <w:pPr>
        <w:pStyle w:val="BodyText"/>
      </w:pPr>
      <w:r>
        <w:t xml:space="preserve">Chap 32 . 3 : Nhận thức - Trở về.</w:t>
      </w:r>
    </w:p>
    <w:p>
      <w:pPr>
        <w:pStyle w:val="BodyText"/>
      </w:pPr>
      <w:r>
        <w:t xml:space="preserve">Nó khẽ mỉm cười chào mọi người :</w:t>
      </w:r>
    </w:p>
    <w:p>
      <w:pPr>
        <w:pStyle w:val="BodyText"/>
      </w:pPr>
      <w:r>
        <w:t xml:space="preserve">_Chào mọi người!</w:t>
      </w:r>
    </w:p>
    <w:p>
      <w:pPr>
        <w:pStyle w:val="BodyText"/>
      </w:pPr>
      <w:r>
        <w:t xml:space="preserve">Câu nói của nó khiến ọi người vừa quen vừa lạ .Bởi nó từ trước đến nay ( Lúc nó còn ở thế giớ chưa mất tích , còn lí do tại sao nó mất tích thì sẽ bật mí sau nha ) luôn hòa đồng cười nói nghịch ngợm với tất cả mọi người.Nụ cười của nó khiến ọi người cảm thấy thân quen nhưng còn riêng giọng nói và ngũ điệu dường như nó đã trở lên lãnh đạm và xa vời với họ biết bao nhiêu.Tất cả cũng chỉ tại sự việc đó khiến nó mới trở lên thế này .Mọi người trong phòng ai cũng thở dài ảo não.</w:t>
      </w:r>
    </w:p>
    <w:p>
      <w:pPr>
        <w:pStyle w:val="BodyText"/>
      </w:pPr>
      <w:r>
        <w:t xml:space="preserve">Nó cảm nhận không khí trong phòng bỗng trở lên trầm lặng yên ẵng từ sau khi nó cất tiếng nói chào mọi người.</w:t>
      </w:r>
    </w:p>
    <w:p>
      <w:pPr>
        <w:pStyle w:val="BodyText"/>
      </w:pPr>
      <w:r>
        <w:t xml:space="preserve">Nó nhìn mọi người trong phòng rồi bỗng nó như phát hiện một điều gì đó khiến mi mày nó không khỏi nhíu lại :</w:t>
      </w:r>
    </w:p>
    <w:p>
      <w:pPr>
        <w:pStyle w:val="BodyText"/>
      </w:pPr>
      <w:r>
        <w:t xml:space="preserve">_Ông ơi ! Papa và anh ken đâu ạ ?Sao con không thấy họ ở đây ?</w:t>
      </w:r>
    </w:p>
    <w:p>
      <w:pPr>
        <w:pStyle w:val="BodyText"/>
      </w:pPr>
      <w:r>
        <w:t xml:space="preserve">Không khí trong phòng lúc trước còn có chút vui vẻ vì nó đã tỉnh lại thì bây giờ bỗng yên ả một cách lạ thường.Sự yên ả này khiến cho con người ta cảm thấy ghê sợ rợn người.Mọi người trong phòng ai lấy không khỏi thở dài rồi đôi mắt khẽ đượm buồn.</w:t>
      </w:r>
    </w:p>
    <w:p>
      <w:pPr>
        <w:pStyle w:val="BodyText"/>
      </w:pPr>
      <w:r>
        <w:t xml:space="preserve">Cung bậc cảm súc trên khuôn mặt của mọi người khiến trong lòng nó bỗng dâng lên một nỗi sợ , nỗi khiếp sợ kinh hoàng :</w:t>
      </w:r>
    </w:p>
    <w:p>
      <w:pPr>
        <w:pStyle w:val="BodyText"/>
      </w:pPr>
      <w:r>
        <w:t xml:space="preserve">_Sao mọi người không ai nói gì ? Đã sảy ra chuyện gì?</w:t>
      </w:r>
    </w:p>
    <w:p>
      <w:pPr>
        <w:pStyle w:val="BodyText"/>
      </w:pPr>
      <w:r>
        <w:t xml:space="preserve">_Ice con hãy bình tĩnh đi!</w:t>
      </w:r>
    </w:p>
    <w:p>
      <w:pPr>
        <w:pStyle w:val="BodyText"/>
      </w:pPr>
      <w:r>
        <w:t xml:space="preserve">Mama nó ngồi cạnh khẽ nắm lấy bàn tay nhỏ nhắn của nó trẫn an nó.Nhưng sao nó lại cảm thấy dường như mọi người đang dấu nó một chuyện gì đó .</w:t>
      </w:r>
    </w:p>
    <w:p>
      <w:pPr>
        <w:pStyle w:val="BodyText"/>
      </w:pPr>
      <w:r>
        <w:t xml:space="preserve">Sự im lặng một lần nữa lại bao trùm cả căn phòng.Sự nhẫn lại chờ câu trả lời của mọi người trong phòng đã chỉ còn lại là con số không.Không đợi nữa .Nó quyết định đến phòng của papa và ken để tìm hiểu mọi chuyện.</w:t>
      </w:r>
    </w:p>
    <w:p>
      <w:pPr>
        <w:pStyle w:val="BodyText"/>
      </w:pPr>
      <w:r>
        <w:t xml:space="preserve">Vù...........</w:t>
      </w:r>
    </w:p>
    <w:p>
      <w:pPr>
        <w:pStyle w:val="BodyText"/>
      </w:pPr>
      <w:r>
        <w:t xml:space="preserve">Nó bật dậy và bay thẳng ra khỏi căn phòng trước sự ngỡ ngàng của mọi người.Bị bất ngờ trong 2 giây cuối cùng lấy lại bình tĩnh mọi người bay đuổi theo nó.</w:t>
      </w:r>
    </w:p>
    <w:p>
      <w:pPr>
        <w:pStyle w:val="BodyText"/>
      </w:pPr>
      <w:r>
        <w:t xml:space="preserve">Bay khỏi phòng nó hạ cánh tại căn phòng màu đen cánh cửa máu của ken.Mở nhẹ cánh cửa nó như chết lặng khi thấy trên giường là ken đang nằm ngủ đôi mắt nhắm nghiền.Nó bước lại gần ken và khẽ cười lay lay vai ken :</w:t>
      </w:r>
    </w:p>
    <w:p>
      <w:pPr>
        <w:pStyle w:val="BodyText"/>
      </w:pPr>
      <w:r>
        <w:t xml:space="preserve">_Anh ken ! Ice - em gái của anh đã trở về bên anh rồi . Anh dậy nhìn em đi.Em nhớ anh vẫn chưa phạt em về vụ chiếc giường mà anh ken.! Anh dậy đi ! Chẳng phải anh nói là kết thúc buổi tiệc anh sẽ phạt em mà.Kết thúc hết rồi sao anh không dậy?</w:t>
      </w:r>
    </w:p>
    <w:p>
      <w:pPr>
        <w:pStyle w:val="BodyText"/>
      </w:pPr>
      <w:r>
        <w:t xml:space="preserve">_Hức... hức..... anh ken anh dậy đi mà ...... oa .... oa......</w:t>
      </w:r>
    </w:p>
    <w:p>
      <w:pPr>
        <w:pStyle w:val="BodyText"/>
      </w:pPr>
      <w:r>
        <w:t xml:space="preserve">Nó vừa gọi ken vừa lay ken dậy.Mọi nỗ lực của nó tất cả chỉ chả về một con số không.Nước mắt nó rơi. Còn chút hi vọng :</w:t>
      </w:r>
    </w:p>
    <w:p>
      <w:pPr>
        <w:pStyle w:val="BodyText"/>
      </w:pPr>
      <w:r>
        <w:t xml:space="preserve">_Anh ken ! Anh mà không dậy thì em sẽ méch papa cho anh ăn đòn đó.Anh dám ngủ không dậy chông coi địa ngục à? em đếm đến 3 anh mà không dậy là em đi đấy.</w:t>
      </w:r>
    </w:p>
    <w:p>
      <w:pPr>
        <w:pStyle w:val="BodyText"/>
      </w:pPr>
      <w:r>
        <w:t xml:space="preserve">Nó vừa lau nước mắt vừa đứng dậy :</w:t>
      </w:r>
    </w:p>
    <w:p>
      <w:pPr>
        <w:pStyle w:val="BodyText"/>
      </w:pPr>
      <w:r>
        <w:t xml:space="preserve">1</w:t>
      </w:r>
    </w:p>
    <w:p>
      <w:pPr>
        <w:pStyle w:val="BodyText"/>
      </w:pPr>
      <w:r>
        <w:t xml:space="preserve">2</w:t>
      </w:r>
    </w:p>
    <w:p>
      <w:pPr>
        <w:pStyle w:val="BodyText"/>
      </w:pPr>
      <w:r>
        <w:t xml:space="preserve">_Anh ken dậy đi mà................</w:t>
      </w:r>
    </w:p>
    <w:p>
      <w:pPr>
        <w:pStyle w:val="BodyText"/>
      </w:pPr>
      <w:r>
        <w:t xml:space="preserve">3</w:t>
      </w:r>
    </w:p>
    <w:p>
      <w:pPr>
        <w:pStyle w:val="BodyText"/>
      </w:pPr>
      <w:r>
        <w:t xml:space="preserve">_Anh không dậy thật ư? Được đã thế em sẽ đi méch papa.</w:t>
      </w:r>
    </w:p>
    <w:p>
      <w:pPr>
        <w:pStyle w:val="BodyText"/>
      </w:pPr>
      <w:r>
        <w:t xml:space="preserve">Nó đóng cánh cửa phòng ken và bay thẳng sang phòng papa của nó.Vừa bay nó vừa nghĩ tại sao anh ken lại như thế ? Rốt cuộc đã xảy ra chuyện gì?</w:t>
      </w:r>
    </w:p>
    <w:p>
      <w:pPr>
        <w:pStyle w:val="BodyText"/>
      </w:pPr>
      <w:r>
        <w:t xml:space="preserve">Suy nghĩ của nó dám đoạn khi mà trước mặt nó là cánh cửa phòng papa nó.Lại một lần nữa nó mở cánh của này ra. Căn phòng này nó đã vào và ra không biết bao nhiêu lần vì tội trêu trọc các anh và các cô hầu.Căn phòng này quá nỗi thân quen.Căn phòng này cũng là nơi nó hay thường làm nũng papa và mama của nó.</w:t>
      </w:r>
    </w:p>
    <w:p>
      <w:pPr>
        <w:pStyle w:val="BodyText"/>
      </w:pPr>
      <w:r>
        <w:t xml:space="preserve">Nó nhìn khắp căn phòng những kỉ niệm bỗng chốc lại ùa về làm nó không khỏi mỉm cười.Nhưng rồi nụ cười của nó tắt ngấm khi mà trên chiếc giường kia có một người đàn ông đang nằm ngủ và người đó không ai khác chính là papa của nó. Nó tiến lại bên giường và cầm bàn tay hơi lạnh của papa nó khẽ áp lên mặt của mình:</w:t>
      </w:r>
    </w:p>
    <w:p>
      <w:pPr>
        <w:pStyle w:val="BodyText"/>
      </w:pPr>
      <w:r>
        <w:t xml:space="preserve">_Papa ơi ! Anh ken bắt nạt con! Bắt nạt Ice của papa .Anh ý lại còn ngủ nữa con gọi anh ý không thèm dậy lại còn không quan tâm đến địa ngục nữa papa ạ. Papa dậy nạt anh ken đi pa pa.</w:t>
      </w:r>
    </w:p>
    <w:p>
      <w:pPr>
        <w:pStyle w:val="BodyText"/>
      </w:pPr>
      <w:r>
        <w:t xml:space="preserve">Tiếng nói của nó nấc lên kèm theo nỗi nghẹn ngào.Ba nó hiên vẫn nằm im không động đậy.Kệ cho nó khóc gào, kệ cho nó lay động.Căn phòng vẫn chỉ có một mình nó cô đơn đau đớn vì tất cả mọi chuyện đến với papa và ken.</w:t>
      </w:r>
    </w:p>
    <w:p>
      <w:pPr>
        <w:pStyle w:val="BodyText"/>
      </w:pPr>
      <w:r>
        <w:t xml:space="preserve">Ở ngoài kia bên ngoài cánh cửa có 6 người nước mắt đang rơi thương sót cho ba người ba số phận.</w:t>
      </w:r>
    </w:p>
    <w:p>
      <w:pPr>
        <w:pStyle w:val="BodyText"/>
      </w:pPr>
      <w:r>
        <w:t xml:space="preserve">End chap 32.3.</w:t>
      </w:r>
    </w:p>
    <w:p>
      <w:pPr>
        <w:pStyle w:val="BodyText"/>
      </w:pPr>
      <w:r>
        <w:t xml:space="preserve">@ Đứa con của Ác Quỷ và Thiên Thần.</w:t>
      </w:r>
    </w:p>
    <w:p>
      <w:pPr>
        <w:pStyle w:val="BodyText"/>
      </w:pPr>
      <w:r>
        <w:t xml:space="preserve">Cháp 33 : Kim Hàn Tuyết.( Phần 1)</w:t>
      </w:r>
    </w:p>
    <w:p>
      <w:pPr>
        <w:pStyle w:val="BodyText"/>
      </w:pPr>
      <w:r>
        <w:t xml:space="preserve">" Đằng sau cánh cửa kia là ẩn dấu biết bao điều đang chờ đợi và ở đó có thứ mà con có thể cứu được papa mình và anh trai con.Cn hãy cố gắng lắm bắt lấy cơ hội này và nên nhớ chỉ có một cơ hội duy nhất cho con thôi.Thôi con đi đi.</w:t>
      </w:r>
    </w:p>
    <w:p>
      <w:pPr>
        <w:pStyle w:val="BodyText"/>
      </w:pPr>
      <w:r>
        <w:t xml:space="preserve">"</w:t>
      </w:r>
    </w:p>
    <w:p>
      <w:pPr>
        <w:pStyle w:val="BodyText"/>
      </w:pPr>
      <w:r>
        <w:t xml:space="preserve">Đó là những gì mà nó nhớ được khi ông nội nói với nó.Đúng! Nó phải đi.Nó không thể ở đây để vương vấn những kí ức này được.Nó phải cứu papa của nó.Và thế là nó đã bước vào cánh cửa đó để..................</w:t>
      </w:r>
    </w:p>
    <w:p>
      <w:pPr>
        <w:pStyle w:val="BodyText"/>
      </w:pPr>
      <w:r>
        <w:t xml:space="preserve">Mọi việc sẽ sớm được tiếp lộ và hé mở một sự thật về thân thế ,một phần năng lượng của nó do đâu mà có..............</w:t>
      </w:r>
    </w:p>
    <w:p>
      <w:pPr>
        <w:pStyle w:val="BodyText"/>
      </w:pPr>
      <w:r>
        <w:t xml:space="preserve">Kim Gia Hào đứng ở trên cầu nhìn Hàn Dương đang dơi tự do xuống dòng sông ác qủy nơi mà ai dơi xuống cũng không thể trở về thì đột nhiên có một luồng gió mạnh từ dưới lòng sông thổi lên khiến cho Hàn Dương đang dơi thì bỗng bật ngược trở lại và đứng trên chiếc cầu.</w:t>
      </w:r>
    </w:p>
    <w:p>
      <w:pPr>
        <w:pStyle w:val="BodyText"/>
      </w:pPr>
      <w:r>
        <w:t xml:space="preserve">Kim Gia Hào lặng người khi mà chứng kiến sự việc mà k biết lý giải ra sao thì đơ trong hai phút như không tin vào mắt mình.Chẳng phải hắn vừa đẩy Hàn Dương xuống dưới sông sao ? Nhưng ai đang đứng trước mặt hắn? Không ! Không phải một người mà là hai người.Không chỉ có Hàn Dương mà đứng bên cạnh là một cô gái mang vẻ đẹp thiên thần xen lẫn sự sắc sảo ánh mắt lạnh buốt thấu tâm can những ai nhìn vào đó.Bỗng chốc hắn cảm thấy không lạnh mà run.Không đau mà buốt.Rồi con mắt hắn trợn tròn hơn bao giờ hết khi mà hắn nhận ra người con gái đứng bên cạnh Hàn Dương kia chính là nó - Kim Hàn Tuyết -người mà mới vừa rồi hắn đã cưỡng ép bắp phải nhảy xuống sông để cứu cô e gái của mình.Phải chăng là nó đã chết .Do hắn đã k dữ lời hứa tha cho e nó và giờ khi mà cả hai chị e nó cùng dơi xuống con sông này thì dủ nhau về hù hắn.Không! không thể nào! hắn - Kim Gia Hào đầu đội trời chăn đạp đất chuyện gì cũng đã làm thì cớ sao phải sợ bọn con nít này? Đúng hắn làm gì mà phải sợ chứ? Nghĩ rồi hắn ngẫng mặt lên ánh mắt chiếu thẳng ánh mắt lạnh băng nhìn mình lãy giờ :</w:t>
      </w:r>
    </w:p>
    <w:p>
      <w:pPr>
        <w:pStyle w:val="BodyText"/>
      </w:pPr>
      <w:r>
        <w:t xml:space="preserve">_Tính hù tao ư?Tao k sợ hồn ma chị e chúng mày đâu.</w:t>
      </w:r>
    </w:p>
    <w:p>
      <w:pPr>
        <w:pStyle w:val="BodyText"/>
      </w:pPr>
      <w:r>
        <w:t xml:space="preserve">Nói rồi hắn quay lưng về phía nó và đi thẳng không ngoái đầu lại.Hắn cứ đi từng bước từng bước trong lòng thầm vui mở cờ.Khẽ nhếch môi hắn tự cho rằng k ai có thể làm gì được mình kể cả là ma qủy .</w:t>
      </w:r>
    </w:p>
    <w:p>
      <w:pPr>
        <w:pStyle w:val="BodyText"/>
      </w:pPr>
      <w:r>
        <w:t xml:space="preserve">Bỗng nụ cười trên môi hắn tắt ngấm khi mà chiếc xe của hắn đang lơ lửng trên không và chuẩn bị dơi và đích đến là hắn.Nỗi hoang mang lo sợ lấn áp dần sự tự tin kiêu hãnh của hắn để giờ đây trong hắn...</w:t>
      </w:r>
    </w:p>
    <w:p>
      <w:pPr>
        <w:pStyle w:val="BodyText"/>
      </w:pPr>
      <w:r>
        <w:t xml:space="preserve">Nó đẩy dần dần chiếc ôtô ngày một gần hắn bằng nội lực của mình.Khi gần đến nơi và dơi xuống hắn thì tự nhiên trong đôi mắt hắn chứa lên một sức mạnh thật gớm giếc .Sự lạnh lùng trong nó tăng lên cực độ xen lẫn sực thích thú :</w:t>
      </w:r>
    </w:p>
    <w:p>
      <w:pPr>
        <w:pStyle w:val="BodyText"/>
      </w:pPr>
      <w:r>
        <w:t xml:space="preserve">_ Ngươi là ai?</w:t>
      </w:r>
    </w:p>
    <w:p>
      <w:pPr>
        <w:pStyle w:val="BodyText"/>
      </w:pPr>
      <w:r>
        <w:t xml:space="preserve">Một câu hỏi khiến không gian sự vật như ngừng chuyển động.Chiếc ôtô dừng đột ngột trên không trung khi mà chỉ còn cách chỗ hắn đứng 5 cm .Rồi một tràng cười hoang dại rợn người của hắn vang lên khiến chiếc xe ôtô bỗng bặt ngược lại bay trở về chỗ nó.</w:t>
      </w:r>
    </w:p>
    <w:p>
      <w:pPr>
        <w:pStyle w:val="BodyText"/>
      </w:pPr>
      <w:r>
        <w:t xml:space="preserve">Một cái phẩy tay từ nó chiếc ôtô bay văng sang bên đường vỡ làm đôi bốc khói nghi ngút.</w:t>
      </w:r>
    </w:p>
    <w:p>
      <w:pPr>
        <w:pStyle w:val="BodyText"/>
      </w:pPr>
      <w:r>
        <w:t xml:space="preserve">_Sao không trả lời câu hỏi của ta?</w:t>
      </w:r>
    </w:p>
    <w:p>
      <w:pPr>
        <w:pStyle w:val="BodyText"/>
      </w:pPr>
      <w:r>
        <w:t xml:space="preserve">Tiếng hỏi của nó gầm lên thật kinh nhĩ.Khiến cho hắn hơi giật mình nhìn nó chăm chăm.</w:t>
      </w:r>
    </w:p>
    <w:p>
      <w:pPr>
        <w:pStyle w:val="BodyText"/>
      </w:pPr>
      <w:r>
        <w:t xml:space="preserve">Thịch...</w:t>
      </w:r>
    </w:p>
    <w:p>
      <w:pPr>
        <w:pStyle w:val="BodyText"/>
      </w:pPr>
      <w:r>
        <w:t xml:space="preserve">Thịch...</w:t>
      </w:r>
    </w:p>
    <w:p>
      <w:pPr>
        <w:pStyle w:val="BodyText"/>
      </w:pPr>
      <w:r>
        <w:t xml:space="preserve">Giời đây đâu đâu trong không gian này ,trên chiếc cầu này, nơi đang có hai con người đang nhìn nhau toét lửa còn 1 người thì ngất... Trong không khí đâu đâu cũng là mùi chết chóc, mùi máu đang đợi chực trào.Ngọn lửa cháy rực trong mắt hắn.Nhưng lại lạnh băng trong đôi mắt ánh tím huyền bí kia.</w:t>
      </w:r>
    </w:p>
    <w:p>
      <w:pPr>
        <w:pStyle w:val="BodyText"/>
      </w:pPr>
      <w:r>
        <w:t xml:space="preserve">_Asmi..!</w:t>
      </w:r>
    </w:p>
    <w:p>
      <w:pPr>
        <w:pStyle w:val="BodyText"/>
      </w:pPr>
      <w:r>
        <w:t xml:space="preserve">Nhìn hắn từ trên xuống dưới đuôi mắt nó nheo lại:</w:t>
      </w:r>
    </w:p>
    <w:p>
      <w:pPr>
        <w:pStyle w:val="BodyText"/>
      </w:pPr>
      <w:r>
        <w:t xml:space="preserve">_Không ngờ mắt thẫm mĩ cửa ngươi lại tệ thế!</w:t>
      </w:r>
    </w:p>
    <w:p>
      <w:pPr>
        <w:pStyle w:val="BodyText"/>
      </w:pPr>
      <w:r>
        <w:t xml:space="preserve">Kèm theo lời nói của mình nó tặng cho hắn một nụ cười khinh khỉnh.Còn hắn thì đang ngây người vì câu nói bỡn cợt của nó :</w:t>
      </w:r>
    </w:p>
    <w:p>
      <w:pPr>
        <w:pStyle w:val="BodyText"/>
      </w:pPr>
      <w:r>
        <w:t xml:space="preserve">_Ý ngươi là...?</w:t>
      </w:r>
    </w:p>
    <w:p>
      <w:pPr>
        <w:pStyle w:val="BodyText"/>
      </w:pPr>
      <w:r>
        <w:t xml:space="preserve">_Một người mang cái tên điệu đà nổi tiếng chải chuốt có tiếng ở diêm vương phủ như ngươi lại ngụ hồn ở cái thân hình xấu hoắc của ông chú ta ư?</w:t>
      </w:r>
    </w:p>
    <w:p>
      <w:pPr>
        <w:pStyle w:val="BodyText"/>
      </w:pPr>
      <w:r>
        <w:t xml:space="preserve">Nghe lời nói của nó thì hắn mới để ý đến thân thể này.Đòn công kích đã thành công phân nửa nó bèn tiếp thêm nhiệt :</w:t>
      </w:r>
    </w:p>
    <w:p>
      <w:pPr>
        <w:pStyle w:val="BodyText"/>
      </w:pPr>
      <w:r>
        <w:t xml:space="preserve">_Trán thì rô lại còn hói.Dáng người thì mập mạp bụng phệ.Da người thì hơi ngăm ngăm đen đen ...</w:t>
      </w:r>
    </w:p>
    <w:p>
      <w:pPr>
        <w:pStyle w:val="BodyText"/>
      </w:pPr>
      <w:r>
        <w:t xml:space="preserve">Cuối cùng nó nhìn hắn im lặng trong 5s tất cả lúc này đều lắng nghe sự phán quyết câu nói có thể mang tầm thay đổi cả con người tính cách hắn.Ánh mắt nó dừng lại tại đúng vị trí đôi mắt rực lửa mấy phút trước kia thay vào đó là một đôi mắt mơ hồ thiếu tự ti kia :</w:t>
      </w:r>
    </w:p>
    <w:p>
      <w:pPr>
        <w:pStyle w:val="BodyText"/>
      </w:pPr>
      <w:r>
        <w:t xml:space="preserve">_Ta sẽ cho ngươi một thân thể mới ,có body chuẩn lứa tuổi teen khuôn mặt điển trai.</w:t>
      </w:r>
    </w:p>
    <w:p>
      <w:pPr>
        <w:pStyle w:val="BodyText"/>
      </w:pPr>
      <w:r>
        <w:t xml:space="preserve">Đôi mắt hắn sáng lên như trẻ con được người lớn cho qùa khi mà nghe những lời nói của nó.Xét thái độ trên khuôn mặt của hắn :</w:t>
      </w:r>
    </w:p>
    <w:p>
      <w:pPr>
        <w:pStyle w:val="BodyText"/>
      </w:pPr>
      <w:r>
        <w:t xml:space="preserve">_Ta có một điều kiện.</w:t>
      </w:r>
    </w:p>
    <w:p>
      <w:pPr>
        <w:pStyle w:val="BodyText"/>
      </w:pPr>
      <w:r>
        <w:t xml:space="preserve">Nụ cười dập tắt nét mặt trở lên cương nghị :</w:t>
      </w:r>
    </w:p>
    <w:p>
      <w:pPr>
        <w:pStyle w:val="BodyText"/>
      </w:pPr>
      <w:r>
        <w:t xml:space="preserve">_Nếu không có gì qúa đáng thì ta đồng ý.</w:t>
      </w:r>
    </w:p>
    <w:p>
      <w:pPr>
        <w:pStyle w:val="BodyText"/>
      </w:pPr>
      <w:r>
        <w:t xml:space="preserve">Khẽ mỉm cười nó nhìn thẳng vào đôi mắt hắn.Đôi mắt nó, ánh mắt nó, ánh mắt bá chủ :</w:t>
      </w:r>
    </w:p>
    <w:p>
      <w:pPr>
        <w:pStyle w:val="BodyText"/>
      </w:pPr>
      <w:r>
        <w:t xml:space="preserve">_Ngươi phải trung thành với ta chỉ nghe lời của ta.</w:t>
      </w:r>
    </w:p>
    <w:p>
      <w:pPr>
        <w:pStyle w:val="BodyText"/>
      </w:pPr>
      <w:r>
        <w:t xml:space="preserve">Hắn bị xoáy sâu vào đôi mắt đó.Đôi mắt này, ánh mắt này! Hắn đã tìm biết bao lâu.Chủ nhân của hắn.Nhưng sao người đang sở hữu ánh mắt phong thái các ngũ quan này lại là một đứa con nít còn chưa tròn 17 tuổi.Mối đa nghi trong lòng đã đến lúc được giải tỏa :</w:t>
      </w:r>
    </w:p>
    <w:p>
      <w:pPr>
        <w:pStyle w:val="BodyText"/>
      </w:pPr>
      <w:r>
        <w:t xml:space="preserve">_Ngươi là ai?</w:t>
      </w:r>
    </w:p>
    <w:p>
      <w:pPr>
        <w:pStyle w:val="BodyText"/>
      </w:pPr>
      <w:r>
        <w:t xml:space="preserve">_Ice....!</w:t>
      </w:r>
    </w:p>
    <w:p>
      <w:pPr>
        <w:pStyle w:val="BodyText"/>
      </w:pPr>
      <w:r>
        <w:t xml:space="preserve">Chỉ một câu nói nhẹ tựa vũ hồng của nó mà cả người hắn khẽ kinh động.</w:t>
      </w:r>
    </w:p>
    <w:p>
      <w:pPr>
        <w:pStyle w:val="BodyText"/>
      </w:pPr>
      <w:r>
        <w:t xml:space="preserve">Bịch...!</w:t>
      </w:r>
    </w:p>
    <w:p>
      <w:pPr>
        <w:pStyle w:val="BodyText"/>
      </w:pPr>
      <w:r>
        <w:t xml:space="preserve">Hai đầu gối hắn qùy xuống đất :</w:t>
      </w:r>
    </w:p>
    <w:p>
      <w:pPr>
        <w:pStyle w:val="BodyText"/>
      </w:pPr>
      <w:r>
        <w:t xml:space="preserve">_Chủ nhân.</w:t>
      </w:r>
    </w:p>
    <w:p>
      <w:pPr>
        <w:pStyle w:val="BodyText"/>
      </w:pPr>
      <w:r>
        <w:t xml:space="preserve">Phản ứng của hắn khiến nó khá hài lòng.Gật đầu với hắn.Nó tiến đến bên Hàn Dương cúi người xuống bế Hàn Dương lên nhìn vào đôi mắt sưng mộng vì khóc lòng nó khẽ chua sót cô em gái của mình .Lấy di động trong túi quần của Hàn Dương nó bắt đầu bấm số ..............</w:t>
      </w:r>
    </w:p>
    <w:p>
      <w:pPr>
        <w:pStyle w:val="BodyText"/>
      </w:pPr>
      <w:r>
        <w:t xml:space="preserve">_Mang xe đến cầu ..............!</w:t>
      </w:r>
    </w:p>
    <w:p>
      <w:pPr>
        <w:pStyle w:val="BodyText"/>
      </w:pPr>
      <w:r>
        <w:t xml:space="preserve">Nói rồi nó tắt điện thoại .</w:t>
      </w:r>
    </w:p>
    <w:p>
      <w:pPr>
        <w:pStyle w:val="BodyText"/>
      </w:pPr>
      <w:r>
        <w:t xml:space="preserve">10 phút sau một chiêc oto đang từ đằng xa tiến đến rồi đỗ trước mặt của nó .Cánh cửa mở ra một người con trai bước xuống .Người đó là jin.Sự căng thẳng của jin được giãn xuống khi mà nhìn thấy nó vẫn còn nguyên vẹn không bị thương ở đâu. Rồi ánh mắt jin dừng lại trên cánh tay của nó. Đôi mắt ấy nhìn người con gái đang ngất lịm đó.Tiến lại gần jin đỡ Hàn Dương trên tay nó và tiến đến xe đặt Hàn Dương xuống chỗ ghế sau.</w:t>
      </w:r>
    </w:p>
    <w:p>
      <w:pPr>
        <w:pStyle w:val="BodyText"/>
      </w:pPr>
      <w:r>
        <w:t xml:space="preserve">Quay người lại mở cửa xe cho nó vào .Nhưng bây giờ jin mới nhìn thấy tại đây vẫn còn một người nữa.Và người đó không ai khác đó chính là Kim Gia Hào - người đã gay ra những rắc rối này. Rút nhanh khẩu súng ở sau lưng .</w:t>
      </w:r>
    </w:p>
    <w:p>
      <w:pPr>
        <w:pStyle w:val="BodyText"/>
      </w:pPr>
      <w:r>
        <w:t xml:space="preserve">Cạnh....!</w:t>
      </w:r>
    </w:p>
    <w:p>
      <w:pPr>
        <w:pStyle w:val="BodyText"/>
      </w:pPr>
      <w:r>
        <w:t xml:space="preserve">Âm thanh tiếng súng lên lòng đã làm sự chú ý của hai người về nơi phát ra tiếng động đó. Khi mà jin chuẩn bị bóp còi thì :</w:t>
      </w:r>
    </w:p>
    <w:p>
      <w:pPr>
        <w:pStyle w:val="BodyText"/>
      </w:pPr>
      <w:r>
        <w:t xml:space="preserve">_Jin dừng lại đi.!</w:t>
      </w:r>
    </w:p>
    <w:p>
      <w:pPr>
        <w:pStyle w:val="BodyText"/>
      </w:pPr>
      <w:r>
        <w:t xml:space="preserve">Sự ngỡ ngàng sững sờ của jin khi thấy nói như vậy.Nhưng nhìn sâu vào ánh mắt của nó Jin không thể đoán được điều gì.Và jin cùng khẳng định nếu nó đã không để jin giết hắn thì chắc chắn có một điều là nó đã và đang kiểm soát tình hình.</w:t>
      </w:r>
    </w:p>
    <w:p>
      <w:pPr>
        <w:pStyle w:val="BodyText"/>
      </w:pPr>
      <w:r>
        <w:t xml:space="preserve">Đút khẩu súng về vị trí trước khi được rút ra .Jin lên xe khi nó đã yên vị và ...........</w:t>
      </w:r>
    </w:p>
    <w:p>
      <w:pPr>
        <w:pStyle w:val="BodyText"/>
      </w:pPr>
      <w:r>
        <w:t xml:space="preserve">Brừm.............</w:t>
      </w:r>
    </w:p>
    <w:p>
      <w:pPr>
        <w:pStyle w:val="BodyText"/>
      </w:pPr>
      <w:r>
        <w:t xml:space="preserve">jin lái xe ra khỏi cây cầu mà phía dưới nó, ẩn sau dòng nước là cả một nơi bí ẩn.</w:t>
      </w:r>
    </w:p>
    <w:p>
      <w:pPr>
        <w:pStyle w:val="BodyText"/>
      </w:pPr>
      <w:r>
        <w:t xml:space="preserve">End chap 33.</w:t>
      </w:r>
    </w:p>
    <w:p>
      <w:pPr>
        <w:pStyle w:val="Compact"/>
      </w:pP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Chap 34</w:t>
      </w:r>
    </w:p>
    <w:p>
      <w:pPr>
        <w:pStyle w:val="BodyText"/>
      </w:pPr>
      <w:r>
        <w:t xml:space="preserve">kít...</w:t>
      </w:r>
    </w:p>
    <w:p>
      <w:pPr>
        <w:pStyle w:val="BodyText"/>
      </w:pPr>
      <w:r>
        <w:t xml:space="preserve">Xe của nó đỗ phịch tại trước cửa ngôi biệt thự trắng.</w:t>
      </w:r>
    </w:p>
    <w:p>
      <w:pPr>
        <w:pStyle w:val="BodyText"/>
      </w:pPr>
      <w:r>
        <w:t xml:space="preserve">Bíp...Bíp...</w:t>
      </w:r>
    </w:p>
    <w:p>
      <w:pPr>
        <w:pStyle w:val="BodyText"/>
      </w:pPr>
      <w:r>
        <w:t xml:space="preserve">Từ trong nhà một người chạy ra mở cổng.Chiếc xe chạy thẳng vào trong sân.Nó xuống xe rồi ra quay ra bảo jin đưa Hàn Dương vào trong phòng sau đó trực tiếp đưa asmi vào một căn phòng tối om và đóng cửa lại.</w:t>
      </w:r>
    </w:p>
    <w:p>
      <w:pPr>
        <w:pStyle w:val="BodyText"/>
      </w:pPr>
      <w:r>
        <w:t xml:space="preserve">***************************************************</w:t>
      </w:r>
    </w:p>
    <w:p>
      <w:pPr>
        <w:pStyle w:val="BodyText"/>
      </w:pPr>
      <w:r>
        <w:t xml:space="preserve">Ngày hum nay trời có vẻ đẹp hơn ngày hum qua.Trên đường đi học nó nghe thấy cả tiếng chim hót líu lo.Trải qua thời gian ngắn, quá nhiều việc đã sảy ra với nó.Nhưng sau cơn mưa trời có thực là sáng đối với nó không? Tâm trạng trùng xuống rồi nó khẽ thở dài và lại nhanh sải bước chân đến trường.</w:t>
      </w:r>
    </w:p>
    <w:p>
      <w:pPr>
        <w:pStyle w:val="BodyText"/>
      </w:pPr>
      <w:r>
        <w:t xml:space="preserve">Tiếng chim líu lo lại lần nữa vang lên trên quãng đường nó đến trường.</w:t>
      </w:r>
    </w:p>
    <w:p>
      <w:pPr>
        <w:pStyle w:val="BodyText"/>
      </w:pPr>
      <w:r>
        <w:t xml:space="preserve">Cổng trường xa xa đã xuất hiện với bảng hiệu tên trường.Lâu rồi nó mới được đặt chân lên.Chỉ cần lướt qua một con hẻm nhỏ thì nó vô thẳng trường.Nhưng chao ôi trong con hẻm tưởng trừng như rất nhỏ đó,nó lại thấy một cảnh tượng bang phái thanh toán nhau.</w:t>
      </w:r>
    </w:p>
    <w:p>
      <w:pPr>
        <w:pStyle w:val="BodyText"/>
      </w:pPr>
      <w:r>
        <w:t xml:space="preserve">Ai kia một thân áo trắng nay đã nhuộm loang lổ vết máu đỏ tươi tựa cánh hoa đào rơi trước gió.Nó di chuyển đôi mắt xuống phía dưới thì đâu đâu cũng là người bị thương đến bất tỉnh chứ chưa có chết.Nó đoán rằng chắc hẳn tên kia cũng không muốn ra tay quá nặng.</w:t>
      </w:r>
    </w:p>
    <w:p>
      <w:pPr>
        <w:pStyle w:val="BodyText"/>
      </w:pPr>
      <w:r>
        <w:t xml:space="preserve">Nó đứng tại một góc khuất của con hẻm quan sát trận đấu không khác gì phim trưởng Hồng Kông nhưng hay ở chỗ không mất tiền mua vé lại xem trực tiếp còn có thể ngửi thấy mùi máu tươi.( eo ơi sở thích kinh dị)</w:t>
      </w:r>
    </w:p>
    <w:p>
      <w:pPr>
        <w:pStyle w:val="BodyText"/>
      </w:pPr>
      <w:r>
        <w:t xml:space="preserve">Trận đánh cứ thế diễn ra kẻ tung người đỡ.Một trọi lăm không thì một trọi mười.Nhưng tất cả chỉ có cùng một kết cục đó là có xông pha chứ không có trở ra.Mà đã trở ra thì chỉ có hai cách.Một là nhân viên 113 kết hợp với nhân viên 115 đưa đi.Còn cách thứ hai đó là có ngài quỷ cầu hồn nhân viên của diêm vương phủ đến đón đi ngao du tứ địa phủ.</w:t>
      </w:r>
    </w:p>
    <w:p>
      <w:pPr>
        <w:pStyle w:val="BodyText"/>
      </w:pPr>
      <w:r>
        <w:t xml:space="preserve">Quan sát trận đấu đến giờ nó khá khâm phục tài nghệ vỗ thuật của người kia.Xem khá lâu nhưng nó chỉ thấy từ sau lưng người đó chứ không thấy khuôn mặt người đó thế nào.</w:t>
      </w:r>
    </w:p>
    <w:p>
      <w:pPr>
        <w:pStyle w:val="BodyText"/>
      </w:pPr>
      <w:r>
        <w:t xml:space="preserve">Xem ra người đó qủa thật là một nhân tài hữu ích đối với nó.Nó quyết định thu phục hắn dưới chướng của mình.Nó lấy từ trong cặp chiếu mặt lạ của mình đeo vào.</w:t>
      </w:r>
    </w:p>
    <w:p>
      <w:pPr>
        <w:pStyle w:val="BodyText"/>
      </w:pPr>
      <w:r>
        <w:t xml:space="preserve">Tai trái người đó khẽ cử động chứng tỏ có người đang đi đến hiện sắp đến chỗ hắn.Quay lại thì qủa đúng là tên đàn em lúc nãy bị hắn đập đang cầm một khúc gỗ chuẩn bị giáng xuống đầu hắn nhưng không mai cho tên đàn em kia là hắn đã phát hiện và cho tên đó một phát đạp thẳng vào bụng.Khi tên đàn em đánh lén ngã phịch xuống đất thì cũng là lúc hắn nghe thấy tiếng keng của thanh đao rơi xuống ở phía sau lưng.</w:t>
      </w:r>
    </w:p>
    <w:p>
      <w:pPr>
        <w:pStyle w:val="BodyText"/>
      </w:pPr>
      <w:r>
        <w:t xml:space="preserve">Quay người hắn thấy một người con gái đeo mặt lạ ,tay của người đó đang bẻ tay phải tên cầm đầu ra sau bằng tay trái của mình.Mặt đối mặt.Hắn đứng đơ bắt động vì người con gái đeo mặt lạ đó chính là</w:t>
      </w:r>
    </w:p>
    <w:p>
      <w:pPr>
        <w:pStyle w:val="BodyText"/>
      </w:pPr>
      <w:r>
        <w:t xml:space="preserve">" thiên thần của sự chết chóc</w:t>
      </w:r>
    </w:p>
    <w:p>
      <w:pPr>
        <w:pStyle w:val="BodyText"/>
      </w:pPr>
      <w:r>
        <w:t xml:space="preserve">"và là bang chủ của bang Huyết Bạch.</w:t>
      </w:r>
    </w:p>
    <w:p>
      <w:pPr>
        <w:pStyle w:val="BodyText"/>
      </w:pPr>
      <w:r>
        <w:t xml:space="preserve">Còn nó thì giật mình vì tên mà hắn khen ngợi quyết thu phục lại chính là vị hun phu bất đắc dĩ của mình.Xem ra việc thu phục hắn nên để sau và cũng để xem xét lại.Nghĩ vậy nó sử dụng tốc độ của mình biến mất trong tích tắc khi hắn vẫn còn đứng như trời trồng.Phải một lúc sau hắn mới thu được hồn trở về người.Rút điện thoại trong túi hắn gọi ấy anh em trong bang đến dọn tích của cuộc hỗn chiến rồi đi thẳng ra xe phóng về nhà.</w:t>
      </w:r>
    </w:p>
    <w:p>
      <w:pPr>
        <w:pStyle w:val="BodyText"/>
      </w:pPr>
      <w:r>
        <w:t xml:space="preserve">Cạnh</w:t>
      </w:r>
    </w:p>
    <w:p>
      <w:pPr>
        <w:pStyle w:val="BodyText"/>
      </w:pPr>
      <w:r>
        <w:t xml:space="preserve">Cánh cửa phòng tắm khép lại.Hơi nước bốc lên nghi ngút qua chiếc vòi hoa sen.Bên dưới là một body quá chuẩn mà bao người hằng mong muốn.Một thăn hình sáu múi.Vậy mà chủ nhân của thân hình perfect đó lại đang suy tư lo nghĩ.Nước từ trên chảy xuống cũng không cuốn trôi đi được khuôn mặt ấy,chiếu mặt lạ ấy rồi hành động cứu hắn.Tất cả như một cuốn phim được tua chậm trong trí óc hắn.</w:t>
      </w:r>
    </w:p>
    <w:p>
      <w:pPr>
        <w:pStyle w:val="BodyText"/>
      </w:pPr>
      <w:r>
        <w:t xml:space="preserve">Một tia sáng léo lên trong đầu hắn như một tia sét giữa trời.</w:t>
      </w:r>
    </w:p>
    <w:p>
      <w:pPr>
        <w:pStyle w:val="BodyText"/>
      </w:pPr>
      <w:r>
        <w:t xml:space="preserve">Đúng rồi! Nàng ý mặc đồng phục của trường mình vậy trăm phần trăm là nàng ý học tại trường mình.Nhưng nàng học ở lớp nào? Nàng dốt cuộc là một con người như thế nào?hiện còn đang chờ người khám phá .Và hắn tình nguyện làm việc đó.Cánh cửa phòng tắm mở ra hắn khoác nhanh chiếc áo trắng đồng phục mới rồi thẳng tiến ra gara ôtô lấy xe đến trường.</w:t>
      </w:r>
    </w:p>
    <w:p>
      <w:pPr>
        <w:pStyle w:val="BodyText"/>
      </w:pPr>
      <w:r>
        <w:t xml:space="preserve">Hắn đến trường cũng là lúc kết thúc tiết một.</w:t>
      </w:r>
    </w:p>
    <w:p>
      <w:pPr>
        <w:pStyle w:val="BodyText"/>
      </w:pPr>
      <w:r>
        <w:t xml:space="preserve">End chap 34.</w:t>
      </w:r>
    </w:p>
    <w:p>
      <w:pPr>
        <w:pStyle w:val="BodyText"/>
      </w:pPr>
      <w:r>
        <w:t xml:space="preserve">Viết truyện như cái cục...ý, hơn 1 tháng mới thấy 1 chap, nội dung truyện thế nào ta quên hết trơn rÙi</w:t>
      </w:r>
    </w:p>
    <w:p>
      <w:pPr>
        <w:pStyle w:val="Compact"/>
      </w:pP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Cháp 35</w:t>
      </w:r>
    </w:p>
    <w:p>
      <w:pPr>
        <w:pStyle w:val="BodyText"/>
      </w:pPr>
      <w:r>
        <w:t xml:space="preserve">Cánh cửa lớp học mở ra thân hình của một người con trai sở hữu gương mặt tựa thiên thần nhưng cả con người lại tỏa ra hàng ngàn khí lạnh bỗng không khí trong lớp trở lên ngột ngạt. Ai ai trong lớp cũng hướng mắt ra cửa để ngóng chờ từng hành động của hắn.Bà cô đang giảng bài tiết 2 thì cũng im lặng không dám nói gì vì ngôi trường này vốn dĩ do nhà hắn xây dựng.</w:t>
      </w:r>
    </w:p>
    <w:p>
      <w:pPr>
        <w:pStyle w:val="BodyText"/>
      </w:pPr>
      <w:r>
        <w:t xml:space="preserve">Ánh mắt hắn nhìn quanh cả phòng học để tìm kiến thân hình của người đeo mặt lạ đã cứu mình lúc nãy .Đơn giản hơn là thân hình của kẻ đối đầu với bang phái của hắn - bang chủ bang Huyết Bạch.Áng mắt hắn dừng lại tại nơi có một cái đầu đang úp xuống bàn học ngủ một cách ngon lành.</w:t>
      </w:r>
    </w:p>
    <w:p>
      <w:pPr>
        <w:pStyle w:val="BodyText"/>
      </w:pPr>
      <w:r>
        <w:t xml:space="preserve">Cộp.....</w:t>
      </w:r>
    </w:p>
    <w:p>
      <w:pPr>
        <w:pStyle w:val="BodyText"/>
      </w:pPr>
      <w:r>
        <w:t xml:space="preserve">Cộp.....</w:t>
      </w:r>
    </w:p>
    <w:p>
      <w:pPr>
        <w:pStyle w:val="BodyText"/>
      </w:pPr>
      <w:r>
        <w:t xml:space="preserve">Cộp.....</w:t>
      </w:r>
    </w:p>
    <w:p>
      <w:pPr>
        <w:pStyle w:val="BodyText"/>
      </w:pPr>
      <w:r>
        <w:t xml:space="preserve">Tiếng giầy phát ra theo từng bước chân của hắn.Tiếng động ngừng hẳn.Không gian xung quang giờ đây chỉ có thể nghe thấy tiếng gió thổi nhè nhẹ ngoài cửa sổ.Tiếng máy lạnh chạy ...</w:t>
      </w:r>
    </w:p>
    <w:p>
      <w:pPr>
        <w:pStyle w:val="BodyText"/>
      </w:pPr>
      <w:r>
        <w:t xml:space="preserve">Nhẹ đặt cặp xuống bàn.Hắn ngồi quan sát nó.Tuy trên mặt nó có mấy lốt tàn hương và phải đeo một đôi kính khá to và dày nhưng gương mặt nó thật là không che nổi vẻ xinh đẹp tiềm ẩn.</w:t>
      </w:r>
    </w:p>
    <w:p>
      <w:pPr>
        <w:pStyle w:val="BodyText"/>
      </w:pPr>
      <w:r>
        <w:t xml:space="preserve">Cả lớp quan sát từng hành động,ánh mắt, cử chỉ của hắn rất lâu thấy hắn gương mặt đã bớt u ám so với lúc đầu bước vào ,cộng thêm không khí xung quanh bắt đầu dãn nở thì những tiếng thở phào nhẹ nhõm lần lượt xuất hiện.Có lẽ tiếng thở phào đầu tiên phải nói đó là của bà cô trên bục giảng.Cả lớp như theo phản ứng dây truyền lần lượt thở ra.Bài học tiết hai tiếp tục diễn ra.</w:t>
      </w:r>
    </w:p>
    <w:p>
      <w:pPr>
        <w:pStyle w:val="BodyText"/>
      </w:pPr>
      <w:r>
        <w:t xml:space="preserve">Hắn quan sát nó ngủ một cách ngon lành.Ở đôi môi nó có cái gì đó lầp lánh khi mà có ánh sáng chiếu vào.Hiếu kì,hắn ngồi gần sát lại nó quan sát thì phát hiện ra một điều khiến hắn suýt phải bật cười.Nó ngủ mà chảy cả nước miếng.Cánh tay hắn không bảo mà tự động giơ lên .Nhưng khi đến giữa không trung gần chạm vào thì lại đột ngột dừng lại.Lông mày nó đột nhiên nhíu lại làm hắn bối rối như người bị bắt qủa tang đang làm chuyện xấu.( hắn : xấu đâu mà xấu lãng mạng thế cơ mà..suti:có mà lợi dụng thì có hắn :ngươi muốn viết tiếp hay muốn vô viện điều dưỡng dăm tháng nửa năm? _suti :dạ e viết đây ạ!)</w:t>
      </w:r>
    </w:p>
    <w:p>
      <w:pPr>
        <w:pStyle w:val="BodyText"/>
      </w:pPr>
      <w:r>
        <w:t xml:space="preserve">Hắn đưa tay che ánh nắng vừa chiếu thẳng vào mắt nó.Đôi lông mày dãn ra thả lỏng nó lại rơi vào giấu ngủ ngon lành.Cứ như vậy hắn ngồi che nắng cho nó ngủ đến khi chuông báo hết tiết vang lên.</w:t>
      </w:r>
    </w:p>
    <w:p>
      <w:pPr>
        <w:pStyle w:val="BodyText"/>
      </w:pPr>
      <w:r>
        <w:t xml:space="preserve">Vươn người một cái.Nó cảm thấy trong người khoan khoái hơn rất nhiều.Quay sang bên trái nó thấy gương mặt điển trai của hắn với đôi mắt đang khép ngủ .Nhìn tổng thể trông hắn như một thiên thần ngủ giữa đàn vịt trời. (Ấy chết suti nhầm hắn như một thiên thần ngủ giữa đàn thiên nga.Quái nhỉ vừa mới đây hắn mới ngồi ngắm nó ngủ lại còn che nắng cho nó nữa chứ thế mà bây giờ tình huống hoàn toàn đảo ngược nó lại quay sang ngắm hắn ngủ mới lạ.Chuyện như thế nào suti cùng các bạn tua chậm lại xem nha.)</w:t>
      </w:r>
    </w:p>
    <w:p>
      <w:pPr>
        <w:pStyle w:val="BodyText"/>
      </w:pPr>
      <w:r>
        <w:t xml:space="preserve">*************************************************</w:t>
      </w:r>
    </w:p>
    <w:p>
      <w:pPr>
        <w:pStyle w:val="BodyText"/>
      </w:pPr>
      <w:r>
        <w:t xml:space="preserve">Khi mà hắn nhìn thấy hàng mi mắt nó khẽ lay động hắn nhanh chóng quay về chỗ úp mặt xuống bàn trả vờ ngủ.</w:t>
      </w:r>
    </w:p>
    <w:p>
      <w:pPr>
        <w:pStyle w:val="BodyText"/>
      </w:pPr>
      <w:r>
        <w:t xml:space="preserve">***********************************************</w:t>
      </w:r>
    </w:p>
    <w:p>
      <w:pPr>
        <w:pStyle w:val="BodyText"/>
      </w:pPr>
      <w:r>
        <w:t xml:space="preserve">Kết thúc nghịch cảnh trở về hiện tại.</w:t>
      </w:r>
    </w:p>
    <w:p>
      <w:pPr>
        <w:pStyle w:val="BodyText"/>
      </w:pPr>
      <w:r>
        <w:t xml:space="preserve">Nó không ngừng quan sát hắn.Hắn bây giờ thật khác xa với hắn lúc nó mới gặp hắn.Rồi lúc hắn đánh nhau với bọn kia. Rốt cuộc đâu mới là con người thật của hắn.Hắn có tất cả bao nhiêu bí mật?Hắn là một người như thế nào?....... Nhưng tất cả hắn đối với nó bao quát trong hai từ</w:t>
      </w:r>
    </w:p>
    <w:p>
      <w:pPr>
        <w:pStyle w:val="BodyText"/>
      </w:pPr>
      <w:r>
        <w:t xml:space="preserve">" thú vị</w:t>
      </w:r>
    </w:p>
    <w:p>
      <w:pPr>
        <w:pStyle w:val="BodyText"/>
      </w:pPr>
      <w:r>
        <w:t xml:space="preserve">" .</w:t>
      </w:r>
    </w:p>
    <w:p>
      <w:pPr>
        <w:pStyle w:val="BodyText"/>
      </w:pPr>
      <w:r>
        <w:t xml:space="preserve">Ánh mắt nó không chịu dời khỏi gương mặt điển trai của hắn. Ánh mắt của nó làm trái tim của hắn đập liên hồi khiến hắn cảm tưởng mìng đang chạy đua ma la tông đúng là một cảm xúc khó tả.Bây giời hắn chỉ có hai cách một là vùng dậy chạy ra khỏi lớp để hắn có thể hít thở một cách thoải mái hơn .Nhưng cách này khiến hắn cảm thấy đôi chút hụt hẫng khó chịu.Hắn không thích cách này.Còn cách thứ hai đó là hắn sẽ ngay lập tức ôm nó vào lòng để cảm nhận thứ mà đã làm tim hắn đã đập nhanh đến thế rốt cuộc là gì! và tại sao lại thế.Đúng đối với hắn cách hai là hay nhất và hợp với trái tim hắn mách bảo.</w:t>
      </w:r>
    </w:p>
    <w:p>
      <w:pPr>
        <w:pStyle w:val="BodyText"/>
      </w:pPr>
      <w:r>
        <w:t xml:space="preserve">Hắn từ từ mở mắt.Nhưng khi hắn hành động định ôm nó để tìm hiểu cảm giác đó thì...:</w:t>
      </w:r>
    </w:p>
    <w:p>
      <w:pPr>
        <w:pStyle w:val="BodyText"/>
      </w:pPr>
      <w:r>
        <w:t xml:space="preserve">_Tuyết!!!!!</w:t>
      </w:r>
    </w:p>
    <w:p>
      <w:pPr>
        <w:pStyle w:val="BodyText"/>
      </w:pPr>
      <w:r>
        <w:t xml:space="preserve">Giọng nói lanh lảnh vang lên một thân hình nhỏ nhắn xuất hiện đồng thời đem hi vọng và cảm xúc của hắn chôn vùi xuống 18 tầng địa ngục.Đành buông xuôi tất cả hắn đành im lặng là vàng nhắm mắt tiếp tục giả vờ ngủ tiếp.Thân ảnh cô bạn Nhi ngày càng gần nó hơn.Thoáng cái Nhi đã đứng trước mặt nó và chìa ra một cái túi nho nhỏ.Nó ngẩng lên nhìn Nhi:</w:t>
      </w:r>
    </w:p>
    <w:p>
      <w:pPr>
        <w:pStyle w:val="BodyText"/>
      </w:pPr>
      <w:r>
        <w:t xml:space="preserve">_Cái gì đây?</w:t>
      </w:r>
    </w:p>
    <w:p>
      <w:pPr>
        <w:pStyle w:val="BodyText"/>
      </w:pPr>
      <w:r>
        <w:t xml:space="preserve">Nhi chu chiếc môi đỏ mộng lên:</w:t>
      </w:r>
    </w:p>
    <w:p>
      <w:pPr>
        <w:pStyle w:val="BodyText"/>
      </w:pPr>
      <w:r>
        <w:t xml:space="preserve">_Kẹo mút đó!Nhi mới mua ở căntin mang lên cho Tuyết đó!</w:t>
      </w:r>
    </w:p>
    <w:p>
      <w:pPr>
        <w:pStyle w:val="BodyText"/>
      </w:pPr>
      <w:r>
        <w:t xml:space="preserve">Nhận túi kẹo từ tay của Nhi trên môi nó tự động nở một nụ cười theo đúng nghĩa của nó:</w:t>
      </w:r>
    </w:p>
    <w:p>
      <w:pPr>
        <w:pStyle w:val="BodyText"/>
      </w:pPr>
      <w:r>
        <w:t xml:space="preserve">_Cảm ơn Nhi.Nhưng Tuyết không ăn kẹo mút.Tuyết sợ xâu răng lém.</w:t>
      </w:r>
    </w:p>
    <w:p>
      <w:pPr>
        <w:pStyle w:val="BodyText"/>
      </w:pPr>
      <w:r>
        <w:t xml:space="preserve">Thấy nó nói vậy lòng Nhi cũng trùng xuống đôi ít :</w:t>
      </w:r>
    </w:p>
    <w:p>
      <w:pPr>
        <w:pStyle w:val="BodyText"/>
      </w:pPr>
      <w:r>
        <w:t xml:space="preserve">_Kẹo thui mà làm gì sâu răng.hứ.Tuyết ăn một cái không sâu răng đâu.</w:t>
      </w:r>
    </w:p>
    <w:p>
      <w:pPr>
        <w:pStyle w:val="BodyText"/>
      </w:pPr>
      <w:r>
        <w:t xml:space="preserve">Lòng tốt của Nhi không thể phụ bỏ .Nó liếc nhìn thấy Nhi gương mặt phụng phịu trông thật dễ thương.Không thể cầm lòng nó bật cười lên tiếng rồi tiện tay vơ lấy một cái kẹo bóc vỏ xong đút thẳng vào mồn mút chùn chụt.Nhi cứng họng khi thấy hành động vừa rồi của nó.Nó trước đây và nó bây giờ khác nhau một trời một vực.Nó của trước đây lạnh lùng lãnh khốc với bất kì ai .Nụ cười xuất hiện trên đôi môi của nó thì lại càng khó.Còn nó bây giờ thì hoàn toàn ngược lại.Hồn nhiên đáng yêu dễ thương tuy gương mặt có chút xấu xí nhưng tâm hồn lại tốt đẹp đến không thể lấy gì đo được . Trên môi nở một nụ cười kèm theo một cái nháy mắt :</w:t>
      </w:r>
    </w:p>
    <w:p>
      <w:pPr>
        <w:pStyle w:val="BodyText"/>
      </w:pPr>
      <w:r>
        <w:t xml:space="preserve">_Ăn xong tối Tuyết đánh răng thì con sâu sẽ không ăn răng của Tuyết nữa đâu.</w:t>
      </w:r>
    </w:p>
    <w:p>
      <w:pPr>
        <w:pStyle w:val="BodyText"/>
      </w:pPr>
      <w:r>
        <w:t xml:space="preserve">Trời đáng yêu quá. Lần đầu tiên thấy nó như vậy Nhi không để lỡ đưa tay lên bẹo má nó một cái :</w:t>
      </w:r>
    </w:p>
    <w:p>
      <w:pPr>
        <w:pStyle w:val="BodyText"/>
      </w:pPr>
      <w:r>
        <w:t xml:space="preserve">_Đúng Tuyết đáng yêu và dễ thương thế này con sâu nào mà ăn răng , đục răng của Tuyết Nhi sẽ cho nó ra Văn Điển ở luôn.</w:t>
      </w:r>
    </w:p>
    <w:p>
      <w:pPr>
        <w:pStyle w:val="BodyText"/>
      </w:pPr>
      <w:r>
        <w:t xml:space="preserve">Nói rồi cả hai cùng bật cười.</w:t>
      </w:r>
    </w:p>
    <w:p>
      <w:pPr>
        <w:pStyle w:val="BodyText"/>
      </w:pPr>
      <w:r>
        <w:t xml:space="preserve">_Trời tay của Tuyết sao thế ?Sao lại băng trắng thế này ?</w:t>
      </w:r>
    </w:p>
    <w:p>
      <w:pPr>
        <w:pStyle w:val="BodyText"/>
      </w:pPr>
      <w:r>
        <w:t xml:space="preserve">Hắn đang tủm tỉm cười thầm vì vẻ đẹp hồn nhiên của hai nàng nhưng nghe Nhi nói vậy thì hắn vùng dậy cầm lấy tay nó săm soi :</w:t>
      </w:r>
    </w:p>
    <w:p>
      <w:pPr>
        <w:pStyle w:val="BodyText"/>
      </w:pPr>
      <w:r>
        <w:t xml:space="preserve">_Tay của cô làm sao lại thế này ?</w:t>
      </w:r>
    </w:p>
    <w:p>
      <w:pPr>
        <w:pStyle w:val="BodyText"/>
      </w:pPr>
      <w:r>
        <w:t xml:space="preserve">Vừa nói hắn vừa nhớ lại cuộc nói chuyện lúc nãy với Kiệt qua điện thoại .</w:t>
      </w:r>
    </w:p>
    <w:p>
      <w:pPr>
        <w:pStyle w:val="BodyText"/>
      </w:pPr>
      <w:r>
        <w:t xml:space="preserve">****************************************</w:t>
      </w:r>
    </w:p>
    <w:p>
      <w:pPr>
        <w:pStyle w:val="BodyText"/>
      </w:pPr>
      <w:r>
        <w:t xml:space="preserve">_Kiệt hả ! cậu giải quyết việc kia thế nào rồi ?</w:t>
      </w:r>
    </w:p>
    <w:p>
      <w:pPr>
        <w:pStyle w:val="BodyText"/>
      </w:pPr>
      <w:r>
        <w:t xml:space="preserve">_Lúc bọn tớ đến dọn chiến trường và xem xét qua thì thấy một vụ ẩu đả mới. Tên cầm đầu của bọn vừa gây chiến với cậu hình như đã gọi thêm người và chặn đánh một người con gái. Cậu có biết cô gái đó là ai không?</w:t>
      </w:r>
    </w:p>
    <w:p>
      <w:pPr>
        <w:pStyle w:val="BodyText"/>
      </w:pPr>
      <w:r>
        <w:t xml:space="preserve">Trong đầu hắn lúc đó hiện lên hình ảnh của người con gái mang mặt lạ có biệt danh là</w:t>
      </w:r>
    </w:p>
    <w:p>
      <w:pPr>
        <w:pStyle w:val="BodyText"/>
      </w:pPr>
      <w:r>
        <w:t xml:space="preserve">" thiên thần của sự chết chóc</w:t>
      </w:r>
    </w:p>
    <w:p>
      <w:pPr>
        <w:pStyle w:val="BodyText"/>
      </w:pPr>
      <w:r>
        <w:t xml:space="preserve">" .Nhưng không thể nào lúc hắn chưa kịp nói gì thì nàng đã dời đi rồi mà .Không thể nào người con gái mà kiệt đang nói lại chính là nàng được.Hắn hít một hơi rồi lắc đầu :</w:t>
      </w:r>
    </w:p>
    <w:p>
      <w:pPr>
        <w:pStyle w:val="BodyText"/>
      </w:pPr>
      <w:r>
        <w:t xml:space="preserve">_Không ! Cậu nói xem.</w:t>
      </w:r>
    </w:p>
    <w:p>
      <w:pPr>
        <w:pStyle w:val="BodyText"/>
      </w:pPr>
      <w:r>
        <w:t xml:space="preserve">_Cô gái đó chính là Bang chủ bang Huyết Bạch đó. Cô ta đeo mặt lạ .Hum ở bar của chúng ta .Tớ đã quan sát kĩ chiếc mặt lạ đó mà.</w:t>
      </w:r>
    </w:p>
    <w:p>
      <w:pPr>
        <w:pStyle w:val="BodyText"/>
      </w:pPr>
      <w:r>
        <w:t xml:space="preserve">_Cậu khẳng định là cô ta ư?</w:t>
      </w:r>
    </w:p>
    <w:p>
      <w:pPr>
        <w:pStyle w:val="BodyText"/>
      </w:pPr>
      <w:r>
        <w:t xml:space="preserve">_Tớ khẳng định trăm phần trăm không nhầm lẫn được đâu mà . Nhưng không ngờ đang đánh cô ta bị một tên lấy súng bắn vào tay trái .Mà tớ cũng công nhận cô ta giỏi ghê nha.Tay trái đã bị bắn trúng mà vẫn có đủ sức đánh hạ hơn 20 tên còn lại rồi mới rời đi.</w:t>
      </w:r>
    </w:p>
    <w:p>
      <w:pPr>
        <w:pStyle w:val="BodyText"/>
      </w:pPr>
      <w:r>
        <w:t xml:space="preserve">**********************************************</w:t>
      </w:r>
    </w:p>
    <w:p>
      <w:pPr>
        <w:pStyle w:val="BodyText"/>
      </w:pPr>
      <w:r>
        <w:t xml:space="preserve">Cầm tay nó hắn khẽ gầm lên :</w:t>
      </w:r>
    </w:p>
    <w:p>
      <w:pPr>
        <w:pStyle w:val="BodyText"/>
      </w:pPr>
      <w:r>
        <w:t xml:space="preserve">_Nói ! làm sao cô lại bị thương ở tay lại còn là tay trái ?</w:t>
      </w:r>
    </w:p>
    <w:p>
      <w:pPr>
        <w:pStyle w:val="BodyText"/>
      </w:pPr>
      <w:r>
        <w:t xml:space="preserve">Nó tỏ ra sợ hãi :</w:t>
      </w:r>
    </w:p>
    <w:p>
      <w:pPr>
        <w:pStyle w:val="BodyText"/>
      </w:pPr>
      <w:r>
        <w:t xml:space="preserve">_Anh ! anh đang làm gì vậy?</w:t>
      </w:r>
    </w:p>
    <w:p>
      <w:pPr>
        <w:pStyle w:val="BodyText"/>
      </w:pPr>
      <w:r>
        <w:t xml:space="preserve">Nhi thấy đột nhiên hắn lại nổi điên lên truy hỏi nó thì không khỏi kéo hắn ra :</w:t>
      </w:r>
    </w:p>
    <w:p>
      <w:pPr>
        <w:pStyle w:val="BodyText"/>
      </w:pPr>
      <w:r>
        <w:t xml:space="preserve">_Cậu buông tay Tuyết ra .Cậu không thấy nó đang chảy máu hả ?</w:t>
      </w:r>
    </w:p>
    <w:p>
      <w:pPr>
        <w:pStyle w:val="BodyText"/>
      </w:pPr>
      <w:r>
        <w:t xml:space="preserve">Ánh mắt hắn rực lửa khi nghe thấy Nhi nói vậy thì cảm giác tim có chút nhói .Nhưng đối với hắn bây giờ là phải giải quyết xong chuyện này đã.Hắn vẫn trừng mắt lên với nó.Nó thở dài :</w:t>
      </w:r>
    </w:p>
    <w:p>
      <w:pPr>
        <w:pStyle w:val="BodyText"/>
      </w:pPr>
      <w:r>
        <w:t xml:space="preserve">_Hum qua tôi bị ngã xe máy .Bậy giờ anh bỏ tay anh ra khỏi tay tôi được chưa?</w:t>
      </w:r>
    </w:p>
    <w:p>
      <w:pPr>
        <w:pStyle w:val="BodyText"/>
      </w:pPr>
      <w:r>
        <w:t xml:space="preserve">Soạt !!!!!!!!!</w:t>
      </w:r>
    </w:p>
    <w:p>
      <w:pPr>
        <w:pStyle w:val="BodyText"/>
      </w:pPr>
      <w:r>
        <w:t xml:space="preserve">Hắn xé toạc chiếc băng trắng đã có máu của nó ra .Và trên cánh tay của nó hiện lên một viết xước dài và sâu đang chảy máu.Nhi bịp mồm khi thấy vết thương trên tay nó.Là một người hay yếu đuối nên khi thấy vậy Nhi đã rớm nước mắt tựa bao giờ.</w:t>
      </w:r>
    </w:p>
    <w:p>
      <w:pPr>
        <w:pStyle w:val="BodyText"/>
      </w:pPr>
      <w:r>
        <w:t xml:space="preserve">Bốp ............</w:t>
      </w:r>
    </w:p>
    <w:p>
      <w:pPr>
        <w:pStyle w:val="BodyText"/>
      </w:pPr>
      <w:r>
        <w:t xml:space="preserve">Nó cảm thấy mình bị xúc phạm bởi hành động vừa rồi của hắn.Nó nhìn vào mắt hắn.Nó căm hận chán ghét hắn. Nhi đẩy hắn ra và bước đến bên nó :</w:t>
      </w:r>
    </w:p>
    <w:p>
      <w:pPr>
        <w:pStyle w:val="BodyText"/>
      </w:pPr>
      <w:r>
        <w:t xml:space="preserve">_Cậu thật quá đáng.Tuyết mình đưa cậu xuống phòng y tế.</w:t>
      </w:r>
    </w:p>
    <w:p>
      <w:pPr>
        <w:pStyle w:val="BodyText"/>
      </w:pPr>
      <w:r>
        <w:t xml:space="preserve">Nó không nói một lời nào mà cùng Nhi đi xuống phòng y tế .Để hắn đứng trơ một mình .</w:t>
      </w:r>
    </w:p>
    <w:p>
      <w:pPr>
        <w:pStyle w:val="BodyText"/>
      </w:pPr>
      <w:r>
        <w:t xml:space="preserve">Nó nói vậy .Lý do của nó là vậy. Nhưng sao .................. Không hắn phải kiểm tra xem có đúng hay không.Nếu không phải sáng nay người mà hắn gặp không mặc đồng phục của trường thì hắn đã không phải kiểm tra như thế và cũng không phải khiên nó căm hận hắn , nhìn hắn bằng ánh mắt oán hận đó.Tim hắn nhói đau .Lần đầu tiên trong đời hắn cảm thấy hối hận vì hành động của mình.</w:t>
      </w:r>
    </w:p>
    <w:p>
      <w:pPr>
        <w:pStyle w:val="BodyText"/>
      </w:pPr>
      <w:r>
        <w:t xml:space="preserve">End chap 35.</w:t>
      </w:r>
    </w:p>
    <w:p>
      <w:pPr>
        <w:pStyle w:val="Compact"/>
      </w:pP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Cháp 36 : Hoán Đổi</w:t>
      </w:r>
    </w:p>
    <w:p>
      <w:pPr>
        <w:pStyle w:val="BodyText"/>
      </w:pPr>
      <w:r>
        <w:t xml:space="preserve">Sau khi cùng Nhi đến phòng y tế thì nó khẽ kêu trong người không khỏe nên nó muốn về nhà.Nhi lo lắng cho nó và muốn đưa nó về nhà.Nhưng nó khẽ lắc đầu từ trối .Ra khỏi cổng trường nó lấy điện thoại gọi điện cho Jin .</w:t>
      </w:r>
    </w:p>
    <w:p>
      <w:pPr>
        <w:pStyle w:val="BodyText"/>
      </w:pPr>
      <w:r>
        <w:t xml:space="preserve">**************************</w:t>
      </w:r>
    </w:p>
    <w:p>
      <w:pPr>
        <w:pStyle w:val="BodyText"/>
      </w:pPr>
      <w:r>
        <w:t xml:space="preserve">Buổi sáng hôm ấy thấy em chợt khóc</w:t>
      </w:r>
    </w:p>
    <w:p>
      <w:pPr>
        <w:pStyle w:val="BodyText"/>
      </w:pPr>
      <w:r>
        <w:t xml:space="preserve">Rồi vội vàng lau thật nhanh nước mắt</w:t>
      </w:r>
    </w:p>
    <w:p>
      <w:pPr>
        <w:pStyle w:val="BodyText"/>
      </w:pPr>
      <w:r>
        <w:t xml:space="preserve">Vẫn biết ta đã sai khi gặp nhau</w:t>
      </w:r>
    </w:p>
    <w:p>
      <w:pPr>
        <w:pStyle w:val="BodyText"/>
      </w:pPr>
      <w:r>
        <w:t xml:space="preserve">Vì em...đã có...người yêu</w:t>
      </w:r>
    </w:p>
    <w:p>
      <w:pPr>
        <w:pStyle w:val="BodyText"/>
      </w:pPr>
      <w:r>
        <w:t xml:space="preserve">Goodbye...I</w:t>
      </w:r>
    </w:p>
    <w:p>
      <w:pPr>
        <w:pStyle w:val="BodyText"/>
      </w:pPr>
      <w:r>
        <w:t xml:space="preserve">m fine...xin đừng bận tâm</w:t>
      </w:r>
    </w:p>
    <w:p>
      <w:pPr>
        <w:pStyle w:val="BodyText"/>
      </w:pPr>
      <w:r>
        <w:t xml:space="preserve">Đừng buồn vì những gì ta đã có</w:t>
      </w:r>
    </w:p>
    <w:p>
      <w:pPr>
        <w:pStyle w:val="BodyText"/>
      </w:pPr>
      <w:r>
        <w:t xml:space="preserve">Anh biết sẽ vẫn quan tâm nhiều lắm</w:t>
      </w:r>
    </w:p>
    <w:p>
      <w:pPr>
        <w:pStyle w:val="BodyText"/>
      </w:pPr>
      <w:r>
        <w:t xml:space="preserve">Dù anh...chẳng...là ai</w:t>
      </w:r>
    </w:p>
    <w:p>
      <w:pPr>
        <w:pStyle w:val="BodyText"/>
      </w:pPr>
      <w:r>
        <w:t xml:space="preserve">(Em có thể dối anh trong lời nói</w:t>
      </w:r>
    </w:p>
    <w:p>
      <w:pPr>
        <w:pStyle w:val="BodyText"/>
      </w:pPr>
      <w:r>
        <w:t xml:space="preserve">Nhưng làm sao giấu được trong ánh mắt</w:t>
      </w:r>
    </w:p>
    <w:p>
      <w:pPr>
        <w:pStyle w:val="BodyText"/>
      </w:pPr>
      <w:r>
        <w:t xml:space="preserve">Tình yêu thì không có sai hoặc đúng</w:t>
      </w:r>
    </w:p>
    <w:p>
      <w:pPr>
        <w:pStyle w:val="BodyText"/>
      </w:pPr>
      <w:r>
        <w:t xml:space="preserve">Chỉ cần trái tim rung động)</w:t>
      </w:r>
    </w:p>
    <w:p>
      <w:pPr>
        <w:pStyle w:val="BodyText"/>
      </w:pPr>
      <w:r>
        <w:t xml:space="preserve">**********************************</w:t>
      </w:r>
    </w:p>
    <w:p>
      <w:pPr>
        <w:pStyle w:val="BodyText"/>
      </w:pPr>
      <w:r>
        <w:t xml:space="preserve">Lời bài hát trong nhạc chờ vang lên một đoạn .</w:t>
      </w:r>
    </w:p>
    <w:p>
      <w:pPr>
        <w:pStyle w:val="BodyText"/>
      </w:pPr>
      <w:r>
        <w:t xml:space="preserve">_Aloo</w:t>
      </w:r>
    </w:p>
    <w:p>
      <w:pPr>
        <w:pStyle w:val="BodyText"/>
      </w:pPr>
      <w:r>
        <w:t xml:space="preserve">_Mọi việc thế nào rồi ?</w:t>
      </w:r>
    </w:p>
    <w:p>
      <w:pPr>
        <w:pStyle w:val="BodyText"/>
      </w:pPr>
      <w:r>
        <w:t xml:space="preserve">_Đã ổn thỏa !Có thể tiến hành bất cứ lúc nào nếu bang chủ muốn !</w:t>
      </w:r>
    </w:p>
    <w:p>
      <w:pPr>
        <w:pStyle w:val="BodyText"/>
      </w:pPr>
      <w:r>
        <w:t xml:space="preserve">_Được cậu cho xe đến cổng trường đón tôi đi!</w:t>
      </w:r>
    </w:p>
    <w:p>
      <w:pPr>
        <w:pStyle w:val="BodyText"/>
      </w:pPr>
      <w:r>
        <w:t xml:space="preserve">Nói rồi nó dập máy và đi dần ra chỗ đợi.Chẳng để nó đợi lâu jin đã xuất hiện trước mặt nó bằng con BMW .Jin xuống xe mở cửa cho nó lên .Vì bây giờ là giờ học nên nó tin rằng sẽ không ai có thể nhìn thấy nó lên xe của jin.Nhưng ở trong một góc khuất đã có người nhìn thấy và tay của người đó nắm thành nắm đấm , đấm mạnh lên tường.</w:t>
      </w:r>
    </w:p>
    <w:p>
      <w:pPr>
        <w:pStyle w:val="BodyText"/>
      </w:pPr>
      <w:r>
        <w:t xml:space="preserve">Chiếc xe đỗ lại tại ngôi biệt thự trắng.Nó bước vào trong và đi thẳng lên căn phòng tối bí ẩn.Chiếc cửa mở ra Kim Gia Hòa bị trói người lại bất tỉnh. Còn bên cạnh hắn ta là một gương mặt hết sức đẹp trai thân hình chuẩn mẫu .Nhưng rất tiếc đó lại là một cái xác đã chết.Trong căn phòng chỉ có hai người còn sống 1 người đã chết đâu đó vảng vất 1 linh hồn .</w:t>
      </w:r>
    </w:p>
    <w:p>
      <w:pPr>
        <w:pStyle w:val="BodyText"/>
      </w:pPr>
      <w:r>
        <w:t xml:space="preserve">Kim Gia Hòa mở mắt nhìn thẳng vào nó :</w:t>
      </w:r>
    </w:p>
    <w:p>
      <w:pPr>
        <w:pStyle w:val="BodyText"/>
      </w:pPr>
      <w:r>
        <w:t xml:space="preserve">_Cũng không tệ .Thật không ngờ chủ nhân lại có con mắt thẩm mĩ hơn thế.</w:t>
      </w:r>
    </w:p>
    <w:p>
      <w:pPr>
        <w:pStyle w:val="BodyText"/>
      </w:pPr>
      <w:r>
        <w:t xml:space="preserve">Nó khinh khỉnh nhìn Kim Gia Hòa , à không bây giờ phải gọi hắn là Asmi mới đúng.</w:t>
      </w:r>
    </w:p>
    <w:p>
      <w:pPr>
        <w:pStyle w:val="BodyText"/>
      </w:pPr>
      <w:r>
        <w:t xml:space="preserve">_Hắn ta là người mẫu của Tạp chí Teen . Tính cách ham chơi thích tụ tập bạn bè tại bar hay cướp người yêu của người khác nên hum qua hắn ta bị một tên cầm chai rượu đập thẳng vào đầu chết ngay tại chỗ , Jin chứng kiến tất cả nên đã đem hắn ta về đây.Qua điều tra hắn ta là trẻ mồ côi , sống tại cô nhi viện</w:t>
      </w:r>
    </w:p>
    <w:p>
      <w:pPr>
        <w:pStyle w:val="BodyText"/>
      </w:pPr>
      <w:r>
        <w:t xml:space="preserve">"Ánh Sáng</w:t>
      </w:r>
    </w:p>
    <w:p>
      <w:pPr>
        <w:pStyle w:val="BodyText"/>
      </w:pPr>
      <w:r>
        <w:t xml:space="preserve">" không người thân thiết.Nếu ngươi nhập vào người hắn thì đúng là rất tốt.</w:t>
      </w:r>
    </w:p>
    <w:p>
      <w:pPr>
        <w:pStyle w:val="BodyText"/>
      </w:pPr>
      <w:r>
        <w:t xml:space="preserve">Nói xong nó ra hiệu cho hắn hồn nhập xác .Một luồng ánh sáng màu xanh lam từ trong mồm của Kim Gia Hòa bay ra và ập thẳng vào cái xác nằm bên cạnh . Trong lúc chờ hồn nhập xác ánh mắt nó không ngừng nhìn vào Kim Gia Hòa .Hắn ta đã có dấu hiệu của sự hồi tỉnh .Ánh mắt lúc Asmi nhập vào hắn có chút đo đỏ , còn bây giờ ánh mắt hắn lại tràn ngập màu trắng của dã thú . Nó hơi giật mình vì ánh mắt đó.Nó liên tưởng lại một đoạn ngắn hội thoại giữa Ông ngoại , ông nội và nó trong căn phòng kín.</w:t>
      </w:r>
    </w:p>
    <w:p>
      <w:pPr>
        <w:pStyle w:val="BodyText"/>
      </w:pPr>
      <w:r>
        <w:t xml:space="preserve">********************************************</w:t>
      </w:r>
    </w:p>
    <w:p>
      <w:pPr>
        <w:pStyle w:val="BodyText"/>
      </w:pPr>
      <w:r>
        <w:t xml:space="preserve">_Cháu cần lắng nghe kĩ những lời ông nói.Trong thế giới này hình thành hai loại tiềm năng lực .Đó là thiện và ác.Thiện thì có Thiên Thần nắm giữ còn ác thì có Ác Quỷ cai quản.Hai tiềm năng lực nàng được các Thiên thần và ác quỷ thay nhau giữ cho nó cân bằng.Từ rất lâu rồi ta nghe Chúa thiên đệ nhất nói có một Ác Quỷ tên là Zalo hắn ta không muốn thế lực thiện hiện hữu chỉ muốn cái ác là duy nhất lên Zalo đã tiến đánh tiềm năng lượng thiện.Lúc đó Chúa Quỷ đã đứng về phía của Chúa thiện chống lại Zalo.Hắn ta không chống lại được sức mạnh của hai tiềm năng lực đó cũng như chúa Quỷ và Chúa Thiên nên thua cuộc và bị giam dữ tại một nơi vô định ,nơi hợp nhất của hai tiềm năng lực Thiện và Ác.Hiên nay ta phát hiện hắn ta đã phát ra một số tay sai chuẩn bị cho kế hoạch bỏ trốn và thực hiện lại kế hoạch dở dang đó.Papa và anh trai con đã được ta cử đi đến danh giới đó và bị hắn Phong Ấn không thể cử đông mất đi tứ chi , tiềm lưc , năng lực bị vô hiệu hóa. May mà do ta lường trước lên đã đến và đưa Papa và anh trai con rời khỏi đó trước khi hắn hút năng lượng của họ.Ta cũng kịp để ý thấy hắn có ánh mắt trắng dã, và những tên tay sai của hắn cũng vậy ........................</w:t>
      </w:r>
    </w:p>
    <w:p>
      <w:pPr>
        <w:pStyle w:val="BodyText"/>
      </w:pPr>
      <w:r>
        <w:t xml:space="preserve">Câu cuối cùng của ông nội nó cứ vang vọng trong tâm não nó :</w:t>
      </w:r>
    </w:p>
    <w:p>
      <w:pPr>
        <w:pStyle w:val="BodyText"/>
      </w:pPr>
      <w:r>
        <w:t xml:space="preserve">" ánh mắt trắng dã</w:t>
      </w:r>
    </w:p>
    <w:p>
      <w:pPr>
        <w:pStyle w:val="BodyText"/>
      </w:pPr>
      <w:r>
        <w:t xml:space="preserve">ánh mắt trắng dã</w:t>
      </w:r>
    </w:p>
    <w:p>
      <w:pPr>
        <w:pStyle w:val="BodyText"/>
      </w:pPr>
      <w:r>
        <w:t xml:space="preserve">ánh mắt trắng dã....................!!!!!!!!!!!!!!!!</w:t>
      </w:r>
    </w:p>
    <w:p>
      <w:pPr>
        <w:pStyle w:val="BodyText"/>
      </w:pPr>
      <w:r>
        <w:t xml:space="preserve">"</w:t>
      </w:r>
    </w:p>
    <w:p>
      <w:pPr>
        <w:pStyle w:val="BodyText"/>
      </w:pPr>
      <w:r>
        <w:t xml:space="preserve">Đúng hắn ta - Kim Gia Hòa chính là tay sai của tên Zalo.Hắn ta phải trả giá , phải trả giá..........</w:t>
      </w:r>
    </w:p>
    <w:p>
      <w:pPr>
        <w:pStyle w:val="BodyText"/>
      </w:pPr>
      <w:r>
        <w:t xml:space="preserve">Kim Gia Hòa với ánh mắt trắng dã nhìn thẳng hướng nó :</w:t>
      </w:r>
    </w:p>
    <w:p>
      <w:pPr>
        <w:pStyle w:val="BodyText"/>
      </w:pPr>
      <w:r>
        <w:t xml:space="preserve">_Thế nào ! chúng ta lại gặp nhau không ngờ ngươi còn sống haaaaaaaaaaaaaaaaaa!</w:t>
      </w:r>
    </w:p>
    <w:p>
      <w:pPr>
        <w:pStyle w:val="BodyText"/>
      </w:pPr>
      <w:r>
        <w:t xml:space="preserve">Nó đưa tay lên tháo đôi kính áp tròn xuống .Đôi mắt màu đỏ đậm máu hiện nên không khỏi khiến hắn ta giật mình :</w:t>
      </w:r>
    </w:p>
    <w:p>
      <w:pPr>
        <w:pStyle w:val="BodyText"/>
      </w:pPr>
      <w:r>
        <w:t xml:space="preserve">_Ngươi!!!!!!!!!!!!!!!!!!!!!!</w:t>
      </w:r>
    </w:p>
    <w:p>
      <w:pPr>
        <w:pStyle w:val="BodyText"/>
      </w:pPr>
      <w:r>
        <w:t xml:space="preserve">_Không ngờ người mà ngươi tìm kiếm bấy lâu nay lại là ta phải không hahaaaaaaaaa!</w:t>
      </w:r>
    </w:p>
    <w:p>
      <w:pPr>
        <w:pStyle w:val="BodyText"/>
      </w:pPr>
      <w:r>
        <w:t xml:space="preserve">Nụ cười Khinh bỉ của nó như nhìn thấu tâm can hắn .</w:t>
      </w:r>
    </w:p>
    <w:p>
      <w:pPr>
        <w:pStyle w:val="BodyText"/>
      </w:pPr>
      <w:r>
        <w:t xml:space="preserve">_Ngươi!!!!!!!!!!!!!!!!!!!!</w:t>
      </w:r>
    </w:p>
    <w:p>
      <w:pPr>
        <w:pStyle w:val="BodyText"/>
      </w:pPr>
      <w:r>
        <w:t xml:space="preserve">_Không nói được phải không ?vậy để ta sẽ nói hết hộ ngươi nha!</w:t>
      </w:r>
    </w:p>
    <w:p>
      <w:pPr>
        <w:pStyle w:val="BodyText"/>
      </w:pPr>
      <w:r>
        <w:t xml:space="preserve">Hắn không thể thoát ra khỏi mồm từ nào ngoài :</w:t>
      </w:r>
    </w:p>
    <w:p>
      <w:pPr>
        <w:pStyle w:val="BodyText"/>
      </w:pPr>
      <w:r>
        <w:t xml:space="preserve">_Ngươi!!!!!!!!!!!!!!!!!!!!!</w:t>
      </w:r>
    </w:p>
    <w:p>
      <w:pPr>
        <w:pStyle w:val="BodyText"/>
      </w:pPr>
      <w:r>
        <w:t xml:space="preserve">_Ngươi !Ngươi! cái gì hả ? Chẳng phải ngươi tìm kiếm và giết ta khi ta uống nước Hồng Thai sao ? Ngươi nhận lệnh của Zalo lấy đi năng lượng của ta để hắn thoát khỏi ranh giới nơi hợp nhất của Thiện và Ác sao? Ta sẽ không cho ngươi hoàn thành nhiệm vụ này đâu.haaaaaaaaaaaaaaaaaaa</w:t>
      </w:r>
    </w:p>
    <w:p>
      <w:pPr>
        <w:pStyle w:val="BodyText"/>
      </w:pPr>
      <w:r>
        <w:t xml:space="preserve">_Ngươi!!!! ngươi định làm gì ta????????????</w:t>
      </w:r>
    </w:p>
    <w:p>
      <w:pPr>
        <w:pStyle w:val="BodyText"/>
      </w:pPr>
      <w:r>
        <w:t xml:space="preserve">_Làm gì ư? ta sẽ không nói cho ngươi biết đâu . Ta muốn ngươi phải bất ngờ đó..........</w:t>
      </w:r>
    </w:p>
    <w:p>
      <w:pPr>
        <w:pStyle w:val="BodyText"/>
      </w:pPr>
      <w:r>
        <w:t xml:space="preserve">Hự................</w:t>
      </w:r>
    </w:p>
    <w:p>
      <w:pPr>
        <w:pStyle w:val="BodyText"/>
      </w:pPr>
      <w:r>
        <w:t xml:space="preserve">Asmi tỉnh dậy ! Trong khoảng khắc hắn nhập hồn vào thân xác kia không thể nghe thấy những gì mà nó và Kim Gia Hỏa nói nên hắn tỏ ra hết sức tò mò :</w:t>
      </w:r>
    </w:p>
    <w:p>
      <w:pPr>
        <w:pStyle w:val="BodyText"/>
      </w:pPr>
      <w:r>
        <w:t xml:space="preserve">_Tôi đã bỏ nỡ chuyện gì à?</w:t>
      </w:r>
    </w:p>
    <w:p>
      <w:pPr>
        <w:pStyle w:val="BodyText"/>
      </w:pPr>
      <w:r>
        <w:t xml:space="preserve">Nó quay ra nhìn Asmi rồi ánh mắt trở lại trên người mang theo điệu cười tà ác khiến cho cả Kim gia Hòa và Asmi không lạnh mà run.</w:t>
      </w:r>
    </w:p>
    <w:p>
      <w:pPr>
        <w:pStyle w:val="BodyText"/>
      </w:pPr>
      <w:r>
        <w:t xml:space="preserve">End chap 36</w:t>
      </w:r>
    </w:p>
    <w:p>
      <w:pPr>
        <w:pStyle w:val="Compact"/>
      </w:pP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Chap 37 :</w:t>
      </w:r>
    </w:p>
    <w:p>
      <w:pPr>
        <w:pStyle w:val="BodyText"/>
      </w:pPr>
      <w:r>
        <w:t xml:space="preserve">" Tiểu thư Asmi</w:t>
      </w:r>
    </w:p>
    <w:p>
      <w:pPr>
        <w:pStyle w:val="BodyText"/>
      </w:pPr>
      <w:r>
        <w:t xml:space="preserve">" ..........</w:t>
      </w:r>
    </w:p>
    <w:p>
      <w:pPr>
        <w:pStyle w:val="BodyText"/>
      </w:pPr>
      <w:r>
        <w:t xml:space="preserve">_Không! ta không muốn làm đâu huhu ngươi tha cho ta đi!</w:t>
      </w:r>
    </w:p>
    <w:p>
      <w:pPr>
        <w:pStyle w:val="BodyText"/>
      </w:pPr>
      <w:r>
        <w:t xml:space="preserve">Asmi ra sức năn nỉ , làm nũng ,cầu xin nó.Nhưng đáp lại hắn,nó thờ ơ không để tâm đến hắn.</w:t>
      </w:r>
    </w:p>
    <w:p>
      <w:pPr>
        <w:pStyle w:val="BodyText"/>
      </w:pPr>
      <w:r>
        <w:t xml:space="preserve">Rắc ! Rắc!</w:t>
      </w:r>
    </w:p>
    <w:p>
      <w:pPr>
        <w:pStyle w:val="BodyText"/>
      </w:pPr>
      <w:r>
        <w:t xml:space="preserve">Ực...!</w:t>
      </w:r>
    </w:p>
    <w:p>
      <w:pPr>
        <w:pStyle w:val="BodyText"/>
      </w:pPr>
      <w:r>
        <w:t xml:space="preserve">Tiếng bẻ các đốt ngón tay của nó khiến cho Asmi không khỏi nuốt khan mỗi đống ấm ức, sợ sệt vào bụng.</w:t>
      </w:r>
    </w:p>
    <w:p>
      <w:pPr>
        <w:pStyle w:val="BodyText"/>
      </w:pPr>
      <w:r>
        <w:t xml:space="preserve">Ánh mắt đỏ sẫm tanh đậm mùi máu tia thẳng vào hắn khiến hắn miệng lưỡi đá vô nhau nó không ra tiếng :</w:t>
      </w:r>
    </w:p>
    <w:p>
      <w:pPr>
        <w:pStyle w:val="BodyText"/>
      </w:pPr>
      <w:r>
        <w:t xml:space="preserve">_Đ..ượ..c ta.. đồn..g y..</w:t>
      </w:r>
    </w:p>
    <w:p>
      <w:pPr>
        <w:pStyle w:val="BodyText"/>
      </w:pPr>
      <w:r>
        <w:t xml:space="preserve">Nó liếc hắn thêm lần nữa.</w:t>
      </w:r>
    </w:p>
    <w:p>
      <w:pPr>
        <w:pStyle w:val="BodyText"/>
      </w:pPr>
      <w:r>
        <w:t xml:space="preserve">Ực...!</w:t>
      </w:r>
    </w:p>
    <w:p>
      <w:pPr>
        <w:pStyle w:val="BodyText"/>
      </w:pPr>
      <w:r>
        <w:t xml:space="preserve">Hắn lần thứ hai nuốt khan nỗi sợ hãi ,hắn thầm rủa qủy tha ma bắt nó đi ,toàn ép hắn đến bước khó sử không có cách nào ngoại trừ đồng ý với nó.</w:t>
      </w:r>
    </w:p>
    <w:p>
      <w:pPr>
        <w:pStyle w:val="BodyText"/>
      </w:pPr>
      <w:r>
        <w:t xml:space="preserve">_Thôi được !Chỉ lần này thôi nhá!</w:t>
      </w:r>
    </w:p>
    <w:p>
      <w:pPr>
        <w:pStyle w:val="BodyText"/>
      </w:pPr>
      <w:r>
        <w:t xml:space="preserve">Nụ cười tà mị trên môi nó khiến hắn không khỏi lạnh sống lưng.</w:t>
      </w:r>
    </w:p>
    <w:p>
      <w:pPr>
        <w:pStyle w:val="BodyText"/>
      </w:pPr>
      <w:r>
        <w:t xml:space="preserve">Cạnh!</w:t>
      </w:r>
    </w:p>
    <w:p>
      <w:pPr>
        <w:pStyle w:val="BodyText"/>
      </w:pPr>
      <w:r>
        <w:t xml:space="preserve">Cánh cửa phòng giam mở ra, nó tiêu soái bước vào,trên tay cầm một chén nước đen đặc tiến lại gần Kim</w:t>
      </w:r>
    </w:p>
    <w:p>
      <w:pPr>
        <w:pStyle w:val="BodyText"/>
      </w:pPr>
      <w:r>
        <w:t xml:space="preserve">Gia Hòa.</w:t>
      </w:r>
    </w:p>
    <w:p>
      <w:pPr>
        <w:pStyle w:val="BodyText"/>
      </w:pPr>
      <w:r>
        <w:t xml:space="preserve">Mới vừa đây hắn còn đang nửa tỉnh nửa mê man thế nhưng khi mà cánh cửa mở ra, thân hình nó xuất hiễn, bỗng dưng một cơn ớn lạnh khiến hắn gia tăng nỗi khiếp sợ đối với nó.</w:t>
      </w:r>
    </w:p>
    <w:p>
      <w:pPr>
        <w:pStyle w:val="BodyText"/>
      </w:pPr>
      <w:r>
        <w:t xml:space="preserve">_Theo ta thì sống chống ta thì phải hồn siêu phách lạc. Mãi mãi không bao giờ... haha! Ta cho ngươi chọn.</w:t>
      </w:r>
    </w:p>
    <w:p>
      <w:pPr>
        <w:pStyle w:val="BodyText"/>
      </w:pPr>
      <w:r>
        <w:t xml:space="preserve">Nói rồi nó đưa chén nước đen đặc lên trước mặt hắn.Đôi mắt trắng dã của hắn đã khiếp sợ đến 8 phần.</w:t>
      </w:r>
    </w:p>
    <w:p>
      <w:pPr>
        <w:pStyle w:val="BodyText"/>
      </w:pPr>
      <w:r>
        <w:t xml:space="preserve">_Ngươi định làm gì ta? Ngươi cho ta uống gì?</w:t>
      </w:r>
    </w:p>
    <w:p>
      <w:pPr>
        <w:pStyle w:val="BodyText"/>
      </w:pPr>
      <w:r>
        <w:t xml:space="preserve">Nó dành cho hắn một cái nhếch mép :</w:t>
      </w:r>
    </w:p>
    <w:p>
      <w:pPr>
        <w:pStyle w:val="BodyText"/>
      </w:pPr>
      <w:r>
        <w:t xml:space="preserve">_Chắc ngươi biết</w:t>
      </w:r>
    </w:p>
    <w:p>
      <w:pPr>
        <w:pStyle w:val="BodyText"/>
      </w:pPr>
      <w:r>
        <w:t xml:space="preserve">" Cân táng hồn</w:t>
      </w:r>
    </w:p>
    <w:p>
      <w:pPr>
        <w:pStyle w:val="BodyText"/>
      </w:pPr>
      <w:r>
        <w:t xml:space="preserve">" ?</w:t>
      </w:r>
    </w:p>
    <w:p>
      <w:pPr>
        <w:pStyle w:val="BodyText"/>
      </w:pPr>
      <w:r>
        <w:t xml:space="preserve">_Ngươi ! Ta sẽ không uống đâu!Ta không muốn hồn phách lưu tán.</w:t>
      </w:r>
    </w:p>
    <w:p>
      <w:pPr>
        <w:pStyle w:val="BodyText"/>
      </w:pPr>
      <w:r>
        <w:t xml:space="preserve">"Hừ ,đồ nhát chết</w:t>
      </w:r>
    </w:p>
    <w:p>
      <w:pPr>
        <w:pStyle w:val="BodyText"/>
      </w:pPr>
      <w:r>
        <w:t xml:space="preserve">" Nó thầm **** tên bác họ thế giới thực hiện tại.</w:t>
      </w:r>
    </w:p>
    <w:p>
      <w:pPr>
        <w:pStyle w:val="BodyText"/>
      </w:pPr>
      <w:r>
        <w:t xml:space="preserve">_Vậy!nhanh nói theo ta hay muốn chết?</w:t>
      </w:r>
    </w:p>
    <w:p>
      <w:pPr>
        <w:pStyle w:val="BodyText"/>
      </w:pPr>
      <w:r>
        <w:t xml:space="preserve">"Chọn sống hay chết?Nếu mình chọn sống thì phải phả bội zalo hix như thế thì khác gì chọn cái chết? Tất cả chỉ là sớm hay muộn mà thôi. Còn nếu chọn cái chết để bảo vệ danh dự , khẳng định lòng trung thành với zalo thì ít ra còn được mọi người tôn trọng không coi thường.</w:t>
      </w:r>
    </w:p>
    <w:p>
      <w:pPr>
        <w:pStyle w:val="BodyText"/>
      </w:pPr>
      <w:r>
        <w:t xml:space="preserve">"</w:t>
      </w:r>
    </w:p>
    <w:p>
      <w:pPr>
        <w:pStyle w:val="BodyText"/>
      </w:pPr>
      <w:r>
        <w:t xml:space="preserve">Hazz</w:t>
      </w:r>
    </w:p>
    <w:p>
      <w:pPr>
        <w:pStyle w:val="BodyText"/>
      </w:pPr>
      <w:r>
        <w:t xml:space="preserve">Hắn thở dài một cái , đôi mắt trắng dã nay lại</w:t>
      </w:r>
    </w:p>
    <w:p>
      <w:pPr>
        <w:pStyle w:val="BodyText"/>
      </w:pPr>
      <w:r>
        <w:t xml:space="preserve">"dã</w:t>
      </w:r>
    </w:p>
    <w:p>
      <w:pPr>
        <w:pStyle w:val="BodyText"/>
      </w:pPr>
      <w:r>
        <w:t xml:space="preserve">" hơn nhìn thẳng vào đôi mắt ác qủy đỏ máu của nó :</w:t>
      </w:r>
    </w:p>
    <w:p>
      <w:pPr>
        <w:pStyle w:val="BodyText"/>
      </w:pPr>
      <w:r>
        <w:t xml:space="preserve">_Ta nguyện chết để bảo vệ lòng trung thành với chủ nhân Zalo.Giết ta đi...!</w:t>
      </w:r>
    </w:p>
    <w:p>
      <w:pPr>
        <w:pStyle w:val="BodyText"/>
      </w:pPr>
      <w:r>
        <w:t xml:space="preserve">Hắn gầm lên từng tiếng.Trong lòng nó thầm chế nhạo hắn.Những suy nghĩ của hắn nó đã đọc không thiếu</w:t>
      </w:r>
    </w:p>
    <w:p>
      <w:pPr>
        <w:pStyle w:val="BodyText"/>
      </w:pPr>
      <w:r>
        <w:t xml:space="preserve">một từ nào cả.Nhưng dù sao thì hắn cũng đã mắc câu , trúng kế của nó.Đã vậy nó sẽ diễn tới cùng cho</w:t>
      </w:r>
    </w:p>
    <w:p>
      <w:pPr>
        <w:pStyle w:val="BodyText"/>
      </w:pPr>
      <w:r>
        <w:t xml:space="preserve">hắn xem.Sắc mặc nó đen lại, tay nắm thành nắm đấm.</w:t>
      </w:r>
    </w:p>
    <w:p>
      <w:pPr>
        <w:pStyle w:val="BodyText"/>
      </w:pPr>
      <w:r>
        <w:t xml:space="preserve">_Ta cho ngươi nói lại!</w:t>
      </w:r>
    </w:p>
    <w:p>
      <w:pPr>
        <w:pStyle w:val="BodyText"/>
      </w:pPr>
      <w:r>
        <w:t xml:space="preserve">Ánh mắt nó thật ghê gớm như muốn đoạt đi mạng sống của người đối diện .Tay phải nắm lấy cằm của hắn nén cơn tức giận đợi câu trả lời của hắn :</w:t>
      </w:r>
    </w:p>
    <w:p>
      <w:pPr>
        <w:pStyle w:val="BodyText"/>
      </w:pPr>
      <w:r>
        <w:t xml:space="preserve">_Chết...!</w:t>
      </w:r>
    </w:p>
    <w:p>
      <w:pPr>
        <w:pStyle w:val="BodyText"/>
      </w:pPr>
      <w:r>
        <w:t xml:space="preserve">Nói rồi đôi môi hắn bị tay phải nó bóp ra rồi đổ chén nước đen đặc thẳng vào mồm hắn.</w:t>
      </w:r>
    </w:p>
    <w:p>
      <w:pPr>
        <w:pStyle w:val="BodyText"/>
      </w:pPr>
      <w:r>
        <w:t xml:space="preserve">Ặc..!</w:t>
      </w:r>
    </w:p>
    <w:p>
      <w:pPr>
        <w:pStyle w:val="BodyText"/>
      </w:pPr>
      <w:r>
        <w:t xml:space="preserve">Ặc..!</w:t>
      </w:r>
    </w:p>
    <w:p>
      <w:pPr>
        <w:pStyle w:val="BodyText"/>
      </w:pPr>
      <w:r>
        <w:t xml:space="preserve">Cân táng hồn xuống cổ họng, hắn nghẹn .Thuốc phát tác ngay ,cả thân hình hắn đổ xuống mặt đất ,khi sắp không còn thế lực thì nó hừ mạnh ra tiếng :</w:t>
      </w:r>
    </w:p>
    <w:p>
      <w:pPr>
        <w:pStyle w:val="BodyText"/>
      </w:pPr>
      <w:r>
        <w:t xml:space="preserve">_Theo ta thì sống, chống ta phải chết!</w:t>
      </w:r>
    </w:p>
    <w:p>
      <w:pPr>
        <w:pStyle w:val="BodyText"/>
      </w:pPr>
      <w:r>
        <w:t xml:space="preserve">Dứt lời nói Kim Gia Hòa nằm bất động trên sàn đất.</w:t>
      </w:r>
    </w:p>
    <w:p>
      <w:pPr>
        <w:pStyle w:val="BodyText"/>
      </w:pPr>
      <w:r>
        <w:t xml:space="preserve">_Ra đi!</w:t>
      </w:r>
    </w:p>
    <w:p>
      <w:pPr>
        <w:pStyle w:val="BodyText"/>
      </w:pPr>
      <w:r>
        <w:t xml:space="preserve">Từ sau cánh cửa,thân ảnh của siêu mẫu nam bước ra .Asmi nhìn nó cười hì hì :</w:t>
      </w:r>
    </w:p>
    <w:p>
      <w:pPr>
        <w:pStyle w:val="BodyText"/>
      </w:pPr>
      <w:r>
        <w:t xml:space="preserve">_Phải làm như thế thật sao chủ nhân!</w:t>
      </w:r>
    </w:p>
    <w:p>
      <w:pPr>
        <w:pStyle w:val="BodyText"/>
      </w:pPr>
      <w:r>
        <w:t xml:space="preserve">Nịnh nọt.Không biết hắn đã thất bại lần thứ bao nhiêu mà vẫn cứ làm.Ánh mắt tóe lửa từ nó truyền thẳng sang hắn :</w:t>
      </w:r>
    </w:p>
    <w:p>
      <w:pPr>
        <w:pStyle w:val="BodyText"/>
      </w:pPr>
      <w:r>
        <w:t xml:space="preserve">_Còn đứng đó lảm nhảm ??</w:t>
      </w:r>
    </w:p>
    <w:p>
      <w:pPr>
        <w:pStyle w:val="BodyText"/>
      </w:pPr>
      <w:r>
        <w:t xml:space="preserve">Mồi hôi mẹ,mồ hôi con thi nhau tua ra như tắm .Hắn tiến đến chỗ Kim Gia Hòa đang nằm để hắn nằm ngay ngắn vuông vắn rồi nằm xuống bên cạnh Kim Gia Hòa ,tư thế giống y trang.Hắn nhìn nó :</w:t>
      </w:r>
    </w:p>
    <w:p>
      <w:pPr>
        <w:pStyle w:val="BodyText"/>
      </w:pPr>
      <w:r>
        <w:t xml:space="preserve">_Đã xong thưa chủ nhân!</w:t>
      </w:r>
    </w:p>
    <w:p>
      <w:pPr>
        <w:pStyle w:val="BodyText"/>
      </w:pPr>
      <w:r>
        <w:t xml:space="preserve">_Hừ ngươi mà không hoàn thành nhiệm vụ ta giao thì đừng trách ta sẽ...</w:t>
      </w:r>
    </w:p>
    <w:p>
      <w:pPr>
        <w:pStyle w:val="BodyText"/>
      </w:pPr>
      <w:r>
        <w:t xml:space="preserve">Nó bỏ lửng vế sau ,đôi mắt nhắm lại.</w:t>
      </w:r>
    </w:p>
    <w:p>
      <w:pPr>
        <w:pStyle w:val="BodyText"/>
      </w:pPr>
      <w:r>
        <w:t xml:space="preserve">Trở về bốn giờ trước, trong căn phòng bí mật cách âm ,giọng nói nữ quyền của nó vang lên :</w:t>
      </w:r>
    </w:p>
    <w:p>
      <w:pPr>
        <w:pStyle w:val="BodyText"/>
      </w:pPr>
      <w:r>
        <w:t xml:space="preserve">_Ta đã có cách để lão già đó nói bí mật của Zalo.</w:t>
      </w:r>
    </w:p>
    <w:p>
      <w:pPr>
        <w:pStyle w:val="BodyText"/>
      </w:pPr>
      <w:r>
        <w:t xml:space="preserve">Đôi mắt sáng lên như đèn pha ôtô của Asmi rọi thẳng vào nó,giọng nói không giấu nổi niềm vui :</w:t>
      </w:r>
    </w:p>
    <w:p>
      <w:pPr>
        <w:pStyle w:val="BodyText"/>
      </w:pPr>
      <w:r>
        <w:t xml:space="preserve">_Hay qúa!Chủ nhân! vậy bây giờ tốt qúa rồi.</w:t>
      </w:r>
    </w:p>
    <w:p>
      <w:pPr>
        <w:pStyle w:val="BodyText"/>
      </w:pPr>
      <w:r>
        <w:t xml:space="preserve">Đôi môi nó nở ra một nụ cười gian tà :</w:t>
      </w:r>
    </w:p>
    <w:p>
      <w:pPr>
        <w:pStyle w:val="BodyText"/>
      </w:pPr>
      <w:r>
        <w:t xml:space="preserve">_Nhưng kế hoạch của ta cần phải có sự trợ giúp của ngươi mới thành công được.</w:t>
      </w:r>
    </w:p>
    <w:p>
      <w:pPr>
        <w:pStyle w:val="BodyText"/>
      </w:pPr>
      <w:r>
        <w:t xml:space="preserve">Vì nó quay lưng vào Asmi nên không thể nhìn thấy nụ cười gian tà từ nó ,thế nên hắn cứ vậy mà tươi cười</w:t>
      </w:r>
    </w:p>
    <w:p>
      <w:pPr>
        <w:pStyle w:val="BodyText"/>
      </w:pPr>
      <w:r>
        <w:t xml:space="preserve">:</w:t>
      </w:r>
    </w:p>
    <w:p>
      <w:pPr>
        <w:pStyle w:val="BodyText"/>
      </w:pPr>
      <w:r>
        <w:t xml:space="preserve">_Thần xin cố gắng hết sức để hoàn thành.Xin cứ giao phó.</w:t>
      </w:r>
    </w:p>
    <w:p>
      <w:pPr>
        <w:pStyle w:val="BodyText"/>
      </w:pPr>
      <w:r>
        <w:t xml:space="preserve">Haha.Nó xoay ghế lại nhìn hắn :</w:t>
      </w:r>
    </w:p>
    <w:p>
      <w:pPr>
        <w:pStyle w:val="BodyText"/>
      </w:pPr>
      <w:r>
        <w:t xml:space="preserve">_Việc này rất dễ với ngươi.Ta biết ngươi rất am hiểu tâm tư tính cách của rất nhiều loại phụ nữ.Đúng không?</w:t>
      </w:r>
    </w:p>
    <w:p>
      <w:pPr>
        <w:pStyle w:val="BodyText"/>
      </w:pPr>
      <w:r>
        <w:t xml:space="preserve">_Dạ ! Thần biết nhiều lém nhớ nhưng có tâm tư tính cách của 1 người thần tuy tiếp xúc lâu nhưng vẫn</w:t>
      </w:r>
    </w:p>
    <w:p>
      <w:pPr>
        <w:pStyle w:val="BodyText"/>
      </w:pPr>
      <w:r>
        <w:t xml:space="preserve">chưa biết!</w:t>
      </w:r>
    </w:p>
    <w:p>
      <w:pPr>
        <w:pStyle w:val="BodyText"/>
      </w:pPr>
      <w:r>
        <w:t xml:space="preserve">Nó hừ nhẹ một tiếng :</w:t>
      </w:r>
    </w:p>
    <w:p>
      <w:pPr>
        <w:pStyle w:val="BodyText"/>
      </w:pPr>
      <w:r>
        <w:t xml:space="preserve">_Nếu ta để ngươi biết rõ tâm tư ta thì ta làm sao lãnh đạo được các ngươi?</w:t>
      </w:r>
    </w:p>
    <w:p>
      <w:pPr>
        <w:pStyle w:val="BodyText"/>
      </w:pPr>
      <w:r>
        <w:t xml:space="preserve">Ánh mắt nó trợn lên,xuyên thấu đôi mắt của Asmi.</w:t>
      </w:r>
    </w:p>
    <w:p>
      <w:pPr>
        <w:pStyle w:val="BodyText"/>
      </w:pPr>
      <w:r>
        <w:t xml:space="preserve">Cả người lạnh toát nhưng sao mồi hôi lại lấm tấm trên khuôn mặt hắn.Phải chăng đây là phép</w:t>
      </w:r>
    </w:p>
    <w:p>
      <w:pPr>
        <w:pStyle w:val="BodyText"/>
      </w:pPr>
      <w:r>
        <w:t xml:space="preserve">" Mắt tâm cang</w:t>
      </w:r>
    </w:p>
    <w:p>
      <w:pPr>
        <w:pStyle w:val="BodyText"/>
      </w:pPr>
      <w:r>
        <w:t xml:space="preserve">" được mọi người trong qủy giới nhắc đến?Nhưng hắn nhớ rằng phép này đã bị thất truyền rồi mà.</w:t>
      </w:r>
    </w:p>
    <w:p>
      <w:pPr>
        <w:pStyle w:val="BodyText"/>
      </w:pPr>
      <w:r>
        <w:t xml:space="preserve">(Mắt tâm cang : là dùng ánh mắt xuyên thấu tâm cang của người đang đứng đối diện ,làm cho người đó trở lên cả người lạnh buốt ,không rét mà run , không nóng mà toát mồ hôi hột.Nhưng quan trọng nhất là người sử dụng phép này sẽ biết được suy nghĩ,toan tính,hành động kế tiếp của người đối diện.Phép mắt tâm cang được lưu truyền cho thế hệ dị dạng đặc biệt , truyền từ đời này qua đời khác.Cách đây 6 đời, tức 6 nghìn năm, phép mắt tâm cang đã bị thất truyền do không có thế hệ dị dạng.Phép này được ăn vào máu của dị dạng và mỗi đời chỉ có duy nhất một dị dạng.Và cũng chỉ có người đó mới sử dụng được phét mắt tâm cang này.)</w:t>
      </w:r>
    </w:p>
    <w:p>
      <w:pPr>
        <w:pStyle w:val="BodyText"/>
      </w:pPr>
      <w:r>
        <w:t xml:space="preserve">_Tất cả mới chỉ là phần đầu của kế hoạch. Zalo , Kim Gia Hòa , Kim Hàn Thủy ta sẽ cho các ngươi biết Ice là người như thế nào hahaha.</w:t>
      </w:r>
    </w:p>
    <w:p>
      <w:pPr>
        <w:pStyle w:val="Compact"/>
      </w:pP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38 : Nụ hôn nữ quỷ.</w:t>
      </w:r>
    </w:p>
    <w:p>
      <w:pPr>
        <w:pStyle w:val="BodyText"/>
      </w:pPr>
      <w:r>
        <w:t xml:space="preserve">_Asmi ! Không biết ngươi đã từng nghe gì về nữ quỷ chưa?</w:t>
      </w:r>
    </w:p>
    <w:p>
      <w:pPr>
        <w:pStyle w:val="BodyText"/>
      </w:pPr>
      <w:r>
        <w:t xml:space="preserve">Asmi ngây ngốc trước câu hỏi của nó :</w:t>
      </w:r>
    </w:p>
    <w:p>
      <w:pPr>
        <w:pStyle w:val="BodyText"/>
      </w:pPr>
      <w:r>
        <w:t xml:space="preserve">_Chẳng phải nữ quỷ và quỷ nữ là một hay sao ? Sao chủ nhân hỏi lạ thế ?</w:t>
      </w:r>
    </w:p>
    <w:p>
      <w:pPr>
        <w:pStyle w:val="BodyText"/>
      </w:pPr>
      <w:r>
        <w:t xml:space="preserve">Nghe câu trả lời của Asmi khiến nó không khỏi bật cười. Lắc đầu , nhìn thẳng vào mắt của Asmi giọng nói nó không khỏi chế diễu :</w:t>
      </w:r>
    </w:p>
    <w:p>
      <w:pPr>
        <w:pStyle w:val="BodyText"/>
      </w:pPr>
      <w:r>
        <w:t xml:space="preserve">_Một kẻ được mệnh danh thu phục phụ nữ như ngươi mà không biết sự khác biệt giữa nữ quỷ và quỷ nữ ư? Hiện tại ta nghi ngờ điều đó đấy Asmi.</w:t>
      </w:r>
    </w:p>
    <w:p>
      <w:pPr>
        <w:pStyle w:val="BodyText"/>
      </w:pPr>
      <w:r>
        <w:t xml:space="preserve">Như bị chạm phải lòng tự trọng khiến cho hắn không khỏi lên tiếng càu nhàu :</w:t>
      </w:r>
    </w:p>
    <w:p>
      <w:pPr>
        <w:pStyle w:val="BodyText"/>
      </w:pPr>
      <w:r>
        <w:t xml:space="preserve">_Nữ quỷ và quỷ nữ không phải đều là cách gọi chung về những con quỷ có giới tính nữ ư ? Nói như chủ nhân thì chúng chỉ khác là nữ quỷ thì chữ nữ ở trước chữ quỷ còn quỷ nữ thì chữ nữ ở sau chữ quỷ thế thôi.</w:t>
      </w:r>
    </w:p>
    <w:p>
      <w:pPr>
        <w:pStyle w:val="BodyText"/>
      </w:pPr>
      <w:r>
        <w:t xml:space="preserve">Nó phải bật cười vì cách giải thích ngây ngô kiểu con nít của asmi. Nó hắng giọng như chuẩn bị nói một điều gì đó rất bí ẩn và quan trọng mà không phải ai cũng biết.</w:t>
      </w:r>
    </w:p>
    <w:p>
      <w:pPr>
        <w:pStyle w:val="BodyText"/>
      </w:pPr>
      <w:r>
        <w:t xml:space="preserve">_ Khác nhau đó. Quỷ nữ là quỷ ở dưới địa ngục cai quản các linh hồn mới đến. Quỷ nữ quan sát cách linh hồn xem họ có làm tốt các công việc ở dưới địa ngục hay không. Quỷ nữ còn được ví như các ông cai , chủ thầu trên trần gian. Quỷ nữ chỉ xuất hiện ở địa ngục và không bao giờ được bước chân ra khỏi địa ngụ nếu không có lệnh của quỷ vương. Nhưng theo ta biết thì từ trước đến nay chưa có một con quỷ nữ nào được ra khỏi địa ngục cả. Còn nữ quỷ thì có công việc chuyên đi hút hồn của con người. Nữ quỷ hút hồn con người bằng cách cướp đi nụ hôn của họ , mang theo những kí ức đẹp đẽ , hạnh phúc của họ rồi để họ ở lại với những kí ức đau thương khiến cho họ một nỗi đau tột cùng. Dẫn đến trong mắt họ chỉ còn lại niềm đau thương , nỗi uất hận. Và rồi sau nụ hôn của nữ quỷ họ biến thành quỷ nhưng ở dạng khuyết tật. Nữ quỷ tìm đến những người muốn được chúng hôn thông qua một người. Ngươi có biết là ai không hả Asmi ???</w:t>
      </w:r>
    </w:p>
    <w:p>
      <w:pPr>
        <w:pStyle w:val="BodyText"/>
      </w:pPr>
      <w:r>
        <w:t xml:space="preserve">Nãy giờ nghe nó nói về sự khác biệt giữa nữ quỷ và quỷ nữ toàn những điều hắn chưa từng biết và cũng chưa nghe ai nhắc đến vì vậy nghe câu hỏi của nó khiến hắn không khỏi lắc đầu.</w:t>
      </w:r>
    </w:p>
    <w:p>
      <w:pPr>
        <w:pStyle w:val="BodyText"/>
      </w:pPr>
      <w:r>
        <w:t xml:space="preserve">Dường như biết trước câu trả lời từ hắn nên nó cũng chẳng đợi hắn trả lời mình. Mà tự nó trả lời luôn:</w:t>
      </w:r>
    </w:p>
    <w:p>
      <w:pPr>
        <w:pStyle w:val="BodyText"/>
      </w:pPr>
      <w:r>
        <w:t xml:space="preserve">_Hazzzzz.....! Ngươi ngay cả sự khác biệt về quỷ nữ và nữ quỷ cũng không biết thì tại sao lại biêt chủ nhân của chúng là ai cơ chứ. Chủ nhân của chúng chính là một kẻ đang bị giam cầm tại nơi vô định của kết giớ . Vậy mà hắn vẫn có thể điều binh và ra lệnh được. Không những thế hắn còn thông qua nữ quỷ để tạo ra một đội ngũ quân đội quỷ khuyết tật đó. Và hắn không ai khác chính là ...... zalo.</w:t>
      </w:r>
    </w:p>
    <w:p>
      <w:pPr>
        <w:pStyle w:val="BodyText"/>
      </w:pPr>
      <w:r>
        <w:t xml:space="preserve">Đoàng !!!!</w:t>
      </w:r>
    </w:p>
    <w:p>
      <w:pPr>
        <w:pStyle w:val="BodyText"/>
      </w:pPr>
      <w:r>
        <w:t xml:space="preserve">Như bị sét đánh bên tai khi nghe câu trả lời từ nó. Hắn như há hốc mồm để chứng minh sự ngạc nhiên của mình. Nhìn biểu hiện của hắn khiến cho nó có ý nghĩ</w:t>
      </w:r>
    </w:p>
    <w:p>
      <w:pPr>
        <w:pStyle w:val="BodyText"/>
      </w:pPr>
      <w:r>
        <w:t xml:space="preserve">" có lên để hắn thế này nữa không nhỉ ?</w:t>
      </w:r>
    </w:p>
    <w:p>
      <w:pPr>
        <w:pStyle w:val="BodyText"/>
      </w:pPr>
      <w:r>
        <w:t xml:space="preserve">" Và rồi để thực như ý nghĩ nó bèn nói tiếp :</w:t>
      </w:r>
    </w:p>
    <w:p>
      <w:pPr>
        <w:pStyle w:val="BodyText"/>
      </w:pPr>
      <w:r>
        <w:t xml:space="preserve">_Đó mới chỉ là một phần sức mạnh và thế lực của hắn thôi. Đội quân nữ quỷ và quỷ khuyết tật của hắn luôn hiện hữu trên trần gian vì vậy ngươi nên cẩn thận với những cô gái ở đây đó . Và giờ ngươi có thể ngậm mồm vào được chưa hả ? Chỗ của ta không có ruồi cũng chẳng có muỗi nên không cần ngươi há mồm làm bẫy cho chúng vào đâu . Haha.....</w:t>
      </w:r>
    </w:p>
    <w:p>
      <w:pPr>
        <w:pStyle w:val="BodyText"/>
      </w:pPr>
      <w:r>
        <w:t xml:space="preserve">Nghe điệu cười có chút châm điếm khiến hắn nhận ra vẻ thất thố của mình bèn chỉnh giọng :</w:t>
      </w:r>
    </w:p>
    <w:p>
      <w:pPr>
        <w:pStyle w:val="BodyText"/>
      </w:pPr>
      <w:r>
        <w:t xml:space="preserve">_Chủ nhân thật là ...</w:t>
      </w:r>
    </w:p>
    <w:p>
      <w:pPr>
        <w:pStyle w:val="BodyText"/>
      </w:pPr>
      <w:r>
        <w:t xml:space="preserve">_Ta làm saooooo...........</w:t>
      </w:r>
    </w:p>
    <w:p>
      <w:pPr>
        <w:pStyle w:val="BodyText"/>
      </w:pPr>
      <w:r>
        <w:t xml:space="preserve">Nó nhìn thẳng mắt hắn và trả lời một cách khiêu khích kéo dài từ cuối khiến hắn chột dạ nuốt nước bọt đến ực một cái.hề hà hắn cười làm hoà và hỏi nó :</w:t>
      </w:r>
    </w:p>
    <w:p>
      <w:pPr>
        <w:pStyle w:val="BodyText"/>
      </w:pPr>
      <w:r>
        <w:t xml:space="preserve">_Đội quân nữ quỷ của zalo đúng là có chút uy lực nhưng còn đội quân quỷ khuyết tật của hắn thì làm được cái gì cơ chứ ???</w:t>
      </w:r>
    </w:p>
    <w:p>
      <w:pPr>
        <w:pStyle w:val="BodyText"/>
      </w:pPr>
      <w:r>
        <w:t xml:space="preserve">Nó nhìn hắn ,ánh mắt khinh thường :</w:t>
      </w:r>
    </w:p>
    <w:p>
      <w:pPr>
        <w:pStyle w:val="BodyText"/>
      </w:pPr>
      <w:r>
        <w:t xml:space="preserve">_Ngươi nhầm rồi đó asmi . Ngươi đã quá khinh thường địch. Ngươi có biết một khi zalo phá vỡ được kết giớ vô định thì điều đầu tiên là hắn sẽ làm gì không ?</w:t>
      </w:r>
    </w:p>
    <w:p>
      <w:pPr>
        <w:pStyle w:val="BodyText"/>
      </w:pPr>
      <w:r>
        <w:t xml:space="preserve">Bất ngờ trước câu nói của nó. Một lần nữa asmi lại phải lắc đầu.</w:t>
      </w:r>
    </w:p>
    <w:p>
      <w:pPr>
        <w:pStyle w:val="BodyText"/>
      </w:pPr>
      <w:r>
        <w:t xml:space="preserve">_Ngươi là đồ đầu heo. Điều đầu tiên hắn làm sẽ là phá huỷ dương gian bằng chính quỷ khuyết tật , rồi phá huỷ địa ngục và thiên đàng . Lũ quỷ khuyết tật không vô dụng như cái tên của nó đâu. Quỷ khuyết tật chính là con người. Tuy chúng không có sức mạnh như ác uỷ nhưng. Chúng lại ác độc hơn ác quỷ n</w:t>
      </w:r>
    </w:p>
    <w:p>
      <w:pPr>
        <w:pStyle w:val="BodyText"/>
      </w:pPr>
      <w:r>
        <w:t xml:space="preserve">hiều lần. Zalo cho chúng tiền tài , dưới sự giúp đỡ của nữ quỷ chúng làm ăn buôn bán vũ khí đạn dược để chuẩn bị cho cuộc chiến dương gian. Theo như ta biết thì bọn quỷ khuyết tật có tất cả 5 tên chỉ huy. Chúng ở Mĩ , Nga , Nhật, Trung Quốc , và tên cuối cùng ở Việt Nam nhưng tên đó đã bị ta bắt. Bọn chúng đã xây dựng các căn cứ để chế tạo vũ khí hạt nhân .</w:t>
      </w:r>
    </w:p>
    <w:p>
      <w:pPr>
        <w:pStyle w:val="BodyText"/>
      </w:pPr>
      <w:r>
        <w:t xml:space="preserve">Những lời nó nói ra đối với asmi mà nói thì nó là những điều cực kì kinh khủng. Nếu nói sức mạnh của ác quỷ là vũ lực thì của quỷ khuyết tật chính là trí óc. Đến bây giờ thù hắn không còn dám coi thường những con quỷ khuyết tật của zalo nữa. Hắn lên tiếng :</w:t>
      </w:r>
    </w:p>
    <w:p>
      <w:pPr>
        <w:pStyle w:val="BodyText"/>
      </w:pPr>
      <w:r>
        <w:t xml:space="preserve">_vậy con quỷ khuyết tật bị chúng ta bắt ở Việt Nam , thủ lĩnh thứ 5 là ai ?</w:t>
      </w:r>
    </w:p>
    <w:p>
      <w:pPr>
        <w:pStyle w:val="BodyText"/>
      </w:pPr>
      <w:r>
        <w:t xml:space="preserve">Để trả lời câu hỏi kèm chính tính tò mò của asmi nó nghĩ chi bằng để hắn tự tìm ra điều này :</w:t>
      </w:r>
    </w:p>
    <w:p>
      <w:pPr>
        <w:pStyle w:val="BodyText"/>
      </w:pPr>
      <w:r>
        <w:t xml:space="preserve">_ngươi đoán xem. Người đó ngươi cũng biết.</w:t>
      </w:r>
    </w:p>
    <w:p>
      <w:pPr>
        <w:pStyle w:val="BodyText"/>
      </w:pPr>
      <w:r>
        <w:t xml:space="preserve">Asmi ngồi trên ghế không khỏi suy ngẫm xem đó là ai. Hắn vò đầu bứt tóc với những cái tên đang quanh quẩn trên đầu mình . Và rồi một tia sáng loé lên trong đầu asmi .</w:t>
      </w:r>
    </w:p>
    <w:p>
      <w:pPr>
        <w:pStyle w:val="BodyText"/>
      </w:pPr>
      <w:r>
        <w:t xml:space="preserve">_không lẽ nào hắn chính là......</w:t>
      </w:r>
    </w:p>
    <w:p>
      <w:pPr>
        <w:pStyle w:val="BodyText"/>
      </w:pPr>
      <w:r>
        <w:t xml:space="preserve">Nó mỉm cười gật đầu với asmi:</w:t>
      </w:r>
    </w:p>
    <w:p>
      <w:pPr>
        <w:pStyle w:val="BodyText"/>
      </w:pPr>
      <w:r>
        <w:t xml:space="preserve">_đúng. Vậy lên ta mới nói lần này muốn thành công thì phải nhờ vào ngươi asmi ạ.</w:t>
      </w:r>
    </w:p>
    <w:p>
      <w:pPr>
        <w:pStyle w:val="BodyText"/>
      </w:pPr>
      <w:r>
        <w:t xml:space="preserve">Hắn là ai ??? Và kế hoạch của nó là gì ? Liệu asmi có thành công không ??? Đón đọc cháp 39 nụ hôn nữ quỷ phần hai để biết nhá.</w:t>
      </w:r>
    </w:p>
    <w:p>
      <w:pPr>
        <w:pStyle w:val="Compact"/>
      </w:pPr>
      <w:r>
        <w:br w:type="textWrapping"/>
      </w:r>
      <w:r>
        <w:br w:type="textWrapping"/>
      </w:r>
    </w:p>
    <w:p>
      <w:pPr>
        <w:pStyle w:val="Heading2"/>
      </w:pPr>
      <w:bookmarkStart w:id="60" w:name="chương-39"/>
      <w:bookmarkEnd w:id="60"/>
      <w:r>
        <w:t xml:space="preserve">38. Chương 39</w:t>
      </w:r>
    </w:p>
    <w:p>
      <w:pPr>
        <w:pStyle w:val="Compact"/>
      </w:pPr>
      <w:r>
        <w:br w:type="textWrapping"/>
      </w:r>
      <w:r>
        <w:br w:type="textWrapping"/>
      </w:r>
      <w:r>
        <w:t xml:space="preserve">Chap 39 : Nụ hôn nữ quỷ (phần 2)</w:t>
      </w:r>
    </w:p>
    <w:p>
      <w:pPr>
        <w:pStyle w:val="BodyText"/>
      </w:pPr>
      <w:r>
        <w:t xml:space="preserve">- Vậy kế hoạch lần này là gì ?? Xin chủ nhân cứ giao phó. Thần xin rốc hết sức dù cho đến hơi thở cuối cùng.Asmi nói với lòng quyết tâm cao cực độ khiến cho nó bắt đầu có hứng với trò tiêu khiển của mình.</w:t>
      </w:r>
    </w:p>
    <w:p>
      <w:pPr>
        <w:pStyle w:val="BodyText"/>
      </w:pPr>
      <w:r>
        <w:t xml:space="preserve">- Không đến mức nguy hiểm như ngươi nói đâu. Ta chỉ cần ngươi đóng giả thành một người , vì người đó sẽ khiến cho Kim Gia Hoà sẽ nói ra những điều chúng ta cần biết.</w:t>
      </w:r>
    </w:p>
    <w:p>
      <w:pPr>
        <w:pStyle w:val="BodyText"/>
      </w:pPr>
      <w:r>
        <w:t xml:space="preserve">- Là ai mà lại có uy lực mạnh mẽ khiến cho hắn phải nói ra những bí mật đó. Chúng ta chẳng phải đã dùng rất nhiều cách , cương nhu kết hợp mà hắn cũng không chịu hé răng nửa lời hay sao ??</w:t>
      </w:r>
    </w:p>
    <w:p>
      <w:pPr>
        <w:pStyle w:val="BodyText"/>
      </w:pPr>
      <w:r>
        <w:t xml:space="preserve">- Đó chính là nữ quỷ. Kẻ mà đã cướp đi nụ hôn của lão Kim Gia Hoà - thủ lĩnh thứ 5 của quỷ khuyết tật.</w:t>
      </w:r>
    </w:p>
    <w:p>
      <w:pPr>
        <w:pStyle w:val="BodyText"/>
      </w:pPr>
      <w:r>
        <w:t xml:space="preserve">- Nhưng làm sao mà chủ nhân lại biết nữ quỷ đó sẽ khiến cho Kim Gia Hoà nói ra những bí mật đó??Nó rút điếu thuốc trong bao ra và châm lửa. Phì.... khói thuốc bắt đầu bay loảng thoảng trong phòng. Chỉ cần ngửi qua ai cũng nhận ra được một mùi thơm đặc trưng riêng mà không ai biết khiến cho người ta muốn biết tên loại thuốc lá mà người con gái đó đang hút. Bởi mùi thuốc đó đọng lại cho con người ta một cảm giác nhẹ nhàng thanh thản trong lòng khi ngửi được. Còn đối với Asmi thì có lẽ đây là lần đầu tiên hắn nhìn thấy nó hút thuốc lá. Nhả những làn khói cuối cùng nó mới bắt đầu trả lời câu hỏi vừa nãy của Asmi :</w:t>
      </w:r>
    </w:p>
    <w:p>
      <w:pPr>
        <w:pStyle w:val="BodyText"/>
      </w:pPr>
      <w:r>
        <w:t xml:space="preserve">- Bởi vừa nãy khi cho hắn uống thuốc. Ta đã dùng mắt tâm cang để đọc dõ những ý nghĩ của hắn để xem có những bí mật và kế hoạch của Zalo là gì. Nhưng dường như hắn đã bị điểm một loại thần chú khiến ta không đọc được. Chính vì vậy nếu muốn biết bí mật đó là gì thì ta phải khiến chính bí mật đó được nói ra từ miệng hắn. Qua dùng mắt tâm cang ta biết được nữ quỷ truyền lệnh và cướp nụ hôn của hắn chính là Asia. Mà hình như nữ quỷ này ngươi biết rất dõ phải không Asmi.Nghe những lời nó nói khiến trong tim hắn lại văng vẳng cái tên Asia - mối tình đầu đời và cũng là mối tình đã khiến cho hắn trở thành một von quỷ như thế này. Từng hình ảnh , nụ cười của Asia như vẫn còn đọng lại trong tâm trí hắn mới như ngày hôm qua. Chính nàng đã cướp đi trái tim hắn và rồi tự tay đem trái tim của hắn dâng cho zalo để có thể trở thành người tình của Zalo. Hắn căm giận nàng - người con gái bội bạc cùng tên Zalo. Và cũng từ đó trở đi hắn luôn tán tỉnh các quỷ nữ , các cô gái khiến cho họ yêu hắn và rồi hắn cướp đi trái tim của những người đó khiến cho họ phải chịu nỗi đau về thể xác lẫn tâm hồn giống như hắn.</w:t>
      </w:r>
    </w:p>
    <w:p>
      <w:pPr>
        <w:pStyle w:val="BodyText"/>
      </w:pPr>
      <w:r>
        <w:t xml:space="preserve">- Asmiiii....Hắn ngửng đôi mắt chan chữa biết bao nỗi uất hận căm thù , đôi mắt đỏ rực ác độc của ác quỷ , đôi mắt nhuộm máu biết lấy mạng người nhìn nó. Nó lại châm một điếu thuốc nữa. Khói thuốc lại lần nữa xâm chiếm lấy căn phòng và cuối cùng vây bám lấy Asmi. Từng khói thuốc xâm nhập vào cơ thể hắn , rồi ngấm vào các mạch máu lan truyền đi khắp nơi giống như một thứ thuốc giảm đau , giảm đi sự giận dữ trong con người hắn , trong đôi mắt ác quỷ của hắn. Và rồi giọng nói thánh thót trong veo kia lại cất lên :</w:t>
      </w:r>
    </w:p>
    <w:p>
      <w:pPr>
        <w:pStyle w:val="BodyText"/>
      </w:pPr>
      <w:r>
        <w:t xml:space="preserve">- Có lẽ ta đã chạm vào một nỗi đau nào đó của ngươi. Nếu như ngươi không làm được việc ta vừa nói cũng không sao ta.....Không để cho nó nói hết câu , Asmi đã chen ngang :</w:t>
      </w:r>
    </w:p>
    <w:p>
      <w:pPr>
        <w:pStyle w:val="BodyText"/>
      </w:pPr>
      <w:r>
        <w:t xml:space="preserve">- Không sao đâu chủ nhân. Việc này thần làm được vì con người của Asia không ai hiểu bằng thần. Và thần tin việc này cũng không ai làm tốt được hơn thần . Nó gật đầu hài lòng khi nghe câu trả lời của Asmi :</w:t>
      </w:r>
    </w:p>
    <w:p>
      <w:pPr>
        <w:pStyle w:val="BodyText"/>
      </w:pPr>
      <w:r>
        <w:t xml:space="preserve">- Đương nhiên rồi. Ánh mắt nhìn người của ta từ trước đến nay luôn luôn làm ta cảm thấy hài lòng mà. Ngươi hãy chuẩn bị một chút đi. Kim Gia Hoà có lẽ sẽ sắp tỉnh rồi . Thứ độc dược mà ta cho hắn uống không phải là cân táng hồn đâu. Vì vậy ngươi đừng làm ta thất vọng.Asmi cúi đầu kính cẩn trước nói rồi nói rõng rạc với vẻ đầy tự tin :</w:t>
      </w:r>
    </w:p>
    <w:p>
      <w:pPr>
        <w:pStyle w:val="BodyText"/>
      </w:pPr>
      <w:r>
        <w:t xml:space="preserve">- Xin chủ nhân cứ tin tưởng ở thần.</w:t>
      </w:r>
    </w:p>
    <w:p>
      <w:pPr>
        <w:pStyle w:val="BodyText"/>
      </w:pPr>
      <w:r>
        <w:t xml:space="preserve">- Được rồi ngươi hãy lui ra ngoài và chuẩn bị cho tốt.Nó phẩy tay tỏ ý bảo Asmi ra ngoài. Như nhận được lệnh. Asmi nhanh nhẹ lui ra và đóng cửa phòng lại. Giờ đây , chỉ còn lại mình nó ở trong căn phòng này. Nó khé ngâm nhi ly rượu vang đỏ 64 mồm không khỏi mỉm cười</w:t>
      </w:r>
    </w:p>
    <w:p>
      <w:pPr>
        <w:pStyle w:val="BodyText"/>
      </w:pPr>
      <w:r>
        <w:t xml:space="preserve">" Kim Gia Hoà, ta xem lần này ngươi có thể giữ được bí mật đó mãi hay không hahaha .</w:t>
      </w:r>
    </w:p>
    <w:p>
      <w:pPr>
        <w:pStyle w:val="Compact"/>
      </w:pPr>
      <w:r>
        <w:t xml:space="preserve">" Nói rồi nó uống cạn ly vang để chuẩn bị xem màn kịch hay do chính mình sắp đặt . Chà chà . Sẽ Thú vị lắm đây.</w:t>
      </w:r>
      <w:r>
        <w:br w:type="textWrapping"/>
      </w:r>
      <w:r>
        <w:br w:type="textWrapping"/>
      </w:r>
    </w:p>
    <w:p>
      <w:pPr>
        <w:pStyle w:val="Heading2"/>
      </w:pPr>
      <w:bookmarkStart w:id="61" w:name="chương-40-cuộc-nói-chuyện-thú-vị"/>
      <w:bookmarkEnd w:id="61"/>
      <w:r>
        <w:t xml:space="preserve">39. Chương 40 : Cuộc Nói Chuyện Thú Vị</w:t>
      </w:r>
    </w:p>
    <w:p>
      <w:pPr>
        <w:pStyle w:val="Compact"/>
      </w:pPr>
      <w:r>
        <w:br w:type="textWrapping"/>
      </w:r>
      <w:r>
        <w:br w:type="textWrapping"/>
      </w:r>
      <w:r>
        <w:t xml:space="preserve">Đau . Rất đâu.</w:t>
      </w:r>
    </w:p>
    <w:p>
      <w:pPr>
        <w:pStyle w:val="BodyText"/>
      </w:pPr>
      <w:r>
        <w:t xml:space="preserve">Đó chính là cảm giác mà Kim Gia Hoà nhận được từ thân thể này . Trong cơ thể hắn , dường như đang có hàng trăm , hàng nghìn con côn trùng đang gào thét , đói khát đòi khoét nát thân thể này. Lỗi đau từ từ ngấm dần vào tận linh hồn hắn . Cái gì chứ , " linh hồn " Không thể nào . Hắn không ngờ là Ice lại có thể chế ra một loại độc mạnh đến thế có thể gặm nhấm , hút từ từ linh hồn của hắn như thể đang hít khí ô xi giống con người vậy .</w:t>
      </w:r>
    </w:p>
    <w:p>
      <w:pPr>
        <w:pStyle w:val="BodyText"/>
      </w:pPr>
      <w:r>
        <w:t xml:space="preserve">Trong hắn bây giờ cảm xúc lẫn lộn với nhau , nhưng có một điều là hắn đang "hối hận " ử ? Hối hận vì đã không làm theo lời của Ice ? Hối hận vì đã không nói những bí mặt đó để đổi lại mạng sống quý báu đối với hắn ? Không hắn rất có lòng trung thành với chủ nhân. Vì vậy hai từ " hối hận " này không bao giờ được phép hiện hữu trong tâm trí hắn , ngay cả nghĩ cũng không được. Ai cũng có quy tắc riêng và một khi đã đặt ra quy tắc thì phải một mực thực hiện theo. Quỷ khuyết tật cũng vậy . Chúng cũng có quy tắc của riêng mình . Một con người bình thường khi đã gia nhập trở thành quỷ khuyết tật thì phải thực hiện và nhớ rõ 3 quy tắc chung do chính Zalo đề ra : " Một là trung thành với chủ nhân , hai là một khi đã làm không được lương tay hay hối hận , Tim càng đen ( Độc ác , tàn nhẫn càng nhiều ) cấp bậc trong hàng ngũ của quỷ khuyết tật càng cao." Ba nội quy đó đã thể ăn sâu vào máu , tim của hắn . Chính vì thực hiện tốt ba quy định này mà hắn đã trèo lên một trong năm cái ghế cấp cao nhất của quỷ khuyết tât.</w:t>
      </w:r>
    </w:p>
    <w:p>
      <w:pPr>
        <w:pStyle w:val="BodyText"/>
      </w:pPr>
      <w:r>
        <w:t xml:space="preserve">Trong hắn giờ đây đã hết hi vọng . Hắn chắc chắn rằng cả linh hồn và thể xác hắn sẽ không còn lại gì dù chỉ là nhở nhất. Bỗng trong đầu hắn vang lên câu nói của nữ quỷ - người đã thực hiện nụ hôn ngọt ngào với hắn - Aisa : " Mỗi khi nguy hiểm cận kề đến nhất , các ngươi chỉ cần đẩy lưỡi chạm vào sợi chiếc răng lanh của mình và nói tên của người đã hôn các ngươi thì ngay lập tức nữ quỷ đó sẽ suất hiện . Nhưng nhớ cho kĩ , đây là một ân huệ cũng như lần cho các ngươi thêm một mạng . Chính vì vậy các ngươi chỉ có thể duy nhất thực hiện một lần. Hãy cân nhắc khi dùng đến nó .". Trời chính vì câu cuối của nữ quỷ mà hắn khắc cốt ghi tâm và cũng chưa bao giờ dùng đến. Có lẽ lần này sẽ dùng đến thật.</w:t>
      </w:r>
    </w:p>
    <w:p>
      <w:pPr>
        <w:pStyle w:val="BodyText"/>
      </w:pPr>
      <w:r>
        <w:t xml:space="preserve">Thực hiện y như lời của nữ quỷ , hắn đẩy lưỡi vào răng lanh và hô thật to :</w:t>
      </w:r>
    </w:p>
    <w:p>
      <w:pPr>
        <w:pStyle w:val="BodyText"/>
      </w:pPr>
      <w:r>
        <w:t xml:space="preserve">_Aisa..!</w:t>
      </w:r>
    </w:p>
    <w:p>
      <w:pPr>
        <w:pStyle w:val="BodyText"/>
      </w:pPr>
      <w:r>
        <w:t xml:space="preserve">Bùm..........!!!!</w:t>
      </w:r>
    </w:p>
    <w:p>
      <w:pPr>
        <w:pStyle w:val="BodyText"/>
      </w:pPr>
      <w:r>
        <w:t xml:space="preserve">Sau tiếng nổ , một làn khói trắng mờ mờ ảo ảo xuất hiện mang theo thân ảnh của một thiếu nữ xinh đẹp mê người . Nhưng đến khi người thiếu nữ ấy mở mắt thì lại là một điều ngược lại hoàn toàn với dáng vẻ thuần khiết , trong sáng đó. Một đôi mắt to đỏ ngầu đang long sòng sọc ,trừng thẳng về hướng của Kim Gia Hòa đang nằm dưới đất. Nhưng rồi lại nhìn thẳng thân thể hắn ngọ ngậy , đôi mắt đỏ ngầu mở to hơn :</w:t>
      </w:r>
    </w:p>
    <w:p>
      <w:pPr>
        <w:pStyle w:val="BodyText"/>
      </w:pPr>
      <w:r>
        <w:t xml:space="preserve">_Sao lại ra lông lỗi này ?</w:t>
      </w:r>
    </w:p>
    <w:p>
      <w:pPr>
        <w:pStyle w:val="BodyText"/>
      </w:pPr>
      <w:r>
        <w:t xml:space="preserve">Sức lực trong con người hắn hiện không đủ để nói lên lời và dường như đang bị từng con côn tùng kia hút cạn. Hắn chỉ biết chơ mắt nhìn Aisa như thể mình là một người câm.</w:t>
      </w:r>
    </w:p>
    <w:p>
      <w:pPr>
        <w:pStyle w:val="BodyText"/>
      </w:pPr>
      <w:r>
        <w:t xml:space="preserve">Đối với sự im lặng của hắn thì cho dù Aisa có tức giận đến đâu thì cũng chỉ biết nắm tay chặt thành nắm đấm, bởi nhìn hắn làm gì còn sức mà nói chuyện nữa chứ. Thôi không thèm nhìn hắn , Aisa lấy từ trong túi một lọ nước ra và bắt đầu cho hắn uống. Từng ngụm , từng ngụm. Đợi cho hắn uống xong và dần hồi sức thì Aisa mới để ý đến nơi mà mình đang đứng và đoán xem là ở đâu.</w:t>
      </w:r>
    </w:p>
    <w:p>
      <w:pPr>
        <w:pStyle w:val="BodyText"/>
      </w:pPr>
      <w:r>
        <w:t xml:space="preserve">Trong không gian Aisa đứng đâu đâu cũng là sương mù là một màu trắng giống như hư không , thật thật mà đôi khi lại ảo ảo. Nơi đây là nơi mà nàng chưa từng biết đến và cũng như chư từng nghe đến. Lạ thật. Đợi cho đến lúc Kim Gia Hòa có thể nói được rồi thì Aisa mới bắt đầu tiếp tục hỏi chuyện :</w:t>
      </w:r>
    </w:p>
    <w:p>
      <w:pPr>
        <w:pStyle w:val="BodyText"/>
      </w:pPr>
      <w:r>
        <w:t xml:space="preserve">_Nói đây là đâu ?</w:t>
      </w:r>
    </w:p>
    <w:p>
      <w:pPr>
        <w:pStyle w:val="BodyText"/>
      </w:pPr>
      <w:r>
        <w:t xml:space="preserve">Kim Gia Hòa nhìn xung quanh rồi lại lắc đầu thay cho câu trả lời . Còn Aisa nghĩ :" Mình sống lâu hơn hắn , quỷ lực cũng hơn hắn mấy bậc đi nhiều nơi mà còn không biêt thì nói gì đến hắn. Thôi bỏ qua vậy." . Aisa hơi nhướn mày rồi lại hỏi :</w:t>
      </w:r>
    </w:p>
    <w:p>
      <w:pPr>
        <w:pStyle w:val="BodyText"/>
      </w:pPr>
      <w:r>
        <w:t xml:space="preserve">_Ngươi đã làm gì mà để sảy ra nông lỗi này ?</w:t>
      </w:r>
    </w:p>
    <w:p>
      <w:pPr>
        <w:pStyle w:val="BodyText"/>
      </w:pPr>
      <w:r>
        <w:t xml:space="preserve">Rốt cuộc lần này hắn cũng chịu mở miệng :</w:t>
      </w:r>
    </w:p>
    <w:p>
      <w:pPr>
        <w:pStyle w:val="BodyText"/>
      </w:pPr>
      <w:r>
        <w:t xml:space="preserve">_Thưa nữ chủ nhân , nô tài vì lòng chung thành lão chủ Zalo không khai ra các bí mặt cơ sợ của bên quỷ khuyết tật nên bị bọn chúng cho uống thuốc độc thủ tiêu.</w:t>
      </w:r>
    </w:p>
    <w:p>
      <w:pPr>
        <w:pStyle w:val="BodyText"/>
      </w:pPr>
      <w:r>
        <w:t xml:space="preserve">Aisa nhớ lại lú vừa gặp hắn , rồi đến bây giờ tuy đã uống nước cải hoàn chữa được bách bệnh nhưng sau một thời gian như thế mà sắc mặt hắn chẳng thay đổi được là bao nhiêu chỉ có hơi thở có thể nói là tạm ổn hơn trước. Điều đó chứng tở rằng thứ thuốc mà hắn uống chính là cực độc hiếm thấy và lạ nhất trong các loại dược. Nghe hắn nói đến bí mặt của tổ chức thì Aisa không khỏi lóng mặt :</w:t>
      </w:r>
    </w:p>
    <w:p>
      <w:pPr>
        <w:pStyle w:val="BodyText"/>
      </w:pPr>
      <w:r>
        <w:t xml:space="preserve">_Nói . Rốt cuộc ngươi đã động vào người nào ? Cơ quan quỷ khuyết tật bí mật như thế ngoài chủ nhân Zalo và các nữ quỷ thì không ai biết vậy tại sao lại đồn ra ngoài ? Nói nhanh ............</w:t>
      </w:r>
    </w:p>
    <w:p>
      <w:pPr>
        <w:pStyle w:val="BodyText"/>
      </w:pPr>
      <w:r>
        <w:t xml:space="preserve">Kim Gia Hòa nằm dưới sàn mà lưng không ngừng toát mồ hôi lạnh. Môi hắn chỉ lắp bắp được hai từ :</w:t>
      </w:r>
    </w:p>
    <w:p>
      <w:pPr>
        <w:pStyle w:val="BodyText"/>
      </w:pPr>
      <w:r>
        <w:t xml:space="preserve">_Là Ice.</w:t>
      </w:r>
    </w:p>
    <w:p>
      <w:pPr>
        <w:pStyle w:val="BodyText"/>
      </w:pPr>
      <w:r>
        <w:t xml:space="preserve">Đoàng!!!!!!!!!</w:t>
      </w:r>
    </w:p>
    <w:p>
      <w:pPr>
        <w:pStyle w:val="BodyText"/>
      </w:pPr>
      <w:r>
        <w:t xml:space="preserve">Như sét đánh bên tai , Ice ? tâm trạng căng thẳng hiện hữu trực tiếp trên khuôn mặt của Aisa - một người có tính là điềm tĩnh nhất giớ nữ quỷ mà phải nhăn mặt hoảng hốt , toát hẳn ra ngoài .Và những biểu hiện đó được Kim Gia Hòa nhìn không sót một chi tiết nào.</w:t>
      </w:r>
    </w:p>
    <w:p>
      <w:pPr>
        <w:pStyle w:val="BodyText"/>
      </w:pPr>
      <w:r>
        <w:t xml:space="preserve">_Nói , kế hoạch lần này ngươi đã nói ra những gì ?</w:t>
      </w:r>
    </w:p>
    <w:p>
      <w:pPr>
        <w:pStyle w:val="BodyText"/>
      </w:pPr>
      <w:r>
        <w:t xml:space="preserve">Bàn tay mảnh khảnh của thiếu nữ đã biến mất thay vào đó là một bàn tay với những ngón tay quỷ , móng tay dài xuyên thấu qua từng lớp da trên cổ hắn .</w:t>
      </w:r>
    </w:p>
    <w:p>
      <w:pPr>
        <w:pStyle w:val="BodyText"/>
      </w:pPr>
      <w:r>
        <w:t xml:space="preserve">Giọng run run , Kim Gia Hòa rất sợ sệt nói :</w:t>
      </w:r>
    </w:p>
    <w:p>
      <w:pPr>
        <w:pStyle w:val="BodyText"/>
      </w:pPr>
      <w:r>
        <w:t xml:space="preserve">_Không nói gì không nói gì cả .</w:t>
      </w:r>
    </w:p>
    <w:p>
      <w:pPr>
        <w:pStyle w:val="BodyText"/>
      </w:pPr>
      <w:r>
        <w:t xml:space="preserve">Từng giọt từng giọt mồ môi lắm tấm trên khuôn mặt nhăn nheo của hắn.</w:t>
      </w:r>
    </w:p>
    <w:p>
      <w:pPr>
        <w:pStyle w:val="BodyText"/>
      </w:pPr>
      <w:r>
        <w:t xml:space="preserve">Aisa bình tĩnh hơn lại rồi nghĩ " Nếu hắn nói gì thì làm sao lại bị uống thuốc cực độc như thế ? Rồi các ngón tay thả lỏng trên cổ của hắn :</w:t>
      </w:r>
    </w:p>
    <w:p>
      <w:pPr>
        <w:pStyle w:val="BodyText"/>
      </w:pPr>
      <w:r>
        <w:t xml:space="preserve">_Ta tạm tin ngươi. Vậy kế hoạch này này ngươi cùng bốn người kia làm đến đâu rồi ?</w:t>
      </w:r>
    </w:p>
    <w:p>
      <w:pPr>
        <w:pStyle w:val="BodyText"/>
      </w:pPr>
      <w:r>
        <w:t xml:space="preserve">Kế hoạch ? Mọi thứ dần được hé mở và có nhiều điều bắt ngờ sẽ sảy ra . Hãy đón đọc cháp 41.</w:t>
      </w:r>
    </w:p>
    <w:p>
      <w:pPr>
        <w:pStyle w:val="Compact"/>
      </w:pPr>
      <w:r>
        <w:t xml:space="preserve">end chap 40.</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ua-con-cua-ac-quy-va-thien-t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56df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ứa con của Ác Quỷ và Thiên Thần</dc:title>
  <dc:creator/>
</cp:coreProperties>
</file>